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92439" w14:textId="42E73533" w:rsidR="4FA412BC" w:rsidRDefault="4FA412BC" w:rsidP="7DFD62D3">
      <w:pPr>
        <w:jc w:val="center"/>
        <w:rPr>
          <w:rFonts w:ascii="Times New Roman" w:eastAsia="宋体" w:hAnsi="Times New Roman" w:cs="Times New Roman"/>
          <w:b/>
          <w:bCs/>
          <w:color w:val="000000" w:themeColor="text1"/>
          <w:sz w:val="28"/>
          <w:szCs w:val="28"/>
          <w:u w:val="single"/>
        </w:rPr>
      </w:pPr>
      <w:r w:rsidRPr="7DFD62D3">
        <w:rPr>
          <w:rFonts w:ascii="Times New Roman" w:eastAsia="宋体" w:hAnsi="Times New Roman" w:cs="Times New Roman"/>
          <w:b/>
          <w:bCs/>
          <w:color w:val="000000" w:themeColor="text1"/>
          <w:sz w:val="28"/>
          <w:szCs w:val="28"/>
          <w:u w:val="single"/>
        </w:rPr>
        <w:t>Response Letter of Paper ######</w:t>
      </w:r>
    </w:p>
    <w:p w14:paraId="204B0177" w14:textId="6E3F9DC4" w:rsidR="7DFD62D3" w:rsidRDefault="7DFD62D3" w:rsidP="7DFD62D3">
      <w:pPr>
        <w:jc w:val="both"/>
        <w:rPr>
          <w:rFonts w:ascii="Times New Roman" w:eastAsia="宋体" w:hAnsi="Times New Roman" w:cs="Times New Roman"/>
          <w:color w:val="000000" w:themeColor="text1"/>
          <w:sz w:val="24"/>
          <w:szCs w:val="24"/>
        </w:rPr>
      </w:pPr>
    </w:p>
    <w:p w14:paraId="627E8443" w14:textId="05E09F33" w:rsidR="006D3053" w:rsidRPr="00B42F8E" w:rsidRDefault="006D3053" w:rsidP="004663CD">
      <w:pPr>
        <w:autoSpaceDE w:val="0"/>
        <w:autoSpaceDN w:val="0"/>
        <w:adjustRightInd w:val="0"/>
        <w:jc w:val="both"/>
        <w:rPr>
          <w:rFonts w:ascii="Times New Roman" w:eastAsia="宋体" w:hAnsi="Times New Roman" w:cs="Times New Roman"/>
          <w:color w:val="000000" w:themeColor="text1"/>
          <w:sz w:val="24"/>
          <w:szCs w:val="24"/>
        </w:rPr>
      </w:pPr>
      <w:r w:rsidRPr="7DFD62D3">
        <w:rPr>
          <w:rFonts w:ascii="Times New Roman" w:eastAsia="宋体" w:hAnsi="Times New Roman" w:cs="Times New Roman"/>
          <w:color w:val="000000" w:themeColor="text1"/>
          <w:sz w:val="24"/>
          <w:szCs w:val="24"/>
        </w:rPr>
        <w:t xml:space="preserve">Dear </w:t>
      </w:r>
      <w:r w:rsidR="63FBF6BC" w:rsidRPr="7DFD62D3">
        <w:rPr>
          <w:rFonts w:ascii="Times New Roman" w:eastAsia="宋体" w:hAnsi="Times New Roman" w:cs="Times New Roman"/>
          <w:color w:val="000000" w:themeColor="text1"/>
          <w:sz w:val="24"/>
          <w:szCs w:val="24"/>
        </w:rPr>
        <w:t xml:space="preserve">ICSE’25 </w:t>
      </w:r>
      <w:r w:rsidR="00A75708" w:rsidRPr="7DFD62D3">
        <w:rPr>
          <w:rFonts w:ascii="Times New Roman" w:eastAsia="宋体" w:hAnsi="Times New Roman" w:cs="Times New Roman"/>
          <w:color w:val="000000" w:themeColor="text1"/>
          <w:sz w:val="24"/>
          <w:szCs w:val="24"/>
          <w:lang w:eastAsia="zh-CN"/>
        </w:rPr>
        <w:t>PC</w:t>
      </w:r>
      <w:r w:rsidR="00A75708" w:rsidRPr="7DFD62D3">
        <w:rPr>
          <w:rFonts w:ascii="Times New Roman" w:eastAsia="宋体" w:hAnsi="Times New Roman" w:cs="Times New Roman"/>
          <w:color w:val="000000" w:themeColor="text1"/>
          <w:sz w:val="24"/>
          <w:szCs w:val="24"/>
        </w:rPr>
        <w:t xml:space="preserve"> </w:t>
      </w:r>
      <w:r w:rsidRPr="7DFD62D3">
        <w:rPr>
          <w:rFonts w:ascii="Times New Roman" w:eastAsia="宋体" w:hAnsi="Times New Roman" w:cs="Times New Roman"/>
          <w:color w:val="000000" w:themeColor="text1"/>
          <w:sz w:val="24"/>
          <w:szCs w:val="24"/>
        </w:rPr>
        <w:t>and Reviewers:</w:t>
      </w:r>
    </w:p>
    <w:p w14:paraId="4F4A0600" w14:textId="68538BA3" w:rsidR="7DFD62D3" w:rsidRDefault="7DFD62D3" w:rsidP="7DFD62D3">
      <w:pPr>
        <w:pStyle w:val="HTML"/>
        <w:jc w:val="both"/>
        <w:rPr>
          <w:rFonts w:ascii="Times New Roman" w:hAnsi="Times New Roman" w:cs="Times New Roman"/>
          <w:color w:val="000000" w:themeColor="text1"/>
        </w:rPr>
      </w:pPr>
    </w:p>
    <w:p w14:paraId="0B993F2D" w14:textId="32EBE935" w:rsidR="3D1A8517" w:rsidRDefault="01C57E49" w:rsidP="7DFD62D3">
      <w:pPr>
        <w:pStyle w:val="HTML"/>
        <w:jc w:val="both"/>
        <w:rPr>
          <w:rFonts w:ascii="Times New Roman" w:hAnsi="Times New Roman" w:cs="Times New Roman"/>
          <w:color w:val="000000" w:themeColor="text1"/>
        </w:rPr>
      </w:pPr>
      <w:r w:rsidRPr="4596F93A">
        <w:rPr>
          <w:rFonts w:ascii="Times New Roman" w:hAnsi="Times New Roman" w:cs="Times New Roman"/>
          <w:color w:val="000000" w:themeColor="text1"/>
        </w:rPr>
        <w:t xml:space="preserve">Regarding our previous submission entitled “Defining and Detecting Virtual and Augmented Reality Performance Bugs with LLMs” to your ICSE 2025, </w:t>
      </w:r>
      <w:r w:rsidR="6965C1DA" w:rsidRPr="4596F93A">
        <w:rPr>
          <w:rFonts w:ascii="Times New Roman" w:hAnsi="Times New Roman" w:cs="Times New Roman"/>
          <w:color w:val="000000" w:themeColor="text1"/>
        </w:rPr>
        <w:t>we receive</w:t>
      </w:r>
      <w:r w:rsidR="3D2EDA6F" w:rsidRPr="4596F93A">
        <w:rPr>
          <w:rFonts w:ascii="Times New Roman" w:hAnsi="Times New Roman" w:cs="Times New Roman"/>
          <w:color w:val="000000" w:themeColor="text1"/>
        </w:rPr>
        <w:t>d</w:t>
      </w:r>
      <w:r w:rsidR="6965C1DA" w:rsidRPr="4596F93A">
        <w:rPr>
          <w:rFonts w:ascii="Times New Roman" w:hAnsi="Times New Roman" w:cs="Times New Roman"/>
          <w:color w:val="000000" w:themeColor="text1"/>
        </w:rPr>
        <w:t xml:space="preserve"> the following scores:</w:t>
      </w:r>
      <w:r w:rsidR="0DAF4B32" w:rsidRPr="4596F93A">
        <w:rPr>
          <w:rFonts w:ascii="Times New Roman" w:hAnsi="Times New Roman" w:cs="Times New Roman"/>
          <w:color w:val="000000" w:themeColor="text1"/>
        </w:rPr>
        <w:t xml:space="preserve"> </w:t>
      </w:r>
      <w:r w:rsidR="62B144A0" w:rsidRPr="4596F93A">
        <w:rPr>
          <w:rFonts w:ascii="Times New Roman" w:hAnsi="Times New Roman" w:cs="Times New Roman"/>
          <w:b/>
          <w:bCs/>
          <w:color w:val="000000" w:themeColor="text1"/>
        </w:rPr>
        <w:t>3 (</w:t>
      </w:r>
      <w:r w:rsidR="4CAA9E4B" w:rsidRPr="4596F93A">
        <w:rPr>
          <w:rFonts w:ascii="Times New Roman" w:hAnsi="Times New Roman" w:cs="Times New Roman"/>
          <w:b/>
          <w:bCs/>
          <w:color w:val="000000" w:themeColor="text1"/>
        </w:rPr>
        <w:t>Weak accept), 2 (Weak reject)</w:t>
      </w:r>
      <w:r w:rsidR="23675851" w:rsidRPr="4596F93A">
        <w:rPr>
          <w:rFonts w:ascii="Times New Roman" w:hAnsi="Times New Roman" w:cs="Times New Roman"/>
          <w:b/>
          <w:bCs/>
          <w:color w:val="000000" w:themeColor="text1"/>
        </w:rPr>
        <w:t>,</w:t>
      </w:r>
      <w:r w:rsidR="4CAA9E4B" w:rsidRPr="4596F93A">
        <w:rPr>
          <w:rFonts w:ascii="Times New Roman" w:hAnsi="Times New Roman" w:cs="Times New Roman"/>
          <w:b/>
          <w:bCs/>
          <w:color w:val="000000" w:themeColor="text1"/>
        </w:rPr>
        <w:t xml:space="preserve"> and 3 (Weak accept)</w:t>
      </w:r>
      <w:r w:rsidR="206641F6" w:rsidRPr="4596F93A">
        <w:rPr>
          <w:rFonts w:ascii="Times New Roman" w:hAnsi="Times New Roman" w:cs="Times New Roman"/>
          <w:color w:val="000000" w:themeColor="text1"/>
        </w:rPr>
        <w:t xml:space="preserve"> </w:t>
      </w:r>
      <w:r w:rsidR="3709F099" w:rsidRPr="4596F93A">
        <w:rPr>
          <w:rFonts w:ascii="Times New Roman" w:hAnsi="Times New Roman" w:cs="Times New Roman"/>
          <w:color w:val="000000" w:themeColor="text1"/>
        </w:rPr>
        <w:t>f</w:t>
      </w:r>
      <w:r w:rsidR="206641F6" w:rsidRPr="4596F93A">
        <w:rPr>
          <w:rFonts w:ascii="Times New Roman" w:hAnsi="Times New Roman" w:cs="Times New Roman"/>
          <w:color w:val="000000" w:themeColor="text1"/>
        </w:rPr>
        <w:t>rom</w:t>
      </w:r>
      <w:r w:rsidR="4CAA9E4B" w:rsidRPr="4596F93A">
        <w:rPr>
          <w:rFonts w:ascii="Times New Roman" w:hAnsi="Times New Roman" w:cs="Times New Roman"/>
          <w:color w:val="000000" w:themeColor="text1"/>
        </w:rPr>
        <w:t xml:space="preserve"> </w:t>
      </w:r>
      <w:r w:rsidR="2AE55BDA" w:rsidRPr="4596F93A">
        <w:rPr>
          <w:rFonts w:ascii="Times New Roman" w:hAnsi="Times New Roman" w:cs="Times New Roman"/>
          <w:color w:val="000000" w:themeColor="text1"/>
        </w:rPr>
        <w:t xml:space="preserve">three reviewers. </w:t>
      </w:r>
      <w:r w:rsidR="4CAA9E4B" w:rsidRPr="4596F93A">
        <w:rPr>
          <w:rFonts w:ascii="Times New Roman" w:hAnsi="Times New Roman" w:cs="Times New Roman"/>
          <w:color w:val="000000" w:themeColor="text1"/>
        </w:rPr>
        <w:t xml:space="preserve">The </w:t>
      </w:r>
      <w:r w:rsidR="0EB0C0C7" w:rsidRPr="4596F93A">
        <w:rPr>
          <w:rFonts w:ascii="Times New Roman" w:hAnsi="Times New Roman" w:cs="Times New Roman"/>
          <w:color w:val="000000" w:themeColor="text1"/>
        </w:rPr>
        <w:t xml:space="preserve">metareview </w:t>
      </w:r>
      <w:r w:rsidR="4CAA9E4B" w:rsidRPr="4596F93A">
        <w:rPr>
          <w:rFonts w:ascii="Times New Roman" w:hAnsi="Times New Roman" w:cs="Times New Roman"/>
          <w:color w:val="000000" w:themeColor="text1"/>
        </w:rPr>
        <w:t xml:space="preserve">recommendation is </w:t>
      </w:r>
      <w:r w:rsidR="4CAA9E4B" w:rsidRPr="4596F93A">
        <w:rPr>
          <w:rFonts w:ascii="Times New Roman" w:hAnsi="Times New Roman" w:cs="Times New Roman"/>
          <w:b/>
          <w:bCs/>
          <w:color w:val="000000" w:themeColor="text1"/>
        </w:rPr>
        <w:t>Major Revision</w:t>
      </w:r>
      <w:r w:rsidR="4CAA9E4B" w:rsidRPr="4596F93A">
        <w:rPr>
          <w:rFonts w:ascii="Times New Roman" w:hAnsi="Times New Roman" w:cs="Times New Roman"/>
          <w:color w:val="000000" w:themeColor="text1"/>
        </w:rPr>
        <w:t>.</w:t>
      </w:r>
      <w:r w:rsidR="10A35ED7" w:rsidRPr="4596F93A">
        <w:rPr>
          <w:rFonts w:ascii="Times New Roman" w:hAnsi="Times New Roman" w:cs="Times New Roman"/>
          <w:color w:val="000000" w:themeColor="text1"/>
        </w:rPr>
        <w:t xml:space="preserve"> </w:t>
      </w:r>
      <w:r w:rsidR="159DDC0E" w:rsidRPr="4596F93A">
        <w:rPr>
          <w:rFonts w:ascii="Times New Roman" w:hAnsi="Times New Roman" w:cs="Times New Roman"/>
          <w:color w:val="000000" w:themeColor="text1"/>
        </w:rPr>
        <w:t xml:space="preserve">Many thanks for your comments and </w:t>
      </w:r>
      <w:r w:rsidR="59D0D8AE" w:rsidRPr="4596F93A">
        <w:rPr>
          <w:rFonts w:ascii="Times New Roman" w:hAnsi="Times New Roman" w:cs="Times New Roman"/>
          <w:color w:val="000000" w:themeColor="text1"/>
        </w:rPr>
        <w:t xml:space="preserve">positive </w:t>
      </w:r>
      <w:r w:rsidR="159DDC0E" w:rsidRPr="4596F93A">
        <w:rPr>
          <w:rFonts w:ascii="Times New Roman" w:hAnsi="Times New Roman" w:cs="Times New Roman"/>
          <w:color w:val="000000" w:themeColor="text1"/>
        </w:rPr>
        <w:t xml:space="preserve">evaluations </w:t>
      </w:r>
      <w:r w:rsidR="1E7DA600" w:rsidRPr="4596F93A">
        <w:rPr>
          <w:rFonts w:ascii="Times New Roman" w:hAnsi="Times New Roman" w:cs="Times New Roman"/>
          <w:color w:val="000000" w:themeColor="text1"/>
        </w:rPr>
        <w:t>of</w:t>
      </w:r>
      <w:r w:rsidR="159DDC0E" w:rsidRPr="4596F93A">
        <w:rPr>
          <w:rFonts w:ascii="Times New Roman" w:hAnsi="Times New Roman" w:cs="Times New Roman"/>
          <w:color w:val="000000" w:themeColor="text1"/>
        </w:rPr>
        <w:t xml:space="preserve"> our paper. </w:t>
      </w:r>
      <w:r w:rsidR="7A5339F5" w:rsidRPr="4596F93A">
        <w:rPr>
          <w:rFonts w:ascii="Times New Roman" w:hAnsi="Times New Roman" w:cs="Times New Roman"/>
          <w:color w:val="000000" w:themeColor="text1"/>
        </w:rPr>
        <w:t xml:space="preserve">Let us express our sincere thanks to all the reviewers and PC. Your </w:t>
      </w:r>
      <w:r w:rsidR="349F0EF7" w:rsidRPr="4596F93A">
        <w:rPr>
          <w:rFonts w:ascii="Times New Roman" w:hAnsi="Times New Roman" w:cs="Times New Roman"/>
          <w:color w:val="000000" w:themeColor="text1"/>
        </w:rPr>
        <w:t>constructive comments guide us to further improve this paper</w:t>
      </w:r>
      <w:r w:rsidR="4B71FC4E" w:rsidRPr="4596F93A">
        <w:rPr>
          <w:rFonts w:ascii="Times New Roman" w:hAnsi="Times New Roman" w:cs="Times New Roman"/>
          <w:color w:val="000000" w:themeColor="text1"/>
        </w:rPr>
        <w:t xml:space="preserve"> in terms of novelty </w:t>
      </w:r>
      <w:r w:rsidR="052C9F02" w:rsidRPr="4596F93A">
        <w:rPr>
          <w:rFonts w:ascii="Times New Roman" w:hAnsi="Times New Roman" w:cs="Times New Roman"/>
          <w:color w:val="000000" w:themeColor="text1"/>
        </w:rPr>
        <w:t xml:space="preserve">and soundness. </w:t>
      </w:r>
      <w:r w:rsidR="349F0EF7" w:rsidRPr="4596F93A">
        <w:rPr>
          <w:rFonts w:ascii="Times New Roman" w:hAnsi="Times New Roman" w:cs="Times New Roman"/>
          <w:color w:val="000000" w:themeColor="text1"/>
        </w:rPr>
        <w:t xml:space="preserve"> </w:t>
      </w:r>
    </w:p>
    <w:p w14:paraId="03EB5656" w14:textId="093D9C1E" w:rsidR="7DFD62D3" w:rsidRDefault="7DFD62D3" w:rsidP="7DFD62D3">
      <w:pPr>
        <w:pStyle w:val="HTML"/>
        <w:jc w:val="both"/>
        <w:rPr>
          <w:rFonts w:ascii="Times New Roman" w:hAnsi="Times New Roman" w:cs="Times New Roman"/>
          <w:color w:val="000000" w:themeColor="text1"/>
        </w:rPr>
      </w:pPr>
    </w:p>
    <w:p w14:paraId="69213641" w14:textId="4E638046" w:rsidR="785B66B3" w:rsidRDefault="67999842" w:rsidP="7DFD62D3">
      <w:pPr>
        <w:pStyle w:val="HTML"/>
        <w:jc w:val="both"/>
        <w:rPr>
          <w:rFonts w:ascii="Times New Roman" w:hAnsi="Times New Roman" w:cs="Times New Roman"/>
        </w:rPr>
      </w:pPr>
      <w:r w:rsidRPr="4596F93A">
        <w:rPr>
          <w:rFonts w:ascii="Times New Roman" w:hAnsi="Times New Roman" w:cs="Times New Roman"/>
        </w:rPr>
        <w:t>We have carefully revised the paper by addressing all your concerns.</w:t>
      </w:r>
      <w:r w:rsidR="1249DAAA" w:rsidRPr="4596F93A">
        <w:rPr>
          <w:rFonts w:ascii="Times New Roman" w:hAnsi="Times New Roman" w:cs="Times New Roman"/>
        </w:rPr>
        <w:t xml:space="preserve"> In this response letter, we first list your concerns in a point-by-point manner. We then </w:t>
      </w:r>
      <w:r w:rsidR="63934BFA" w:rsidRPr="4596F93A">
        <w:rPr>
          <w:rFonts w:ascii="Times New Roman" w:hAnsi="Times New Roman" w:cs="Times New Roman"/>
        </w:rPr>
        <w:t>present our responses accordingly. Moreover, we also present a h</w:t>
      </w:r>
      <w:r w:rsidR="50857E1D" w:rsidRPr="4596F93A">
        <w:rPr>
          <w:rFonts w:ascii="Times New Roman" w:hAnsi="Times New Roman" w:cs="Times New Roman"/>
        </w:rPr>
        <w:t>ighlighted version of the revised paper for your reference so that you can quickly identify our revised p</w:t>
      </w:r>
      <w:r w:rsidR="1CB49F87" w:rsidRPr="4596F93A">
        <w:rPr>
          <w:rFonts w:ascii="Times New Roman" w:hAnsi="Times New Roman" w:cs="Times New Roman"/>
        </w:rPr>
        <w:t>arts</w:t>
      </w:r>
      <w:r w:rsidR="50857E1D" w:rsidRPr="4596F93A">
        <w:rPr>
          <w:rFonts w:ascii="Times New Roman" w:hAnsi="Times New Roman" w:cs="Times New Roman"/>
        </w:rPr>
        <w:t xml:space="preserve">. </w:t>
      </w:r>
    </w:p>
    <w:p w14:paraId="6E2F4677" w14:textId="4D4130CE" w:rsidR="7DFD62D3" w:rsidRDefault="7DFD62D3" w:rsidP="7DFD62D3">
      <w:pPr>
        <w:pStyle w:val="HTML"/>
        <w:jc w:val="both"/>
        <w:rPr>
          <w:rFonts w:ascii="Times New Roman" w:hAnsi="Times New Roman" w:cs="Times New Roman"/>
        </w:rPr>
      </w:pPr>
    </w:p>
    <w:p w14:paraId="0817E80E" w14:textId="62418982" w:rsidR="7DFD62D3" w:rsidRDefault="7DFD62D3" w:rsidP="7DFD62D3">
      <w:pPr>
        <w:pStyle w:val="HTML"/>
        <w:jc w:val="both"/>
        <w:rPr>
          <w:rFonts w:ascii="Times New Roman" w:hAnsi="Times New Roman" w:cs="Times New Roman"/>
        </w:rPr>
      </w:pPr>
    </w:p>
    <w:p w14:paraId="2EAFF52F" w14:textId="687171CB" w:rsidR="20BC3F51" w:rsidRDefault="1E142475" w:rsidP="7DFD62D3">
      <w:pPr>
        <w:pStyle w:val="HTML"/>
        <w:jc w:val="both"/>
        <w:rPr>
          <w:rFonts w:ascii="Times New Roman" w:hAnsi="Times New Roman" w:cs="Times New Roman"/>
        </w:rPr>
      </w:pPr>
      <w:r w:rsidRPr="4596F93A">
        <w:rPr>
          <w:rFonts w:ascii="Times New Roman" w:hAnsi="Times New Roman" w:cs="Times New Roman"/>
        </w:rPr>
        <w:t>Your sincerely,</w:t>
      </w:r>
    </w:p>
    <w:p w14:paraId="1980CECF" w14:textId="7BCAA3E8" w:rsidR="4596F93A" w:rsidRDefault="4596F93A" w:rsidP="4596F93A">
      <w:pPr>
        <w:pStyle w:val="HTML"/>
        <w:jc w:val="both"/>
        <w:rPr>
          <w:rFonts w:ascii="Times New Roman" w:hAnsi="Times New Roman" w:cs="Times New Roman"/>
        </w:rPr>
      </w:pPr>
    </w:p>
    <w:p w14:paraId="105FDBBD" w14:textId="40F84749" w:rsidR="7DFD62D3" w:rsidRDefault="7DFD62D3" w:rsidP="7DFD62D3">
      <w:pPr>
        <w:pStyle w:val="HTML"/>
        <w:jc w:val="both"/>
        <w:rPr>
          <w:rFonts w:ascii="Times New Roman" w:hAnsi="Times New Roman" w:cs="Times New Roman"/>
        </w:rPr>
      </w:pPr>
    </w:p>
    <w:p w14:paraId="1D700FAD" w14:textId="3EAF0D33" w:rsidR="20BC3F51" w:rsidRDefault="1E142475" w:rsidP="7DFD62D3">
      <w:pPr>
        <w:pStyle w:val="HTML"/>
        <w:jc w:val="both"/>
        <w:rPr>
          <w:rFonts w:ascii="Times New Roman" w:hAnsi="Times New Roman" w:cs="Times New Roman"/>
        </w:rPr>
      </w:pPr>
      <w:r w:rsidRPr="4596F93A">
        <w:rPr>
          <w:rFonts w:ascii="Times New Roman" w:hAnsi="Times New Roman" w:cs="Times New Roman"/>
        </w:rPr>
        <w:t>Authors</w:t>
      </w:r>
    </w:p>
    <w:p w14:paraId="641738C3" w14:textId="04AA6D83" w:rsidR="4596F93A" w:rsidRDefault="4596F93A">
      <w:r>
        <w:br w:type="page"/>
      </w:r>
    </w:p>
    <w:p w14:paraId="5E355AE6" w14:textId="699BF75B" w:rsidR="7DFD62D3" w:rsidRDefault="7DFD62D3" w:rsidP="7DFD62D3">
      <w:pPr>
        <w:pStyle w:val="HTML"/>
        <w:jc w:val="both"/>
        <w:rPr>
          <w:rFonts w:ascii="Times New Roman" w:hAnsi="Times New Roman" w:cs="Times New Roman"/>
        </w:rPr>
      </w:pPr>
    </w:p>
    <w:p w14:paraId="4E2CA0E6" w14:textId="3C062780" w:rsidR="7DFD62D3" w:rsidRDefault="20C5BE20"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t>Point-by-Point Response to Metareview</w:t>
      </w:r>
    </w:p>
    <w:p w14:paraId="7DF2A252" w14:textId="346A89C2" w:rsidR="7DFD62D3" w:rsidRDefault="7DFD62D3" w:rsidP="4596F93A"/>
    <w:tbl>
      <w:tblPr>
        <w:tblStyle w:val="a3"/>
        <w:tblW w:w="0" w:type="auto"/>
        <w:tblLook w:val="04A0" w:firstRow="1" w:lastRow="0" w:firstColumn="1" w:lastColumn="0" w:noHBand="0" w:noVBand="1"/>
      </w:tblPr>
      <w:tblGrid>
        <w:gridCol w:w="9350"/>
      </w:tblGrid>
      <w:tr w:rsidR="4596F93A" w14:paraId="49300590" w14:textId="77777777" w:rsidTr="4596F93A">
        <w:trPr>
          <w:trHeight w:val="300"/>
        </w:trPr>
        <w:tc>
          <w:tcPr>
            <w:tcW w:w="9350" w:type="dxa"/>
          </w:tcPr>
          <w:p w14:paraId="4EECF1E3" w14:textId="47D4BD44"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xml:space="preserve">Thanks for the submission and the rebuttal. The reviewers agree that this paper addresses an important problem and the proposed dataset could be useful. </w:t>
            </w:r>
          </w:p>
          <w:p w14:paraId="3049D9D2" w14:textId="273B7175" w:rsidR="4596F93A" w:rsidRDefault="4596F93A" w:rsidP="4596F93A">
            <w:pPr>
              <w:jc w:val="both"/>
              <w:rPr>
                <w:rFonts w:ascii="Times New Roman" w:eastAsia="Times New Roman" w:hAnsi="Times New Roman" w:cs="Times New Roman"/>
                <w:color w:val="000000" w:themeColor="text1"/>
                <w:sz w:val="24"/>
                <w:szCs w:val="24"/>
                <w:lang w:eastAsia="zh-CN"/>
              </w:rPr>
            </w:pPr>
          </w:p>
          <w:p w14:paraId="1A366C79"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However, they still have some concerns after reading the authors’ response. They would like the authors to address the following points, before they make a decision about the paper:</w:t>
            </w:r>
          </w:p>
          <w:p w14:paraId="5CAF2037"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55AE1666" w14:textId="779E3410"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a clear comparison with an existing general DL-based bug detection approach (fine-tuned or trained on the VR performance issue data).</w:t>
            </w:r>
          </w:p>
          <w:p w14:paraId="29FE57E4" w14:textId="31093FDC" w:rsidR="4596F93A" w:rsidRDefault="4596F93A" w:rsidP="4596F93A">
            <w:pPr>
              <w:jc w:val="both"/>
              <w:rPr>
                <w:rFonts w:asciiTheme="majorBidi" w:hAnsiTheme="majorBidi" w:cstheme="majorBidi"/>
                <w:color w:val="000000" w:themeColor="text1"/>
                <w:sz w:val="24"/>
                <w:szCs w:val="24"/>
                <w:lang w:eastAsia="zh-CN"/>
              </w:rPr>
            </w:pPr>
          </w:p>
        </w:tc>
      </w:tr>
      <w:tr w:rsidR="4596F93A" w14:paraId="067C9E49" w14:textId="77777777" w:rsidTr="4596F93A">
        <w:trPr>
          <w:trHeight w:val="300"/>
        </w:trPr>
        <w:tc>
          <w:tcPr>
            <w:tcW w:w="9350" w:type="dxa"/>
          </w:tcPr>
          <w:p w14:paraId="155CDBA4" w14:textId="7963A8BC"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3BE94D1" w:rsidRPr="4596F93A">
              <w:rPr>
                <w:rFonts w:ascii="Times New Roman" w:eastAsia="Times New Roman" w:hAnsi="Times New Roman" w:cs="Times New Roman"/>
                <w:color w:val="0000FF"/>
                <w:sz w:val="24"/>
                <w:szCs w:val="24"/>
                <w:lang w:eastAsia="zh-CN"/>
              </w:rPr>
              <w:t>Thanks for your comment.</w:t>
            </w:r>
          </w:p>
          <w:p w14:paraId="73F54B09" w14:textId="3DB94AEF" w:rsidR="4596F93A" w:rsidRDefault="4596F93A" w:rsidP="4596F93A">
            <w:pPr>
              <w:jc w:val="both"/>
              <w:rPr>
                <w:rFonts w:ascii="Times New Roman" w:eastAsia="Times New Roman" w:hAnsi="Times New Roman" w:cs="Times New Roman"/>
                <w:color w:val="0000FF"/>
                <w:sz w:val="24"/>
                <w:szCs w:val="24"/>
                <w:lang w:eastAsia="zh-CN"/>
              </w:rPr>
            </w:pPr>
          </w:p>
          <w:p w14:paraId="78713B94" w14:textId="1515F177"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For a fair comparison, as for LLM models we fine-tune them based on our training set with the same hyperparameter setting and then evaluate the performance. Referring to the non-LLM model, we also train the model with the same hyperparameter setting based on our dataset.</w:t>
            </w:r>
          </w:p>
          <w:p w14:paraId="48ED28AD" w14:textId="0CF29BE1" w:rsidR="4596F93A" w:rsidRDefault="4596F93A" w:rsidP="4596F93A">
            <w:pPr>
              <w:jc w:val="both"/>
              <w:rPr>
                <w:rFonts w:ascii="Times New Roman" w:eastAsia="Times New Roman" w:hAnsi="Times New Roman" w:cs="Times New Roman"/>
                <w:color w:val="0000FF"/>
                <w:sz w:val="24"/>
                <w:szCs w:val="24"/>
                <w:lang w:eastAsia="zh-CN"/>
              </w:rPr>
            </w:pPr>
          </w:p>
          <w:p w14:paraId="19ADF51D" w14:textId="2C58C506"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e have supplemented the additional details.</w:t>
            </w:r>
          </w:p>
          <w:p w14:paraId="3043B8E2" w14:textId="146D0292" w:rsidR="4596F93A" w:rsidRDefault="4596F93A" w:rsidP="4596F93A">
            <w:pPr>
              <w:jc w:val="both"/>
              <w:rPr>
                <w:rFonts w:ascii="Times New Roman" w:eastAsia="Times New Roman" w:hAnsi="Times New Roman" w:cs="Times New Roman"/>
                <w:color w:val="0000FF"/>
                <w:sz w:val="24"/>
                <w:szCs w:val="24"/>
                <w:lang w:eastAsia="zh-CN"/>
              </w:rPr>
            </w:pPr>
          </w:p>
          <w:p w14:paraId="61A96639" w14:textId="31CD1CE4"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16F4710C" w14:textId="4F0C3EB2"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t>
            </w:r>
          </w:p>
          <w:p w14:paraId="6A3BF38D" w14:textId="04C16AE0" w:rsidR="4EC9791B" w:rsidRDefault="4EC9791B"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34D776E" w:rsidRPr="4596F93A">
              <w:rPr>
                <w:rFonts w:ascii="Times New Roman" w:eastAsia="Times New Roman" w:hAnsi="Times New Roman" w:cs="Times New Roman"/>
                <w:color w:val="0000FF"/>
                <w:sz w:val="24"/>
                <w:szCs w:val="24"/>
                <w:lang w:eastAsia="zh-CN"/>
              </w:rPr>
              <w:t xml:space="preserve">Section IV-C: </w:t>
            </w:r>
          </w:p>
          <w:p w14:paraId="7336D724" w14:textId="5AE4D7CB" w:rsidR="3865CCFD" w:rsidRDefault="3865CCF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3095766"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w:t>
            </w:r>
            <w:r w:rsidR="43095766" w:rsidRPr="4596F93A">
              <w:rPr>
                <w:rFonts w:ascii="Times New Roman" w:eastAsia="Times New Roman" w:hAnsi="Times New Roman" w:cs="Times New Roman"/>
                <w:i/>
                <w:iCs/>
                <w:color w:val="0000FF"/>
                <w:sz w:val="24"/>
                <w:szCs w:val="24"/>
                <w:lang w:eastAsia="zh-CN"/>
              </w:rPr>
              <w:t>the same hyperparameter settings</w:t>
            </w:r>
            <w:r w:rsidR="43095766" w:rsidRPr="4596F93A">
              <w:rPr>
                <w:rFonts w:ascii="Times New Roman" w:eastAsia="Times New Roman" w:hAnsi="Times New Roman" w:cs="Times New Roman"/>
                <w:color w:val="0000FF"/>
                <w:sz w:val="24"/>
                <w:szCs w:val="24"/>
                <w:lang w:eastAsia="zh-CN"/>
              </w:rPr>
              <w:t xml:space="preserve"> and then evaluate their performance. Regarding the non-LLM model (i.e., Word2vec), we also train the model based on our dataset with the </w:t>
            </w:r>
            <w:r w:rsidR="43095766" w:rsidRPr="001B7BFE">
              <w:rPr>
                <w:rFonts w:ascii="Times New Roman" w:eastAsia="Times New Roman" w:hAnsi="Times New Roman" w:cs="Times New Roman"/>
                <w:i/>
                <w:color w:val="0000FF"/>
                <w:sz w:val="24"/>
                <w:szCs w:val="24"/>
                <w:lang w:eastAsia="zh-CN"/>
              </w:rPr>
              <w:t>same hyperparameter settings</w:t>
            </w:r>
            <w:r w:rsidR="43095766" w:rsidRPr="4596F93A">
              <w:rPr>
                <w:rFonts w:ascii="Times New Roman" w:eastAsia="Times New Roman" w:hAnsi="Times New Roman" w:cs="Times New Roman"/>
                <w:color w:val="0000FF"/>
                <w:sz w:val="24"/>
                <w:szCs w:val="24"/>
                <w:lang w:eastAsia="zh-CN"/>
              </w:rPr>
              <w:t>.</w:t>
            </w:r>
            <w:r w:rsidR="3EA1E515" w:rsidRPr="4596F93A">
              <w:rPr>
                <w:rFonts w:ascii="Times New Roman" w:eastAsia="Times New Roman" w:hAnsi="Times New Roman" w:cs="Times New Roman"/>
                <w:color w:val="0000FF"/>
                <w:sz w:val="24"/>
                <w:szCs w:val="24"/>
                <w:lang w:eastAsia="zh-CN"/>
              </w:rPr>
              <w:t>”</w:t>
            </w:r>
          </w:p>
          <w:p w14:paraId="4387BD7E" w14:textId="373CC1FF"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384B6B01" w14:textId="77777777" w:rsidTr="4596F93A">
        <w:trPr>
          <w:trHeight w:val="300"/>
        </w:trPr>
        <w:tc>
          <w:tcPr>
            <w:tcW w:w="9350" w:type="dxa"/>
          </w:tcPr>
          <w:p w14:paraId="539A429B"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t>* the methodology section should also be updated to include more details.</w:t>
            </w:r>
          </w:p>
          <w:p w14:paraId="18E384B8" w14:textId="5DA1D72D" w:rsidR="4596F93A" w:rsidRDefault="4596F93A" w:rsidP="4596F93A">
            <w:pPr>
              <w:jc w:val="both"/>
              <w:rPr>
                <w:rFonts w:ascii="Times New Roman" w:eastAsia="Times New Roman" w:hAnsi="Times New Roman" w:cs="Times New Roman"/>
                <w:b/>
                <w:bCs/>
                <w:color w:val="0000FF"/>
                <w:sz w:val="24"/>
                <w:szCs w:val="24"/>
                <w:lang w:eastAsia="zh-CN"/>
              </w:rPr>
            </w:pPr>
          </w:p>
        </w:tc>
      </w:tr>
      <w:tr w:rsidR="4596F93A" w14:paraId="59F30013" w14:textId="77777777" w:rsidTr="4596F93A">
        <w:trPr>
          <w:trHeight w:val="300"/>
        </w:trPr>
        <w:tc>
          <w:tcPr>
            <w:tcW w:w="9350" w:type="dxa"/>
          </w:tcPr>
          <w:p w14:paraId="3C9ACF37" w14:textId="74AE4555"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06CB33B2" w:rsidRPr="4596F93A">
              <w:rPr>
                <w:rFonts w:ascii="Times New Roman" w:eastAsia="Times New Roman" w:hAnsi="Times New Roman" w:cs="Times New Roman"/>
                <w:color w:val="0000FF"/>
                <w:sz w:val="24"/>
                <w:szCs w:val="24"/>
                <w:lang w:eastAsia="zh-CN"/>
              </w:rPr>
              <w:t>Thanks for your comment.</w:t>
            </w:r>
          </w:p>
          <w:p w14:paraId="5BF786DD" w14:textId="4346109A" w:rsidR="4596F93A" w:rsidRDefault="4596F93A" w:rsidP="4596F93A">
            <w:pPr>
              <w:jc w:val="both"/>
              <w:rPr>
                <w:rFonts w:ascii="Times New Roman" w:eastAsia="Times New Roman" w:hAnsi="Times New Roman" w:cs="Times New Roman"/>
                <w:color w:val="0000FF"/>
                <w:sz w:val="24"/>
                <w:szCs w:val="24"/>
                <w:lang w:eastAsia="zh-CN"/>
              </w:rPr>
            </w:pPr>
          </w:p>
          <w:p w14:paraId="70AF3D19" w14:textId="20DBDBC4" w:rsidR="1E084E85" w:rsidRDefault="1E084E85"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4596F93A" w:rsidRPr="4596F93A">
              <w:rPr>
                <w:rFonts w:ascii="Times New Roman" w:eastAsia="Times New Roman" w:hAnsi="Times New Roman" w:cs="Times New Roman"/>
                <w:color w:val="0000FF"/>
                <w:sz w:val="24"/>
                <w:szCs w:val="24"/>
                <w:lang w:eastAsia="zh-CN"/>
              </w:rPr>
              <w:t>e supplement</w:t>
            </w:r>
            <w:r w:rsidR="11B5B995" w:rsidRPr="4596F93A">
              <w:rPr>
                <w:rFonts w:ascii="Times New Roman" w:eastAsia="Times New Roman" w:hAnsi="Times New Roman" w:cs="Times New Roman"/>
                <w:color w:val="0000FF"/>
                <w:sz w:val="24"/>
                <w:szCs w:val="24"/>
                <w:lang w:eastAsia="zh-CN"/>
              </w:rPr>
              <w:t>ed</w:t>
            </w:r>
            <w:r w:rsidR="4596F93A" w:rsidRPr="4596F93A">
              <w:rPr>
                <w:rFonts w:ascii="Times New Roman" w:eastAsia="Times New Roman" w:hAnsi="Times New Roman" w:cs="Times New Roman"/>
                <w:color w:val="0000FF"/>
                <w:sz w:val="24"/>
                <w:szCs w:val="24"/>
                <w:lang w:eastAsia="zh-CN"/>
              </w:rPr>
              <w:t xml:space="preserve"> more details about data labeling in </w:t>
            </w:r>
            <w:r w:rsidR="7E33942C" w:rsidRPr="4596F93A">
              <w:rPr>
                <w:rFonts w:ascii="Times New Roman" w:eastAsia="Times New Roman" w:hAnsi="Times New Roman" w:cs="Times New Roman"/>
                <w:color w:val="0000FF"/>
                <w:sz w:val="24"/>
                <w:szCs w:val="24"/>
                <w:lang w:eastAsia="zh-CN"/>
              </w:rPr>
              <w:t xml:space="preserve">the </w:t>
            </w:r>
            <w:r w:rsidR="4596F93A" w:rsidRPr="4596F93A">
              <w:rPr>
                <w:rFonts w:ascii="Times New Roman" w:eastAsia="Times New Roman" w:hAnsi="Times New Roman" w:cs="Times New Roman"/>
                <w:color w:val="0000FF"/>
                <w:sz w:val="24"/>
                <w:szCs w:val="24"/>
                <w:lang w:eastAsia="zh-CN"/>
              </w:rPr>
              <w:t xml:space="preserve">methodology according to the </w:t>
            </w:r>
            <w:r w:rsidR="3C42B51A" w:rsidRPr="4596F93A">
              <w:rPr>
                <w:rFonts w:ascii="Times New Roman" w:eastAsia="Times New Roman" w:hAnsi="Times New Roman" w:cs="Times New Roman"/>
                <w:color w:val="0000FF"/>
                <w:sz w:val="24"/>
                <w:szCs w:val="24"/>
                <w:lang w:eastAsia="zh-CN"/>
              </w:rPr>
              <w:t>concerns</w:t>
            </w:r>
            <w:r w:rsidR="4596F93A" w:rsidRPr="4596F93A">
              <w:rPr>
                <w:rFonts w:ascii="Times New Roman" w:eastAsia="Times New Roman" w:hAnsi="Times New Roman" w:cs="Times New Roman"/>
                <w:color w:val="0000FF"/>
                <w:sz w:val="24"/>
                <w:szCs w:val="24"/>
                <w:lang w:eastAsia="zh-CN"/>
              </w:rPr>
              <w:t xml:space="preserve"> of reviewers. </w:t>
            </w:r>
          </w:p>
          <w:p w14:paraId="45109007" w14:textId="715FE265" w:rsidR="4596F93A" w:rsidRDefault="4596F93A" w:rsidP="4596F93A">
            <w:pPr>
              <w:jc w:val="both"/>
              <w:rPr>
                <w:rFonts w:ascii="Times New Roman" w:eastAsia="Times New Roman" w:hAnsi="Times New Roman" w:cs="Times New Roman"/>
                <w:color w:val="0000FF"/>
                <w:sz w:val="24"/>
                <w:szCs w:val="24"/>
                <w:lang w:eastAsia="zh-CN"/>
              </w:rPr>
            </w:pPr>
          </w:p>
          <w:p w14:paraId="67F64BDD" w14:textId="31CD1CE4" w:rsidR="6337B5F9" w:rsidRDefault="6337B5F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7E5BBCE0" w14:textId="77777777" w:rsidR="4596F93A" w:rsidRDefault="4596F93A" w:rsidP="4596F93A">
            <w:pPr>
              <w:jc w:val="both"/>
              <w:rPr>
                <w:rFonts w:ascii="Times New Roman" w:eastAsia="Times New Roman" w:hAnsi="Times New Roman" w:cs="Times New Roman"/>
                <w:color w:val="0000FF"/>
                <w:sz w:val="24"/>
                <w:szCs w:val="24"/>
                <w:lang w:eastAsia="zh-CN"/>
              </w:rPr>
            </w:pPr>
          </w:p>
          <w:p w14:paraId="46815B17" w14:textId="7B8E9261" w:rsidR="3874B003" w:rsidRDefault="3874B003"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20D3659B" w14:textId="3873BFC5" w:rsidR="7815345A" w:rsidRDefault="7815345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0E2DD2EB"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w:t>
            </w:r>
            <w:r w:rsidR="1DC9D4F3" w:rsidRPr="4596F93A">
              <w:rPr>
                <w:rFonts w:ascii="Times New Roman" w:eastAsia="Times New Roman" w:hAnsi="Times New Roman" w:cs="Times New Roman"/>
                <w:color w:val="0000FF"/>
                <w:sz w:val="24"/>
                <w:szCs w:val="24"/>
                <w:lang w:eastAsia="zh-CN"/>
              </w:rPr>
              <w:t>-B</w:t>
            </w:r>
            <w:r w:rsidR="0E2DD2EB" w:rsidRPr="4596F93A">
              <w:rPr>
                <w:rFonts w:ascii="Times New Roman" w:eastAsia="Times New Roman" w:hAnsi="Times New Roman" w:cs="Times New Roman"/>
                <w:color w:val="0000FF"/>
                <w:sz w:val="24"/>
                <w:szCs w:val="24"/>
                <w:lang w:eastAsia="zh-CN"/>
              </w:rPr>
              <w:t xml:space="preserve"> by extracting the before-commit data. Then, the manually labeled seven categories of performance bugs (except for ``COMPA'' bugs) are obtained.</w:t>
            </w:r>
            <w:r w:rsidR="7F580174" w:rsidRPr="4596F93A">
              <w:rPr>
                <w:rFonts w:ascii="Times New Roman" w:eastAsia="Times New Roman" w:hAnsi="Times New Roman" w:cs="Times New Roman"/>
                <w:color w:val="0000FF"/>
                <w:sz w:val="24"/>
                <w:szCs w:val="24"/>
                <w:lang w:eastAsia="zh-CN"/>
              </w:rPr>
              <w:t>”</w:t>
            </w:r>
          </w:p>
          <w:p w14:paraId="33D1E926" w14:textId="77777777" w:rsidR="4596F93A" w:rsidRDefault="4596F93A" w:rsidP="4596F93A">
            <w:pPr>
              <w:jc w:val="both"/>
              <w:rPr>
                <w:rFonts w:ascii="Times New Roman" w:eastAsia="Times New Roman" w:hAnsi="Times New Roman" w:cs="Times New Roman"/>
                <w:color w:val="0000FF"/>
                <w:sz w:val="24"/>
                <w:szCs w:val="24"/>
                <w:highlight w:val="yellow"/>
                <w:lang w:eastAsia="zh-CN"/>
              </w:rPr>
            </w:pPr>
          </w:p>
          <w:p w14:paraId="23320863" w14:textId="5A3E5A16" w:rsidR="1972C1AD" w:rsidRDefault="1972C1A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7296FD03" w14:textId="5F9539B9" w:rsidR="2EF38697" w:rsidRDefault="2EF3869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w:t>
            </w:r>
            <w:r w:rsidR="1186DCBD"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1186DCBD" w:rsidRPr="4596F93A">
              <w:rPr>
                <w:rFonts w:ascii="Times New Roman" w:eastAsia="Times New Roman" w:hAnsi="Times New Roman" w:cs="Times New Roman"/>
                <w:color w:val="0000FF"/>
                <w:sz w:val="24"/>
                <w:szCs w:val="24"/>
                <w:lang w:eastAsia="zh-CN"/>
              </w:rPr>
              <w:t>compat</w:t>
            </w:r>
            <w:proofErr w:type="spellEnd"/>
            <w:r w:rsidR="1186DCBD"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1186DCBD"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0FE8988A" w:rsidRPr="4596F93A">
              <w:rPr>
                <w:rFonts w:ascii="Times New Roman" w:eastAsia="Times New Roman" w:hAnsi="Times New Roman" w:cs="Times New Roman"/>
                <w:color w:val="0000FF"/>
                <w:sz w:val="24"/>
                <w:szCs w:val="24"/>
                <w:lang w:eastAsia="zh-CN"/>
              </w:rPr>
              <w:t>”</w:t>
            </w:r>
          </w:p>
          <w:p w14:paraId="4278DEC4" w14:textId="33E84EB6"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1EFC62BD" w14:textId="77777777" w:rsidTr="4596F93A">
        <w:trPr>
          <w:trHeight w:val="300"/>
        </w:trPr>
        <w:tc>
          <w:tcPr>
            <w:tcW w:w="9350" w:type="dxa"/>
          </w:tcPr>
          <w:p w14:paraId="4F47CD9A"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lastRenderedPageBreak/>
              <w:t>* discuss the differences between the proposed method for detecting performance bugs in VR/AR applications and traditional bug detection methods.</w:t>
            </w:r>
          </w:p>
          <w:p w14:paraId="157667AA" w14:textId="136E852C" w:rsidR="4596F93A" w:rsidRDefault="4596F93A" w:rsidP="4596F93A">
            <w:pPr>
              <w:jc w:val="both"/>
              <w:rPr>
                <w:rFonts w:asciiTheme="majorBidi" w:hAnsiTheme="majorBidi" w:cstheme="majorBidi"/>
                <w:sz w:val="24"/>
                <w:szCs w:val="24"/>
                <w:lang w:eastAsia="zh-CN"/>
              </w:rPr>
            </w:pPr>
          </w:p>
        </w:tc>
      </w:tr>
      <w:tr w:rsidR="4596F93A" w14:paraId="2A0902A6" w14:textId="77777777" w:rsidTr="4596F93A">
        <w:trPr>
          <w:trHeight w:val="300"/>
        </w:trPr>
        <w:tc>
          <w:tcPr>
            <w:tcW w:w="9350" w:type="dxa"/>
          </w:tcPr>
          <w:p w14:paraId="428EEEB1" w14:textId="283EB4C3"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0DF1DF6" w:rsidRPr="4596F93A">
              <w:rPr>
                <w:rFonts w:ascii="Times New Roman" w:eastAsia="Times New Roman" w:hAnsi="Times New Roman" w:cs="Times New Roman"/>
                <w:color w:val="0000FF"/>
                <w:sz w:val="24"/>
                <w:szCs w:val="24"/>
                <w:lang w:eastAsia="zh-CN"/>
              </w:rPr>
              <w:t>Thanks for your comment.</w:t>
            </w:r>
          </w:p>
          <w:p w14:paraId="4096F634" w14:textId="00243D0F" w:rsidR="4596F93A" w:rsidRDefault="4596F93A" w:rsidP="4596F93A">
            <w:pPr>
              <w:spacing w:before="60"/>
              <w:jc w:val="both"/>
              <w:rPr>
                <w:rFonts w:ascii="Times New Roman" w:eastAsia="Times New Roman" w:hAnsi="Times New Roman" w:cs="Times New Roman"/>
                <w:color w:val="0000FF"/>
                <w:sz w:val="24"/>
                <w:szCs w:val="24"/>
              </w:rPr>
            </w:pPr>
          </w:p>
          <w:p w14:paraId="51A3678E" w14:textId="378466F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The proposed method (namely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color w:val="0000FF"/>
                <w:sz w:val="24"/>
                <w:szCs w:val="24"/>
              </w:rPr>
              <w:t xml:space="preserve">) distinguishes itself from traditional deep learning (DL)-based bug detectors in several perspectives. 1)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w:t>
            </w:r>
            <w:r w:rsidRPr="4596F93A">
              <w:rPr>
                <w:rFonts w:ascii="Times New Roman" w:eastAsia="Times New Roman" w:hAnsi="Times New Roman" w:cs="Times New Roman"/>
                <w:color w:val="0000FF"/>
                <w:sz w:val="24"/>
                <w:szCs w:val="24"/>
                <w:lang w:eastAsia="zh-CN"/>
              </w:rPr>
              <w:t xml:space="preserve"> </w:t>
            </w:r>
            <w:r w:rsidRPr="4596F93A">
              <w:rPr>
                <w:rFonts w:ascii="Times New Roman" w:eastAsia="Times New Roman" w:hAnsi="Times New Roman" w:cs="Times New Roman"/>
                <w:i/>
                <w:iCs/>
                <w:color w:val="0000FF"/>
                <w:sz w:val="24"/>
                <w:szCs w:val="24"/>
                <w:lang w:eastAsia="zh-CN"/>
              </w:rPr>
              <w:t>unique features</w:t>
            </w:r>
            <w:r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2)</w:t>
            </w:r>
            <w:r w:rsidRPr="4596F93A">
              <w:rPr>
                <w:rFonts w:ascii="Times New Roman" w:eastAsia="Times New Roman" w:hAnsi="Times New Roman" w:cs="Times New Roman"/>
                <w:color w:val="0000FF"/>
                <w:sz w:val="24"/>
                <w:szCs w:val="24"/>
              </w:rPr>
              <w:t xml:space="preserve"> Our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w:t>
            </w:r>
            <w:r w:rsidRPr="4596F93A">
              <w:rPr>
                <w:rFonts w:ascii="Times New Roman" w:eastAsia="Times New Roman" w:hAnsi="Times New Roman" w:cs="Times New Roman"/>
                <w:color w:val="0000FF"/>
                <w:sz w:val="24"/>
                <w:szCs w:val="24"/>
                <w:lang w:eastAsia="zh-CN"/>
              </w:rPr>
              <w:t xml:space="preserve"> For a fair comparison, we have trained and evaluated off-the-shelf methods with the same hyperparameter setting based on our dataset in RQ2. </w:t>
            </w:r>
          </w:p>
          <w:p w14:paraId="36C35E1B" w14:textId="0D6EFEB6" w:rsidR="4596F93A" w:rsidRDefault="4596F93A" w:rsidP="4596F93A">
            <w:pPr>
              <w:jc w:val="both"/>
              <w:rPr>
                <w:rFonts w:ascii="Times New Roman" w:eastAsia="Times New Roman" w:hAnsi="Times New Roman" w:cs="Times New Roman"/>
                <w:color w:val="0000FF"/>
                <w:sz w:val="24"/>
                <w:szCs w:val="24"/>
                <w:lang w:eastAsia="zh-CN"/>
              </w:rPr>
            </w:pPr>
          </w:p>
          <w:p w14:paraId="580A40B8" w14:textId="01355C8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the revised paper, we elucidate the novelty and contributions of the proposed method by revising the corresponding parts in the contribution description, methodology, and experimental results. Please refer to the highlighted version of the revised paper for more details. We excerpt the major revisions as follows. </w:t>
            </w:r>
          </w:p>
          <w:p w14:paraId="6A6946CF" w14:textId="77777777" w:rsidR="4596F93A" w:rsidRDefault="4596F93A" w:rsidP="4596F93A">
            <w:pPr>
              <w:jc w:val="both"/>
              <w:rPr>
                <w:rFonts w:ascii="Times New Roman" w:eastAsia="Times New Roman" w:hAnsi="Times New Roman" w:cs="Times New Roman"/>
                <w:color w:val="0000FF"/>
                <w:sz w:val="24"/>
                <w:szCs w:val="24"/>
                <w:lang w:eastAsia="zh-CN"/>
              </w:rPr>
            </w:pPr>
          </w:p>
          <w:p w14:paraId="5F1750A0" w14:textId="569C9663"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w:t>
            </w:r>
          </w:p>
          <w:p w14:paraId="703B0184" w14:textId="038B57A2"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1AE0A306" w14:textId="2AC883D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We collect 1,013 open-source popular VR/AR repositories and construct a performance-bug dataset containing 10,950 function-level buggy samples for performance-bug detection.</w:t>
            </w:r>
          </w:p>
          <w:p w14:paraId="176C97D1"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9D8947A" w14:textId="16194FBE" w:rsidR="548951C9" w:rsidRDefault="548951C9" w:rsidP="4596F93A">
            <w:pPr>
              <w:jc w:val="both"/>
              <w:rPr>
                <w:rFonts w:ascii="Times New Roman" w:eastAsia="Times New Roman" w:hAnsi="Times New Roman" w:cs="Times New Roman"/>
                <w:i/>
                <w:iCs/>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4596F93A">
              <w:rPr>
                <w:rFonts w:ascii="Times New Roman" w:eastAsia="Times New Roman" w:hAnsi="Times New Roman" w:cs="Times New Roman"/>
                <w:i/>
                <w:iCs/>
                <w:color w:val="0000FF"/>
                <w:sz w:val="24"/>
                <w:szCs w:val="24"/>
                <w:lang w:eastAsia="zh-CN"/>
              </w:rPr>
              <w:t>To the best of our knowledge, it is the first LLM-based tool to detect VR/AR performance bugs</w:t>
            </w:r>
            <w:proofErr w:type="gramStart"/>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w:t>
            </w:r>
            <w:proofErr w:type="gramEnd"/>
          </w:p>
          <w:p w14:paraId="6D755C53" w14:textId="77777777" w:rsidR="4596F93A" w:rsidRDefault="4596F93A" w:rsidP="4596F93A">
            <w:pPr>
              <w:jc w:val="both"/>
              <w:rPr>
                <w:rFonts w:ascii="Times New Roman" w:eastAsia="Times New Roman" w:hAnsi="Times New Roman" w:cs="Times New Roman"/>
                <w:color w:val="0000FF"/>
                <w:sz w:val="24"/>
                <w:szCs w:val="24"/>
                <w:lang w:eastAsia="zh-CN"/>
              </w:rPr>
            </w:pPr>
          </w:p>
          <w:p w14:paraId="4BB78ED9" w14:textId="73352965"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II-D:</w:t>
            </w:r>
          </w:p>
          <w:p w14:paraId="7C042708" w14:textId="0AAD7B5A"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 xml:space="preserve">“Although object invocation or method invocation has been adopted for bug detection in previous research [27], [28], our method originally includes unique features of VR/AR scenes. These features include virtual object-related invocations and usage, which do not exist in traditional apps (e.g., mobile apps). For example, </w:t>
            </w:r>
            <w:proofErr w:type="spellStart"/>
            <w:r w:rsidRPr="4596F93A">
              <w:rPr>
                <w:rFonts w:ascii="Consolas" w:eastAsia="Consolas" w:hAnsi="Consolas" w:cs="Consolas"/>
                <w:color w:val="0000FF"/>
                <w:lang w:eastAsia="zh-CN"/>
              </w:rPr>
              <w:t>Rigidbody</w:t>
            </w:r>
            <w:proofErr w:type="spellEnd"/>
            <w:r w:rsidRPr="4596F93A">
              <w:rPr>
                <w:rFonts w:ascii="Times New Roman" w:eastAsia="Times New Roman" w:hAnsi="Times New Roman" w:cs="Times New Roman"/>
                <w:color w:val="0000FF"/>
                <w:sz w:val="24"/>
                <w:szCs w:val="24"/>
                <w:lang w:eastAsia="zh-CN"/>
              </w:rPr>
              <w:t xml:space="preserve">-related APIs adopt a physics engine to control virtual objects. </w:t>
            </w:r>
            <w:r w:rsidRPr="4596F93A">
              <w:rPr>
                <w:rFonts w:ascii="Consolas" w:eastAsia="Consolas" w:hAnsi="Consolas" w:cs="Consolas"/>
                <w:color w:val="0000FF"/>
                <w:lang w:eastAsia="zh-CN"/>
              </w:rPr>
              <w:t>Collision</w:t>
            </w:r>
            <w:r w:rsidRPr="4596F93A">
              <w:rPr>
                <w:rFonts w:ascii="Times New Roman" w:eastAsia="Times New Roman" w:hAnsi="Times New Roman" w:cs="Times New Roman"/>
                <w:color w:val="0000FF"/>
                <w:sz w:val="24"/>
                <w:szCs w:val="24"/>
                <w:lang w:eastAsia="zh-CN"/>
              </w:rPr>
              <w:t xml:space="preserve">-related and </w:t>
            </w:r>
            <w:r w:rsidRPr="4596F93A">
              <w:rPr>
                <w:rFonts w:ascii="Consolas" w:eastAsia="Consolas" w:hAnsi="Consolas" w:cs="Consolas"/>
                <w:color w:val="0000FF"/>
                <w:lang w:eastAsia="zh-CN"/>
              </w:rPr>
              <w:t>Colliding</w:t>
            </w:r>
            <w:r w:rsidRPr="4596F93A">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Pr="4596F93A">
              <w:rPr>
                <w:rFonts w:ascii="Consolas" w:eastAsia="Consolas" w:hAnsi="Consolas" w:cs="Consolas"/>
                <w:color w:val="0000FF"/>
                <w:lang w:eastAsia="zh-CN"/>
              </w:rPr>
              <w:t>RenderTexture</w:t>
            </w:r>
            <w:proofErr w:type="spellEnd"/>
            <w:r w:rsidRPr="4596F93A">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8423A52" w14:textId="3E37180F"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ADE6113" w14:textId="2F239760"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4A71D5C1" w14:textId="678C51DB"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D5507A7" w14:textId="60DBAA3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1A7BB277" w14:textId="2D0E12F9"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0721289" w14:textId="77777777" w:rsidR="4596F93A" w:rsidRDefault="4596F93A" w:rsidP="4596F93A">
            <w:pPr>
              <w:jc w:val="both"/>
              <w:rPr>
                <w:rFonts w:ascii="Times New Roman" w:eastAsia="Times New Roman" w:hAnsi="Times New Roman" w:cs="Times New Roman"/>
                <w:color w:val="0000FF"/>
                <w:sz w:val="24"/>
                <w:szCs w:val="24"/>
                <w:lang w:eastAsia="zh-CN"/>
              </w:rPr>
            </w:pPr>
          </w:p>
          <w:p w14:paraId="1F1CB80C"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19808A6B"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053BB525" w14:textId="77777777" w:rsidR="4596F93A" w:rsidRDefault="4596F93A" w:rsidP="4596F93A">
            <w:pPr>
              <w:jc w:val="both"/>
              <w:rPr>
                <w:rFonts w:ascii="Times New Roman" w:eastAsia="Times New Roman" w:hAnsi="Times New Roman" w:cs="Times New Roman"/>
                <w:color w:val="0000FF"/>
                <w:sz w:val="24"/>
                <w:szCs w:val="24"/>
                <w:lang w:eastAsia="zh-CN"/>
              </w:rPr>
            </w:pPr>
          </w:p>
          <w:p w14:paraId="3F598F87" w14:textId="430565CC"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p>
          <w:p w14:paraId="3F9CA351" w14:textId="68644E1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w:t>
            </w:r>
          </w:p>
          <w:p w14:paraId="434ED1C6" w14:textId="77777777" w:rsidR="4596F93A" w:rsidRDefault="4596F93A" w:rsidP="4596F93A">
            <w:pPr>
              <w:jc w:val="both"/>
              <w:rPr>
                <w:rFonts w:ascii="Times New Roman" w:hAnsi="Times New Roman" w:cs="Times New Roman"/>
                <w:color w:val="000000" w:themeColor="text1"/>
                <w:sz w:val="24"/>
                <w:szCs w:val="24"/>
                <w:lang w:eastAsia="zh-CN"/>
              </w:rPr>
            </w:pPr>
          </w:p>
        </w:tc>
      </w:tr>
    </w:tbl>
    <w:p w14:paraId="73F0EF66" w14:textId="77777777" w:rsidR="7DFD62D3" w:rsidRDefault="7DFD62D3" w:rsidP="4596F93A">
      <w:pPr>
        <w:jc w:val="both"/>
        <w:rPr>
          <w:rFonts w:ascii="Times New Roman" w:hAnsi="Times New Roman" w:cs="Times New Roman"/>
          <w:color w:val="000000" w:themeColor="text1"/>
          <w:sz w:val="24"/>
          <w:szCs w:val="24"/>
        </w:rPr>
      </w:pPr>
    </w:p>
    <w:p w14:paraId="563F9B8C" w14:textId="501D237E" w:rsidR="7DFD62D3" w:rsidRDefault="7DFD62D3" w:rsidP="7DFD62D3">
      <w:pPr>
        <w:pStyle w:val="HTML"/>
        <w:jc w:val="both"/>
        <w:rPr>
          <w:rFonts w:ascii="Times New Roman" w:hAnsi="Times New Roman" w:cs="Times New Roman"/>
        </w:rPr>
      </w:pPr>
    </w:p>
    <w:p w14:paraId="2E96DF59" w14:textId="7CEBDBBB" w:rsidR="7DFD62D3" w:rsidRDefault="7DFD62D3" w:rsidP="7DFD62D3">
      <w:pPr>
        <w:pStyle w:val="HTML"/>
        <w:jc w:val="both"/>
        <w:rPr>
          <w:rFonts w:ascii="Times New Roman" w:hAnsi="Times New Roman" w:cs="Times New Roman"/>
        </w:rPr>
      </w:pPr>
    </w:p>
    <w:p w14:paraId="0B8A28BE" w14:textId="2E2AF7C4" w:rsidR="4596F93A" w:rsidRDefault="4596F93A">
      <w:r>
        <w:br w:type="page"/>
      </w:r>
    </w:p>
    <w:p w14:paraId="636A24C7" w14:textId="4DAA28BF" w:rsidR="7DFD62D3" w:rsidRDefault="7DFD62D3" w:rsidP="7DFD62D3">
      <w:pPr>
        <w:pStyle w:val="HTML"/>
        <w:jc w:val="both"/>
        <w:rPr>
          <w:rFonts w:ascii="Times New Roman" w:hAnsi="Times New Roman" w:cs="Times New Roman"/>
        </w:rPr>
      </w:pPr>
    </w:p>
    <w:p w14:paraId="5A482600" w14:textId="6C938F9C" w:rsidR="5A0439BD" w:rsidRDefault="5A0439BD" w:rsidP="7DFD62D3">
      <w:pPr>
        <w:jc w:val="center"/>
        <w:rPr>
          <w:rFonts w:ascii="Times New Roman" w:eastAsia="Times New Roman" w:hAnsi="Times New Roman" w:cs="Times New Roman"/>
          <w:b/>
          <w:bCs/>
          <w:color w:val="000000" w:themeColor="text1"/>
          <w:sz w:val="28"/>
          <w:szCs w:val="28"/>
        </w:rPr>
      </w:pPr>
      <w:r w:rsidRPr="7DFD62D3">
        <w:rPr>
          <w:rFonts w:ascii="Times New Roman" w:eastAsia="Times New Roman" w:hAnsi="Times New Roman" w:cs="Times New Roman"/>
          <w:b/>
          <w:bCs/>
          <w:color w:val="000000" w:themeColor="text1"/>
          <w:sz w:val="28"/>
          <w:szCs w:val="28"/>
        </w:rPr>
        <w:t>Point-by-Point Response to Reviewer 1</w:t>
      </w:r>
    </w:p>
    <w:p w14:paraId="20658A59" w14:textId="352B02B8" w:rsidR="7DFD62D3" w:rsidRDefault="7DFD62D3" w:rsidP="7DFD62D3">
      <w:pPr>
        <w:pStyle w:val="HTML"/>
        <w:jc w:val="both"/>
        <w:rPr>
          <w:rFonts w:ascii="Times New Roman" w:hAnsi="Times New Roman" w:cs="Times New Roman"/>
        </w:rPr>
      </w:pPr>
    </w:p>
    <w:tbl>
      <w:tblPr>
        <w:tblStyle w:val="a3"/>
        <w:tblW w:w="0" w:type="auto"/>
        <w:tblLook w:val="04A0" w:firstRow="1" w:lastRow="0" w:firstColumn="1" w:lastColumn="0" w:noHBand="0" w:noVBand="1"/>
      </w:tblPr>
      <w:tblGrid>
        <w:gridCol w:w="9350"/>
      </w:tblGrid>
      <w:tr w:rsidR="008159F8" w:rsidRPr="00B42F8E" w14:paraId="53881AF3" w14:textId="77777777" w:rsidTr="0AC96A13">
        <w:tc>
          <w:tcPr>
            <w:tcW w:w="9350" w:type="dxa"/>
          </w:tcPr>
          <w:p w14:paraId="781B89F3" w14:textId="77777777" w:rsidR="008159F8" w:rsidRPr="00D73113" w:rsidRDefault="5424E84A" w:rsidP="7DFD62D3">
            <w:pPr>
              <w:jc w:val="both"/>
              <w:rPr>
                <w:rFonts w:ascii="Times New Roman" w:eastAsia="Times New Roman" w:hAnsi="Times New Roman" w:cs="Times New Roman"/>
                <w:b/>
                <w:bCs/>
                <w:color w:val="000000" w:themeColor="text1"/>
                <w:sz w:val="24"/>
                <w:szCs w:val="24"/>
                <w:lang w:eastAsia="zh-CN"/>
              </w:rPr>
            </w:pPr>
            <w:r w:rsidRPr="7DFD62D3">
              <w:rPr>
                <w:rFonts w:ascii="Times New Roman" w:eastAsia="Times New Roman" w:hAnsi="Times New Roman" w:cs="Times New Roman"/>
                <w:b/>
                <w:bCs/>
                <w:color w:val="000000" w:themeColor="text1"/>
                <w:sz w:val="24"/>
                <w:szCs w:val="24"/>
                <w:shd w:val="clear" w:color="auto" w:fill="FFFFFF"/>
              </w:rPr>
              <w:t>Paper summary</w:t>
            </w:r>
          </w:p>
        </w:tc>
      </w:tr>
      <w:tr w:rsidR="7DFD62D3" w14:paraId="45159172" w14:textId="77777777" w:rsidTr="0AC96A13">
        <w:trPr>
          <w:trHeight w:val="300"/>
        </w:trPr>
        <w:tc>
          <w:tcPr>
            <w:tcW w:w="9350" w:type="dxa"/>
          </w:tcPr>
          <w:p w14:paraId="3878CE8E" w14:textId="4398C140"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xml:space="preserve">This paper studies performance bugs in virtual and augmented reality (VR/AR) applications, an emerging area in software engineering. The authors </w:t>
            </w:r>
            <w:proofErr w:type="gramStart"/>
            <w:r w:rsidRPr="7DFD62D3">
              <w:rPr>
                <w:rFonts w:ascii="Times New Roman" w:eastAsia="Times New Roman" w:hAnsi="Times New Roman" w:cs="Times New Roman"/>
                <w:color w:val="000000" w:themeColor="text1"/>
                <w:sz w:val="24"/>
                <w:szCs w:val="24"/>
              </w:rPr>
              <w:t>collects</w:t>
            </w:r>
            <w:proofErr w:type="gramEnd"/>
            <w:r w:rsidRPr="7DFD62D3">
              <w:rPr>
                <w:rFonts w:ascii="Times New Roman" w:eastAsia="Times New Roman" w:hAnsi="Times New Roman" w:cs="Times New Roman"/>
                <w:color w:val="000000" w:themeColor="text1"/>
                <w:sz w:val="24"/>
                <w:szCs w:val="24"/>
              </w:rPr>
              <w:t xml:space="preserve"> 10,950 buggy functions from 1,013 open-source VR/AR projects to define eight categories of performance bugs in VR/AR applications. Then, the authors propose a bug-detection method based on CodeT5 LLM, namely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which can learn from abstract syntax tree (AST), object invocation, and source code to detect performance bugs. Experimental results demonstrate that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outperforms existing methods.</w:t>
            </w:r>
          </w:p>
          <w:p w14:paraId="54AA8C50" w14:textId="77777777" w:rsidR="7DFD62D3" w:rsidRDefault="7DFD62D3" w:rsidP="7DFD62D3">
            <w:pPr>
              <w:jc w:val="both"/>
              <w:rPr>
                <w:rFonts w:ascii="Times New Roman" w:eastAsia="Times New Roman" w:hAnsi="Times New Roman" w:cs="Times New Roman"/>
                <w:color w:val="000000" w:themeColor="text1"/>
                <w:sz w:val="24"/>
                <w:szCs w:val="24"/>
              </w:rPr>
            </w:pPr>
          </w:p>
          <w:p w14:paraId="3586CE53"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Strengths</w:t>
            </w:r>
          </w:p>
          <w:p w14:paraId="37EC0947"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paper provides good descriptions of performance bugs in VR/AR applications.</w:t>
            </w:r>
          </w:p>
          <w:p w14:paraId="24319F74"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Efforts to collect performance bugs in VR/AR applications are commendable.</w:t>
            </w:r>
          </w:p>
          <w:p w14:paraId="54365566"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source code and data are available for further research.</w:t>
            </w:r>
          </w:p>
          <w:p w14:paraId="39EC1C12" w14:textId="77777777" w:rsidR="7DFD62D3" w:rsidRDefault="7DFD62D3" w:rsidP="7DFD62D3">
            <w:pPr>
              <w:jc w:val="both"/>
              <w:rPr>
                <w:rFonts w:ascii="Times New Roman" w:eastAsia="Times New Roman" w:hAnsi="Times New Roman" w:cs="Times New Roman"/>
                <w:color w:val="000000" w:themeColor="text1"/>
                <w:sz w:val="24"/>
                <w:szCs w:val="24"/>
              </w:rPr>
            </w:pPr>
          </w:p>
          <w:p w14:paraId="3DFB7C3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Weaknesses</w:t>
            </w:r>
          </w:p>
          <w:p w14:paraId="387DC14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manual labeling of performance bugs may introduce bias.</w:t>
            </w:r>
          </w:p>
          <w:p w14:paraId="366BAFF6" w14:textId="297999AC"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ablation study could be more comprehensive.</w:t>
            </w:r>
          </w:p>
          <w:p w14:paraId="7854FF27" w14:textId="13E44B82" w:rsidR="7DFD62D3" w:rsidRDefault="7DFD62D3" w:rsidP="7DFD62D3">
            <w:pPr>
              <w:jc w:val="both"/>
              <w:rPr>
                <w:rFonts w:ascii="Times New Roman" w:eastAsia="Times New Roman" w:hAnsi="Times New Roman" w:cs="Times New Roman"/>
                <w:color w:val="000000" w:themeColor="text1"/>
                <w:sz w:val="24"/>
                <w:szCs w:val="24"/>
              </w:rPr>
            </w:pPr>
          </w:p>
        </w:tc>
      </w:tr>
      <w:tr w:rsidR="7DFD62D3" w14:paraId="1ACF0FF4" w14:textId="77777777" w:rsidTr="0AC96A13">
        <w:trPr>
          <w:trHeight w:val="300"/>
        </w:trPr>
        <w:tc>
          <w:tcPr>
            <w:tcW w:w="9350" w:type="dxa"/>
          </w:tcPr>
          <w:p w14:paraId="73CC594D" w14:textId="4681ACC9" w:rsidR="5B1988BF" w:rsidRDefault="5B1988BF"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Many thanks for your time reading this paper. </w:t>
            </w:r>
            <w:r w:rsidR="130BADDB" w:rsidRPr="7DFD62D3">
              <w:rPr>
                <w:rFonts w:ascii="Times New Roman" w:eastAsia="Times New Roman" w:hAnsi="Times New Roman" w:cs="Times New Roman"/>
                <w:color w:val="0000FF"/>
                <w:sz w:val="24"/>
                <w:szCs w:val="24"/>
              </w:rPr>
              <w:t xml:space="preserve">We appreciate your positive and constructive comments on this paper. </w:t>
            </w:r>
          </w:p>
          <w:p w14:paraId="224F2EF0" w14:textId="023EE5D4" w:rsidR="7DFD62D3" w:rsidRDefault="7DFD62D3" w:rsidP="7DFD62D3">
            <w:pPr>
              <w:jc w:val="both"/>
              <w:rPr>
                <w:rFonts w:ascii="Times New Roman" w:eastAsia="Times New Roman" w:hAnsi="Times New Roman" w:cs="Times New Roman"/>
                <w:color w:val="0000FF"/>
                <w:sz w:val="24"/>
                <w:szCs w:val="24"/>
              </w:rPr>
            </w:pPr>
          </w:p>
          <w:p w14:paraId="7B4B6C5F" w14:textId="2EC6BABF" w:rsidR="130BADDB" w:rsidRDefault="130BADDB"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color w:val="0000FF"/>
                <w:sz w:val="24"/>
                <w:szCs w:val="24"/>
              </w:rPr>
              <w:t>We present the detailed response to your comments as follows.</w:t>
            </w:r>
          </w:p>
          <w:p w14:paraId="5E393B12" w14:textId="0AC20B49" w:rsidR="7DFD62D3" w:rsidRDefault="7DFD62D3" w:rsidP="7DFD62D3">
            <w:pPr>
              <w:jc w:val="both"/>
              <w:rPr>
                <w:rFonts w:ascii="Times New Roman" w:eastAsia="Times New Roman" w:hAnsi="Times New Roman" w:cs="Times New Roman"/>
                <w:color w:val="000000" w:themeColor="text1"/>
                <w:sz w:val="24"/>
                <w:szCs w:val="24"/>
              </w:rPr>
            </w:pPr>
          </w:p>
        </w:tc>
      </w:tr>
      <w:tr w:rsidR="008159F8" w:rsidRPr="00B42F8E" w14:paraId="3F1578E1" w14:textId="77777777" w:rsidTr="0AC96A13">
        <w:tc>
          <w:tcPr>
            <w:tcW w:w="9350" w:type="dxa"/>
          </w:tcPr>
          <w:p w14:paraId="4B44D94C" w14:textId="77777777" w:rsidR="008159F8" w:rsidRDefault="008159F8" w:rsidP="00BE2F56">
            <w:pPr>
              <w:jc w:val="both"/>
              <w:rPr>
                <w:rFonts w:ascii="Times New Roman" w:hAnsi="Times New Roman" w:cs="Times New Roman"/>
                <w:color w:val="000000" w:themeColor="text1"/>
                <w:sz w:val="24"/>
                <w:szCs w:val="24"/>
              </w:rPr>
            </w:pPr>
            <w:r w:rsidRPr="004D49FC">
              <w:rPr>
                <w:rFonts w:ascii="Times New Roman" w:hAnsi="Times New Roman" w:cs="Times New Roman"/>
                <w:color w:val="000000" w:themeColor="text1"/>
                <w:sz w:val="24"/>
                <w:szCs w:val="24"/>
              </w:rPr>
              <w:t>Detailed comments for authors</w:t>
            </w:r>
          </w:p>
          <w:p w14:paraId="2B5118D2" w14:textId="77777777" w:rsidR="008159F8" w:rsidRDefault="008159F8" w:rsidP="00BE2F56">
            <w:pPr>
              <w:jc w:val="both"/>
              <w:rPr>
                <w:rFonts w:ascii="Times New Roman" w:hAnsi="Times New Roman" w:cs="Times New Roman"/>
                <w:color w:val="000000" w:themeColor="text1"/>
                <w:sz w:val="24"/>
                <w:szCs w:val="24"/>
              </w:rPr>
            </w:pPr>
          </w:p>
          <w:p w14:paraId="6131EC74" w14:textId="77777777" w:rsidR="008159F8" w:rsidRPr="008E5B3E" w:rsidRDefault="008159F8" w:rsidP="008E5B3E">
            <w:pPr>
              <w:jc w:val="both"/>
              <w:rPr>
                <w:rFonts w:ascii="Times New Roman" w:hAnsi="Times New Roman" w:cs="Times New Roman"/>
                <w:color w:val="000000" w:themeColor="text1"/>
                <w:sz w:val="24"/>
                <w:szCs w:val="24"/>
                <w:lang w:eastAsia="zh-CN"/>
              </w:rPr>
            </w:pPr>
            <w:r w:rsidRPr="008E5B3E">
              <w:rPr>
                <w:rFonts w:ascii="Times New Roman" w:hAnsi="Times New Roman" w:cs="Times New Roman"/>
                <w:color w:val="000000" w:themeColor="text1"/>
                <w:sz w:val="24"/>
                <w:szCs w:val="24"/>
                <w:lang w:eastAsia="zh-CN"/>
              </w:rPr>
              <w:t xml:space="preserve">Overall, I found this paper interesting. The authors conducted a comprehensive study on performance bugs in VR/AR applications and proposed a bug-detection method based on CodeT5 LLM. The main contributions of this paper are the definition of performance bugs in VR/AR applications. The paper is generally well-written. However, the manual labeling of performance bugs is not well justified, and the ablation study could not demonstrate the contribution of each component in </w:t>
            </w:r>
            <w:proofErr w:type="spellStart"/>
            <w:r w:rsidRPr="008E5B3E">
              <w:rPr>
                <w:rFonts w:ascii="Times New Roman" w:hAnsi="Times New Roman" w:cs="Times New Roman"/>
                <w:color w:val="000000" w:themeColor="text1"/>
                <w:sz w:val="24"/>
                <w:szCs w:val="24"/>
                <w:lang w:eastAsia="zh-CN"/>
              </w:rPr>
              <w:t>PerfDectector</w:t>
            </w:r>
            <w:proofErr w:type="spellEnd"/>
            <w:r w:rsidRPr="008E5B3E">
              <w:rPr>
                <w:rFonts w:ascii="Times New Roman" w:hAnsi="Times New Roman" w:cs="Times New Roman"/>
                <w:color w:val="000000" w:themeColor="text1"/>
                <w:sz w:val="24"/>
                <w:szCs w:val="24"/>
                <w:lang w:eastAsia="zh-CN"/>
              </w:rPr>
              <w:t xml:space="preserve">. </w:t>
            </w:r>
          </w:p>
          <w:p w14:paraId="534918DF" w14:textId="77777777" w:rsidR="008159F8" w:rsidRPr="008E5B3E" w:rsidRDefault="008159F8" w:rsidP="008E5B3E">
            <w:pPr>
              <w:jc w:val="both"/>
              <w:rPr>
                <w:rFonts w:ascii="Times New Roman" w:hAnsi="Times New Roman" w:cs="Times New Roman"/>
                <w:color w:val="000000" w:themeColor="text1"/>
                <w:sz w:val="24"/>
                <w:szCs w:val="24"/>
                <w:lang w:eastAsia="zh-CN"/>
              </w:rPr>
            </w:pPr>
          </w:p>
          <w:p w14:paraId="364C1115" w14:textId="77777777" w:rsidR="008159F8" w:rsidRPr="00A52EC5" w:rsidRDefault="5424E84A" w:rsidP="7DFD62D3">
            <w:pPr>
              <w:jc w:val="both"/>
              <w:rPr>
                <w:rFonts w:ascii="Times New Roman" w:eastAsia="Times New Roman" w:hAnsi="Times New Roman" w:cs="Times New Roman"/>
                <w:color w:val="000000" w:themeColor="text1"/>
                <w:sz w:val="24"/>
                <w:szCs w:val="24"/>
                <w:shd w:val="clear" w:color="auto" w:fill="FFFFFF"/>
                <w:lang w:eastAsia="zh-CN"/>
              </w:rPr>
            </w:pPr>
            <w:r w:rsidRPr="7DFD62D3">
              <w:rPr>
                <w:rFonts w:ascii="Times New Roman" w:eastAsia="Times New Roman" w:hAnsi="Times New Roman" w:cs="Times New Roman"/>
                <w:color w:val="000000" w:themeColor="text1"/>
                <w:sz w:val="24"/>
                <w:szCs w:val="24"/>
                <w:shd w:val="clear" w:color="auto" w:fill="FFFFFF"/>
                <w:lang w:eastAsia="zh-CN"/>
              </w:rPr>
              <w:t>My detailed comments are as follows.</w:t>
            </w:r>
          </w:p>
          <w:p w14:paraId="64CC7EEB" w14:textId="77777777" w:rsidR="008159F8" w:rsidRPr="00A52EC5" w:rsidRDefault="5424E84A" w:rsidP="7DFD62D3">
            <w:pPr>
              <w:jc w:val="both"/>
              <w:rPr>
                <w:rFonts w:ascii="Times New Roman" w:eastAsia="Times New Roman" w:hAnsi="Times New Roman" w:cs="Times New Roman"/>
                <w:color w:val="000000" w:themeColor="text1"/>
                <w:sz w:val="24"/>
                <w:szCs w:val="24"/>
                <w:lang w:eastAsia="zh-CN"/>
              </w:rPr>
            </w:pPr>
            <w:r w:rsidRPr="7DFD62D3">
              <w:rPr>
                <w:rFonts w:ascii="Times New Roman" w:eastAsia="Times New Roman" w:hAnsi="Times New Roman" w:cs="Times New Roman"/>
                <w:color w:val="000000" w:themeColor="text1"/>
                <w:sz w:val="24"/>
                <w:szCs w:val="24"/>
                <w:shd w:val="clear" w:color="auto" w:fill="FFFFFF"/>
                <w:lang w:eastAsia="zh-CN"/>
              </w:rPr>
              <w:t>1. The authors discussed the motivation and background of the study well. The authors claimed that traditional bug detection methods are difficult in detecting increasingly complex performance bugs in VR/AR apps. I would like to see more evidence or examples/citations to support this claim.</w:t>
            </w:r>
          </w:p>
          <w:p w14:paraId="3DA35C37" w14:textId="4889601A" w:rsidR="008159F8" w:rsidRPr="00B42F8E" w:rsidRDefault="008159F8" w:rsidP="7DFD62D3">
            <w:pPr>
              <w:jc w:val="both"/>
              <w:rPr>
                <w:rFonts w:ascii="Times New Roman" w:eastAsia="Times New Roman" w:hAnsi="Times New Roman" w:cs="Times New Roman"/>
                <w:color w:val="000000" w:themeColor="text1"/>
                <w:sz w:val="24"/>
                <w:szCs w:val="24"/>
                <w:lang w:eastAsia="zh-CN"/>
              </w:rPr>
            </w:pPr>
          </w:p>
        </w:tc>
      </w:tr>
      <w:tr w:rsidR="7DFD62D3" w14:paraId="3F7662DE" w14:textId="77777777" w:rsidTr="0AC96A13">
        <w:trPr>
          <w:trHeight w:val="300"/>
        </w:trPr>
        <w:tc>
          <w:tcPr>
            <w:tcW w:w="9350" w:type="dxa"/>
          </w:tcPr>
          <w:p w14:paraId="6F6733D7" w14:textId="663E0C44" w:rsidR="23E508DB" w:rsidRDefault="23E508DB" w:rsidP="7DFD62D3">
            <w:pPr>
              <w:spacing w:line="259" w:lineRule="auto"/>
              <w:jc w:val="both"/>
              <w:rPr>
                <w:rFonts w:ascii="Times New Roman" w:eastAsia="Times New Roman" w:hAnsi="Times New Roman" w:cs="Times New Roman"/>
                <w:color w:val="0000FF"/>
                <w:sz w:val="24"/>
                <w:szCs w:val="24"/>
                <w:lang w:eastAsia="zh-CN"/>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Thanks for your comment. Unlike traditional bugs, VR apps are typically developed using frameworks like Unity to enable immersive experiences </w:t>
            </w:r>
            <w:r w:rsidR="1D70596B" w:rsidRPr="7DFD62D3">
              <w:rPr>
                <w:rFonts w:ascii="Times New Roman" w:eastAsia="Times New Roman" w:hAnsi="Times New Roman" w:cs="Times New Roman"/>
                <w:color w:val="0000FF"/>
                <w:sz w:val="24"/>
                <w:szCs w:val="24"/>
              </w:rPr>
              <w:t>with</w:t>
            </w:r>
            <w:r w:rsidRPr="7DFD62D3">
              <w:rPr>
                <w:rFonts w:ascii="Times New Roman" w:eastAsia="Times New Roman" w:hAnsi="Times New Roman" w:cs="Times New Roman"/>
                <w:color w:val="0000FF"/>
                <w:sz w:val="24"/>
                <w:szCs w:val="24"/>
              </w:rPr>
              <w:t xml:space="preserve"> the adoption of the Unity SDK. Consequently</w:t>
            </w:r>
            <w:r w:rsidRPr="7DFD62D3">
              <w:rPr>
                <w:rFonts w:ascii="Times New Roman" w:eastAsia="Times New Roman" w:hAnsi="Times New Roman" w:cs="Times New Roman"/>
                <w:color w:val="0000FF"/>
                <w:sz w:val="24"/>
                <w:szCs w:val="24"/>
                <w:lang w:eastAsia="zh-CN"/>
              </w:rPr>
              <w:t xml:space="preserve">, </w:t>
            </w:r>
            <w:r w:rsidR="4FAA5C7F" w:rsidRPr="7DFD62D3">
              <w:rPr>
                <w:rFonts w:ascii="Times New Roman" w:eastAsia="Times New Roman" w:hAnsi="Times New Roman" w:cs="Times New Roman"/>
                <w:color w:val="0000FF"/>
                <w:sz w:val="24"/>
                <w:szCs w:val="24"/>
                <w:lang w:eastAsia="zh-CN"/>
              </w:rPr>
              <w:t xml:space="preserve">the development of </w:t>
            </w:r>
            <w:r w:rsidRPr="7DFD62D3">
              <w:rPr>
                <w:rFonts w:ascii="Times New Roman" w:eastAsia="Times New Roman" w:hAnsi="Times New Roman" w:cs="Times New Roman"/>
                <w:color w:val="0000FF"/>
                <w:sz w:val="24"/>
                <w:szCs w:val="24"/>
                <w:lang w:eastAsia="zh-CN"/>
              </w:rPr>
              <w:t>VR app</w:t>
            </w:r>
            <w:r w:rsidR="6EA66CD6" w:rsidRPr="7DFD62D3">
              <w:rPr>
                <w:rFonts w:ascii="Times New Roman" w:eastAsia="Times New Roman" w:hAnsi="Times New Roman" w:cs="Times New Roman"/>
                <w:color w:val="0000FF"/>
                <w:sz w:val="24"/>
                <w:szCs w:val="24"/>
                <w:lang w:eastAsia="zh-CN"/>
              </w:rPr>
              <w:t>s</w:t>
            </w:r>
            <w:r w:rsidRPr="7DFD62D3">
              <w:rPr>
                <w:rFonts w:ascii="Times New Roman" w:eastAsia="Times New Roman" w:hAnsi="Times New Roman" w:cs="Times New Roman"/>
                <w:color w:val="0000FF"/>
                <w:sz w:val="24"/>
                <w:szCs w:val="24"/>
                <w:lang w:eastAsia="zh-CN"/>
              </w:rPr>
              <w:t xml:space="preserve"> </w:t>
            </w:r>
            <w:r w:rsidR="6D5EE8B8" w:rsidRPr="7DFD62D3">
              <w:rPr>
                <w:rFonts w:ascii="Times New Roman" w:eastAsia="Times New Roman" w:hAnsi="Times New Roman" w:cs="Times New Roman"/>
                <w:color w:val="0000FF"/>
                <w:sz w:val="24"/>
                <w:szCs w:val="24"/>
                <w:lang w:eastAsia="zh-CN"/>
              </w:rPr>
              <w:t>may invoke</w:t>
            </w:r>
            <w:r w:rsidRPr="7DFD62D3">
              <w:rPr>
                <w:rFonts w:ascii="Times New Roman" w:eastAsia="Times New Roman" w:hAnsi="Times New Roman" w:cs="Times New Roman"/>
                <w:color w:val="0000FF"/>
                <w:sz w:val="24"/>
                <w:szCs w:val="24"/>
                <w:lang w:eastAsia="zh-CN"/>
              </w:rPr>
              <w:t xml:space="preserve"> comple</w:t>
            </w:r>
            <w:r w:rsidR="3D406715" w:rsidRPr="7DFD62D3">
              <w:rPr>
                <w:rFonts w:ascii="Times New Roman" w:eastAsia="Times New Roman" w:hAnsi="Times New Roman" w:cs="Times New Roman"/>
                <w:color w:val="0000FF"/>
                <w:sz w:val="24"/>
                <w:szCs w:val="24"/>
                <w:lang w:eastAsia="zh-CN"/>
              </w:rPr>
              <w:t>x functions</w:t>
            </w:r>
            <w:r w:rsidRPr="7DFD62D3">
              <w:rPr>
                <w:rFonts w:ascii="Times New Roman" w:eastAsia="Times New Roman" w:hAnsi="Times New Roman" w:cs="Times New Roman"/>
                <w:color w:val="0000FF"/>
                <w:sz w:val="24"/>
                <w:szCs w:val="24"/>
                <w:lang w:eastAsia="zh-CN"/>
              </w:rPr>
              <w:t xml:space="preserve"> and </w:t>
            </w:r>
            <w:r w:rsidR="231EA9F3" w:rsidRPr="7DFD62D3">
              <w:rPr>
                <w:rFonts w:ascii="Times New Roman" w:eastAsia="Times New Roman" w:hAnsi="Times New Roman" w:cs="Times New Roman"/>
                <w:color w:val="0000FF"/>
                <w:sz w:val="24"/>
                <w:szCs w:val="24"/>
                <w:lang w:eastAsia="zh-CN"/>
              </w:rPr>
              <w:t>diverse</w:t>
            </w:r>
            <w:r w:rsidRPr="7DFD62D3">
              <w:rPr>
                <w:rFonts w:ascii="Times New Roman" w:eastAsia="Times New Roman" w:hAnsi="Times New Roman" w:cs="Times New Roman"/>
                <w:color w:val="0000FF"/>
                <w:sz w:val="24"/>
                <w:szCs w:val="24"/>
                <w:lang w:eastAsia="zh-CN"/>
              </w:rPr>
              <w:t xml:space="preserve"> APIs</w:t>
            </w:r>
            <w:r w:rsidR="74B99CDD"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xml:space="preserve"> e.g., </w:t>
            </w:r>
            <w:r w:rsidR="4C9A8D4F" w:rsidRPr="7DFD62D3">
              <w:rPr>
                <w:rFonts w:ascii="Times New Roman" w:eastAsia="Times New Roman" w:hAnsi="Times New Roman" w:cs="Times New Roman"/>
                <w:color w:val="0000FF"/>
                <w:sz w:val="24"/>
                <w:szCs w:val="24"/>
                <w:lang w:eastAsia="zh-CN"/>
              </w:rPr>
              <w:t>i</w:t>
            </w:r>
            <w:r w:rsidRPr="7DFD62D3">
              <w:rPr>
                <w:rFonts w:ascii="Times New Roman" w:eastAsia="Times New Roman" w:hAnsi="Times New Roman" w:cs="Times New Roman"/>
                <w:color w:val="0000FF"/>
                <w:sz w:val="24"/>
                <w:szCs w:val="24"/>
                <w:lang w:eastAsia="zh-CN"/>
              </w:rPr>
              <w:t>ntricate object rendering and processing</w:t>
            </w:r>
            <w:r w:rsidR="3937D8D0" w:rsidRPr="7DFD62D3">
              <w:rPr>
                <w:rFonts w:ascii="Times New Roman" w:eastAsia="Times New Roman" w:hAnsi="Times New Roman" w:cs="Times New Roman"/>
                <w:color w:val="0000FF"/>
                <w:sz w:val="24"/>
                <w:szCs w:val="24"/>
                <w:lang w:eastAsia="zh-CN"/>
              </w:rPr>
              <w:t xml:space="preserve"> (</w:t>
            </w:r>
            <w:r w:rsidR="0BDDF408" w:rsidRPr="7DFD62D3">
              <w:rPr>
                <w:rFonts w:ascii="Times New Roman" w:eastAsia="Times New Roman" w:hAnsi="Times New Roman" w:cs="Times New Roman"/>
                <w:color w:val="0000FF"/>
                <w:sz w:val="24"/>
                <w:szCs w:val="24"/>
                <w:lang w:eastAsia="zh-CN"/>
              </w:rPr>
              <w:t>as</w:t>
            </w:r>
            <w:r w:rsidRPr="7DFD62D3">
              <w:rPr>
                <w:rFonts w:ascii="Times New Roman" w:eastAsia="Times New Roman" w:hAnsi="Times New Roman" w:cs="Times New Roman"/>
                <w:color w:val="0000FF"/>
                <w:sz w:val="24"/>
                <w:szCs w:val="24"/>
                <w:lang w:eastAsia="zh-CN"/>
              </w:rPr>
              <w:t xml:space="preserve"> shown in Figure 8</w:t>
            </w:r>
            <w:r w:rsidR="46029FDB" w:rsidRPr="7DFD62D3">
              <w:rPr>
                <w:rFonts w:ascii="Times New Roman" w:eastAsia="Times New Roman" w:hAnsi="Times New Roman" w:cs="Times New Roman"/>
                <w:color w:val="0000FF"/>
                <w:sz w:val="24"/>
                <w:szCs w:val="24"/>
                <w:lang w:eastAsia="zh-CN"/>
              </w:rPr>
              <w:t>)</w:t>
            </w:r>
            <w:r w:rsidR="638DE95E" w:rsidRPr="7DFD62D3">
              <w:rPr>
                <w:rFonts w:ascii="Times New Roman" w:eastAsia="Times New Roman" w:hAnsi="Times New Roman" w:cs="Times New Roman"/>
                <w:color w:val="0000FF"/>
                <w:sz w:val="24"/>
                <w:szCs w:val="24"/>
                <w:lang w:eastAsia="zh-CN"/>
              </w:rPr>
              <w:t xml:space="preserve"> and </w:t>
            </w:r>
            <w:proofErr w:type="spellStart"/>
            <w:r w:rsidR="638DE95E" w:rsidRPr="7DFD62D3">
              <w:rPr>
                <w:rFonts w:ascii="Times New Roman" w:eastAsia="Times New Roman" w:hAnsi="Times New Roman" w:cs="Times New Roman"/>
                <w:color w:val="0000FF"/>
                <w:sz w:val="24"/>
                <w:szCs w:val="24"/>
                <w:lang w:eastAsia="zh-CN"/>
              </w:rPr>
              <w:t>RigidBody</w:t>
            </w:r>
            <w:proofErr w:type="spellEnd"/>
            <w:r w:rsidR="638DE95E" w:rsidRPr="7DFD62D3">
              <w:rPr>
                <w:rFonts w:ascii="Times New Roman" w:eastAsia="Times New Roman" w:hAnsi="Times New Roman" w:cs="Times New Roman"/>
                <w:color w:val="0000FF"/>
                <w:sz w:val="24"/>
                <w:szCs w:val="24"/>
                <w:lang w:eastAsia="zh-CN"/>
              </w:rPr>
              <w:t xml:space="preserve"> API</w:t>
            </w:r>
            <w:r w:rsidRPr="7DFD62D3">
              <w:rPr>
                <w:rFonts w:ascii="Times New Roman" w:eastAsia="Times New Roman" w:hAnsi="Times New Roman" w:cs="Times New Roman"/>
                <w:color w:val="0000FF"/>
                <w:sz w:val="24"/>
                <w:szCs w:val="24"/>
                <w:lang w:eastAsia="zh-CN"/>
              </w:rPr>
              <w:t xml:space="preserve">. </w:t>
            </w:r>
            <w:r w:rsidRPr="7DFD62D3">
              <w:rPr>
                <w:rFonts w:ascii="Times New Roman" w:eastAsia="Times New Roman" w:hAnsi="Times New Roman" w:cs="Times New Roman"/>
                <w:color w:val="0000FF"/>
                <w:sz w:val="24"/>
                <w:szCs w:val="24"/>
                <w:lang w:eastAsia="zh-CN"/>
              </w:rPr>
              <w:lastRenderedPageBreak/>
              <w:t xml:space="preserve">Additionally, VR/AR scenes also involved multiple invocations of virtual objects, such as those shown in Figure 11. </w:t>
            </w:r>
            <w:r w:rsidR="55A66A38" w:rsidRPr="7DFD62D3">
              <w:rPr>
                <w:rFonts w:ascii="Times New Roman" w:eastAsia="Times New Roman" w:hAnsi="Times New Roman" w:cs="Times New Roman"/>
                <w:color w:val="0000FF"/>
                <w:sz w:val="24"/>
                <w:szCs w:val="24"/>
                <w:lang w:eastAsia="zh-CN"/>
              </w:rPr>
              <w:t>Unfortunately, traditional bug detection methods do not focus on t</w:t>
            </w:r>
            <w:r w:rsidRPr="7DFD62D3">
              <w:rPr>
                <w:rFonts w:ascii="Times New Roman" w:eastAsia="Times New Roman" w:hAnsi="Times New Roman" w:cs="Times New Roman"/>
                <w:color w:val="0000FF"/>
                <w:sz w:val="24"/>
                <w:szCs w:val="24"/>
                <w:lang w:eastAsia="zh-CN"/>
              </w:rPr>
              <w:t xml:space="preserve">hese code features </w:t>
            </w:r>
            <w:r w:rsidR="711BFEE8" w:rsidRPr="7DFD62D3">
              <w:rPr>
                <w:rFonts w:ascii="Times New Roman" w:eastAsia="Times New Roman" w:hAnsi="Times New Roman" w:cs="Times New Roman"/>
                <w:color w:val="0000FF"/>
                <w:sz w:val="24"/>
                <w:szCs w:val="24"/>
                <w:lang w:eastAsia="zh-CN"/>
              </w:rPr>
              <w:t>(even ignore them)</w:t>
            </w:r>
            <w:r w:rsidRPr="7DFD62D3">
              <w:rPr>
                <w:rFonts w:ascii="Times New Roman" w:eastAsia="Times New Roman" w:hAnsi="Times New Roman" w:cs="Times New Roman"/>
                <w:color w:val="0000FF"/>
                <w:sz w:val="24"/>
                <w:szCs w:val="24"/>
                <w:lang w:eastAsia="zh-CN"/>
              </w:rPr>
              <w:t xml:space="preserve">. </w:t>
            </w:r>
            <w:r w:rsidR="3948A1FC" w:rsidRPr="7DFD62D3">
              <w:rPr>
                <w:rFonts w:ascii="Times New Roman" w:eastAsia="Times New Roman" w:hAnsi="Times New Roman" w:cs="Times New Roman"/>
                <w:color w:val="0000FF"/>
                <w:sz w:val="24"/>
                <w:szCs w:val="24"/>
                <w:lang w:eastAsia="zh-CN"/>
              </w:rPr>
              <w:t>In the revised paper, w</w:t>
            </w:r>
            <w:r w:rsidRPr="7DFD62D3">
              <w:rPr>
                <w:rFonts w:ascii="Times New Roman" w:eastAsia="Times New Roman" w:hAnsi="Times New Roman" w:cs="Times New Roman"/>
                <w:color w:val="0000FF"/>
                <w:sz w:val="24"/>
                <w:szCs w:val="24"/>
                <w:lang w:eastAsia="zh-CN"/>
              </w:rPr>
              <w:t xml:space="preserve">e add the related description in </w:t>
            </w:r>
            <w:r w:rsidR="6E225351" w:rsidRPr="7DFD62D3">
              <w:rPr>
                <w:rFonts w:ascii="Times New Roman" w:eastAsia="Times New Roman" w:hAnsi="Times New Roman" w:cs="Times New Roman"/>
                <w:color w:val="0000FF"/>
                <w:sz w:val="24"/>
                <w:szCs w:val="24"/>
                <w:lang w:eastAsia="zh-CN"/>
              </w:rPr>
              <w:t>Section I</w:t>
            </w:r>
            <w:r w:rsidRPr="7DFD62D3">
              <w:rPr>
                <w:rFonts w:ascii="Times New Roman" w:eastAsia="Times New Roman" w:hAnsi="Times New Roman" w:cs="Times New Roman"/>
                <w:color w:val="0000FF"/>
                <w:sz w:val="24"/>
                <w:szCs w:val="24"/>
                <w:lang w:eastAsia="zh-CN"/>
              </w:rPr>
              <w:t xml:space="preserve"> </w:t>
            </w:r>
            <w:r w:rsidR="45E5A8D4"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Introduction</w:t>
            </w:r>
            <w:r w:rsidR="2E6C45BE"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The revised texts are shown as follows.</w:t>
            </w:r>
          </w:p>
          <w:p w14:paraId="061F597D" w14:textId="77777777" w:rsidR="7DFD62D3" w:rsidRDefault="7DFD62D3" w:rsidP="7DFD62D3">
            <w:pPr>
              <w:jc w:val="both"/>
              <w:rPr>
                <w:rFonts w:ascii="Times New Roman" w:eastAsia="Times New Roman" w:hAnsi="Times New Roman" w:cs="Times New Roman"/>
                <w:color w:val="0000FF"/>
                <w:sz w:val="24"/>
                <w:szCs w:val="24"/>
                <w:lang w:eastAsia="zh-CN"/>
              </w:rPr>
            </w:pPr>
          </w:p>
          <w:p w14:paraId="6679AEE2" w14:textId="4F0F366F" w:rsidR="23E508DB" w:rsidRDefault="03082AD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C35A7D6" w:rsidRPr="4596F93A">
              <w:rPr>
                <w:rFonts w:ascii="Times New Roman" w:eastAsia="Times New Roman" w:hAnsi="Times New Roman" w:cs="Times New Roman"/>
                <w:color w:val="0000FF"/>
                <w:sz w:val="24"/>
                <w:szCs w:val="24"/>
                <w:lang w:eastAsia="zh-CN"/>
              </w:rPr>
              <w:t xml:space="preserve">Section I, Paragraph 4: </w:t>
            </w:r>
          </w:p>
          <w:p w14:paraId="2C4F736E" w14:textId="3CB0BEC5" w:rsidR="23E508DB" w:rsidRDefault="2D25198C"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550E8E8" w:rsidRPr="4596F93A">
              <w:rPr>
                <w:rFonts w:ascii="Times New Roman" w:eastAsia="Times New Roman" w:hAnsi="Times New Roman" w:cs="Times New Roman"/>
                <w:color w:val="0000FF"/>
                <w:sz w:val="24"/>
                <w:szCs w:val="24"/>
                <w:lang w:eastAsia="zh-CN"/>
              </w:rPr>
              <w:t xml:space="preserve">Although traditional bug detection methods can detect some bugs by static analysis [7], [8] and dynamic testing [9], they become struggling in detecting increasingly complex performance bugs in VR/AR apps. There are two reasons that traditional methods have difficulty in detecting performance bugs. Firstly, VR apps have been developed on top of game development engines, e.g., Unity’s game engine with the adoption of the Unity SDK. As a result, VR apps have typically used complex and diverse APIs unlike other apps only relying on simple SDKs. For example, </w:t>
            </w:r>
            <w:proofErr w:type="spellStart"/>
            <w:r w:rsidR="4550E8E8" w:rsidRPr="4596F93A">
              <w:rPr>
                <w:rFonts w:ascii="Times New Roman" w:eastAsia="Times New Roman" w:hAnsi="Times New Roman" w:cs="Times New Roman"/>
                <w:color w:val="0000FF"/>
                <w:sz w:val="24"/>
                <w:szCs w:val="24"/>
                <w:lang w:eastAsia="zh-CN"/>
              </w:rPr>
              <w:t>Rigidbody</w:t>
            </w:r>
            <w:proofErr w:type="spellEnd"/>
            <w:r w:rsidR="4550E8E8" w:rsidRPr="4596F93A">
              <w:rPr>
                <w:rFonts w:ascii="Times New Roman" w:eastAsia="Times New Roman" w:hAnsi="Times New Roman" w:cs="Times New Roman"/>
                <w:color w:val="0000FF"/>
                <w:sz w:val="24"/>
                <w:szCs w:val="24"/>
                <w:lang w:eastAsia="zh-CN"/>
              </w:rPr>
              <w:t xml:space="preserve"> APIs [10] have been typically adopted to control virtual objects in VR apps. In the later part of this paper (Fig. 8 in § III-B), we will further illustrate other code examples, which may</w:t>
            </w:r>
            <w:r w:rsidR="3AE497BB"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volve complex image rendering/processing operations on</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VR objects. Secondly, in the VR/AR scenes, multiple virtual</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objects can be invoked by one method (details to be given in</w:t>
            </w:r>
            <w:r w:rsidR="361FD818"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Fig. 11 in § III-D). Unfortunately, traditional bug detection</w:t>
            </w:r>
            <w:r w:rsidR="4E5571F0"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methods cannot effectively detect these new yet complex bugs</w:t>
            </w:r>
            <w:r w:rsidR="3095C8F3"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 VR/AR apps.</w:t>
            </w:r>
            <w:r w:rsidR="7905011C" w:rsidRPr="4596F93A">
              <w:rPr>
                <w:rFonts w:ascii="Times New Roman" w:eastAsia="Times New Roman" w:hAnsi="Times New Roman" w:cs="Times New Roman"/>
                <w:color w:val="0000FF"/>
                <w:sz w:val="24"/>
                <w:szCs w:val="24"/>
                <w:lang w:eastAsia="zh-CN"/>
              </w:rPr>
              <w:t>”</w:t>
            </w:r>
          </w:p>
          <w:p w14:paraId="76ABBB2D" w14:textId="77777777" w:rsidR="7DFD62D3" w:rsidRDefault="7DFD62D3" w:rsidP="7DFD62D3">
            <w:pPr>
              <w:jc w:val="both"/>
              <w:rPr>
                <w:rFonts w:ascii="Times New Roman" w:eastAsia="Times New Roman" w:hAnsi="Times New Roman" w:cs="Times New Roman"/>
                <w:color w:val="0000FF"/>
                <w:sz w:val="24"/>
                <w:szCs w:val="24"/>
              </w:rPr>
            </w:pPr>
          </w:p>
          <w:p w14:paraId="3A42F5D1" w14:textId="5E44E946" w:rsidR="23E508DB" w:rsidRDefault="3C35A7D6"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10] D. E. </w:t>
            </w:r>
            <w:proofErr w:type="spellStart"/>
            <w:r w:rsidRPr="4596F93A">
              <w:rPr>
                <w:rFonts w:ascii="Times New Roman" w:eastAsia="Times New Roman" w:hAnsi="Times New Roman" w:cs="Times New Roman"/>
                <w:color w:val="0000FF"/>
                <w:sz w:val="24"/>
                <w:szCs w:val="24"/>
                <w:lang w:eastAsia="zh-CN"/>
              </w:rPr>
              <w:t>Rzig</w:t>
            </w:r>
            <w:proofErr w:type="spellEnd"/>
            <w:r w:rsidRPr="4596F93A">
              <w:rPr>
                <w:rFonts w:ascii="Times New Roman" w:eastAsia="Times New Roman" w:hAnsi="Times New Roman" w:cs="Times New Roman"/>
                <w:color w:val="0000FF"/>
                <w:sz w:val="24"/>
                <w:szCs w:val="24"/>
                <w:lang w:eastAsia="zh-CN"/>
              </w:rPr>
              <w:t xml:space="preserve">, N. Iqbal, I. </w:t>
            </w:r>
            <w:proofErr w:type="spellStart"/>
            <w:r w:rsidRPr="4596F93A">
              <w:rPr>
                <w:rFonts w:ascii="Times New Roman" w:eastAsia="Times New Roman" w:hAnsi="Times New Roman" w:cs="Times New Roman"/>
                <w:color w:val="0000FF"/>
                <w:sz w:val="24"/>
                <w:szCs w:val="24"/>
                <w:lang w:eastAsia="zh-CN"/>
              </w:rPr>
              <w:t>Attisano</w:t>
            </w:r>
            <w:proofErr w:type="spellEnd"/>
            <w:r w:rsidRPr="4596F93A">
              <w:rPr>
                <w:rFonts w:ascii="Times New Roman" w:eastAsia="Times New Roman" w:hAnsi="Times New Roman" w:cs="Times New Roman"/>
                <w:color w:val="0000FF"/>
                <w:sz w:val="24"/>
                <w:szCs w:val="24"/>
                <w:lang w:eastAsia="zh-CN"/>
              </w:rPr>
              <w:t>, X. Qin, and F. Hassan, “Virtual Reality (VR) Automated Testing in the Wild: A Case Study on Unity-Based VR Applications,” in Proceedings of the 32</w:t>
            </w:r>
            <w:r w:rsidR="56BD22CD" w:rsidRPr="4596F93A">
              <w:rPr>
                <w:rFonts w:ascii="Times New Roman" w:eastAsia="Times New Roman" w:hAnsi="Times New Roman" w:cs="Times New Roman"/>
                <w:color w:val="0000FF"/>
                <w:sz w:val="24"/>
                <w:szCs w:val="24"/>
                <w:lang w:eastAsia="zh-CN"/>
              </w:rPr>
              <w:t>nd</w:t>
            </w:r>
            <w:r w:rsidRPr="4596F93A">
              <w:rPr>
                <w:rFonts w:ascii="Times New Roman" w:eastAsia="Times New Roman" w:hAnsi="Times New Roman" w:cs="Times New Roman"/>
                <w:color w:val="0000FF"/>
                <w:sz w:val="24"/>
                <w:szCs w:val="24"/>
                <w:lang w:eastAsia="zh-CN"/>
              </w:rPr>
              <w:t xml:space="preserve"> ACM SIGSOFT International Symposium on Software Testing and Analysis, ser. ISSTA 2023. New York, NY, USA: Association for Computing Machinery, 2023, p. 1269–1281. [Online]. Available: </w:t>
            </w:r>
            <w:hyperlink r:id="rId10">
              <w:r w:rsidRPr="4596F93A">
                <w:rPr>
                  <w:rStyle w:val="ad"/>
                  <w:rFonts w:ascii="Times New Roman" w:eastAsia="Times New Roman" w:hAnsi="Times New Roman" w:cs="Times New Roman"/>
                  <w:sz w:val="24"/>
                  <w:szCs w:val="24"/>
                  <w:lang w:eastAsia="zh-CN"/>
                </w:rPr>
                <w:t>https://doi.org/10.1145/3597926.3598134</w:t>
              </w:r>
            </w:hyperlink>
          </w:p>
          <w:p w14:paraId="1043CA24" w14:textId="67E8B7D2" w:rsidR="7DFD62D3" w:rsidRDefault="7DFD62D3" w:rsidP="7DFD62D3">
            <w:pPr>
              <w:jc w:val="both"/>
              <w:rPr>
                <w:rFonts w:ascii="Times New Roman" w:hAnsi="Times New Roman" w:cs="Times New Roman"/>
                <w:color w:val="000000" w:themeColor="text1"/>
                <w:sz w:val="24"/>
                <w:szCs w:val="24"/>
              </w:rPr>
            </w:pPr>
          </w:p>
        </w:tc>
      </w:tr>
      <w:tr w:rsidR="4596F93A" w14:paraId="0F6B82BA" w14:textId="77777777" w:rsidTr="0AC96A13">
        <w:trPr>
          <w:trHeight w:val="300"/>
        </w:trPr>
        <w:tc>
          <w:tcPr>
            <w:tcW w:w="9350" w:type="dxa"/>
          </w:tcPr>
          <w:p w14:paraId="5E3D9C93" w14:textId="77777777" w:rsidR="632F4062" w:rsidRDefault="632F406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2. This paper requires some manual labeling efforts to categorize performance bugs in VR/AR applications. However, the authors did not provide enough details on how they label the performance bugs. How many annotators are involved in the labeling process? How do they ensure the quality of the labeling? And, what is the inter-annotator agreement? The authors should provide more details on this to minimize the bias introduced by manual labeling.</w:t>
            </w:r>
          </w:p>
          <w:p w14:paraId="14A111CA" w14:textId="11906706" w:rsidR="4596F93A" w:rsidRDefault="4596F93A" w:rsidP="4596F93A">
            <w:pPr>
              <w:jc w:val="both"/>
              <w:rPr>
                <w:rFonts w:asciiTheme="majorBidi" w:hAnsiTheme="majorBidi" w:cstheme="majorBidi"/>
                <w:color w:val="000000" w:themeColor="text1"/>
                <w:sz w:val="24"/>
                <w:szCs w:val="24"/>
              </w:rPr>
            </w:pPr>
          </w:p>
        </w:tc>
      </w:tr>
      <w:tr w:rsidR="008159F8" w:rsidRPr="00B42F8E" w14:paraId="724ED112" w14:textId="77777777" w:rsidTr="0AC96A13">
        <w:tc>
          <w:tcPr>
            <w:tcW w:w="9350" w:type="dxa"/>
          </w:tcPr>
          <w:p w14:paraId="19D92E8D" w14:textId="6C08DE55"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Thanks for your comment. </w:t>
            </w:r>
            <w:r w:rsidR="3DA6050E" w:rsidRPr="00F85BEA">
              <w:rPr>
                <w:rFonts w:ascii="Times New Roman" w:eastAsia="Times New Roman" w:hAnsi="Times New Roman" w:cs="Times New Roman"/>
                <w:color w:val="0000FF"/>
                <w:sz w:val="24"/>
                <w:szCs w:val="24"/>
              </w:rPr>
              <w:t xml:space="preserve">We next </w:t>
            </w:r>
            <w:r w:rsidR="02C030F6" w:rsidRPr="00F85BEA">
              <w:rPr>
                <w:rFonts w:ascii="Times New Roman" w:eastAsia="Times New Roman" w:hAnsi="Times New Roman" w:cs="Times New Roman"/>
                <w:color w:val="0000FF"/>
                <w:sz w:val="24"/>
                <w:szCs w:val="24"/>
              </w:rPr>
              <w:t>elucidate the labeling process as follows.</w:t>
            </w:r>
          </w:p>
          <w:p w14:paraId="05D1F564" w14:textId="0DFAD98E" w:rsidR="008159F8" w:rsidRDefault="008159F8" w:rsidP="4596F93A">
            <w:pPr>
              <w:jc w:val="both"/>
              <w:rPr>
                <w:rFonts w:ascii="Times New Roman" w:eastAsia="Times New Roman" w:hAnsi="Times New Roman" w:cs="Times New Roman"/>
                <w:color w:val="0000FF"/>
                <w:sz w:val="24"/>
                <w:szCs w:val="24"/>
              </w:rPr>
            </w:pPr>
          </w:p>
          <w:p w14:paraId="185BF342" w14:textId="14CC3B8B" w:rsidR="008159F8" w:rsidRDefault="02C030F6" w:rsidP="4596F93A">
            <w:pPr>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Regarding</w:t>
            </w:r>
            <w:r w:rsidR="28758E73" w:rsidRPr="31FA2D7C">
              <w:rPr>
                <w:rFonts w:ascii="Times New Roman" w:eastAsia="Times New Roman" w:hAnsi="Times New Roman" w:cs="Times New Roman"/>
                <w:color w:val="0000FF"/>
                <w:sz w:val="24"/>
                <w:szCs w:val="24"/>
              </w:rPr>
              <w:t xml:space="preserve"> the first </w:t>
            </w:r>
            <w:r w:rsidR="2B1E9321" w:rsidRPr="31FA2D7C">
              <w:rPr>
                <w:rFonts w:ascii="Times New Roman" w:eastAsia="Times New Roman" w:hAnsi="Times New Roman" w:cs="Times New Roman"/>
                <w:color w:val="0000FF"/>
                <w:sz w:val="24"/>
                <w:szCs w:val="24"/>
              </w:rPr>
              <w:t>seven</w:t>
            </w:r>
            <w:r w:rsidR="28758E73" w:rsidRPr="31FA2D7C">
              <w:rPr>
                <w:rFonts w:ascii="Times New Roman" w:eastAsia="Times New Roman" w:hAnsi="Times New Roman" w:cs="Times New Roman"/>
                <w:color w:val="0000FF"/>
                <w:sz w:val="24"/>
                <w:szCs w:val="24"/>
              </w:rPr>
              <w:t xml:space="preserve"> types of vulnerabilities </w:t>
            </w:r>
            <w:r w:rsidR="6F931D1E" w:rsidRPr="31FA2D7C">
              <w:rPr>
                <w:rFonts w:ascii="Times New Roman" w:eastAsia="Times New Roman" w:hAnsi="Times New Roman" w:cs="Times New Roman"/>
                <w:color w:val="0000FF"/>
                <w:sz w:val="24"/>
                <w:szCs w:val="24"/>
              </w:rPr>
              <w:t xml:space="preserve">as shown </w:t>
            </w:r>
            <w:r w:rsidR="28758E73" w:rsidRPr="31FA2D7C">
              <w:rPr>
                <w:rFonts w:ascii="Times New Roman" w:eastAsia="Times New Roman" w:hAnsi="Times New Roman" w:cs="Times New Roman"/>
                <w:color w:val="0000FF"/>
                <w:sz w:val="24"/>
                <w:szCs w:val="24"/>
              </w:rPr>
              <w:t xml:space="preserve">in Table I, </w:t>
            </w:r>
            <w:r w:rsidR="094C156C" w:rsidRPr="31FA2D7C">
              <w:rPr>
                <w:rFonts w:ascii="Times New Roman" w:eastAsia="Times New Roman" w:hAnsi="Times New Roman" w:cs="Times New Roman"/>
                <w:color w:val="0000FF"/>
                <w:sz w:val="24"/>
                <w:szCs w:val="24"/>
              </w:rPr>
              <w:t xml:space="preserve">we define performance vulnerability labels based on previous paper </w:t>
            </w:r>
            <w:r w:rsidR="28758E73" w:rsidRPr="31FA2D7C">
              <w:rPr>
                <w:rFonts w:ascii="Times New Roman" w:eastAsia="Times New Roman" w:hAnsi="Times New Roman" w:cs="Times New Roman"/>
                <w:color w:val="0000FF"/>
                <w:sz w:val="24"/>
                <w:szCs w:val="24"/>
              </w:rPr>
              <w:t>[5]</w:t>
            </w:r>
            <w:r w:rsidR="012B90D3" w:rsidRPr="31FA2D7C">
              <w:rPr>
                <w:rFonts w:ascii="Times New Roman" w:eastAsia="Times New Roman" w:hAnsi="Times New Roman" w:cs="Times New Roman"/>
                <w:color w:val="0000FF"/>
                <w:sz w:val="24"/>
                <w:szCs w:val="24"/>
              </w:rPr>
              <w:t xml:space="preserve"> and tag them to the collected </w:t>
            </w:r>
            <w:r w:rsidR="2E31B1AF" w:rsidRPr="31FA2D7C">
              <w:rPr>
                <w:rFonts w:ascii="Times New Roman" w:eastAsia="Times New Roman" w:hAnsi="Times New Roman" w:cs="Times New Roman"/>
                <w:color w:val="0000FF"/>
                <w:sz w:val="24"/>
                <w:szCs w:val="24"/>
              </w:rPr>
              <w:t>data</w:t>
            </w:r>
            <w:r w:rsidR="28758E73" w:rsidRPr="31FA2D7C">
              <w:rPr>
                <w:rFonts w:ascii="Times New Roman" w:eastAsia="Times New Roman" w:hAnsi="Times New Roman" w:cs="Times New Roman"/>
                <w:color w:val="0000FF"/>
                <w:sz w:val="24"/>
                <w:szCs w:val="24"/>
              </w:rPr>
              <w:t xml:space="preserve">. </w:t>
            </w:r>
            <w:r w:rsidR="00357EF7" w:rsidRPr="31FA2D7C">
              <w:rPr>
                <w:rFonts w:ascii="Times New Roman" w:eastAsia="Times New Roman" w:hAnsi="Times New Roman" w:cs="Times New Roman"/>
                <w:color w:val="0000FF"/>
                <w:sz w:val="24"/>
                <w:szCs w:val="24"/>
              </w:rPr>
              <w:t xml:space="preserve">In this paper, we newly define </w:t>
            </w:r>
            <w:r w:rsidR="28758E73" w:rsidRPr="31FA2D7C">
              <w:rPr>
                <w:rFonts w:ascii="Times New Roman" w:eastAsia="Times New Roman" w:hAnsi="Times New Roman" w:cs="Times New Roman"/>
                <w:color w:val="0000FF"/>
                <w:sz w:val="24"/>
                <w:szCs w:val="24"/>
              </w:rPr>
              <w:t>the eighth type of performance bug data (COMPA)</w:t>
            </w:r>
            <w:r w:rsidR="0482DE72" w:rsidRPr="31FA2D7C">
              <w:rPr>
                <w:rFonts w:ascii="Times New Roman" w:eastAsia="Times New Roman" w:hAnsi="Times New Roman" w:cs="Times New Roman"/>
                <w:color w:val="0000FF"/>
                <w:sz w:val="24"/>
                <w:szCs w:val="24"/>
              </w:rPr>
              <w:t xml:space="preserve"> by </w:t>
            </w:r>
            <w:r w:rsidR="28758E73" w:rsidRPr="31FA2D7C">
              <w:rPr>
                <w:rFonts w:ascii="Times New Roman" w:eastAsia="Times New Roman" w:hAnsi="Times New Roman" w:cs="Times New Roman"/>
                <w:color w:val="0000FF"/>
                <w:sz w:val="24"/>
                <w:szCs w:val="24"/>
              </w:rPr>
              <w:t>search</w:t>
            </w:r>
            <w:r w:rsidR="066B4AB1" w:rsidRPr="31FA2D7C">
              <w:rPr>
                <w:rFonts w:ascii="Times New Roman" w:eastAsia="Times New Roman" w:hAnsi="Times New Roman" w:cs="Times New Roman"/>
                <w:color w:val="0000FF"/>
                <w:sz w:val="24"/>
                <w:szCs w:val="24"/>
              </w:rPr>
              <w:t>ing</w:t>
            </w:r>
            <w:r w:rsidR="28758E73" w:rsidRPr="31FA2D7C">
              <w:rPr>
                <w:rFonts w:ascii="Times New Roman" w:eastAsia="Times New Roman" w:hAnsi="Times New Roman" w:cs="Times New Roman"/>
                <w:color w:val="0000FF"/>
                <w:sz w:val="24"/>
                <w:szCs w:val="24"/>
              </w:rPr>
              <w:t xml:space="preserve"> through compatibility-related keywords in the commit messages</w:t>
            </w:r>
            <w:r w:rsidR="5B444ED0" w:rsidRPr="31FA2D7C">
              <w:rPr>
                <w:rFonts w:ascii="Times New Roman" w:eastAsia="Times New Roman" w:hAnsi="Times New Roman" w:cs="Times New Roman"/>
                <w:color w:val="0000FF"/>
                <w:sz w:val="24"/>
                <w:szCs w:val="24"/>
              </w:rPr>
              <w:t xml:space="preserve">. Meanwhile, to ensure the correctness of labeling, we also </w:t>
            </w:r>
            <w:r w:rsidR="28758E73" w:rsidRPr="31FA2D7C">
              <w:rPr>
                <w:rFonts w:ascii="Times New Roman" w:eastAsia="Times New Roman" w:hAnsi="Times New Roman" w:cs="Times New Roman"/>
                <w:color w:val="0000FF"/>
                <w:sz w:val="24"/>
                <w:szCs w:val="24"/>
              </w:rPr>
              <w:t>invite</w:t>
            </w:r>
            <w:r w:rsidR="4A932E41" w:rsidRPr="31FA2D7C">
              <w:rPr>
                <w:rFonts w:ascii="Times New Roman" w:eastAsia="Times New Roman" w:hAnsi="Times New Roman" w:cs="Times New Roman"/>
                <w:color w:val="0000FF"/>
                <w:sz w:val="24"/>
                <w:szCs w:val="24"/>
              </w:rPr>
              <w:t>d</w:t>
            </w:r>
            <w:r w:rsidR="28758E73" w:rsidRPr="31FA2D7C">
              <w:rPr>
                <w:rFonts w:ascii="Times New Roman" w:eastAsia="Times New Roman" w:hAnsi="Times New Roman" w:cs="Times New Roman"/>
                <w:color w:val="0000FF"/>
                <w:sz w:val="24"/>
                <w:szCs w:val="24"/>
              </w:rPr>
              <w:t xml:space="preserve"> two </w:t>
            </w:r>
            <w:r w:rsidR="00D94EAC" w:rsidRPr="00D94EAC">
              <w:rPr>
                <w:rFonts w:ascii="Times New Roman" w:eastAsia="Times New Roman" w:hAnsi="Times New Roman" w:cs="Times New Roman"/>
                <w:color w:val="0000FF"/>
                <w:sz w:val="24"/>
                <w:szCs w:val="24"/>
              </w:rPr>
              <w:t xml:space="preserve">well-experienced </w:t>
            </w:r>
            <w:r w:rsidR="28758E73" w:rsidRPr="31FA2D7C">
              <w:rPr>
                <w:rFonts w:ascii="Times New Roman" w:eastAsia="Times New Roman" w:hAnsi="Times New Roman" w:cs="Times New Roman"/>
                <w:color w:val="0000FF"/>
                <w:sz w:val="24"/>
                <w:szCs w:val="24"/>
              </w:rPr>
              <w:t>student volunteers with 1 year of Unity and C# development experience to verify the correctness of the labeled data</w:t>
            </w:r>
            <w:r w:rsidR="242DE349"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rPr>
              <w:t xml:space="preserve"> </w:t>
            </w:r>
            <w:r w:rsidR="25F1C1FC" w:rsidRPr="31FA2D7C">
              <w:rPr>
                <w:rFonts w:ascii="Times New Roman" w:eastAsia="Times New Roman" w:hAnsi="Times New Roman" w:cs="Times New Roman"/>
                <w:color w:val="0000FF"/>
                <w:sz w:val="24"/>
                <w:szCs w:val="24"/>
              </w:rPr>
              <w:t>O</w:t>
            </w:r>
            <w:r w:rsidR="28758E73" w:rsidRPr="31FA2D7C">
              <w:rPr>
                <w:rFonts w:ascii="Times New Roman" w:eastAsia="Times New Roman" w:hAnsi="Times New Roman" w:cs="Times New Roman"/>
                <w:color w:val="0000FF"/>
                <w:sz w:val="24"/>
                <w:szCs w:val="24"/>
              </w:rPr>
              <w:t xml:space="preserve">nly if both volunteers agree that the data was correct, we labeled the data as </w:t>
            </w:r>
            <w:r w:rsidR="6832A58F" w:rsidRPr="31FA2D7C">
              <w:rPr>
                <w:rFonts w:ascii="Times New Roman" w:eastAsia="Times New Roman" w:hAnsi="Times New Roman" w:cs="Times New Roman"/>
                <w:color w:val="0000FF"/>
                <w:sz w:val="24"/>
                <w:szCs w:val="24"/>
              </w:rPr>
              <w:t>COMPA</w:t>
            </w:r>
            <w:r w:rsidR="28758E73" w:rsidRPr="31FA2D7C">
              <w:rPr>
                <w:rFonts w:ascii="Times New Roman" w:eastAsia="Times New Roman" w:hAnsi="Times New Roman" w:cs="Times New Roman"/>
                <w:color w:val="0000FF"/>
                <w:sz w:val="24"/>
                <w:szCs w:val="24"/>
              </w:rPr>
              <w:t xml:space="preserve">. </w:t>
            </w:r>
            <w:r w:rsidR="516B1681" w:rsidRPr="31FA2D7C">
              <w:rPr>
                <w:rFonts w:ascii="Times New Roman" w:eastAsia="Times New Roman" w:hAnsi="Times New Roman" w:cs="Times New Roman"/>
                <w:color w:val="0000FF"/>
                <w:sz w:val="24"/>
                <w:szCs w:val="24"/>
              </w:rPr>
              <w:t>Consequently,</w:t>
            </w:r>
            <w:r w:rsidR="1C3DD730"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rPr>
              <w:t xml:space="preserve">we </w:t>
            </w:r>
            <w:r w:rsidR="6135822D" w:rsidRPr="31FA2D7C">
              <w:rPr>
                <w:rFonts w:ascii="Times New Roman" w:eastAsia="Times New Roman" w:hAnsi="Times New Roman" w:cs="Times New Roman"/>
                <w:color w:val="0000FF"/>
                <w:sz w:val="24"/>
                <w:szCs w:val="24"/>
              </w:rPr>
              <w:t>obtained</w:t>
            </w:r>
            <w:r w:rsidR="28758E73" w:rsidRPr="31FA2D7C">
              <w:rPr>
                <w:rFonts w:ascii="Times New Roman" w:eastAsia="Times New Roman" w:hAnsi="Times New Roman" w:cs="Times New Roman"/>
                <w:color w:val="0000FF"/>
                <w:sz w:val="24"/>
                <w:szCs w:val="24"/>
              </w:rPr>
              <w:t xml:space="preserve"> 635 COMPA bug data. </w:t>
            </w:r>
          </w:p>
          <w:p w14:paraId="3365F710" w14:textId="234CE64A" w:rsidR="008159F8" w:rsidRDefault="397A12F0" w:rsidP="31FA2D7C">
            <w:pPr>
              <w:jc w:val="both"/>
              <w:rPr>
                <w:rFonts w:ascii="Times New Roman" w:eastAsia="Times New Roman" w:hAnsi="Times New Roman" w:cs="Times New Roman"/>
                <w:color w:val="000000" w:themeColor="text1"/>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w:t>
            </w:r>
            <w:r w:rsidR="28758E73" w:rsidRPr="31FA2D7C">
              <w:rPr>
                <w:rFonts w:ascii="Times New Roman" w:eastAsia="Times New Roman" w:hAnsi="Times New Roman" w:cs="Times New Roman"/>
                <w:color w:val="0000FF"/>
                <w:sz w:val="24"/>
                <w:szCs w:val="24"/>
              </w:rPr>
              <w:t>details</w:t>
            </w:r>
            <w:r w:rsidR="18BFD794" w:rsidRPr="31FA2D7C">
              <w:rPr>
                <w:rFonts w:ascii="Times New Roman" w:eastAsia="Times New Roman" w:hAnsi="Times New Roman" w:cs="Times New Roman"/>
                <w:color w:val="0000FF"/>
                <w:sz w:val="24"/>
                <w:szCs w:val="24"/>
              </w:rPr>
              <w:t xml:space="preserve"> on the labeling process. Please refer to</w:t>
            </w:r>
            <w:r w:rsidR="26E4B178"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 xml:space="preserve">and Section IV-A </w:t>
            </w:r>
            <w:r w:rsidR="7F537E7F" w:rsidRPr="31FA2D7C">
              <w:rPr>
                <w:rFonts w:ascii="Times New Roman" w:eastAsia="Times New Roman" w:hAnsi="Times New Roman" w:cs="Times New Roman"/>
                <w:color w:val="0000FF"/>
                <w:sz w:val="24"/>
                <w:szCs w:val="24"/>
              </w:rPr>
              <w:t>for more details</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2E15C27" w:rsidRPr="31FA2D7C">
              <w:rPr>
                <w:rFonts w:ascii="Times New Roman" w:eastAsia="Times New Roman" w:hAnsi="Times New Roman" w:cs="Times New Roman"/>
                <w:color w:val="0000FF"/>
                <w:sz w:val="24"/>
                <w:szCs w:val="24"/>
                <w:lang w:eastAsia="zh-CN"/>
              </w:rPr>
              <w:t xml:space="preserve">We excerpted </w:t>
            </w:r>
            <w:r w:rsidR="47CEA321" w:rsidRPr="31FA2D7C">
              <w:rPr>
                <w:rFonts w:ascii="Times New Roman" w:eastAsia="Times New Roman" w:hAnsi="Times New Roman" w:cs="Times New Roman"/>
                <w:color w:val="0000FF"/>
                <w:sz w:val="24"/>
                <w:szCs w:val="24"/>
                <w:lang w:eastAsia="zh-CN"/>
              </w:rPr>
              <w:t>the main</w:t>
            </w:r>
            <w:r w:rsidR="28758E73" w:rsidRPr="31FA2D7C">
              <w:rPr>
                <w:rFonts w:ascii="Times New Roman" w:eastAsia="Times New Roman" w:hAnsi="Times New Roman" w:cs="Times New Roman"/>
                <w:color w:val="0000FF"/>
                <w:sz w:val="24"/>
                <w:szCs w:val="24"/>
                <w:lang w:eastAsia="zh-CN"/>
              </w:rPr>
              <w:t xml:space="preserve"> revised text as follows:</w:t>
            </w:r>
          </w:p>
          <w:p w14:paraId="69C3EBAA"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11813B3F" w14:textId="1FDFBBCE" w:rsidR="020B5278" w:rsidRDefault="020B527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3801DC91" w14:textId="5F48BEFA" w:rsidR="0689B246"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Regarding “COMPA” bugs, we search in the commit messages of the collected dataset by using the keywords “compatibility” and “</w:t>
            </w:r>
            <w:proofErr w:type="spellStart"/>
            <w:r w:rsidRPr="4596F93A">
              <w:rPr>
                <w:rFonts w:ascii="Times New Roman" w:eastAsia="Times New Roman" w:hAnsi="Times New Roman" w:cs="Times New Roman"/>
                <w:color w:val="0000FF"/>
                <w:sz w:val="24"/>
                <w:szCs w:val="24"/>
                <w:lang w:eastAsia="zh-CN"/>
              </w:rPr>
              <w:t>compat</w:t>
            </w:r>
            <w:proofErr w:type="spellEnd"/>
            <w:r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p>
          <w:p w14:paraId="2F57EADD"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06182CA7" w14:textId="4D01C0BB" w:rsidR="008159F8"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AD9F04F" w14:textId="10086063" w:rsidR="008159F8" w:rsidRDefault="0C16BF18"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04CDE33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37627E88" w:rsidRPr="4596F93A">
              <w:rPr>
                <w:rFonts w:ascii="Times New Roman" w:eastAsia="Times New Roman" w:hAnsi="Times New Roman" w:cs="Times New Roman"/>
                <w:color w:val="0000FF"/>
                <w:sz w:val="24"/>
                <w:szCs w:val="24"/>
                <w:lang w:eastAsia="zh-CN"/>
              </w:rPr>
              <w:t>”</w:t>
            </w:r>
          </w:p>
          <w:p w14:paraId="317F0E28" w14:textId="18D06874" w:rsidR="008159F8" w:rsidRPr="00B42F8E" w:rsidRDefault="008159F8" w:rsidP="4596F93A">
            <w:pPr>
              <w:jc w:val="both"/>
              <w:rPr>
                <w:rFonts w:ascii="Times New Roman" w:hAnsi="Times New Roman" w:cs="Times New Roman"/>
                <w:color w:val="000000" w:themeColor="text1"/>
                <w:sz w:val="24"/>
                <w:szCs w:val="24"/>
                <w:lang w:eastAsia="zh-CN"/>
              </w:rPr>
            </w:pPr>
          </w:p>
        </w:tc>
      </w:tr>
      <w:tr w:rsidR="4596F93A" w14:paraId="21DD3440" w14:textId="77777777" w:rsidTr="0AC96A13">
        <w:trPr>
          <w:trHeight w:val="300"/>
        </w:trPr>
        <w:tc>
          <w:tcPr>
            <w:tcW w:w="9350" w:type="dxa"/>
          </w:tcPr>
          <w:p w14:paraId="67FCCABF" w14:textId="77777777" w:rsidR="5CDC3600" w:rsidRDefault="5CDC3600" w:rsidP="4596F93A">
            <w:pPr>
              <w:jc w:val="both"/>
              <w:rPr>
                <w:rFonts w:asciiTheme="majorBidi" w:hAnsiTheme="majorBidi" w:cstheme="majorBidi"/>
                <w:color w:val="000000" w:themeColor="text1"/>
                <w:sz w:val="24"/>
                <w:szCs w:val="24"/>
              </w:rPr>
            </w:pPr>
            <w:r w:rsidRPr="4596F93A">
              <w:rPr>
                <w:rFonts w:ascii="Times New Roman" w:hAnsi="Times New Roman" w:cs="Times New Roman"/>
                <w:color w:val="000000" w:themeColor="text1"/>
                <w:sz w:val="24"/>
                <w:szCs w:val="24"/>
              </w:rPr>
              <w:lastRenderedPageBreak/>
              <w:t xml:space="preserve">3. The ablation study could be more comprehensive. I suggest that the authors remove one component at a time to demonstrate the contribution of each component in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For example, comparisons between the full model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 and variants such as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AST,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object-invocation, and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without-source-code are necessary to demonstrate the contribution of each component.</w:t>
            </w:r>
          </w:p>
          <w:p w14:paraId="2EFA5325" w14:textId="463DB2C1" w:rsidR="4596F93A" w:rsidRDefault="4596F93A" w:rsidP="4596F93A">
            <w:pPr>
              <w:jc w:val="both"/>
              <w:rPr>
                <w:rFonts w:ascii="Times New Roman" w:hAnsi="Times New Roman" w:cs="Times New Roman"/>
                <w:color w:val="000000" w:themeColor="text1"/>
                <w:sz w:val="24"/>
                <w:szCs w:val="24"/>
              </w:rPr>
            </w:pPr>
          </w:p>
        </w:tc>
      </w:tr>
      <w:tr w:rsidR="008159F8" w:rsidRPr="00B42F8E" w14:paraId="2D59F95B" w14:textId="77777777" w:rsidTr="0AC96A13">
        <w:tc>
          <w:tcPr>
            <w:tcW w:w="9350" w:type="dxa"/>
          </w:tcPr>
          <w:p w14:paraId="423FCD54" w14:textId="77777777" w:rsidR="008159F8" w:rsidRPr="00934ABA" w:rsidRDefault="28758E73"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b/>
                <w:bCs/>
                <w:color w:val="0000FF"/>
                <w:sz w:val="24"/>
                <w:szCs w:val="24"/>
                <w:shd w:val="clear" w:color="auto" w:fill="FFFFFF"/>
              </w:rPr>
              <w:t>Response</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Thanks</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for</w:t>
            </w:r>
            <w:r w:rsidRPr="00934ABA">
              <w:rPr>
                <w:rFonts w:ascii="Times New Roman" w:eastAsia="Times New Roman" w:hAnsi="Times New Roman" w:cs="Times New Roman"/>
                <w:color w:val="0000FF"/>
                <w:sz w:val="24"/>
                <w:szCs w:val="24"/>
                <w:shd w:val="clear" w:color="auto" w:fill="FFFFFF"/>
              </w:rPr>
              <w:t xml:space="preserve"> your comment. </w:t>
            </w:r>
          </w:p>
          <w:p w14:paraId="0D814C1B" w14:textId="4981327D" w:rsidR="008159F8" w:rsidRPr="00934ABA" w:rsidRDefault="008159F8" w:rsidP="4596F93A">
            <w:pPr>
              <w:jc w:val="both"/>
              <w:rPr>
                <w:rFonts w:ascii="Times New Roman" w:eastAsia="Times New Roman" w:hAnsi="Times New Roman" w:cs="Times New Roman"/>
                <w:color w:val="0000FF"/>
                <w:sz w:val="24"/>
                <w:szCs w:val="24"/>
              </w:rPr>
            </w:pPr>
          </w:p>
          <w:p w14:paraId="1758D4EE" w14:textId="47F25C4C" w:rsidR="008159F8" w:rsidRPr="00934ABA" w:rsidRDefault="50F57469" w:rsidP="31FA2D7C">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rPr>
              <w:t>In the revised paper, w</w:t>
            </w:r>
            <w:r w:rsidR="28758E73" w:rsidRPr="00934ABA">
              <w:rPr>
                <w:rFonts w:ascii="Times New Roman" w:eastAsia="Times New Roman" w:hAnsi="Times New Roman" w:cs="Times New Roman"/>
                <w:color w:val="0000FF"/>
                <w:sz w:val="24"/>
                <w:szCs w:val="24"/>
                <w:shd w:val="clear" w:color="auto" w:fill="FFFFFF"/>
              </w:rPr>
              <w:t>e improve</w:t>
            </w:r>
            <w:r w:rsidR="1A15CBF6" w:rsidRPr="00934ABA">
              <w:rPr>
                <w:rFonts w:ascii="Times New Roman" w:eastAsia="Times New Roman" w:hAnsi="Times New Roman" w:cs="Times New Roman"/>
                <w:color w:val="0000FF"/>
                <w:sz w:val="24"/>
                <w:szCs w:val="24"/>
                <w:shd w:val="clear" w:color="auto" w:fill="FFFFFF"/>
              </w:rPr>
              <w:t>d</w:t>
            </w:r>
            <w:r w:rsidR="28758E73" w:rsidRPr="00934ABA">
              <w:rPr>
                <w:rFonts w:ascii="Times New Roman" w:eastAsia="Times New Roman" w:hAnsi="Times New Roman" w:cs="Times New Roman"/>
                <w:color w:val="0000FF"/>
                <w:sz w:val="24"/>
                <w:szCs w:val="24"/>
                <w:shd w:val="clear" w:color="auto" w:fill="FFFFFF"/>
              </w:rPr>
              <w:t xml:space="preserve"> ablation evaluation by </w:t>
            </w:r>
            <w:r w:rsidR="575AD2D5" w:rsidRPr="00934ABA">
              <w:rPr>
                <w:rFonts w:ascii="Times New Roman" w:eastAsia="Times New Roman" w:hAnsi="Times New Roman" w:cs="Times New Roman"/>
                <w:color w:val="0000FF"/>
                <w:sz w:val="24"/>
                <w:szCs w:val="24"/>
                <w:shd w:val="clear" w:color="auto" w:fill="FFFFFF"/>
              </w:rPr>
              <w:t>implement</w:t>
            </w:r>
            <w:r w:rsidR="425F2B0A" w:rsidRPr="00934ABA">
              <w:rPr>
                <w:rFonts w:ascii="Times New Roman" w:eastAsia="Times New Roman" w:hAnsi="Times New Roman" w:cs="Times New Roman"/>
                <w:color w:val="0000FF"/>
                <w:sz w:val="24"/>
                <w:szCs w:val="24"/>
                <w:shd w:val="clear" w:color="auto" w:fill="FFFFFF"/>
              </w:rPr>
              <w:t>ing</w:t>
            </w:r>
            <w:r w:rsidR="575AD2D5" w:rsidRPr="00934ABA">
              <w:rPr>
                <w:rFonts w:ascii="Times New Roman" w:eastAsia="Times New Roman" w:hAnsi="Times New Roman" w:cs="Times New Roman"/>
                <w:color w:val="0000FF"/>
                <w:sz w:val="24"/>
                <w:szCs w:val="24"/>
                <w:shd w:val="clear" w:color="auto" w:fill="FFFFFF"/>
              </w:rPr>
              <w:t xml:space="preserve"> two additional models: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AST</w:t>
            </w:r>
            <w:r w:rsidR="2BC14EC0" w:rsidRPr="00934ABA">
              <w:rPr>
                <w:rFonts w:ascii="Times New Roman" w:eastAsia="Times New Roman" w:hAnsi="Times New Roman" w:cs="Times New Roman"/>
                <w:color w:val="0000FF"/>
                <w:sz w:val="24"/>
                <w:szCs w:val="24"/>
                <w:shd w:val="clear" w:color="auto" w:fill="FFFFFF"/>
              </w:rPr>
              <w:t xml:space="preserve"> and</w:t>
            </w:r>
            <w:r w:rsidR="28758E73" w:rsidRPr="00934ABA">
              <w:rPr>
                <w:rFonts w:ascii="Times New Roman" w:eastAsia="Times New Roman" w:hAnsi="Times New Roman" w:cs="Times New Roman"/>
                <w:color w:val="0000FF"/>
                <w:sz w:val="24"/>
                <w:szCs w:val="24"/>
                <w:shd w:val="clear" w:color="auto" w:fill="FFFFFF"/>
              </w:rPr>
              <w:t xml:space="preserve">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object-invocation models</w:t>
            </w:r>
            <w:r w:rsidR="6C53C6ED" w:rsidRPr="00934ABA">
              <w:rPr>
                <w:rFonts w:ascii="Times New Roman" w:eastAsia="Times New Roman" w:hAnsi="Times New Roman" w:cs="Times New Roman"/>
                <w:color w:val="0000FF"/>
                <w:sz w:val="24"/>
                <w:szCs w:val="24"/>
                <w:shd w:val="clear" w:color="auto" w:fill="FFFFFF"/>
              </w:rPr>
              <w:t xml:space="preserve">, where ‘w/o’ refers to ‘without’. </w:t>
            </w:r>
            <w:r w:rsidR="02C05112" w:rsidRPr="00934ABA">
              <w:rPr>
                <w:rFonts w:ascii="Times New Roman" w:eastAsia="Times New Roman" w:hAnsi="Times New Roman" w:cs="Times New Roman"/>
                <w:color w:val="0000FF"/>
                <w:sz w:val="24"/>
                <w:szCs w:val="24"/>
                <w:shd w:val="clear" w:color="auto" w:fill="FFFFFF"/>
              </w:rPr>
              <w:t>In this way, we can better evaluate the contributions by</w:t>
            </w:r>
            <w:r w:rsidR="28758E73" w:rsidRPr="00934ABA">
              <w:rPr>
                <w:rFonts w:ascii="Times New Roman" w:eastAsia="Times New Roman" w:hAnsi="Times New Roman" w:cs="Times New Roman"/>
                <w:color w:val="0000FF"/>
                <w:sz w:val="24"/>
                <w:szCs w:val="24"/>
                <w:shd w:val="clear" w:color="auto" w:fill="FFFFFF"/>
              </w:rPr>
              <w:t xml:space="preserve"> different modules.</w:t>
            </w:r>
            <w:r w:rsidR="28758E73" w:rsidRPr="00934ABA">
              <w:rPr>
                <w:rFonts w:ascii="Times New Roman" w:eastAsia="Times New Roman" w:hAnsi="Times New Roman" w:cs="Times New Roman"/>
                <w:color w:val="0000FF"/>
                <w:sz w:val="24"/>
                <w:szCs w:val="24"/>
                <w:shd w:val="clear" w:color="auto" w:fill="FFFFFF"/>
                <w:lang w:eastAsia="zh-CN"/>
              </w:rPr>
              <w:t xml:space="preserve"> We </w:t>
            </w:r>
            <w:r w:rsidR="1602962D" w:rsidRPr="00934ABA">
              <w:rPr>
                <w:rFonts w:ascii="Times New Roman" w:eastAsia="Times New Roman" w:hAnsi="Times New Roman" w:cs="Times New Roman"/>
                <w:color w:val="0000FF"/>
                <w:sz w:val="24"/>
                <w:szCs w:val="24"/>
                <w:shd w:val="clear" w:color="auto" w:fill="FFFFFF"/>
                <w:lang w:eastAsia="zh-CN"/>
              </w:rPr>
              <w:t xml:space="preserve">replotted </w:t>
            </w:r>
            <w:r w:rsidR="1602962D" w:rsidRPr="00934ABA">
              <w:rPr>
                <w:rFonts w:ascii="Times New Roman" w:eastAsia="Times New Roman" w:hAnsi="Times New Roman" w:cs="Times New Roman"/>
                <w:color w:val="0000FF"/>
                <w:sz w:val="24"/>
                <w:szCs w:val="24"/>
                <w:lang w:eastAsia="zh-CN"/>
              </w:rPr>
              <w:t xml:space="preserve">Figure 13 (i.e., Figure 14 in the previous version) by </w:t>
            </w:r>
            <w:r w:rsidR="1602962D" w:rsidRPr="00934ABA">
              <w:rPr>
                <w:rFonts w:ascii="Times New Roman" w:eastAsia="Times New Roman" w:hAnsi="Times New Roman" w:cs="Times New Roman"/>
                <w:color w:val="0000FF"/>
                <w:sz w:val="24"/>
                <w:szCs w:val="24"/>
                <w:shd w:val="clear" w:color="auto" w:fill="FFFFFF"/>
                <w:lang w:eastAsia="zh-CN"/>
              </w:rPr>
              <w:t>updating</w:t>
            </w:r>
            <w:r w:rsidR="28758E73" w:rsidRPr="00934ABA">
              <w:rPr>
                <w:rFonts w:ascii="Times New Roman" w:eastAsia="Times New Roman" w:hAnsi="Times New Roman" w:cs="Times New Roman"/>
                <w:color w:val="0000FF"/>
                <w:sz w:val="24"/>
                <w:szCs w:val="24"/>
                <w:shd w:val="clear" w:color="auto" w:fill="FFFFFF"/>
                <w:lang w:eastAsia="zh-CN"/>
              </w:rPr>
              <w:t xml:space="preserve"> the experimental </w:t>
            </w:r>
            <w:r w:rsidR="3391B0F2" w:rsidRPr="00934ABA">
              <w:rPr>
                <w:rFonts w:ascii="Times New Roman" w:eastAsia="Times New Roman" w:hAnsi="Times New Roman" w:cs="Times New Roman"/>
                <w:color w:val="0000FF"/>
                <w:sz w:val="24"/>
                <w:szCs w:val="24"/>
                <w:shd w:val="clear" w:color="auto" w:fill="FFFFFF"/>
                <w:lang w:eastAsia="zh-CN"/>
              </w:rPr>
              <w:t>results</w:t>
            </w:r>
            <w:r w:rsidR="28758E73" w:rsidRPr="00934ABA">
              <w:rPr>
                <w:rFonts w:ascii="Times New Roman" w:eastAsia="Times New Roman" w:hAnsi="Times New Roman" w:cs="Times New Roman"/>
                <w:color w:val="0000FF"/>
                <w:sz w:val="24"/>
                <w:szCs w:val="24"/>
                <w:shd w:val="clear" w:color="auto" w:fill="FFFFFF"/>
                <w:lang w:eastAsia="zh-CN"/>
              </w:rPr>
              <w:t xml:space="preserve"> </w:t>
            </w:r>
            <w:r w:rsidR="102E10EC" w:rsidRPr="00934ABA">
              <w:rPr>
                <w:rFonts w:ascii="Times New Roman" w:eastAsia="Times New Roman" w:hAnsi="Times New Roman" w:cs="Times New Roman"/>
                <w:color w:val="0000FF"/>
                <w:sz w:val="24"/>
                <w:szCs w:val="24"/>
                <w:shd w:val="clear" w:color="auto" w:fill="FFFFFF"/>
                <w:lang w:eastAsia="zh-CN"/>
              </w:rPr>
              <w:t xml:space="preserve">and </w:t>
            </w:r>
            <w:r w:rsidR="28758E73" w:rsidRPr="00934ABA">
              <w:rPr>
                <w:rFonts w:ascii="Times New Roman" w:eastAsia="Times New Roman" w:hAnsi="Times New Roman" w:cs="Times New Roman"/>
                <w:color w:val="0000FF"/>
                <w:sz w:val="24"/>
                <w:szCs w:val="24"/>
                <w:shd w:val="clear" w:color="auto" w:fill="FFFFFF"/>
                <w:lang w:eastAsia="zh-CN"/>
              </w:rPr>
              <w:t>add</w:t>
            </w:r>
            <w:r w:rsidR="701D27A5" w:rsidRPr="00934ABA">
              <w:rPr>
                <w:rFonts w:ascii="Times New Roman" w:eastAsia="Times New Roman" w:hAnsi="Times New Roman" w:cs="Times New Roman"/>
                <w:color w:val="0000FF"/>
                <w:sz w:val="24"/>
                <w:szCs w:val="24"/>
                <w:shd w:val="clear" w:color="auto" w:fill="FFFFFF"/>
                <w:lang w:eastAsia="zh-CN"/>
              </w:rPr>
              <w:t>ing</w:t>
            </w:r>
            <w:r w:rsidR="28758E73" w:rsidRPr="00934ABA">
              <w:rPr>
                <w:rFonts w:ascii="Times New Roman" w:eastAsia="Times New Roman" w:hAnsi="Times New Roman" w:cs="Times New Roman"/>
                <w:color w:val="0000FF"/>
                <w:sz w:val="24"/>
                <w:szCs w:val="24"/>
                <w:shd w:val="clear" w:color="auto" w:fill="FFFFFF"/>
                <w:lang w:eastAsia="zh-CN"/>
              </w:rPr>
              <w:t xml:space="preserve"> a related description in RQ4.</w:t>
            </w:r>
            <w:r w:rsidR="28758E73" w:rsidRPr="00934ABA">
              <w:rPr>
                <w:rFonts w:ascii="Times New Roman" w:eastAsia="Times New Roman" w:hAnsi="Times New Roman" w:cs="Times New Roman"/>
                <w:color w:val="0000FF"/>
                <w:sz w:val="24"/>
                <w:szCs w:val="24"/>
                <w:lang w:eastAsia="zh-CN"/>
              </w:rPr>
              <w:t xml:space="preserve"> </w:t>
            </w:r>
            <w:r w:rsidR="4C8EE807" w:rsidRPr="00934ABA">
              <w:rPr>
                <w:rFonts w:ascii="Times New Roman" w:eastAsia="Times New Roman" w:hAnsi="Times New Roman" w:cs="Times New Roman"/>
                <w:color w:val="0000FF"/>
                <w:sz w:val="24"/>
                <w:szCs w:val="24"/>
                <w:lang w:eastAsia="zh-CN"/>
              </w:rPr>
              <w:t>We excerpted t</w:t>
            </w:r>
            <w:r w:rsidR="28758E73" w:rsidRPr="00934ABA">
              <w:rPr>
                <w:rFonts w:ascii="Times New Roman" w:eastAsia="Times New Roman" w:hAnsi="Times New Roman" w:cs="Times New Roman"/>
                <w:color w:val="0000FF"/>
                <w:sz w:val="24"/>
                <w:szCs w:val="24"/>
                <w:lang w:eastAsia="zh-CN"/>
              </w:rPr>
              <w:t>he</w:t>
            </w:r>
            <w:r w:rsidR="07F28C50" w:rsidRPr="00934ABA">
              <w:rPr>
                <w:rFonts w:ascii="Times New Roman" w:eastAsia="Times New Roman" w:hAnsi="Times New Roman" w:cs="Times New Roman"/>
                <w:color w:val="0000FF"/>
                <w:sz w:val="24"/>
                <w:szCs w:val="24"/>
                <w:lang w:eastAsia="zh-CN"/>
              </w:rPr>
              <w:t xml:space="preserve"> main</w:t>
            </w:r>
            <w:r w:rsidR="28758E73" w:rsidRPr="00934ABA">
              <w:rPr>
                <w:rFonts w:ascii="Times New Roman" w:eastAsia="Times New Roman" w:hAnsi="Times New Roman" w:cs="Times New Roman"/>
                <w:color w:val="0000FF"/>
                <w:sz w:val="24"/>
                <w:szCs w:val="24"/>
                <w:lang w:eastAsia="zh-CN"/>
              </w:rPr>
              <w:t xml:space="preserve"> </w:t>
            </w:r>
            <w:r w:rsidR="1AFB2A37" w:rsidRPr="00934ABA">
              <w:rPr>
                <w:rFonts w:ascii="Times New Roman" w:eastAsia="Times New Roman" w:hAnsi="Times New Roman" w:cs="Times New Roman"/>
                <w:color w:val="0000FF"/>
                <w:sz w:val="24"/>
                <w:szCs w:val="24"/>
                <w:lang w:eastAsia="zh-CN"/>
              </w:rPr>
              <w:t>revision</w:t>
            </w:r>
            <w:r w:rsidR="28758E73" w:rsidRPr="00934ABA">
              <w:rPr>
                <w:rFonts w:ascii="Times New Roman" w:eastAsia="Times New Roman" w:hAnsi="Times New Roman" w:cs="Times New Roman"/>
                <w:color w:val="0000FF"/>
                <w:sz w:val="24"/>
                <w:szCs w:val="24"/>
                <w:lang w:eastAsia="zh-CN"/>
              </w:rPr>
              <w:t xml:space="preserve"> as follows:</w:t>
            </w:r>
          </w:p>
          <w:p w14:paraId="45ED7651" w14:textId="77777777" w:rsidR="008159F8" w:rsidRPr="00934ABA"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C631CA5" w14:textId="0D9976F3" w:rsidR="008159F8" w:rsidRPr="00934ABA" w:rsidRDefault="4B8D094A"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 xml:space="preserve">In </w:t>
            </w:r>
            <w:r w:rsidR="28758E73" w:rsidRPr="00934ABA">
              <w:rPr>
                <w:rFonts w:ascii="Times New Roman" w:eastAsia="Times New Roman" w:hAnsi="Times New Roman" w:cs="Times New Roman"/>
                <w:color w:val="0000FF"/>
                <w:sz w:val="24"/>
                <w:szCs w:val="24"/>
                <w:shd w:val="clear" w:color="auto" w:fill="FFFFFF"/>
                <w:lang w:eastAsia="zh-CN"/>
              </w:rPr>
              <w:t xml:space="preserve">Section IV-E: </w:t>
            </w:r>
          </w:p>
          <w:p w14:paraId="41E0E2AF" w14:textId="08280BEC" w:rsidR="008159F8" w:rsidRPr="00934ABA" w:rsidRDefault="7E067D81" w:rsidP="4596F93A">
            <w:pPr>
              <w:spacing w:line="259" w:lineRule="auto"/>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w:t>
            </w:r>
            <w:r w:rsidR="28758E73" w:rsidRPr="00934ABA">
              <w:rPr>
                <w:rFonts w:ascii="Times New Roman" w:eastAsia="Times New Roman" w:hAnsi="Times New Roman" w:cs="Times New Roman"/>
                <w:color w:val="0000FF"/>
                <w:sz w:val="24"/>
                <w:szCs w:val="24"/>
                <w:shd w:val="clear" w:color="auto" w:fill="FFFFFF"/>
                <w:lang w:eastAsia="zh-CN"/>
              </w:rPr>
              <w:t>We use “AST on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w:t>
            </w:r>
            <w:r w:rsidR="4029DA65" w:rsidRPr="00934ABA">
              <w:rPr>
                <w:rFonts w:ascii="Times New Roman" w:eastAsia="Times New Roman" w:hAnsi="Times New Roman" w:cs="Times New Roman"/>
                <w:i/>
                <w:iCs/>
                <w:color w:val="0000FF"/>
                <w:sz w:val="24"/>
                <w:szCs w:val="24"/>
                <w:shd w:val="clear" w:color="auto" w:fill="FFFFFF"/>
                <w:lang w:eastAsia="zh-CN"/>
              </w:rPr>
              <w:t xml:space="preserve"> (w/o)</w:t>
            </w:r>
            <w:r w:rsidR="28758E73" w:rsidRPr="00934ABA">
              <w:rPr>
                <w:rFonts w:ascii="Times New Roman" w:eastAsia="Times New Roman" w:hAnsi="Times New Roman" w:cs="Times New Roman"/>
                <w:i/>
                <w:iCs/>
                <w:color w:val="0000FF"/>
                <w:sz w:val="24"/>
                <w:szCs w:val="24"/>
                <w:shd w:val="clear" w:color="auto" w:fill="FFFFFF"/>
                <w:lang w:eastAsia="zh-CN"/>
              </w:rPr>
              <w:t xml:space="preserve"> Source Code (SC)</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 (OI)</w:t>
            </w:r>
            <w:r w:rsidR="28758E73" w:rsidRPr="00934ABA">
              <w:rPr>
                <w:rFonts w:ascii="Times New Roman" w:eastAsia="Times New Roman" w:hAnsi="Times New Roman" w:cs="Times New Roman"/>
                <w:color w:val="0000FF"/>
                <w:sz w:val="24"/>
                <w:szCs w:val="24"/>
                <w:shd w:val="clear" w:color="auto" w:fill="FFFFFF"/>
                <w:lang w:eastAsia="zh-CN"/>
              </w:rPr>
              <w:t xml:space="preserve">” as inputs to train the model and compare their performance with our baseline model. Fig. 13 plots the results. It can be found that our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outperforms the methods with the removal of different components, </w:t>
            </w:r>
            <w:r w:rsidR="62CE43F3" w:rsidRPr="00934ABA">
              <w:rPr>
                <w:rFonts w:ascii="Times New Roman" w:eastAsia="Times New Roman" w:hAnsi="Times New Roman" w:cs="Times New Roman"/>
                <w:color w:val="0000FF"/>
                <w:sz w:val="24"/>
                <w:szCs w:val="24"/>
                <w:shd w:val="clear" w:color="auto" w:fill="FFFFFF"/>
                <w:lang w:eastAsia="zh-CN"/>
              </w:rPr>
              <w:t xml:space="preserve">thereby </w:t>
            </w:r>
            <w:r w:rsidR="28758E73" w:rsidRPr="00934ABA">
              <w:rPr>
                <w:rFonts w:ascii="Times New Roman" w:eastAsia="Times New Roman" w:hAnsi="Times New Roman" w:cs="Times New Roman"/>
                <w:color w:val="0000FF"/>
                <w:sz w:val="24"/>
                <w:szCs w:val="24"/>
                <w:shd w:val="clear" w:color="auto" w:fill="FFFFFF"/>
                <w:lang w:eastAsia="zh-CN"/>
              </w:rPr>
              <w:t xml:space="preserve">further confirming the importance of three input sequences. In particular,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Source Code</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source code information also has 14.73%, 12.81%, 14.21%, and 13.52% enhancements for accuracy, precision, recall, and F1, respectively. </w:t>
            </w:r>
            <w:r w:rsidR="7E34C262" w:rsidRPr="00934ABA">
              <w:rPr>
                <w:rFonts w:ascii="Times New Roman" w:eastAsia="Times New Roman" w:hAnsi="Times New Roman" w:cs="Times New Roman"/>
                <w:color w:val="0000FF"/>
                <w:sz w:val="24"/>
                <w:szCs w:val="24"/>
                <w:lang w:eastAsia="zh-CN"/>
              </w:rPr>
              <w:t>Moreov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AST information has 4.39%, 0.12%, 7.41%, and 3.78% enhancements for accuracy, precision, recall, and F1, respectively. </w:t>
            </w:r>
            <w:r w:rsidR="4287BC3C" w:rsidRPr="00934ABA">
              <w:rPr>
                <w:rFonts w:ascii="Times New Roman" w:eastAsia="Times New Roman" w:hAnsi="Times New Roman" w:cs="Times New Roman"/>
                <w:color w:val="0000FF"/>
                <w:sz w:val="24"/>
                <w:szCs w:val="24"/>
                <w:lang w:eastAsia="zh-CN"/>
              </w:rPr>
              <w:t>Furth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object call information has 5.08%, 0.57%, 7.82%, and 4.21% enhancements for accuracy, precision, recall, and F1, respective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lso outperforms 27.70%, 32.86%, 23.61%, and 28.20% in accuracy, precision, recall, and F1 than “AST only” input.</w:t>
            </w:r>
            <w:r w:rsidR="4B46A233" w:rsidRPr="00934ABA">
              <w:rPr>
                <w:rFonts w:ascii="Times New Roman" w:eastAsia="Times New Roman" w:hAnsi="Times New Roman" w:cs="Times New Roman"/>
                <w:color w:val="0000FF"/>
                <w:sz w:val="24"/>
                <w:szCs w:val="24"/>
                <w:shd w:val="clear" w:color="auto" w:fill="FFFFFF"/>
                <w:lang w:eastAsia="zh-CN"/>
              </w:rPr>
              <w:t>”</w:t>
            </w:r>
          </w:p>
          <w:p w14:paraId="6B652492" w14:textId="77777777" w:rsidR="008159F8" w:rsidRDefault="6CE84B37" w:rsidP="4596F93A">
            <w:pPr>
              <w:jc w:val="center"/>
              <w:rPr>
                <w:rFonts w:asciiTheme="majorBidi" w:hAnsiTheme="majorBidi" w:cstheme="majorBidi"/>
                <w:color w:val="000000" w:themeColor="text1"/>
                <w:sz w:val="24"/>
                <w:szCs w:val="24"/>
                <w:shd w:val="clear" w:color="auto" w:fill="FFFFFF"/>
                <w:lang w:eastAsia="zh-CN"/>
              </w:rPr>
            </w:pPr>
            <w:r>
              <w:rPr>
                <w:noProof/>
              </w:rPr>
              <w:lastRenderedPageBreak/>
              <w:drawing>
                <wp:inline distT="0" distB="0" distL="0" distR="0" wp14:anchorId="57BFDD3F" wp14:editId="311640A9">
                  <wp:extent cx="4480405" cy="2537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1">
                            <a:extLst>
                              <a:ext uri="{28A0092B-C50C-407E-A947-70E740481C1C}">
                                <a14:useLocalDpi xmlns:a14="http://schemas.microsoft.com/office/drawing/2010/main" val="0"/>
                              </a:ext>
                            </a:extLst>
                          </a:blip>
                          <a:stretch>
                            <a:fillRect/>
                          </a:stretch>
                        </pic:blipFill>
                        <pic:spPr>
                          <a:xfrm>
                            <a:off x="0" y="0"/>
                            <a:ext cx="4480405" cy="2537460"/>
                          </a:xfrm>
                          <a:prstGeom prst="rect">
                            <a:avLst/>
                          </a:prstGeom>
                        </pic:spPr>
                      </pic:pic>
                    </a:graphicData>
                  </a:graphic>
                </wp:inline>
              </w:drawing>
            </w:r>
          </w:p>
          <w:p w14:paraId="7DB895DB" w14:textId="5EB69FD2" w:rsidR="008159F8" w:rsidRPr="00B42F8E" w:rsidRDefault="008159F8" w:rsidP="4596F93A">
            <w:pPr>
              <w:jc w:val="center"/>
              <w:rPr>
                <w:rFonts w:asciiTheme="majorBidi" w:hAnsiTheme="majorBidi" w:cstheme="majorBidi"/>
                <w:color w:val="000000" w:themeColor="text1"/>
                <w:sz w:val="24"/>
                <w:szCs w:val="24"/>
                <w:lang w:eastAsia="zh-CN"/>
              </w:rPr>
            </w:pPr>
          </w:p>
        </w:tc>
      </w:tr>
      <w:tr w:rsidR="4596F93A" w14:paraId="1E8130DB" w14:textId="77777777" w:rsidTr="0AC96A13">
        <w:trPr>
          <w:trHeight w:val="300"/>
        </w:trPr>
        <w:tc>
          <w:tcPr>
            <w:tcW w:w="9350" w:type="dxa"/>
          </w:tcPr>
          <w:p w14:paraId="04C9D1D0"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E5B2C44"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How many annotators are involved in the labeling process?</w:t>
            </w:r>
          </w:p>
          <w:p w14:paraId="0F469047" w14:textId="7546A715" w:rsidR="4596F93A" w:rsidRDefault="4596F93A" w:rsidP="4596F93A">
            <w:pPr>
              <w:jc w:val="both"/>
              <w:rPr>
                <w:rFonts w:asciiTheme="majorBidi" w:hAnsiTheme="majorBidi" w:cstheme="majorBidi"/>
                <w:color w:val="000000" w:themeColor="text1"/>
                <w:sz w:val="24"/>
                <w:szCs w:val="24"/>
              </w:rPr>
            </w:pPr>
          </w:p>
        </w:tc>
      </w:tr>
      <w:tr w:rsidR="008159F8" w:rsidRPr="00B42F8E" w14:paraId="75FF7537" w14:textId="77777777" w:rsidTr="0AC96A13">
        <w:tc>
          <w:tcPr>
            <w:tcW w:w="9350" w:type="dxa"/>
          </w:tcPr>
          <w:p w14:paraId="0BE82051" w14:textId="75DD8C4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14CCB92E" w14:textId="58A7A396" w:rsidR="008159F8" w:rsidRPr="00F85BEA" w:rsidRDefault="008159F8" w:rsidP="4596F93A">
            <w:pPr>
              <w:jc w:val="both"/>
              <w:rPr>
                <w:rFonts w:ascii="Times New Roman" w:eastAsia="Times New Roman" w:hAnsi="Times New Roman" w:cs="Times New Roman"/>
                <w:color w:val="0000FF"/>
                <w:sz w:val="24"/>
                <w:szCs w:val="24"/>
                <w:lang w:eastAsia="zh-CN"/>
              </w:rPr>
            </w:pPr>
          </w:p>
          <w:p w14:paraId="2BBD49EC" w14:textId="5E7AD8E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color w:val="0000FF"/>
                <w:sz w:val="24"/>
                <w:szCs w:val="24"/>
                <w:shd w:val="clear" w:color="auto" w:fill="FFFFFF"/>
                <w:lang w:eastAsia="zh-CN"/>
              </w:rPr>
              <w:t>We invited two student volunteers, each with 1+ year of Unity and C# development experience to participate in labeling.</w:t>
            </w:r>
          </w:p>
          <w:p w14:paraId="048824FB" w14:textId="5B899E12"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FE54986" w14:textId="77777777" w:rsidTr="0AC96A13">
        <w:trPr>
          <w:trHeight w:val="300"/>
        </w:trPr>
        <w:tc>
          <w:tcPr>
            <w:tcW w:w="9350" w:type="dxa"/>
          </w:tcPr>
          <w:p w14:paraId="5960F378" w14:textId="77777777" w:rsidR="4F687FA3" w:rsidRDefault="4F687FA3"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How do the annotators ensure the quality of the labeling? How to handle the situation where there is a disagreement among annotators?</w:t>
            </w:r>
          </w:p>
          <w:p w14:paraId="6EF67FB1" w14:textId="72AAEB75" w:rsidR="4596F93A" w:rsidRDefault="4596F93A" w:rsidP="4596F93A">
            <w:pPr>
              <w:jc w:val="both"/>
              <w:rPr>
                <w:rFonts w:ascii="Times New Roman" w:eastAsia="Times New Roman" w:hAnsi="Times New Roman" w:cs="Times New Roman"/>
                <w:color w:val="000000" w:themeColor="text1"/>
                <w:sz w:val="24"/>
                <w:szCs w:val="24"/>
                <w:lang w:eastAsia="zh-CN"/>
              </w:rPr>
            </w:pPr>
          </w:p>
        </w:tc>
      </w:tr>
      <w:tr w:rsidR="008159F8" w:rsidRPr="00B42F8E" w14:paraId="51F59455" w14:textId="77777777" w:rsidTr="0AC96A13">
        <w:tc>
          <w:tcPr>
            <w:tcW w:w="9350" w:type="dxa"/>
          </w:tcPr>
          <w:p w14:paraId="37ADB306" w14:textId="77777777"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4FAB82BD" w14:textId="5BFAB78E" w:rsidR="008159F8" w:rsidRPr="00F85BEA" w:rsidRDefault="008159F8" w:rsidP="4596F93A">
            <w:pPr>
              <w:jc w:val="both"/>
              <w:rPr>
                <w:rFonts w:ascii="Times New Roman" w:eastAsia="Times New Roman" w:hAnsi="Times New Roman" w:cs="Times New Roman"/>
                <w:color w:val="0000FF"/>
                <w:sz w:val="24"/>
                <w:szCs w:val="24"/>
              </w:rPr>
            </w:pPr>
          </w:p>
          <w:p w14:paraId="49A67B52" w14:textId="0FCCB1E2" w:rsidR="008159F8" w:rsidRPr="00F85BEA" w:rsidRDefault="28758E73" w:rsidP="31FA2D7C">
            <w:pPr>
              <w:jc w:val="both"/>
              <w:rPr>
                <w:rFonts w:ascii="Times New Roman" w:eastAsia="Times New Roman" w:hAnsi="Times New Roman" w:cs="Times New Roman"/>
                <w:color w:val="0000FF"/>
                <w:sz w:val="24"/>
                <w:szCs w:val="24"/>
                <w:shd w:val="clear" w:color="auto" w:fill="FFFFFF"/>
              </w:rPr>
            </w:pPr>
            <w:r w:rsidRPr="00F85BEA">
              <w:rPr>
                <w:rFonts w:ascii="Times New Roman" w:eastAsia="Times New Roman" w:hAnsi="Times New Roman" w:cs="Times New Roman"/>
                <w:color w:val="0000FF"/>
                <w:sz w:val="24"/>
                <w:szCs w:val="24"/>
                <w:shd w:val="clear" w:color="auto" w:fill="FFFFFF"/>
              </w:rPr>
              <w:t xml:space="preserve">For the first </w:t>
            </w:r>
            <w:r w:rsidR="0825BC58" w:rsidRPr="00F85BEA">
              <w:rPr>
                <w:rFonts w:ascii="Times New Roman" w:eastAsia="Times New Roman" w:hAnsi="Times New Roman" w:cs="Times New Roman"/>
                <w:color w:val="0000FF"/>
                <w:sz w:val="24"/>
                <w:szCs w:val="24"/>
                <w:shd w:val="clear" w:color="auto" w:fill="FFFFFF"/>
              </w:rPr>
              <w:t>seven</w:t>
            </w:r>
            <w:r w:rsidRPr="00F85BEA">
              <w:rPr>
                <w:rFonts w:ascii="Times New Roman" w:eastAsia="Times New Roman" w:hAnsi="Times New Roman" w:cs="Times New Roman"/>
                <w:color w:val="0000FF"/>
                <w:sz w:val="24"/>
                <w:szCs w:val="24"/>
                <w:shd w:val="clear" w:color="auto" w:fill="FFFFFF"/>
              </w:rPr>
              <w:t xml:space="preserve"> types of vulnerabilities in Table I, we define</w:t>
            </w:r>
            <w:r w:rsidR="24B0233E" w:rsidRPr="00F85BEA">
              <w:rPr>
                <w:rFonts w:ascii="Times New Roman" w:eastAsia="Times New Roman" w:hAnsi="Times New Roman" w:cs="Times New Roman"/>
                <w:color w:val="0000FF"/>
                <w:sz w:val="24"/>
                <w:szCs w:val="24"/>
                <w:shd w:val="clear" w:color="auto" w:fill="FFFFFF"/>
              </w:rPr>
              <w:t>d</w:t>
            </w:r>
            <w:r w:rsidRPr="00F85BEA">
              <w:rPr>
                <w:rFonts w:ascii="Times New Roman" w:eastAsia="Times New Roman" w:hAnsi="Times New Roman" w:cs="Times New Roman"/>
                <w:color w:val="0000FF"/>
                <w:sz w:val="24"/>
                <w:szCs w:val="24"/>
                <w:shd w:val="clear" w:color="auto" w:fill="FFFFFF"/>
              </w:rPr>
              <w:t xml:space="preserve"> performance vulnerability labels and tag them based on performance optimization ground-truth labels </w:t>
            </w:r>
            <w:r w:rsidR="787834D0" w:rsidRPr="00F85BEA">
              <w:rPr>
                <w:rFonts w:ascii="Times New Roman" w:eastAsia="Times New Roman" w:hAnsi="Times New Roman" w:cs="Times New Roman"/>
                <w:color w:val="0000FF"/>
                <w:sz w:val="24"/>
                <w:szCs w:val="24"/>
                <w:shd w:val="clear" w:color="auto" w:fill="FFFFFF"/>
              </w:rPr>
              <w:t xml:space="preserve">as </w:t>
            </w:r>
            <w:r w:rsidRPr="00F85BEA">
              <w:rPr>
                <w:rFonts w:ascii="Times New Roman" w:eastAsia="Times New Roman" w:hAnsi="Times New Roman" w:cs="Times New Roman"/>
                <w:color w:val="0000FF"/>
                <w:sz w:val="24"/>
                <w:szCs w:val="24"/>
                <w:shd w:val="clear" w:color="auto" w:fill="FFFFFF"/>
              </w:rPr>
              <w:t xml:space="preserve">defined by [5]. As for labeling COMPA bug (the last type), </w:t>
            </w:r>
            <w:r w:rsidR="3DF750B7" w:rsidRPr="00F85BEA">
              <w:rPr>
                <w:rFonts w:ascii="Times New Roman" w:eastAsia="Times New Roman" w:hAnsi="Times New Roman" w:cs="Times New Roman"/>
                <w:color w:val="0000FF"/>
                <w:sz w:val="24"/>
                <w:szCs w:val="24"/>
              </w:rPr>
              <w:t>we labeled the data as COMPA bug</w:t>
            </w:r>
            <w:r w:rsidR="3DF750B7"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only if both volunteers agreed that the data was correct. Consequently, we </w:t>
            </w:r>
            <w:r w:rsidR="4209D457" w:rsidRPr="00F85BEA">
              <w:rPr>
                <w:rFonts w:ascii="Times New Roman" w:eastAsia="Times New Roman" w:hAnsi="Times New Roman" w:cs="Times New Roman"/>
                <w:color w:val="0000FF"/>
                <w:sz w:val="24"/>
                <w:szCs w:val="24"/>
              </w:rPr>
              <w:t>obtained</w:t>
            </w:r>
            <w:r w:rsidRPr="00F85BEA">
              <w:rPr>
                <w:rFonts w:ascii="Times New Roman" w:eastAsia="Times New Roman" w:hAnsi="Times New Roman" w:cs="Times New Roman"/>
                <w:color w:val="0000FF"/>
                <w:sz w:val="24"/>
                <w:szCs w:val="24"/>
              </w:rPr>
              <w:t xml:space="preserve"> 635 COMPA bug data.</w:t>
            </w:r>
          </w:p>
          <w:p w14:paraId="1EB2F1DE" w14:textId="41BE4EB6" w:rsidR="008159F8" w:rsidRPr="00F85BEA" w:rsidRDefault="008159F8" w:rsidP="4596F93A">
            <w:pPr>
              <w:jc w:val="both"/>
              <w:rPr>
                <w:rFonts w:asciiTheme="majorBidi" w:hAnsiTheme="majorBidi" w:cstheme="majorBidi"/>
                <w:color w:val="0000FF"/>
                <w:sz w:val="24"/>
                <w:szCs w:val="24"/>
                <w:lang w:eastAsia="zh-CN"/>
              </w:rPr>
            </w:pPr>
          </w:p>
        </w:tc>
      </w:tr>
    </w:tbl>
    <w:p w14:paraId="5A55AFF0" w14:textId="77777777" w:rsidR="001A5ACF" w:rsidRDefault="001A5ACF">
      <w:r>
        <w:br w:type="page"/>
      </w:r>
    </w:p>
    <w:p w14:paraId="77915B48" w14:textId="0EEF1B64" w:rsidR="78501CF8" w:rsidRDefault="78501CF8"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2</w:t>
      </w:r>
    </w:p>
    <w:p w14:paraId="4B408692" w14:textId="721E588B" w:rsidR="4596F93A" w:rsidRDefault="4596F93A"/>
    <w:tbl>
      <w:tblPr>
        <w:tblStyle w:val="a3"/>
        <w:tblW w:w="0" w:type="auto"/>
        <w:tblLook w:val="04A0" w:firstRow="1" w:lastRow="0" w:firstColumn="1" w:lastColumn="0" w:noHBand="0" w:noVBand="1"/>
      </w:tblPr>
      <w:tblGrid>
        <w:gridCol w:w="9350"/>
      </w:tblGrid>
      <w:tr w:rsidR="009B1190" w:rsidRPr="00B42F8E" w14:paraId="221F1D4B" w14:textId="77777777" w:rsidTr="31FA2D7C">
        <w:tc>
          <w:tcPr>
            <w:tcW w:w="9350" w:type="dxa"/>
          </w:tcPr>
          <w:p w14:paraId="54B796C0" w14:textId="479534D9" w:rsidR="009B1190" w:rsidRPr="00EB0664" w:rsidRDefault="78501CF8" w:rsidP="4596F93A">
            <w:pPr>
              <w:rPr>
                <w:rFonts w:ascii="Times New Roman" w:hAnsi="Times New Roman" w:cs="Times New Roman"/>
                <w:b/>
                <w:bCs/>
                <w:color w:val="000000" w:themeColor="text1"/>
                <w:sz w:val="24"/>
                <w:szCs w:val="24"/>
                <w:shd w:val="clear" w:color="auto" w:fill="FFFFFF"/>
              </w:rPr>
            </w:pPr>
            <w:r w:rsidRPr="4596F93A">
              <w:rPr>
                <w:rFonts w:ascii="Times New Roman" w:hAnsi="Times New Roman" w:cs="Times New Roman"/>
                <w:b/>
                <w:bCs/>
                <w:color w:val="000000" w:themeColor="text1"/>
                <w:sz w:val="24"/>
                <w:szCs w:val="24"/>
                <w:lang w:eastAsia="zh-CN"/>
              </w:rPr>
              <w:t>Paper summary</w:t>
            </w:r>
          </w:p>
        </w:tc>
      </w:tr>
      <w:tr w:rsidR="4596F93A" w14:paraId="6F555203" w14:textId="77777777" w:rsidTr="31FA2D7C">
        <w:trPr>
          <w:trHeight w:val="300"/>
        </w:trPr>
        <w:tc>
          <w:tcPr>
            <w:tcW w:w="9350" w:type="dxa"/>
          </w:tcPr>
          <w:p w14:paraId="5B82CFCC"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This paper proposes a novel approach to detect performance bugs in VR/AR software. In particular, the project labels an existing dataset use manual and semi-supervised approach, and then leverages a transformer-based model to predict whether a function contains performance bugs. The evaluation shows that the approach achieves about 50% f-score and outperforms existing general purpose bug detection approaches on the dataset.</w:t>
            </w:r>
          </w:p>
          <w:p w14:paraId="4C711BA1" w14:textId="77777777" w:rsidR="4596F93A" w:rsidRDefault="4596F93A" w:rsidP="4596F93A">
            <w:pPr>
              <w:rPr>
                <w:rFonts w:ascii="Times New Roman" w:hAnsi="Times New Roman" w:cs="Times New Roman"/>
                <w:color w:val="000000" w:themeColor="text1"/>
                <w:sz w:val="24"/>
                <w:szCs w:val="24"/>
              </w:rPr>
            </w:pPr>
          </w:p>
          <w:p w14:paraId="31A81138"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Strengths</w:t>
            </w:r>
          </w:p>
          <w:p w14:paraId="357BBA6E"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Research on the performance analysis and issues of VR/AR software is very important and timely</w:t>
            </w:r>
          </w:p>
          <w:p w14:paraId="304C3436"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he paper did some good work on labelling and enhancing existing data</w:t>
            </w:r>
          </w:p>
          <w:p w14:paraId="61781FB2"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The proposed approach is compared with multiple </w:t>
            </w:r>
            <w:proofErr w:type="spellStart"/>
            <w:r w:rsidRPr="4596F93A">
              <w:rPr>
                <w:rFonts w:ascii="Times New Roman" w:hAnsi="Times New Roman" w:cs="Times New Roman"/>
                <w:color w:val="000000" w:themeColor="text1"/>
                <w:sz w:val="24"/>
                <w:szCs w:val="24"/>
              </w:rPr>
              <w:t>existig</w:t>
            </w:r>
            <w:proofErr w:type="spellEnd"/>
            <w:r w:rsidRPr="4596F93A">
              <w:rPr>
                <w:rFonts w:ascii="Times New Roman" w:hAnsi="Times New Roman" w:cs="Times New Roman"/>
                <w:color w:val="000000" w:themeColor="text1"/>
                <w:sz w:val="24"/>
                <w:szCs w:val="24"/>
              </w:rPr>
              <w:t xml:space="preserve"> approaches</w:t>
            </w:r>
          </w:p>
          <w:p w14:paraId="360F6877" w14:textId="77777777" w:rsidR="4596F93A" w:rsidRDefault="4596F93A" w:rsidP="4596F93A">
            <w:pPr>
              <w:rPr>
                <w:rFonts w:ascii="Times New Roman" w:hAnsi="Times New Roman" w:cs="Times New Roman"/>
                <w:color w:val="000000" w:themeColor="text1"/>
                <w:sz w:val="24"/>
                <w:szCs w:val="24"/>
              </w:rPr>
            </w:pPr>
          </w:p>
          <w:p w14:paraId="3BD55DBA" w14:textId="77777777" w:rsidR="78501CF8" w:rsidRDefault="78501CF8" w:rsidP="4596F93A">
            <w:pPr>
              <w:rPr>
                <w:rFonts w:ascii="Times New Roman" w:hAnsi="Times New Roman" w:cs="Times New Roman"/>
                <w:color w:val="000000" w:themeColor="text1"/>
                <w:sz w:val="24"/>
                <w:szCs w:val="24"/>
                <w:lang w:eastAsia="zh-CN"/>
              </w:rPr>
            </w:pPr>
            <w:r w:rsidRPr="4596F93A">
              <w:rPr>
                <w:rFonts w:ascii="Times New Roman" w:hAnsi="Times New Roman" w:cs="Times New Roman"/>
                <w:color w:val="000000" w:themeColor="text1"/>
                <w:sz w:val="24"/>
                <w:szCs w:val="24"/>
              </w:rPr>
              <w:t>Weaknesses</w:t>
            </w:r>
          </w:p>
          <w:p w14:paraId="2FD1B6DA"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Limited novelty</w:t>
            </w:r>
          </w:p>
          <w:p w14:paraId="4BE8D05B"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Missing evaluation of important parts</w:t>
            </w:r>
          </w:p>
          <w:p w14:paraId="6E8F0B1F"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Flawed evaluation setup </w:t>
            </w:r>
          </w:p>
          <w:p w14:paraId="27113433"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Unclear evaluation process</w:t>
            </w:r>
          </w:p>
          <w:p w14:paraId="7B855810" w14:textId="2385CCF1" w:rsidR="4596F93A" w:rsidRDefault="4596F93A" w:rsidP="4596F93A">
            <w:pPr>
              <w:rPr>
                <w:rFonts w:ascii="Times New Roman" w:hAnsi="Times New Roman" w:cs="Times New Roman"/>
                <w:color w:val="000000" w:themeColor="text1"/>
                <w:sz w:val="24"/>
                <w:szCs w:val="24"/>
              </w:rPr>
            </w:pPr>
          </w:p>
        </w:tc>
      </w:tr>
      <w:tr w:rsidR="008159F8" w:rsidRPr="00B42F8E" w14:paraId="559F3132" w14:textId="77777777" w:rsidTr="31FA2D7C">
        <w:tc>
          <w:tcPr>
            <w:tcW w:w="9350" w:type="dxa"/>
          </w:tcPr>
          <w:p w14:paraId="09F88021" w14:textId="66DE79CA" w:rsidR="008159F8" w:rsidRPr="003927AC" w:rsidRDefault="28758E73" w:rsidP="4596F93A">
            <w:pPr>
              <w:spacing w:before="60"/>
              <w:jc w:val="both"/>
              <w:rPr>
                <w:rFonts w:ascii="Times New Roman" w:eastAsia="Times New Roman" w:hAnsi="Times New Roman" w:cs="Times New Roman"/>
                <w:b/>
                <w:bCs/>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1AF9865A" w:rsidRPr="003927AC">
              <w:rPr>
                <w:rFonts w:ascii="Times New Roman" w:eastAsia="Times New Roman" w:hAnsi="Times New Roman" w:cs="Times New Roman"/>
                <w:color w:val="0000FF"/>
                <w:sz w:val="24"/>
                <w:szCs w:val="24"/>
                <w:shd w:val="clear" w:color="auto" w:fill="FFFFFF"/>
              </w:rPr>
              <w:t>Many thanks for your positive evaluation and constructive comments on this paper</w:t>
            </w:r>
            <w:r w:rsidRPr="003927AC">
              <w:rPr>
                <w:rFonts w:ascii="Times New Roman" w:eastAsia="Times New Roman" w:hAnsi="Times New Roman" w:cs="Times New Roman"/>
                <w:color w:val="0000FF"/>
                <w:sz w:val="24"/>
                <w:szCs w:val="24"/>
                <w:shd w:val="clear" w:color="auto" w:fill="FFFFFF"/>
              </w:rPr>
              <w:t>.</w:t>
            </w:r>
            <w:r w:rsidR="1B6A8DD5" w:rsidRPr="003927AC">
              <w:rPr>
                <w:rFonts w:ascii="Times New Roman" w:eastAsia="Times New Roman" w:hAnsi="Times New Roman" w:cs="Times New Roman"/>
                <w:color w:val="0000FF"/>
                <w:sz w:val="24"/>
                <w:szCs w:val="24"/>
                <w:shd w:val="clear" w:color="auto" w:fill="FFFFFF"/>
              </w:rPr>
              <w:t xml:space="preserve"> To address your concerns, we have provided the following point-by-point responses.</w:t>
            </w:r>
          </w:p>
          <w:p w14:paraId="0EE0801A" w14:textId="77777777" w:rsidR="008159F8" w:rsidRPr="00B42F8E" w:rsidRDefault="6CE84B37" w:rsidP="4596F93A">
            <w:pPr>
              <w:jc w:val="both"/>
              <w:rPr>
                <w:rFonts w:ascii="Times New Roman" w:eastAsia="Times New Roman" w:hAnsi="Times New Roman" w:cs="Times New Roman"/>
                <w:color w:val="000000" w:themeColor="text1"/>
                <w:sz w:val="24"/>
                <w:szCs w:val="24"/>
              </w:rPr>
            </w:pPr>
            <w:r w:rsidRPr="4596F93A">
              <w:rPr>
                <w:rFonts w:ascii="Times New Roman" w:eastAsia="Times New Roman" w:hAnsi="Times New Roman" w:cs="Times New Roman"/>
                <w:color w:val="000000" w:themeColor="text1"/>
                <w:sz w:val="24"/>
                <w:szCs w:val="24"/>
                <w:shd w:val="clear" w:color="auto" w:fill="FFFFFF"/>
              </w:rPr>
              <w:t xml:space="preserve"> </w:t>
            </w:r>
          </w:p>
        </w:tc>
      </w:tr>
      <w:tr w:rsidR="4596F93A" w14:paraId="7CBB8E52" w14:textId="77777777" w:rsidTr="31FA2D7C">
        <w:trPr>
          <w:trHeight w:val="300"/>
        </w:trPr>
        <w:tc>
          <w:tcPr>
            <w:tcW w:w="9350" w:type="dxa"/>
          </w:tcPr>
          <w:p w14:paraId="150856BD"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Detailed comments for authors</w:t>
            </w:r>
          </w:p>
          <w:p w14:paraId="498E276A"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w:t>
            </w:r>
          </w:p>
          <w:p w14:paraId="02A89DFD"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I think the paper is a good initial step towards solving an important problem, but there are several issues need to be solved before the work can be published in top venues. </w:t>
            </w:r>
          </w:p>
          <w:p w14:paraId="7A06BC0F" w14:textId="77777777" w:rsidR="4596F93A" w:rsidRDefault="4596F93A" w:rsidP="4596F93A">
            <w:pPr>
              <w:jc w:val="both"/>
              <w:rPr>
                <w:rFonts w:ascii="Times New Roman" w:hAnsi="Times New Roman" w:cs="Times New Roman"/>
                <w:color w:val="000000" w:themeColor="text1"/>
                <w:sz w:val="24"/>
                <w:szCs w:val="24"/>
              </w:rPr>
            </w:pPr>
          </w:p>
          <w:p w14:paraId="31109E13"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echnique-wise, I do not see much novelty and adaptation targeting VR/AR software. The major part that is specific to VR/AR seems to be the dataset and corresponding labels. It is expected that training a deep-learning-based approach on a specific type of data will achieve better results on the same type of data. Therefore, the work can be viewed as an application and evaluation of existing code learning approaches to a specific dataset, so the novelty is limited. The evaluation results show that the approach is just slightly better than off-the-shelf appr</w:t>
            </w:r>
            <w:r w:rsidRPr="4596F93A">
              <w:rPr>
                <w:rFonts w:ascii="Times New Roman" w:hAnsi="Times New Roman" w:cs="Times New Roman"/>
                <w:sz w:val="24"/>
                <w:szCs w:val="24"/>
              </w:rPr>
              <w:t>oaches, so I think there are still large rooms to enhance. Furthermore, it is also not clear whether training the off-the-shelf approaches o</w:t>
            </w:r>
            <w:r w:rsidRPr="4596F93A">
              <w:rPr>
                <w:rFonts w:ascii="Times New Roman" w:hAnsi="Times New Roman" w:cs="Times New Roman"/>
                <w:color w:val="000000" w:themeColor="text1"/>
                <w:sz w:val="24"/>
                <w:szCs w:val="24"/>
              </w:rPr>
              <w:t>n the same dataset will lead to similar results as the proposed approach (I do not see much technical difference between them).</w:t>
            </w:r>
          </w:p>
          <w:p w14:paraId="16B6D531" w14:textId="691D780F" w:rsidR="4596F93A" w:rsidRDefault="4596F93A" w:rsidP="4596F93A">
            <w:pPr>
              <w:jc w:val="both"/>
              <w:rPr>
                <w:rFonts w:ascii="Times New Roman" w:hAnsi="Times New Roman" w:cs="Times New Roman"/>
                <w:color w:val="000000" w:themeColor="text1"/>
                <w:sz w:val="24"/>
                <w:szCs w:val="24"/>
              </w:rPr>
            </w:pPr>
          </w:p>
        </w:tc>
      </w:tr>
      <w:tr w:rsidR="008159F8" w:rsidRPr="00B42F8E" w14:paraId="75C8052C" w14:textId="77777777" w:rsidTr="31FA2D7C">
        <w:tc>
          <w:tcPr>
            <w:tcW w:w="9350" w:type="dxa"/>
          </w:tcPr>
          <w:p w14:paraId="11A79BCE" w14:textId="3980472E" w:rsidR="008159F8" w:rsidRPr="003927AC" w:rsidRDefault="28758E73" w:rsidP="4596F93A">
            <w:pPr>
              <w:spacing w:before="60"/>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w:t>
            </w:r>
            <w:r w:rsidRPr="003927AC">
              <w:rPr>
                <w:rFonts w:ascii="Times New Roman" w:eastAsia="Times New Roman" w:hAnsi="Times New Roman" w:cs="Times New Roman"/>
                <w:color w:val="0000FF"/>
                <w:sz w:val="24"/>
                <w:szCs w:val="24"/>
                <w:shd w:val="clear" w:color="auto" w:fill="FFFFFF"/>
                <w:lang w:eastAsia="zh-CN"/>
              </w:rPr>
              <w:t>comment</w:t>
            </w:r>
            <w:r w:rsidRPr="003927AC">
              <w:rPr>
                <w:rFonts w:ascii="Times New Roman" w:eastAsia="Times New Roman" w:hAnsi="Times New Roman" w:cs="Times New Roman"/>
                <w:color w:val="0000FF"/>
                <w:sz w:val="24"/>
                <w:szCs w:val="24"/>
                <w:shd w:val="clear" w:color="auto" w:fill="FFFFFF"/>
              </w:rPr>
              <w:t xml:space="preserve">. </w:t>
            </w:r>
            <w:r w:rsidR="337BB720" w:rsidRPr="003927AC">
              <w:rPr>
                <w:rFonts w:ascii="Times New Roman" w:eastAsia="Times New Roman" w:hAnsi="Times New Roman" w:cs="Times New Roman"/>
                <w:color w:val="0000FF"/>
                <w:sz w:val="24"/>
                <w:szCs w:val="24"/>
                <w:shd w:val="clear" w:color="auto" w:fill="FFFFFF"/>
              </w:rPr>
              <w:t>Let us</w:t>
            </w:r>
            <w:r w:rsidR="179F8F76" w:rsidRPr="003927AC">
              <w:rPr>
                <w:rFonts w:ascii="Times New Roman" w:eastAsia="Times New Roman" w:hAnsi="Times New Roman" w:cs="Times New Roman"/>
                <w:color w:val="0000FF"/>
                <w:sz w:val="24"/>
                <w:szCs w:val="24"/>
                <w:shd w:val="clear" w:color="auto" w:fill="FFFFFF"/>
              </w:rPr>
              <w:t xml:space="preserve"> </w:t>
            </w:r>
            <w:r w:rsidR="1407EBAB" w:rsidRPr="003927AC">
              <w:rPr>
                <w:rFonts w:ascii="Times New Roman" w:eastAsia="Times New Roman" w:hAnsi="Times New Roman" w:cs="Times New Roman"/>
                <w:color w:val="0000FF"/>
                <w:sz w:val="24"/>
                <w:szCs w:val="24"/>
                <w:shd w:val="clear" w:color="auto" w:fill="FFFFFF"/>
              </w:rPr>
              <w:t xml:space="preserve">further </w:t>
            </w:r>
            <w:r w:rsidR="179F8F76" w:rsidRPr="003927AC">
              <w:rPr>
                <w:rFonts w:ascii="Times New Roman" w:eastAsia="Times New Roman" w:hAnsi="Times New Roman" w:cs="Times New Roman"/>
                <w:color w:val="0000FF"/>
                <w:sz w:val="24"/>
                <w:szCs w:val="24"/>
                <w:shd w:val="clear" w:color="auto" w:fill="FFFFFF"/>
              </w:rPr>
              <w:t xml:space="preserve">explain the key </w:t>
            </w:r>
            <w:r w:rsidR="6428DCFC" w:rsidRPr="003927AC">
              <w:rPr>
                <w:rFonts w:ascii="Times New Roman" w:eastAsia="Times New Roman" w:hAnsi="Times New Roman" w:cs="Times New Roman"/>
                <w:color w:val="0000FF"/>
                <w:sz w:val="24"/>
                <w:szCs w:val="24"/>
                <w:shd w:val="clear" w:color="auto" w:fill="FFFFFF"/>
              </w:rPr>
              <w:t>innovations of this paper</w:t>
            </w:r>
            <w:r w:rsidR="4825BC29" w:rsidRPr="003927AC">
              <w:rPr>
                <w:rFonts w:ascii="Times New Roman" w:eastAsia="Times New Roman" w:hAnsi="Times New Roman" w:cs="Times New Roman"/>
                <w:color w:val="0000FF"/>
                <w:sz w:val="24"/>
                <w:szCs w:val="24"/>
                <w:shd w:val="clear" w:color="auto" w:fill="FFFFFF"/>
              </w:rPr>
              <w:t xml:space="preserve"> and clarify your concerns as follows. </w:t>
            </w:r>
          </w:p>
          <w:p w14:paraId="57517359" w14:textId="570AA6F6" w:rsidR="008159F8" w:rsidRPr="003927AC" w:rsidRDefault="008159F8" w:rsidP="4596F93A">
            <w:pPr>
              <w:spacing w:before="60"/>
              <w:jc w:val="both"/>
              <w:rPr>
                <w:rFonts w:ascii="Times New Roman" w:eastAsia="Times New Roman" w:hAnsi="Times New Roman" w:cs="Times New Roman"/>
                <w:color w:val="0000FF"/>
                <w:sz w:val="24"/>
                <w:szCs w:val="24"/>
              </w:rPr>
            </w:pPr>
          </w:p>
          <w:p w14:paraId="514A8F38" w14:textId="26E54C29" w:rsidR="008159F8" w:rsidRPr="003927AC" w:rsidRDefault="28758E73" w:rsidP="31FA2D7C">
            <w:pPr>
              <w:spacing w:before="60"/>
              <w:jc w:val="both"/>
              <w:rPr>
                <w:rFonts w:ascii="Times New Roman" w:eastAsia="Times New Roman" w:hAnsi="Times New Roman" w:cs="Times New Roman"/>
                <w:color w:val="0000FF"/>
                <w:sz w:val="24"/>
                <w:szCs w:val="24"/>
                <w:shd w:val="clear" w:color="auto" w:fill="FFFFFF"/>
              </w:rPr>
            </w:pPr>
            <w:r w:rsidRPr="003927AC">
              <w:rPr>
                <w:rFonts w:ascii="Times New Roman" w:eastAsia="Times New Roman" w:hAnsi="Times New Roman" w:cs="Times New Roman"/>
                <w:color w:val="0000FF"/>
                <w:sz w:val="24"/>
                <w:szCs w:val="24"/>
                <w:shd w:val="clear" w:color="auto" w:fill="FFFFFF"/>
              </w:rPr>
              <w:t xml:space="preserve">The </w:t>
            </w:r>
            <w:r w:rsidRPr="003927AC">
              <w:rPr>
                <w:rFonts w:ascii="Times New Roman" w:eastAsia="Times New Roman" w:hAnsi="Times New Roman" w:cs="Times New Roman"/>
                <w:i/>
                <w:iCs/>
                <w:color w:val="0000FF"/>
                <w:sz w:val="24"/>
                <w:szCs w:val="24"/>
                <w:shd w:val="clear" w:color="auto" w:fill="FFFFFF"/>
              </w:rPr>
              <w:t>key innovations</w:t>
            </w:r>
            <w:r w:rsidRPr="003927AC">
              <w:rPr>
                <w:rFonts w:ascii="Times New Roman" w:eastAsia="Times New Roman" w:hAnsi="Times New Roman" w:cs="Times New Roman"/>
                <w:color w:val="0000FF"/>
                <w:sz w:val="24"/>
                <w:szCs w:val="24"/>
                <w:shd w:val="clear" w:color="auto" w:fill="FFFFFF"/>
              </w:rPr>
              <w:t xml:space="preserve"> of this paper are </w:t>
            </w:r>
            <w:r w:rsidRPr="003927AC">
              <w:rPr>
                <w:rFonts w:ascii="Times New Roman" w:eastAsia="Times New Roman" w:hAnsi="Times New Roman" w:cs="Times New Roman"/>
                <w:i/>
                <w:iCs/>
                <w:color w:val="0000FF"/>
                <w:sz w:val="24"/>
                <w:szCs w:val="24"/>
                <w:shd w:val="clear" w:color="auto" w:fill="FFFFFF"/>
              </w:rPr>
              <w:t>threefold</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First</w:t>
            </w:r>
            <w:r w:rsidRPr="003927AC">
              <w:rPr>
                <w:rFonts w:ascii="Times New Roman" w:eastAsia="Times New Roman" w:hAnsi="Times New Roman" w:cs="Times New Roman"/>
                <w:color w:val="0000FF"/>
                <w:sz w:val="24"/>
                <w:szCs w:val="24"/>
                <w:shd w:val="clear" w:color="auto" w:fill="FFFFFF"/>
              </w:rPr>
              <w:t xml:space="preserve">, </w:t>
            </w:r>
            <w:r w:rsidR="5A14F8B9" w:rsidRPr="003927AC">
              <w:rPr>
                <w:rFonts w:ascii="Times New Roman" w:eastAsia="Times New Roman" w:hAnsi="Times New Roman" w:cs="Times New Roman"/>
                <w:color w:val="0000FF"/>
                <w:sz w:val="24"/>
                <w:szCs w:val="24"/>
                <w:shd w:val="clear" w:color="auto" w:fill="FFFFFF"/>
              </w:rPr>
              <w:t xml:space="preserve">we investigate performance bugs in VR/AR, which is </w:t>
            </w:r>
            <w:r w:rsidR="5A14F8B9" w:rsidRPr="003927AC">
              <w:rPr>
                <w:rFonts w:ascii="Times New Roman" w:eastAsia="Times New Roman" w:hAnsi="Times New Roman" w:cs="Times New Roman"/>
                <w:color w:val="0000FF"/>
                <w:sz w:val="24"/>
                <w:szCs w:val="24"/>
              </w:rPr>
              <w:t>an emerging area in software engineering</w:t>
            </w:r>
            <w:r w:rsidR="0790D83C" w:rsidRPr="003927AC">
              <w:rPr>
                <w:rFonts w:ascii="Times New Roman" w:eastAsia="Times New Roman" w:hAnsi="Times New Roman" w:cs="Times New Roman"/>
                <w:color w:val="0000FF"/>
                <w:sz w:val="24"/>
                <w:szCs w:val="24"/>
              </w:rPr>
              <w:t xml:space="preserve"> (SE)</w:t>
            </w:r>
            <w:r w:rsidR="5A14F8B9" w:rsidRPr="003927AC">
              <w:rPr>
                <w:rFonts w:ascii="Times New Roman" w:eastAsia="Times New Roman" w:hAnsi="Times New Roman" w:cs="Times New Roman"/>
                <w:color w:val="0000FF"/>
                <w:sz w:val="24"/>
                <w:szCs w:val="24"/>
              </w:rPr>
              <w:t xml:space="preserve">. </w:t>
            </w:r>
            <w:r w:rsidRPr="003927AC">
              <w:rPr>
                <w:rFonts w:ascii="Times New Roman" w:eastAsia="Times New Roman" w:hAnsi="Times New Roman" w:cs="Times New Roman"/>
                <w:color w:val="0000FF"/>
                <w:sz w:val="24"/>
                <w:szCs w:val="24"/>
                <w:shd w:val="clear" w:color="auto" w:fill="FFFFFF"/>
                <w:lang w:eastAsia="zh-CN"/>
              </w:rPr>
              <w:t xml:space="preserve">The automatic detection of </w:t>
            </w:r>
            <w:r w:rsidRPr="003927AC">
              <w:rPr>
                <w:rFonts w:ascii="Times New Roman" w:eastAsia="Times New Roman" w:hAnsi="Times New Roman" w:cs="Times New Roman"/>
                <w:color w:val="0000FF"/>
                <w:sz w:val="24"/>
                <w:szCs w:val="24"/>
                <w:shd w:val="clear" w:color="auto" w:fill="FFFFFF"/>
                <w:lang w:eastAsia="zh-CN"/>
              </w:rPr>
              <w:lastRenderedPageBreak/>
              <w:t xml:space="preserve">VR/AR performance bugs is a </w:t>
            </w:r>
            <w:r w:rsidR="35ABD434" w:rsidRPr="003927AC">
              <w:rPr>
                <w:rFonts w:ascii="Times New Roman" w:eastAsia="Times New Roman" w:hAnsi="Times New Roman" w:cs="Times New Roman"/>
                <w:color w:val="0000FF"/>
                <w:sz w:val="24"/>
                <w:szCs w:val="24"/>
                <w:shd w:val="clear" w:color="auto" w:fill="FFFFFF"/>
                <w:lang w:eastAsia="zh-CN"/>
              </w:rPr>
              <w:t xml:space="preserve">quite </w:t>
            </w:r>
            <w:r w:rsidRPr="003927AC">
              <w:rPr>
                <w:rFonts w:ascii="Times New Roman" w:eastAsia="Times New Roman" w:hAnsi="Times New Roman" w:cs="Times New Roman"/>
                <w:color w:val="0000FF"/>
                <w:sz w:val="24"/>
                <w:szCs w:val="24"/>
                <w:shd w:val="clear" w:color="auto" w:fill="FFFFFF"/>
                <w:lang w:eastAsia="zh-CN"/>
              </w:rPr>
              <w:t>new research area</w:t>
            </w:r>
            <w:r w:rsidR="65EBA3AE" w:rsidRPr="003927AC">
              <w:rPr>
                <w:rFonts w:ascii="Times New Roman" w:eastAsia="Times New Roman" w:hAnsi="Times New Roman" w:cs="Times New Roman"/>
                <w:color w:val="0000FF"/>
                <w:sz w:val="24"/>
                <w:szCs w:val="24"/>
                <w:shd w:val="clear" w:color="auto" w:fill="FFFFFF"/>
                <w:lang w:eastAsia="zh-CN"/>
              </w:rPr>
              <w:t xml:space="preserve"> in SE while</w:t>
            </w:r>
            <w:r w:rsidRPr="003927AC">
              <w:rPr>
                <w:rFonts w:ascii="Times New Roman" w:eastAsia="Times New Roman" w:hAnsi="Times New Roman" w:cs="Times New Roman"/>
                <w:color w:val="0000FF"/>
                <w:sz w:val="24"/>
                <w:szCs w:val="24"/>
                <w:shd w:val="clear" w:color="auto" w:fill="FFFFFF"/>
                <w:lang w:eastAsia="zh-CN"/>
              </w:rPr>
              <w:t xml:space="preserve"> </w:t>
            </w:r>
            <w:r w:rsidR="1C490A54" w:rsidRPr="003927AC">
              <w:rPr>
                <w:rFonts w:ascii="Times New Roman" w:eastAsia="Times New Roman" w:hAnsi="Times New Roman" w:cs="Times New Roman"/>
                <w:color w:val="0000FF"/>
                <w:sz w:val="24"/>
                <w:szCs w:val="24"/>
                <w:shd w:val="clear" w:color="auto" w:fill="FFFFFF"/>
                <w:lang w:eastAsia="zh-CN"/>
              </w:rPr>
              <w:t>t</w:t>
            </w:r>
            <w:r w:rsidRPr="003927AC">
              <w:rPr>
                <w:rFonts w:ascii="Times New Roman" w:eastAsia="Times New Roman" w:hAnsi="Times New Roman" w:cs="Times New Roman"/>
                <w:color w:val="0000FF"/>
                <w:sz w:val="24"/>
                <w:szCs w:val="24"/>
                <w:shd w:val="clear" w:color="auto" w:fill="FFFFFF"/>
                <w:lang w:eastAsia="zh-CN"/>
              </w:rPr>
              <w:t xml:space="preserve">his </w:t>
            </w:r>
            <w:r w:rsidR="1830279D" w:rsidRPr="003927AC">
              <w:rPr>
                <w:rFonts w:ascii="Times New Roman" w:eastAsia="Times New Roman" w:hAnsi="Times New Roman" w:cs="Times New Roman"/>
                <w:color w:val="0000FF"/>
                <w:sz w:val="24"/>
                <w:szCs w:val="24"/>
                <w:shd w:val="clear" w:color="auto" w:fill="FFFFFF"/>
                <w:lang w:eastAsia="zh-CN"/>
              </w:rPr>
              <w:t xml:space="preserve">research </w:t>
            </w:r>
            <w:r w:rsidRPr="003927AC">
              <w:rPr>
                <w:rFonts w:ascii="Times New Roman" w:eastAsia="Times New Roman" w:hAnsi="Times New Roman" w:cs="Times New Roman"/>
                <w:color w:val="0000FF"/>
                <w:sz w:val="24"/>
                <w:szCs w:val="24"/>
                <w:shd w:val="clear" w:color="auto" w:fill="FFFFFF"/>
                <w:lang w:eastAsia="zh-CN"/>
              </w:rPr>
              <w:t>problem has not been extensively studied due to the lack of datasets and</w:t>
            </w:r>
            <w:r w:rsidR="26B526D4" w:rsidRPr="003927AC">
              <w:rPr>
                <w:rFonts w:ascii="Times New Roman" w:eastAsia="Times New Roman" w:hAnsi="Times New Roman" w:cs="Times New Roman"/>
                <w:color w:val="0000FF"/>
                <w:sz w:val="24"/>
                <w:szCs w:val="24"/>
                <w:shd w:val="clear" w:color="auto" w:fill="FFFFFF"/>
                <w:lang w:eastAsia="zh-CN"/>
              </w:rPr>
              <w:t xml:space="preserve"> accurately extracted code features. </w:t>
            </w:r>
            <w:r w:rsidRPr="003927AC">
              <w:rPr>
                <w:rFonts w:ascii="Times New Roman" w:eastAsia="Times New Roman" w:hAnsi="Times New Roman" w:cs="Times New Roman"/>
                <w:i/>
                <w:iCs/>
                <w:color w:val="0000FF"/>
                <w:sz w:val="24"/>
                <w:szCs w:val="24"/>
                <w:shd w:val="clear" w:color="auto" w:fill="FFFFFF"/>
              </w:rPr>
              <w:t>Second</w:t>
            </w:r>
            <w:r w:rsidRPr="003927AC">
              <w:rPr>
                <w:rFonts w:ascii="Times New Roman" w:eastAsia="Times New Roman" w:hAnsi="Times New Roman" w:cs="Times New Roman"/>
                <w:color w:val="0000FF"/>
                <w:sz w:val="24"/>
                <w:szCs w:val="24"/>
                <w:shd w:val="clear" w:color="auto" w:fill="FFFFFF"/>
              </w:rPr>
              <w:t xml:space="preserve">, </w:t>
            </w:r>
            <w:r w:rsidR="29913789" w:rsidRPr="003927AC">
              <w:rPr>
                <w:rFonts w:ascii="Times New Roman" w:eastAsia="Times New Roman" w:hAnsi="Times New Roman" w:cs="Times New Roman"/>
                <w:color w:val="0000FF"/>
                <w:sz w:val="24"/>
                <w:szCs w:val="24"/>
                <w:shd w:val="clear" w:color="auto" w:fill="FFFFFF"/>
              </w:rPr>
              <w:t xml:space="preserve">we </w:t>
            </w:r>
            <w:r w:rsidRPr="003927AC">
              <w:rPr>
                <w:rFonts w:ascii="Times New Roman" w:eastAsia="Times New Roman" w:hAnsi="Times New Roman" w:cs="Times New Roman"/>
                <w:color w:val="0000FF"/>
                <w:sz w:val="24"/>
                <w:szCs w:val="24"/>
                <w:shd w:val="clear" w:color="auto" w:fill="FFFFFF"/>
              </w:rPr>
              <w:t xml:space="preserve">construct a large-scale VR/AR performance bug dataset by identifying eight different types of bugs and using semi-supervised learning for efficient labeling. This well-labeled dataset is crucial for training </w:t>
            </w:r>
            <w:r w:rsidR="553C1DAA" w:rsidRPr="003927AC">
              <w:rPr>
                <w:rFonts w:ascii="Times New Roman" w:eastAsia="Times New Roman" w:hAnsi="Times New Roman" w:cs="Times New Roman"/>
                <w:color w:val="0000FF"/>
                <w:sz w:val="24"/>
                <w:szCs w:val="24"/>
                <w:shd w:val="clear" w:color="auto" w:fill="FFFFFF"/>
              </w:rPr>
              <w:t>bug-detection methods (not only for our proposed method but also other researchers in the SE community).</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Third</w:t>
            </w:r>
            <w:r w:rsidRPr="003927AC">
              <w:rPr>
                <w:rFonts w:ascii="Times New Roman" w:eastAsia="Times New Roman" w:hAnsi="Times New Roman" w:cs="Times New Roman"/>
                <w:color w:val="0000FF"/>
                <w:sz w:val="24"/>
                <w:szCs w:val="24"/>
                <w:shd w:val="clear" w:color="auto" w:fill="FFFFFF"/>
              </w:rPr>
              <w:t xml:space="preserve">, we </w:t>
            </w:r>
            <w:r w:rsidR="5D5D8B4B" w:rsidRPr="003927AC">
              <w:rPr>
                <w:rFonts w:ascii="Times New Roman" w:eastAsia="Times New Roman" w:hAnsi="Times New Roman" w:cs="Times New Roman"/>
                <w:color w:val="0000FF"/>
                <w:sz w:val="24"/>
                <w:szCs w:val="24"/>
                <w:shd w:val="clear" w:color="auto" w:fill="FFFFFF"/>
              </w:rPr>
              <w:t>present</w:t>
            </w:r>
            <w:r w:rsidRPr="003927AC">
              <w:rPr>
                <w:rFonts w:ascii="Times New Roman" w:eastAsia="Times New Roman" w:hAnsi="Times New Roman" w:cs="Times New Roman"/>
                <w:color w:val="0000FF"/>
                <w:sz w:val="24"/>
                <w:szCs w:val="24"/>
                <w:shd w:val="clear" w:color="auto" w:fill="FFFFFF"/>
              </w:rPr>
              <w:t xml:space="preserve"> a novel bug-detection method for VR/AR performance issues based on</w:t>
            </w:r>
            <w:r w:rsidR="2C7A3785" w:rsidRPr="003927AC">
              <w:rPr>
                <w:rFonts w:ascii="Times New Roman" w:eastAsia="Times New Roman" w:hAnsi="Times New Roman" w:cs="Times New Roman"/>
                <w:color w:val="0000FF"/>
                <w:sz w:val="24"/>
                <w:szCs w:val="24"/>
                <w:shd w:val="clear" w:color="auto" w:fill="FFFFFF"/>
              </w:rPr>
              <w:t xml:space="preserve"> the state-of-the-art large language models (LLMs)</w:t>
            </w:r>
            <w:r w:rsidRPr="003927AC">
              <w:rPr>
                <w:rFonts w:ascii="Times New Roman" w:eastAsia="Times New Roman" w:hAnsi="Times New Roman" w:cs="Times New Roman"/>
                <w:color w:val="0000FF"/>
                <w:sz w:val="24"/>
                <w:szCs w:val="24"/>
                <w:shd w:val="clear" w:color="auto" w:fill="FFFFFF"/>
              </w:rPr>
              <w:t>.</w:t>
            </w:r>
          </w:p>
          <w:p w14:paraId="34653455"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rPr>
            </w:pPr>
          </w:p>
          <w:p w14:paraId="27F1895F" w14:textId="378466F8" w:rsidR="008159F8" w:rsidRPr="003927AC" w:rsidRDefault="2C51EB08"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T</w:t>
            </w:r>
            <w:r w:rsidR="6D9A26A7" w:rsidRPr="003927AC">
              <w:rPr>
                <w:rFonts w:ascii="Times New Roman" w:eastAsia="Times New Roman" w:hAnsi="Times New Roman" w:cs="Times New Roman"/>
                <w:color w:val="0000FF"/>
                <w:sz w:val="24"/>
                <w:szCs w:val="24"/>
                <w:shd w:val="clear" w:color="auto" w:fill="FFFFFF"/>
              </w:rPr>
              <w:t>he proposed</w:t>
            </w:r>
            <w:r w:rsidR="28758E73" w:rsidRPr="003927AC">
              <w:rPr>
                <w:rFonts w:ascii="Times New Roman" w:eastAsia="Times New Roman" w:hAnsi="Times New Roman" w:cs="Times New Roman"/>
                <w:color w:val="0000FF"/>
                <w:sz w:val="24"/>
                <w:szCs w:val="24"/>
                <w:shd w:val="clear" w:color="auto" w:fill="FFFFFF"/>
              </w:rPr>
              <w:t xml:space="preserve"> method</w:t>
            </w:r>
            <w:r w:rsidR="7E3CB289" w:rsidRPr="003927AC">
              <w:rPr>
                <w:rFonts w:ascii="Times New Roman" w:eastAsia="Times New Roman" w:hAnsi="Times New Roman" w:cs="Times New Roman"/>
                <w:color w:val="0000FF"/>
                <w:sz w:val="24"/>
                <w:szCs w:val="24"/>
                <w:shd w:val="clear" w:color="auto" w:fill="FFFFFF"/>
              </w:rPr>
              <w:t xml:space="preserve"> (namely </w:t>
            </w:r>
            <w:proofErr w:type="spellStart"/>
            <w:r w:rsidR="7E3CB289" w:rsidRPr="003927AC">
              <w:rPr>
                <w:rFonts w:ascii="Times New Roman" w:eastAsia="Times New Roman" w:hAnsi="Times New Roman" w:cs="Times New Roman"/>
                <w:i/>
                <w:iCs/>
                <w:color w:val="0000FF"/>
                <w:sz w:val="24"/>
                <w:szCs w:val="24"/>
                <w:shd w:val="clear" w:color="auto" w:fill="FFFFFF"/>
              </w:rPr>
              <w:t>PerfDetector</w:t>
            </w:r>
            <w:proofErr w:type="spellEnd"/>
            <w:r w:rsidR="7E3CB289"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distinguishes itself from traditional deep</w:t>
            </w:r>
            <w:r w:rsidR="0789F76C"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rPr>
              <w:t>learning</w:t>
            </w:r>
            <w:r w:rsidR="27AEC3E9" w:rsidRPr="003927AC">
              <w:rPr>
                <w:rFonts w:ascii="Times New Roman" w:eastAsia="Times New Roman" w:hAnsi="Times New Roman" w:cs="Times New Roman"/>
                <w:color w:val="0000FF"/>
                <w:sz w:val="24"/>
                <w:szCs w:val="24"/>
                <w:shd w:val="clear" w:color="auto" w:fill="FFFFFF"/>
              </w:rPr>
              <w:t xml:space="preserve"> (DL)</w:t>
            </w:r>
            <w:r w:rsidR="28758E73" w:rsidRPr="003927AC">
              <w:rPr>
                <w:rFonts w:ascii="Times New Roman" w:eastAsia="Times New Roman" w:hAnsi="Times New Roman" w:cs="Times New Roman"/>
                <w:color w:val="0000FF"/>
                <w:sz w:val="24"/>
                <w:szCs w:val="24"/>
                <w:shd w:val="clear" w:color="auto" w:fill="FFFFFF"/>
              </w:rPr>
              <w:t>-</w:t>
            </w:r>
            <w:r w:rsidR="579F6558" w:rsidRPr="003927AC">
              <w:rPr>
                <w:rFonts w:ascii="Times New Roman" w:eastAsia="Times New Roman" w:hAnsi="Times New Roman" w:cs="Times New Roman"/>
                <w:color w:val="0000FF"/>
                <w:sz w:val="24"/>
                <w:szCs w:val="24"/>
                <w:shd w:val="clear" w:color="auto" w:fill="FFFFFF"/>
              </w:rPr>
              <w:t>based bug detect</w:t>
            </w:r>
            <w:r w:rsidR="4A61FFD4" w:rsidRPr="003927AC">
              <w:rPr>
                <w:rFonts w:ascii="Times New Roman" w:eastAsia="Times New Roman" w:hAnsi="Times New Roman" w:cs="Times New Roman"/>
                <w:color w:val="0000FF"/>
                <w:sz w:val="24"/>
                <w:szCs w:val="24"/>
                <w:shd w:val="clear" w:color="auto" w:fill="FFFFFF"/>
              </w:rPr>
              <w:t>or</w:t>
            </w:r>
            <w:r w:rsidR="59D8D524" w:rsidRPr="003927AC">
              <w:rPr>
                <w:rFonts w:ascii="Times New Roman" w:eastAsia="Times New Roman" w:hAnsi="Times New Roman" w:cs="Times New Roman"/>
                <w:color w:val="0000FF"/>
                <w:sz w:val="24"/>
                <w:szCs w:val="24"/>
                <w:shd w:val="clear" w:color="auto" w:fill="FFFFFF"/>
              </w:rPr>
              <w:t>s</w:t>
            </w:r>
            <w:r w:rsidR="28758E73" w:rsidRPr="003927AC">
              <w:rPr>
                <w:rFonts w:ascii="Times New Roman" w:eastAsia="Times New Roman" w:hAnsi="Times New Roman" w:cs="Times New Roman"/>
                <w:color w:val="0000FF"/>
                <w:sz w:val="24"/>
                <w:szCs w:val="24"/>
                <w:shd w:val="clear" w:color="auto" w:fill="FFFFFF"/>
              </w:rPr>
              <w:t xml:space="preserve"> in sever</w:t>
            </w:r>
            <w:r w:rsidR="35C217CA" w:rsidRPr="003927AC">
              <w:rPr>
                <w:rFonts w:ascii="Times New Roman" w:eastAsia="Times New Roman" w:hAnsi="Times New Roman" w:cs="Times New Roman"/>
                <w:color w:val="0000FF"/>
                <w:sz w:val="24"/>
                <w:szCs w:val="24"/>
                <w:shd w:val="clear" w:color="auto" w:fill="FFFFFF"/>
              </w:rPr>
              <w:t>al perspectives</w:t>
            </w:r>
            <w:r w:rsidR="28758E73" w:rsidRPr="003927AC">
              <w:rPr>
                <w:rFonts w:ascii="Times New Roman" w:eastAsia="Times New Roman" w:hAnsi="Times New Roman" w:cs="Times New Roman"/>
                <w:color w:val="0000FF"/>
                <w:sz w:val="24"/>
                <w:szCs w:val="24"/>
                <w:shd w:val="clear" w:color="auto" w:fill="FFFFFF"/>
              </w:rPr>
              <w:t xml:space="preserve">. </w:t>
            </w:r>
            <w:r w:rsidR="06C45149" w:rsidRPr="003927AC">
              <w:rPr>
                <w:rFonts w:ascii="Times New Roman" w:eastAsia="Times New Roman" w:hAnsi="Times New Roman" w:cs="Times New Roman"/>
                <w:color w:val="0000FF"/>
                <w:sz w:val="24"/>
                <w:szCs w:val="24"/>
                <w:shd w:val="clear" w:color="auto" w:fill="FFFFFF"/>
              </w:rPr>
              <w:t>1)</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83BCE13" w:rsidRPr="003927AC">
              <w:rPr>
                <w:rFonts w:ascii="Times New Roman" w:eastAsia="Times New Roman" w:hAnsi="Times New Roman" w:cs="Times New Roman"/>
                <w:i/>
                <w:iCs/>
                <w:color w:val="0000FF"/>
                <w:sz w:val="24"/>
                <w:szCs w:val="24"/>
                <w:shd w:val="clear" w:color="auto" w:fill="FFFFFF"/>
              </w:rPr>
              <w:t>PerfDetector</w:t>
            </w:r>
            <w:proofErr w:type="spellEnd"/>
            <w:r w:rsidR="28758E73" w:rsidRPr="003927AC">
              <w:rPr>
                <w:rFonts w:ascii="Times New Roman" w:eastAsia="Times New Roman" w:hAnsi="Times New Roman" w:cs="Times New Roman"/>
                <w:i/>
                <w:iCs/>
                <w:color w:val="0000FF"/>
                <w:sz w:val="24"/>
                <w:szCs w:val="24"/>
                <w:shd w:val="clear" w:color="auto" w:fill="FFFFFF"/>
              </w:rPr>
              <w:t xml:space="preserve"> </w:t>
            </w:r>
            <w:r w:rsidR="00927CFC" w:rsidRPr="003927AC">
              <w:rPr>
                <w:rFonts w:ascii="Times New Roman" w:eastAsia="Times New Roman" w:hAnsi="Times New Roman" w:cs="Times New Roman"/>
                <w:color w:val="0000FF"/>
                <w:sz w:val="24"/>
                <w:szCs w:val="24"/>
                <w:shd w:val="clear" w:color="auto" w:fill="FFFFFF"/>
              </w:rPr>
              <w:t>considers</w:t>
            </w:r>
            <w:r w:rsidR="28758E73" w:rsidRPr="003927AC">
              <w:rPr>
                <w:rFonts w:ascii="Times New Roman" w:eastAsia="Times New Roman" w:hAnsi="Times New Roman" w:cs="Times New Roman"/>
                <w:color w:val="0000FF"/>
                <w:sz w:val="24"/>
                <w:szCs w:val="24"/>
                <w:shd w:val="clear" w:color="auto" w:fill="FFFFFF"/>
              </w:rPr>
              <w:t xml:space="preserve"> not only generic code characteristics </w:t>
            </w:r>
            <w:r w:rsidR="2C6EB813"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such as source code and AST</w:t>
            </w:r>
            <w:r w:rsidR="3BAC34AC"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but also object invocations in its inputs </w:t>
            </w:r>
            <w:r w:rsidR="28B48F58" w:rsidRPr="003927AC">
              <w:rPr>
                <w:rFonts w:ascii="Times New Roman" w:eastAsia="Times New Roman" w:hAnsi="Times New Roman" w:cs="Times New Roman"/>
                <w:color w:val="0000FF"/>
                <w:sz w:val="24"/>
                <w:szCs w:val="24"/>
                <w:shd w:val="clear" w:color="auto" w:fill="FFFFFF"/>
              </w:rPr>
              <w:t>so that it can</w:t>
            </w:r>
            <w:r w:rsidR="28758E73" w:rsidRPr="003927AC">
              <w:rPr>
                <w:rFonts w:ascii="Times New Roman" w:eastAsia="Times New Roman" w:hAnsi="Times New Roman" w:cs="Times New Roman"/>
                <w:color w:val="0000FF"/>
                <w:sz w:val="24"/>
                <w:szCs w:val="24"/>
                <w:shd w:val="clear" w:color="auto" w:fill="FFFFFF"/>
              </w:rPr>
              <w:t xml:space="preserve"> address the unique challenges of VR/AR projects.</w:t>
            </w:r>
            <w:r w:rsidR="35706897"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lang w:eastAsia="zh-CN"/>
              </w:rPr>
              <w:t xml:space="preserve">Although object invocation or method invocation has been adopted for bug detection in previous research, </w:t>
            </w:r>
            <w:r w:rsidR="115D03FD" w:rsidRPr="003927AC">
              <w:rPr>
                <w:rFonts w:ascii="Times New Roman" w:eastAsia="Times New Roman" w:hAnsi="Times New Roman" w:cs="Times New Roman"/>
                <w:color w:val="0000FF"/>
                <w:sz w:val="24"/>
                <w:szCs w:val="24"/>
                <w:shd w:val="clear" w:color="auto" w:fill="FFFFFF"/>
                <w:lang w:eastAsia="zh-CN"/>
              </w:rPr>
              <w:t xml:space="preserve">our method originally </w:t>
            </w:r>
            <w:r w:rsidR="28758E73" w:rsidRPr="003927AC">
              <w:rPr>
                <w:rFonts w:ascii="Times New Roman" w:eastAsia="Times New Roman" w:hAnsi="Times New Roman" w:cs="Times New Roman"/>
                <w:color w:val="0000FF"/>
                <w:sz w:val="24"/>
                <w:szCs w:val="24"/>
                <w:shd w:val="clear" w:color="auto" w:fill="FFFFFF"/>
                <w:lang w:eastAsia="zh-CN"/>
              </w:rPr>
              <w:t xml:space="preserve">includes </w:t>
            </w:r>
            <w:r w:rsidR="28758E73" w:rsidRPr="003927AC">
              <w:rPr>
                <w:rFonts w:ascii="Times New Roman" w:eastAsia="Times New Roman" w:hAnsi="Times New Roman" w:cs="Times New Roman"/>
                <w:i/>
                <w:iCs/>
                <w:color w:val="0000FF"/>
                <w:sz w:val="24"/>
                <w:szCs w:val="24"/>
                <w:shd w:val="clear" w:color="auto" w:fill="FFFFFF"/>
                <w:lang w:eastAsia="zh-CN"/>
              </w:rPr>
              <w:t>unique features</w:t>
            </w:r>
            <w:r w:rsidR="28758E73" w:rsidRPr="003927AC">
              <w:rPr>
                <w:rFonts w:ascii="Times New Roman" w:eastAsia="Times New Roman" w:hAnsi="Times New Roman" w:cs="Times New Roman"/>
                <w:color w:val="0000FF"/>
                <w:sz w:val="24"/>
                <w:szCs w:val="24"/>
                <w:shd w:val="clear" w:color="auto" w:fill="FFFFFF"/>
                <w:lang w:eastAsia="zh-CN"/>
              </w:rPr>
              <w:t xml:space="preserve"> of VR/AR </w:t>
            </w:r>
            <w:r w:rsidR="68B71585" w:rsidRPr="003927AC">
              <w:rPr>
                <w:rFonts w:ascii="Times New Roman" w:eastAsia="Times New Roman" w:hAnsi="Times New Roman" w:cs="Times New Roman"/>
                <w:color w:val="0000FF"/>
                <w:sz w:val="24"/>
                <w:szCs w:val="24"/>
                <w:shd w:val="clear" w:color="auto" w:fill="FFFFFF"/>
                <w:lang w:eastAsia="zh-CN"/>
              </w:rPr>
              <w:t>scenes. These features include</w:t>
            </w:r>
            <w:r w:rsidR="28758E73" w:rsidRPr="003927AC">
              <w:rPr>
                <w:rFonts w:ascii="Times New Roman" w:eastAsia="Times New Roman" w:hAnsi="Times New Roman" w:cs="Times New Roman"/>
                <w:color w:val="0000FF"/>
                <w:sz w:val="24"/>
                <w:szCs w:val="24"/>
                <w:shd w:val="clear" w:color="auto" w:fill="FFFFFF"/>
                <w:lang w:eastAsia="zh-CN"/>
              </w:rPr>
              <w:t xml:space="preserve"> virtual</w:t>
            </w:r>
            <w:r w:rsidR="21E29FD3" w:rsidRPr="003927AC">
              <w:rPr>
                <w:rFonts w:ascii="Times New Roman" w:eastAsia="Times New Roman" w:hAnsi="Times New Roman" w:cs="Times New Roman"/>
                <w:color w:val="0000FF"/>
                <w:sz w:val="24"/>
                <w:szCs w:val="24"/>
                <w:shd w:val="clear" w:color="auto" w:fill="FFFFFF"/>
                <w:lang w:eastAsia="zh-CN"/>
              </w:rPr>
              <w:t xml:space="preserve"> </w:t>
            </w:r>
            <w:r w:rsidR="28758E73" w:rsidRPr="003927AC">
              <w:rPr>
                <w:rFonts w:ascii="Times New Roman" w:eastAsia="Times New Roman" w:hAnsi="Times New Roman" w:cs="Times New Roman"/>
                <w:color w:val="0000FF"/>
                <w:sz w:val="24"/>
                <w:szCs w:val="24"/>
                <w:shd w:val="clear" w:color="auto" w:fill="FFFFFF"/>
                <w:lang w:eastAsia="zh-CN"/>
              </w:rPr>
              <w:t>object-related invocation</w:t>
            </w:r>
            <w:r w:rsidR="21E03348"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lang w:eastAsia="zh-CN"/>
              </w:rPr>
              <w:t xml:space="preserve"> and usage</w:t>
            </w:r>
            <w:r w:rsidR="7ACF387D" w:rsidRPr="003927AC">
              <w:rPr>
                <w:rFonts w:ascii="Times New Roman" w:eastAsia="Times New Roman" w:hAnsi="Times New Roman" w:cs="Times New Roman"/>
                <w:color w:val="0000FF"/>
                <w:sz w:val="24"/>
                <w:szCs w:val="24"/>
                <w:shd w:val="clear" w:color="auto" w:fill="FFFFFF"/>
                <w:lang w:eastAsia="zh-CN"/>
              </w:rPr>
              <w:t xml:space="preserve">, which do not </w:t>
            </w:r>
            <w:r w:rsidR="7ACF387D" w:rsidRPr="003927AC">
              <w:rPr>
                <w:rFonts w:ascii="Times New Roman" w:eastAsia="Times New Roman" w:hAnsi="Times New Roman" w:cs="Times New Roman"/>
                <w:color w:val="0000FF"/>
                <w:sz w:val="24"/>
                <w:szCs w:val="24"/>
                <w:lang w:eastAsia="zh-CN"/>
              </w:rPr>
              <w:t xml:space="preserve">exist in traditional apps (e.g., mobile apps). </w:t>
            </w:r>
            <w:r w:rsidR="7A7A5973" w:rsidRPr="003927AC">
              <w:rPr>
                <w:rFonts w:ascii="Times New Roman" w:eastAsia="Times New Roman" w:hAnsi="Times New Roman" w:cs="Times New Roman"/>
                <w:color w:val="0000FF"/>
                <w:sz w:val="24"/>
                <w:szCs w:val="24"/>
                <w:shd w:val="clear" w:color="auto" w:fill="FFFFFF"/>
                <w:lang w:eastAsia="zh-CN"/>
              </w:rPr>
              <w:t>As a result</w:t>
            </w:r>
            <w:r w:rsidR="28758E73" w:rsidRPr="003927AC">
              <w:rPr>
                <w:rFonts w:ascii="Times New Roman" w:eastAsia="Times New Roman" w:hAnsi="Times New Roman" w:cs="Times New Roman"/>
                <w:color w:val="0000FF"/>
                <w:sz w:val="24"/>
                <w:szCs w:val="24"/>
                <w:shd w:val="clear" w:color="auto" w:fill="FFFFFF"/>
                <w:lang w:eastAsia="zh-CN"/>
              </w:rPr>
              <w:t>, these three types of inputs construct the original semantic and syntactic information of VR/AR project</w:t>
            </w:r>
            <w:r w:rsidR="391381C2" w:rsidRPr="003927AC">
              <w:rPr>
                <w:rFonts w:ascii="Times New Roman" w:eastAsia="Times New Roman" w:hAnsi="Times New Roman" w:cs="Times New Roman"/>
                <w:color w:val="0000FF"/>
                <w:sz w:val="24"/>
                <w:szCs w:val="24"/>
                <w:shd w:val="clear" w:color="auto" w:fill="FFFFFF"/>
                <w:lang w:eastAsia="zh-CN"/>
              </w:rPr>
              <w:t>s</w:t>
            </w:r>
            <w:r w:rsidR="197542A0" w:rsidRPr="003927AC">
              <w:rPr>
                <w:rFonts w:ascii="Times New Roman" w:eastAsia="Times New Roman" w:hAnsi="Times New Roman" w:cs="Times New Roman"/>
                <w:color w:val="0000FF"/>
                <w:sz w:val="24"/>
                <w:szCs w:val="24"/>
                <w:shd w:val="clear" w:color="auto" w:fill="FFFFFF"/>
                <w:lang w:eastAsia="zh-CN"/>
              </w:rPr>
              <w:t>, meanwhile it</w:t>
            </w:r>
            <w:r w:rsidR="28758E73" w:rsidRPr="003927AC">
              <w:rPr>
                <w:rFonts w:ascii="Times New Roman" w:eastAsia="Times New Roman" w:hAnsi="Times New Roman" w:cs="Times New Roman"/>
                <w:color w:val="0000FF"/>
                <w:sz w:val="24"/>
                <w:szCs w:val="24"/>
                <w:shd w:val="clear" w:color="auto" w:fill="FFFFFF"/>
                <w:lang w:eastAsia="zh-CN"/>
              </w:rPr>
              <w:t xml:space="preserve"> emphasiz</w:t>
            </w:r>
            <w:r w:rsidR="154C83E0"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the unique features of VR/AR scen</w:t>
            </w:r>
            <w:r w:rsidR="49FF7FD2"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54C0674" w:rsidRPr="003927AC">
              <w:rPr>
                <w:rFonts w:ascii="Times New Roman" w:eastAsia="Times New Roman" w:hAnsi="Times New Roman" w:cs="Times New Roman"/>
                <w:color w:val="0000FF"/>
                <w:sz w:val="24"/>
                <w:szCs w:val="24"/>
                <w:shd w:val="clear" w:color="auto" w:fill="FFFFFF"/>
                <w:lang w:eastAsia="zh-CN"/>
              </w:rPr>
              <w:t>2)</w:t>
            </w:r>
            <w:r w:rsidR="28758E73" w:rsidRPr="003927AC">
              <w:rPr>
                <w:rFonts w:ascii="Times New Roman" w:eastAsia="Times New Roman" w:hAnsi="Times New Roman" w:cs="Times New Roman"/>
                <w:color w:val="0000FF"/>
                <w:sz w:val="24"/>
                <w:szCs w:val="24"/>
                <w:shd w:val="clear" w:color="auto" w:fill="FFFFFF"/>
              </w:rPr>
              <w:t xml:space="preserve"> </w:t>
            </w:r>
            <w:r w:rsidR="4ECF0346" w:rsidRPr="003927AC">
              <w:rPr>
                <w:rFonts w:ascii="Times New Roman" w:eastAsia="Times New Roman" w:hAnsi="Times New Roman" w:cs="Times New Roman"/>
                <w:color w:val="0000FF"/>
                <w:sz w:val="24"/>
                <w:szCs w:val="24"/>
                <w:shd w:val="clear" w:color="auto" w:fill="FFFFFF"/>
              </w:rPr>
              <w:t>Our</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14A43A2" w:rsidRPr="003927AC">
              <w:rPr>
                <w:rFonts w:ascii="Times New Roman" w:eastAsia="Times New Roman" w:hAnsi="Times New Roman" w:cs="Times New Roman"/>
                <w:i/>
                <w:iCs/>
                <w:color w:val="0000FF"/>
                <w:sz w:val="24"/>
                <w:szCs w:val="24"/>
              </w:rPr>
              <w:t>PerfDetector</w:t>
            </w:r>
            <w:proofErr w:type="spellEnd"/>
            <w:r w:rsidR="514A43A2" w:rsidRPr="003927AC">
              <w:rPr>
                <w:rFonts w:ascii="Times New Roman" w:eastAsia="Times New Roman" w:hAnsi="Times New Roman" w:cs="Times New Roman"/>
                <w:i/>
                <w:iCs/>
                <w:color w:val="0000FF"/>
                <w:sz w:val="24"/>
                <w:szCs w:val="24"/>
                <w:shd w:val="clear" w:color="auto" w:fill="FFFFFF"/>
              </w:rPr>
              <w:t xml:space="preserve"> </w:t>
            </w:r>
            <w:r w:rsidR="106BC709" w:rsidRPr="003927AC">
              <w:rPr>
                <w:rFonts w:ascii="Times New Roman" w:eastAsia="Times New Roman" w:hAnsi="Times New Roman" w:cs="Times New Roman"/>
                <w:color w:val="0000FF"/>
                <w:sz w:val="24"/>
                <w:szCs w:val="24"/>
              </w:rPr>
              <w:t>specifically considers the programming language characteristics of VR/AR projects. Specifically,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33B73B8D" w:rsidRPr="003927AC">
              <w:rPr>
                <w:rFonts w:ascii="Times New Roman" w:eastAsia="Times New Roman" w:hAnsi="Times New Roman" w:cs="Times New Roman"/>
                <w:color w:val="0000FF"/>
                <w:sz w:val="24"/>
                <w:szCs w:val="24"/>
                <w:shd w:val="clear" w:color="auto" w:fill="FFFFFF"/>
                <w:lang w:eastAsia="zh-CN"/>
              </w:rPr>
              <w:t>adopt</w:t>
            </w:r>
            <w:r w:rsidR="28758E73" w:rsidRPr="003927AC">
              <w:rPr>
                <w:rFonts w:ascii="Times New Roman" w:eastAsia="Times New Roman" w:hAnsi="Times New Roman" w:cs="Times New Roman"/>
                <w:color w:val="0000FF"/>
                <w:sz w:val="24"/>
                <w:szCs w:val="24"/>
                <w:shd w:val="clear" w:color="auto" w:fill="FFFFFF"/>
                <w:lang w:eastAsia="zh-CN"/>
              </w:rPr>
              <w:t xml:space="preserve"> an LLM pre-trained on C# code (Code-T5),</w:t>
            </w:r>
            <w:r w:rsidR="6BFE9F0E" w:rsidRPr="003927AC">
              <w:rPr>
                <w:rFonts w:ascii="Times New Roman" w:eastAsia="Times New Roman" w:hAnsi="Times New Roman" w:cs="Times New Roman"/>
                <w:color w:val="0000FF"/>
                <w:sz w:val="24"/>
                <w:szCs w:val="24"/>
                <w:shd w:val="clear" w:color="auto" w:fill="FFFFFF"/>
                <w:lang w:eastAsia="zh-CN"/>
              </w:rPr>
              <w:t xml:space="preserve"> where C# has been</w:t>
            </w:r>
            <w:r w:rsidR="28758E73" w:rsidRPr="003927AC">
              <w:rPr>
                <w:rFonts w:ascii="Times New Roman" w:eastAsia="Times New Roman" w:hAnsi="Times New Roman" w:cs="Times New Roman"/>
                <w:color w:val="0000FF"/>
                <w:sz w:val="24"/>
                <w:szCs w:val="24"/>
                <w:shd w:val="clear" w:color="auto" w:fill="FFFFFF"/>
                <w:lang w:eastAsia="zh-CN"/>
              </w:rPr>
              <w:t xml:space="preserve"> the predominant language in Unity VR/AR projects</w:t>
            </w:r>
            <w:r w:rsidR="2776BD81" w:rsidRPr="003927AC">
              <w:rPr>
                <w:rFonts w:ascii="Times New Roman" w:eastAsia="Times New Roman" w:hAnsi="Times New Roman" w:cs="Times New Roman"/>
                <w:color w:val="0000FF"/>
                <w:sz w:val="24"/>
                <w:szCs w:val="24"/>
                <w:shd w:val="clear" w:color="auto" w:fill="FFFFFF"/>
                <w:lang w:eastAsia="zh-CN"/>
              </w:rPr>
              <w:t>. Thi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024338F" w:rsidRPr="003927AC">
              <w:rPr>
                <w:rFonts w:ascii="Times New Roman" w:eastAsia="Times New Roman" w:hAnsi="Times New Roman" w:cs="Times New Roman"/>
                <w:color w:val="0000FF"/>
                <w:sz w:val="24"/>
                <w:szCs w:val="24"/>
                <w:shd w:val="clear" w:color="auto" w:fill="FFFFFF"/>
                <w:lang w:eastAsia="zh-CN"/>
              </w:rPr>
              <w:t xml:space="preserve">design greatly </w:t>
            </w:r>
            <w:r w:rsidR="28758E73" w:rsidRPr="003927AC">
              <w:rPr>
                <w:rFonts w:ascii="Times New Roman" w:eastAsia="Times New Roman" w:hAnsi="Times New Roman" w:cs="Times New Roman"/>
                <w:color w:val="0000FF"/>
                <w:sz w:val="24"/>
                <w:szCs w:val="24"/>
                <w:shd w:val="clear" w:color="auto" w:fill="FFFFFF"/>
                <w:lang w:eastAsia="zh-CN"/>
              </w:rPr>
              <w:t>enhances the detector's performance over other LLM-based methods. For a fair comparison, we have trained and evaluated off-the-shel</w:t>
            </w:r>
            <w:r w:rsidR="3A57B0D8" w:rsidRPr="003927AC">
              <w:rPr>
                <w:rFonts w:ascii="Times New Roman" w:eastAsia="Times New Roman" w:hAnsi="Times New Roman" w:cs="Times New Roman"/>
                <w:color w:val="0000FF"/>
                <w:sz w:val="24"/>
                <w:szCs w:val="24"/>
                <w:shd w:val="clear" w:color="auto" w:fill="FFFFFF"/>
                <w:lang w:eastAsia="zh-CN"/>
              </w:rPr>
              <w:t>f methods</w:t>
            </w:r>
            <w:r w:rsidR="28758E73" w:rsidRPr="003927AC">
              <w:rPr>
                <w:rFonts w:ascii="Times New Roman" w:eastAsia="Times New Roman" w:hAnsi="Times New Roman" w:cs="Times New Roman"/>
                <w:color w:val="0000FF"/>
                <w:sz w:val="24"/>
                <w:szCs w:val="24"/>
                <w:shd w:val="clear" w:color="auto" w:fill="FFFFFF"/>
                <w:lang w:eastAsia="zh-CN"/>
              </w:rPr>
              <w:t xml:space="preserve"> with the same hyperparameter setting based on our dataset in RQ2. </w:t>
            </w:r>
          </w:p>
          <w:p w14:paraId="2B45BED7" w14:textId="0D6EFEB6" w:rsidR="008159F8" w:rsidRPr="003927AC" w:rsidRDefault="008159F8" w:rsidP="4596F93A">
            <w:pPr>
              <w:jc w:val="both"/>
              <w:rPr>
                <w:rFonts w:ascii="Times New Roman" w:eastAsia="Times New Roman" w:hAnsi="Times New Roman" w:cs="Times New Roman"/>
                <w:color w:val="0000FF"/>
                <w:sz w:val="24"/>
                <w:szCs w:val="24"/>
                <w:lang w:eastAsia="zh-CN"/>
              </w:rPr>
            </w:pPr>
          </w:p>
          <w:p w14:paraId="63363D2F" w14:textId="01355C81" w:rsidR="008159F8" w:rsidRPr="003927AC" w:rsidRDefault="31E4671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In the revised paper, w</w:t>
            </w:r>
            <w:r w:rsidR="28758E73" w:rsidRPr="003927AC">
              <w:rPr>
                <w:rFonts w:ascii="Times New Roman" w:eastAsia="Times New Roman" w:hAnsi="Times New Roman" w:cs="Times New Roman"/>
                <w:color w:val="0000FF"/>
                <w:sz w:val="24"/>
                <w:szCs w:val="24"/>
                <w:shd w:val="clear" w:color="auto" w:fill="FFFFFF"/>
                <w:lang w:eastAsia="zh-CN"/>
              </w:rPr>
              <w:t>e</w:t>
            </w:r>
            <w:r w:rsidR="66B0E39F" w:rsidRPr="003927AC">
              <w:rPr>
                <w:rFonts w:ascii="Times New Roman" w:eastAsia="Times New Roman" w:hAnsi="Times New Roman" w:cs="Times New Roman"/>
                <w:color w:val="0000FF"/>
                <w:sz w:val="24"/>
                <w:szCs w:val="24"/>
                <w:shd w:val="clear" w:color="auto" w:fill="FFFFFF"/>
                <w:lang w:eastAsia="zh-CN"/>
              </w:rPr>
              <w:t xml:space="preserve"> </w:t>
            </w:r>
            <w:r w:rsidR="0520A0B5" w:rsidRPr="003927AC">
              <w:rPr>
                <w:rFonts w:ascii="Times New Roman" w:eastAsia="Times New Roman" w:hAnsi="Times New Roman" w:cs="Times New Roman"/>
                <w:color w:val="0000FF"/>
                <w:sz w:val="24"/>
                <w:szCs w:val="24"/>
                <w:lang w:eastAsia="zh-CN"/>
              </w:rPr>
              <w:t>elucidate</w:t>
            </w:r>
            <w:r w:rsidR="66B0E39F" w:rsidRPr="003927AC">
              <w:rPr>
                <w:rFonts w:ascii="Times New Roman" w:eastAsia="Times New Roman" w:hAnsi="Times New Roman" w:cs="Times New Roman"/>
                <w:color w:val="0000FF"/>
                <w:sz w:val="24"/>
                <w:szCs w:val="24"/>
                <w:shd w:val="clear" w:color="auto" w:fill="FFFFFF"/>
                <w:lang w:eastAsia="zh-CN"/>
              </w:rPr>
              <w:t xml:space="preserve"> the novelty and contributions of the proposed method </w:t>
            </w:r>
            <w:r w:rsidR="17AA5D6E" w:rsidRPr="003927AC">
              <w:rPr>
                <w:rFonts w:ascii="Times New Roman" w:eastAsia="Times New Roman" w:hAnsi="Times New Roman" w:cs="Times New Roman"/>
                <w:color w:val="0000FF"/>
                <w:sz w:val="24"/>
                <w:szCs w:val="24"/>
                <w:shd w:val="clear" w:color="auto" w:fill="FFFFFF"/>
                <w:lang w:eastAsia="zh-CN"/>
              </w:rPr>
              <w:t xml:space="preserve">by revising the corresponding parts in </w:t>
            </w:r>
            <w:r w:rsidR="28758E73" w:rsidRPr="003927AC">
              <w:rPr>
                <w:rFonts w:ascii="Times New Roman" w:eastAsia="Times New Roman" w:hAnsi="Times New Roman" w:cs="Times New Roman"/>
                <w:color w:val="0000FF"/>
                <w:sz w:val="24"/>
                <w:szCs w:val="24"/>
                <w:shd w:val="clear" w:color="auto" w:fill="FFFFFF"/>
                <w:lang w:eastAsia="zh-CN"/>
              </w:rPr>
              <w:t>the contribution description, methodology,</w:t>
            </w:r>
            <w:r w:rsidR="28758E73" w:rsidRPr="003927AC">
              <w:rPr>
                <w:rFonts w:ascii="Times New Roman" w:eastAsia="Times New Roman" w:hAnsi="Times New Roman" w:cs="Times New Roman"/>
                <w:color w:val="0000FF"/>
                <w:sz w:val="24"/>
                <w:szCs w:val="24"/>
                <w:lang w:eastAsia="zh-CN"/>
              </w:rPr>
              <w:t xml:space="preserve"> and experiment</w:t>
            </w:r>
            <w:r w:rsidR="123A7A92" w:rsidRPr="003927AC">
              <w:rPr>
                <w:rFonts w:ascii="Times New Roman" w:eastAsia="Times New Roman" w:hAnsi="Times New Roman" w:cs="Times New Roman"/>
                <w:color w:val="0000FF"/>
                <w:sz w:val="24"/>
                <w:szCs w:val="24"/>
                <w:lang w:eastAsia="zh-CN"/>
              </w:rPr>
              <w:t>al results</w:t>
            </w:r>
            <w:r w:rsidR="28758E73" w:rsidRPr="003927AC">
              <w:rPr>
                <w:rFonts w:ascii="Times New Roman" w:eastAsia="Times New Roman" w:hAnsi="Times New Roman" w:cs="Times New Roman"/>
                <w:color w:val="0000FF"/>
                <w:sz w:val="24"/>
                <w:szCs w:val="24"/>
                <w:lang w:eastAsia="zh-CN"/>
              </w:rPr>
              <w:t xml:space="preserve">. </w:t>
            </w:r>
            <w:r w:rsidR="3F8ACA21" w:rsidRPr="003927AC">
              <w:rPr>
                <w:rFonts w:ascii="Times New Roman" w:eastAsia="Times New Roman" w:hAnsi="Times New Roman" w:cs="Times New Roman"/>
                <w:color w:val="0000FF"/>
                <w:sz w:val="24"/>
                <w:szCs w:val="24"/>
                <w:lang w:eastAsia="zh-CN"/>
              </w:rPr>
              <w:t xml:space="preserve">Please refer to the highlighted version of the revised paper for more details. We excerpt the major revisions </w:t>
            </w:r>
            <w:r w:rsidR="28758E73" w:rsidRPr="003927AC">
              <w:rPr>
                <w:rFonts w:ascii="Times New Roman" w:eastAsia="Times New Roman" w:hAnsi="Times New Roman" w:cs="Times New Roman"/>
                <w:color w:val="0000FF"/>
                <w:sz w:val="24"/>
                <w:szCs w:val="24"/>
                <w:lang w:eastAsia="zh-CN"/>
              </w:rPr>
              <w:t>as follows</w:t>
            </w:r>
            <w:r w:rsidR="7D12BE6E" w:rsidRPr="003927AC">
              <w:rPr>
                <w:rFonts w:ascii="Times New Roman" w:eastAsia="Times New Roman" w:hAnsi="Times New Roman" w:cs="Times New Roman"/>
                <w:color w:val="0000FF"/>
                <w:sz w:val="24"/>
                <w:szCs w:val="24"/>
                <w:lang w:eastAsia="zh-CN"/>
              </w:rPr>
              <w:t>.</w:t>
            </w:r>
            <w:r w:rsidR="28758E73" w:rsidRPr="003927AC">
              <w:rPr>
                <w:rFonts w:ascii="Times New Roman" w:eastAsia="Times New Roman" w:hAnsi="Times New Roman" w:cs="Times New Roman"/>
                <w:color w:val="0000FF"/>
                <w:sz w:val="24"/>
                <w:szCs w:val="24"/>
                <w:lang w:eastAsia="zh-CN"/>
              </w:rPr>
              <w:t xml:space="preserve"> </w:t>
            </w:r>
          </w:p>
          <w:p w14:paraId="32D61209"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97EB491" w14:textId="569C9663" w:rsidR="008159F8" w:rsidRPr="003927AC" w:rsidRDefault="34E991C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w:t>
            </w:r>
          </w:p>
          <w:p w14:paraId="79DB9D40" w14:textId="038B57A2" w:rsidR="008159F8" w:rsidRPr="003927AC" w:rsidRDefault="1D83E2A4"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6CE1FB96" w14:textId="2AC883D1"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We collect 1,013 open-source popular VR/AR repositories and construct a performance-bug dataset containing 10,950 function-level buggy samples for performance-bug detection.</w:t>
            </w:r>
          </w:p>
          <w:p w14:paraId="347D8C53"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F7D161B" w14:textId="4212C2B0"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003927AC">
              <w:rPr>
                <w:rFonts w:ascii="Times New Roman" w:eastAsia="Times New Roman" w:hAnsi="Times New Roman" w:cs="Times New Roman"/>
                <w:i/>
                <w:iCs/>
                <w:color w:val="0000FF"/>
                <w:sz w:val="24"/>
                <w:szCs w:val="24"/>
                <w:shd w:val="clear" w:color="auto" w:fill="FFFFFF"/>
                <w:lang w:eastAsia="zh-CN"/>
              </w:rPr>
              <w:t>To the best of our knowledge, it is the first LLM-based tool to detect VR/AR performance bugs</w:t>
            </w:r>
            <w:r w:rsidR="743D3BBE" w:rsidRPr="003927AC">
              <w:rPr>
                <w:rFonts w:ascii="Times New Roman" w:eastAsia="Times New Roman" w:hAnsi="Times New Roman" w:cs="Times New Roman"/>
                <w:i/>
                <w:iCs/>
                <w:color w:val="0000FF"/>
                <w:sz w:val="24"/>
                <w:szCs w:val="24"/>
                <w:shd w:val="clear" w:color="auto" w:fill="FFFFFF"/>
                <w:lang w:eastAsia="zh-CN"/>
              </w:rPr>
              <w:t>.”</w:t>
            </w:r>
          </w:p>
          <w:p w14:paraId="0CC5EE5E"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056367C" w14:textId="73352965" w:rsidR="008159F8" w:rsidRPr="003927AC" w:rsidRDefault="34FD0DED"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II-D</w:t>
            </w:r>
            <w:r w:rsidR="005E74C3" w:rsidRPr="003927AC">
              <w:rPr>
                <w:rFonts w:ascii="Times New Roman" w:eastAsia="Times New Roman" w:hAnsi="Times New Roman" w:cs="Times New Roman"/>
                <w:color w:val="0000FF"/>
                <w:sz w:val="24"/>
                <w:szCs w:val="24"/>
                <w:shd w:val="clear" w:color="auto" w:fill="FFFFFF"/>
                <w:lang w:eastAsia="zh-CN"/>
              </w:rPr>
              <w:t>:</w:t>
            </w:r>
          </w:p>
          <w:p w14:paraId="41B10EEB" w14:textId="0AAD7B5A" w:rsidR="008159F8" w:rsidRPr="003927AC" w:rsidRDefault="6E9EB9A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Although object invocation or method invocation has been adopted for bug detection in previous research [27], [28], our method</w:t>
            </w:r>
            <w:r w:rsidR="1F655709" w:rsidRPr="003927AC">
              <w:rPr>
                <w:rFonts w:ascii="Times New Roman" w:eastAsia="Times New Roman" w:hAnsi="Times New Roman" w:cs="Times New Roman"/>
                <w:color w:val="0000FF"/>
                <w:sz w:val="24"/>
                <w:szCs w:val="24"/>
                <w:lang w:eastAsia="zh-CN"/>
              </w:rPr>
              <w:t xml:space="preserve"> originally includes unique features of VR/AR scenes. These features include virtual object-related invocations and usage, which do not exist in traditional apps (e.g., mobile apps). For example, </w:t>
            </w:r>
            <w:proofErr w:type="spellStart"/>
            <w:r w:rsidR="1F655709" w:rsidRPr="003927AC">
              <w:rPr>
                <w:rFonts w:ascii="Consolas" w:eastAsia="Consolas" w:hAnsi="Consolas" w:cs="Consolas"/>
                <w:color w:val="0000FF"/>
                <w:lang w:eastAsia="zh-CN"/>
              </w:rPr>
              <w:t>Rigidbody</w:t>
            </w:r>
            <w:proofErr w:type="spellEnd"/>
            <w:r w:rsidR="1F655709" w:rsidRPr="003927AC">
              <w:rPr>
                <w:rFonts w:ascii="Times New Roman" w:eastAsia="Times New Roman" w:hAnsi="Times New Roman" w:cs="Times New Roman"/>
                <w:color w:val="0000FF"/>
                <w:sz w:val="24"/>
                <w:szCs w:val="24"/>
                <w:lang w:eastAsia="zh-CN"/>
              </w:rPr>
              <w:t xml:space="preserve">-related APIs adopt a physics </w:t>
            </w:r>
            <w:r w:rsidR="1F655709" w:rsidRPr="003927AC">
              <w:rPr>
                <w:rFonts w:ascii="Times New Roman" w:eastAsia="Times New Roman" w:hAnsi="Times New Roman" w:cs="Times New Roman"/>
                <w:color w:val="0000FF"/>
                <w:sz w:val="24"/>
                <w:szCs w:val="24"/>
                <w:lang w:eastAsia="zh-CN"/>
              </w:rPr>
              <w:lastRenderedPageBreak/>
              <w:t xml:space="preserve">engine to control </w:t>
            </w:r>
            <w:r w:rsidR="3F1AE2F8" w:rsidRPr="003927AC">
              <w:rPr>
                <w:rFonts w:ascii="Times New Roman" w:eastAsia="Times New Roman" w:hAnsi="Times New Roman" w:cs="Times New Roman"/>
                <w:color w:val="0000FF"/>
                <w:sz w:val="24"/>
                <w:szCs w:val="24"/>
                <w:lang w:eastAsia="zh-CN"/>
              </w:rPr>
              <w:t>virtual</w:t>
            </w:r>
            <w:r w:rsidR="1F655709" w:rsidRPr="003927AC">
              <w:rPr>
                <w:rFonts w:ascii="Times New Roman" w:eastAsia="Times New Roman" w:hAnsi="Times New Roman" w:cs="Times New Roman"/>
                <w:color w:val="0000FF"/>
                <w:sz w:val="24"/>
                <w:szCs w:val="24"/>
                <w:lang w:eastAsia="zh-CN"/>
              </w:rPr>
              <w:t xml:space="preserve"> objects. </w:t>
            </w:r>
            <w:r w:rsidR="1F655709" w:rsidRPr="003927AC">
              <w:rPr>
                <w:rFonts w:ascii="Consolas" w:eastAsia="Consolas" w:hAnsi="Consolas" w:cs="Consolas"/>
                <w:color w:val="0000FF"/>
                <w:lang w:eastAsia="zh-CN"/>
              </w:rPr>
              <w:t>Collision</w:t>
            </w:r>
            <w:r w:rsidR="1F655709" w:rsidRPr="003927AC">
              <w:rPr>
                <w:rFonts w:ascii="Times New Roman" w:eastAsia="Times New Roman" w:hAnsi="Times New Roman" w:cs="Times New Roman"/>
                <w:color w:val="0000FF"/>
                <w:sz w:val="24"/>
                <w:szCs w:val="24"/>
                <w:lang w:eastAsia="zh-CN"/>
              </w:rPr>
              <w:t xml:space="preserve">-related and </w:t>
            </w:r>
            <w:r w:rsidR="1F655709" w:rsidRPr="003927AC">
              <w:rPr>
                <w:rFonts w:ascii="Consolas" w:eastAsia="Consolas" w:hAnsi="Consolas" w:cs="Consolas"/>
                <w:color w:val="0000FF"/>
                <w:lang w:eastAsia="zh-CN"/>
              </w:rPr>
              <w:t>Colliding</w:t>
            </w:r>
            <w:r w:rsidR="1F655709" w:rsidRPr="003927AC">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1F655709" w:rsidRPr="003927AC">
              <w:rPr>
                <w:rFonts w:ascii="Consolas" w:eastAsia="Consolas" w:hAnsi="Consolas" w:cs="Consolas"/>
                <w:color w:val="0000FF"/>
                <w:lang w:eastAsia="zh-CN"/>
              </w:rPr>
              <w:t>RenderTexture</w:t>
            </w:r>
            <w:proofErr w:type="spellEnd"/>
            <w:r w:rsidR="1F655709" w:rsidRPr="003927AC">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F96D03E" w14:textId="3E37180F"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w:t>
            </w:r>
          </w:p>
          <w:p w14:paraId="67688F40" w14:textId="2F239760"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7EA93B6C" w14:textId="77777777"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D1BA47D" w14:textId="60DBAA37" w:rsidR="008159F8" w:rsidRPr="003927AC" w:rsidRDefault="3F89DF0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6274F5A7" w14:textId="2D0E12F9" w:rsidR="008159F8" w:rsidRPr="003927AC" w:rsidRDefault="3F89DF0E"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lang w:eastAsia="zh-CN"/>
              </w:rPr>
              <w:t>”</w:t>
            </w:r>
          </w:p>
          <w:p w14:paraId="55B0FD74"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1F8394A"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2ABA7FCF"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4FC5FD52"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22CAE30" w14:textId="430565CC" w:rsidR="008159F8" w:rsidRPr="003927AC" w:rsidRDefault="72B0CF1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 xml:space="preserve">Section IV-C: </w:t>
            </w:r>
          </w:p>
          <w:p w14:paraId="79940A74" w14:textId="34156B2B" w:rsidR="008159F8" w:rsidRDefault="490D1284" w:rsidP="4596F93A">
            <w:pPr>
              <w:jc w:val="both"/>
              <w:rPr>
                <w:rFonts w:ascii="Times New Roman" w:eastAsia="Times New Roman" w:hAnsi="Times New Roman" w:cs="Times New Roman"/>
                <w:color w:val="000000" w:themeColor="text1"/>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r w:rsidR="3FA7BB7F" w:rsidRPr="003927AC">
              <w:rPr>
                <w:rFonts w:ascii="Times New Roman" w:eastAsia="Times New Roman" w:hAnsi="Times New Roman" w:cs="Times New Roman"/>
                <w:color w:val="0000FF"/>
                <w:sz w:val="24"/>
                <w:szCs w:val="24"/>
                <w:lang w:eastAsia="zh-CN"/>
              </w:rPr>
              <w:t>For a fair comparison, we fine-tune other LLM models</w:t>
            </w:r>
            <w:r w:rsidR="3FA7BB7F" w:rsidRPr="4596F93A">
              <w:rPr>
                <w:rFonts w:ascii="Times New Roman" w:eastAsia="Times New Roman" w:hAnsi="Times New Roman" w:cs="Times New Roman"/>
                <w:color w:val="0000FF"/>
                <w:sz w:val="24"/>
                <w:szCs w:val="24"/>
                <w:lang w:eastAsia="zh-CN"/>
              </w:rPr>
              <w:t xml:space="preserve"> based on our training 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w:t>
            </w:r>
          </w:p>
          <w:p w14:paraId="214F2EED" w14:textId="3BF6D98A"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54974509" w14:textId="77777777" w:rsidTr="31FA2D7C">
        <w:trPr>
          <w:trHeight w:val="300"/>
        </w:trPr>
        <w:tc>
          <w:tcPr>
            <w:tcW w:w="9350" w:type="dxa"/>
          </w:tcPr>
          <w:p w14:paraId="0BE4D700" w14:textId="77777777" w:rsidR="3030FCFE" w:rsidRDefault="3030FCFE"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That being said, the dataset itself can be a good contribution. However, the semi-supervised learning is never evaluated. RQ1 asks on the effectiveness of the proposed semi-supervised labeling approach, but the evaluation just shows the distribution. That is not an evaluation on the effectiveness. It is also not clear why about 1400 samples were manually labelled. How do you decide this number and how are data points to be manually labeled selected?</w:t>
            </w:r>
          </w:p>
          <w:p w14:paraId="349648F2" w14:textId="197C9D8F" w:rsidR="4596F93A" w:rsidRDefault="4596F93A" w:rsidP="4596F93A">
            <w:pPr>
              <w:jc w:val="both"/>
              <w:rPr>
                <w:rFonts w:ascii="Times New Roman" w:hAnsi="Times New Roman" w:cs="Times New Roman"/>
                <w:color w:val="000000" w:themeColor="text1"/>
                <w:sz w:val="24"/>
                <w:szCs w:val="24"/>
              </w:rPr>
            </w:pPr>
          </w:p>
        </w:tc>
      </w:tr>
      <w:tr w:rsidR="008159F8" w:rsidRPr="00B42F8E" w14:paraId="1FF57DD4" w14:textId="77777777" w:rsidTr="31FA2D7C">
        <w:tc>
          <w:tcPr>
            <w:tcW w:w="9350" w:type="dxa"/>
          </w:tcPr>
          <w:p w14:paraId="263DA2C2"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comment. </w:t>
            </w:r>
          </w:p>
          <w:p w14:paraId="446457FD" w14:textId="24860D0A" w:rsidR="008159F8" w:rsidRPr="003927AC" w:rsidRDefault="008159F8" w:rsidP="4596F93A">
            <w:pPr>
              <w:jc w:val="both"/>
              <w:rPr>
                <w:rFonts w:ascii="Times New Roman" w:eastAsia="Times New Roman" w:hAnsi="Times New Roman" w:cs="Times New Roman"/>
                <w:color w:val="0000FF"/>
                <w:sz w:val="24"/>
                <w:szCs w:val="24"/>
              </w:rPr>
            </w:pPr>
          </w:p>
          <w:p w14:paraId="46609420" w14:textId="19BD55D1" w:rsidR="008159F8" w:rsidRPr="003927AC" w:rsidRDefault="28758E73" w:rsidP="4596F93A">
            <w:pPr>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color w:val="0000FF"/>
                <w:sz w:val="24"/>
                <w:szCs w:val="24"/>
                <w:shd w:val="clear" w:color="auto" w:fill="FFFFFF"/>
              </w:rPr>
              <w:t>Manually labeling a large number of VR/AR performance bugs is extremely labor-intensive. To tackle this</w:t>
            </w:r>
            <w:r w:rsidR="7F8B101C" w:rsidRPr="003927AC">
              <w:rPr>
                <w:rFonts w:ascii="Times New Roman" w:eastAsia="Times New Roman" w:hAnsi="Times New Roman" w:cs="Times New Roman"/>
                <w:color w:val="0000FF"/>
                <w:sz w:val="24"/>
                <w:szCs w:val="24"/>
                <w:shd w:val="clear" w:color="auto" w:fill="FFFFFF"/>
              </w:rPr>
              <w:t xml:space="preserve"> challenge</w:t>
            </w:r>
            <w:r w:rsidRPr="003927AC">
              <w:rPr>
                <w:rFonts w:ascii="Times New Roman" w:eastAsia="Times New Roman" w:hAnsi="Times New Roman" w:cs="Times New Roman"/>
                <w:color w:val="0000FF"/>
                <w:sz w:val="24"/>
                <w:szCs w:val="24"/>
                <w:shd w:val="clear" w:color="auto" w:fill="FFFFFF"/>
              </w:rPr>
              <w:t>, we proposed a semi-supervised method that leverages a small set of ground-truth labels to annotate the dataset</w:t>
            </w:r>
            <w:r w:rsidR="1E2B03DB" w:rsidRPr="003927AC">
              <w:rPr>
                <w:rFonts w:ascii="Times New Roman" w:eastAsia="Times New Roman" w:hAnsi="Times New Roman" w:cs="Times New Roman"/>
                <w:color w:val="0000FF"/>
                <w:sz w:val="24"/>
                <w:szCs w:val="24"/>
                <w:shd w:val="clear" w:color="auto" w:fill="FFFFFF"/>
              </w:rPr>
              <w:t xml:space="preserve"> first</w:t>
            </w:r>
            <w:r w:rsidRPr="003927AC">
              <w:rPr>
                <w:rFonts w:ascii="Times New Roman" w:eastAsia="Times New Roman" w:hAnsi="Times New Roman" w:cs="Times New Roman"/>
                <w:color w:val="0000FF"/>
                <w:sz w:val="24"/>
                <w:szCs w:val="24"/>
                <w:shd w:val="clear" w:color="auto" w:fill="FFFFFF"/>
              </w:rPr>
              <w:t xml:space="preserve">. </w:t>
            </w:r>
            <w:r w:rsidR="57BA1D8A" w:rsidRPr="003927AC">
              <w:rPr>
                <w:rFonts w:ascii="Times New Roman" w:eastAsia="Times New Roman" w:hAnsi="Times New Roman" w:cs="Times New Roman"/>
                <w:color w:val="0000FF"/>
                <w:sz w:val="24"/>
                <w:szCs w:val="24"/>
                <w:shd w:val="clear" w:color="auto" w:fill="FFFFFF"/>
              </w:rPr>
              <w:t>Then,</w:t>
            </w:r>
            <w:r w:rsidR="68FBCB75" w:rsidRPr="003927AC">
              <w:rPr>
                <w:rFonts w:ascii="Times New Roman" w:eastAsia="Times New Roman" w:hAnsi="Times New Roman" w:cs="Times New Roman"/>
                <w:color w:val="0000FF"/>
                <w:sz w:val="24"/>
                <w:szCs w:val="24"/>
                <w:shd w:val="clear" w:color="auto" w:fill="FFFFFF"/>
              </w:rPr>
              <w:t xml:space="preserve"> a data-labeling algorithm (Algorithm 2) was proposed to automatically label data samples</w:t>
            </w:r>
            <w:r w:rsidR="14CDB61E" w:rsidRPr="003927AC">
              <w:rPr>
                <w:rFonts w:ascii="Times New Roman" w:eastAsia="Times New Roman" w:hAnsi="Times New Roman" w:cs="Times New Roman"/>
                <w:color w:val="0000FF"/>
                <w:sz w:val="24"/>
                <w:szCs w:val="24"/>
                <w:shd w:val="clear" w:color="auto" w:fill="FFFFFF"/>
              </w:rPr>
              <w:t xml:space="preserve">. </w:t>
            </w:r>
          </w:p>
          <w:p w14:paraId="1A85264B" w14:textId="5546EFF8" w:rsidR="008159F8" w:rsidRPr="003927AC" w:rsidRDefault="008159F8" w:rsidP="4596F93A">
            <w:pPr>
              <w:jc w:val="both"/>
              <w:rPr>
                <w:rFonts w:ascii="Times New Roman" w:eastAsia="Times New Roman" w:hAnsi="Times New Roman" w:cs="Times New Roman"/>
                <w:color w:val="0000FF"/>
                <w:sz w:val="24"/>
                <w:szCs w:val="24"/>
              </w:rPr>
            </w:pPr>
          </w:p>
          <w:p w14:paraId="6F561C6B" w14:textId="49152160" w:rsidR="008159F8" w:rsidRPr="003927AC" w:rsidRDefault="14CDB61E" w:rsidP="4596F93A">
            <w:pPr>
              <w:spacing w:line="259" w:lineRule="auto"/>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Regarding your concern on the effectiveness of the proposed method, we have quantitatively evaluate</w:t>
            </w:r>
            <w:r w:rsidR="676CAE6F" w:rsidRPr="003927AC">
              <w:rPr>
                <w:rFonts w:ascii="Times New Roman" w:eastAsia="Times New Roman" w:hAnsi="Times New Roman" w:cs="Times New Roman"/>
                <w:color w:val="0000FF"/>
                <w:sz w:val="24"/>
                <w:szCs w:val="24"/>
                <w:shd w:val="clear" w:color="auto" w:fill="FFFFFF"/>
              </w:rPr>
              <w:t>d</w:t>
            </w:r>
            <w:r w:rsidRPr="003927AC">
              <w:rPr>
                <w:rFonts w:ascii="Times New Roman" w:eastAsia="Times New Roman" w:hAnsi="Times New Roman" w:cs="Times New Roman"/>
                <w:color w:val="0000FF"/>
                <w:sz w:val="24"/>
                <w:szCs w:val="24"/>
                <w:shd w:val="clear" w:color="auto" w:fill="FFFFFF"/>
              </w:rPr>
              <w:t xml:space="preserve"> the p</w:t>
            </w:r>
            <w:r w:rsidR="56FDEC69" w:rsidRPr="003927AC">
              <w:rPr>
                <w:rFonts w:ascii="Times New Roman" w:eastAsia="Times New Roman" w:hAnsi="Times New Roman" w:cs="Times New Roman"/>
                <w:color w:val="0000FF"/>
                <w:sz w:val="24"/>
                <w:szCs w:val="24"/>
                <w:shd w:val="clear" w:color="auto" w:fill="FFFFFF"/>
              </w:rPr>
              <w:t xml:space="preserve">roposed semi-supervised learning approach </w:t>
            </w:r>
            <w:r w:rsidR="425D96A5" w:rsidRPr="003927AC">
              <w:rPr>
                <w:rFonts w:ascii="Times New Roman" w:eastAsia="Times New Roman" w:hAnsi="Times New Roman" w:cs="Times New Roman"/>
                <w:color w:val="0000FF"/>
                <w:sz w:val="24"/>
                <w:szCs w:val="24"/>
                <w:shd w:val="clear" w:color="auto" w:fill="FFFFFF"/>
              </w:rPr>
              <w:t>from the following perspectives.</w:t>
            </w:r>
            <w:r w:rsidR="05E6AE50" w:rsidRPr="003927AC">
              <w:rPr>
                <w:rFonts w:ascii="Times New Roman" w:eastAsia="Times New Roman" w:hAnsi="Times New Roman" w:cs="Times New Roman"/>
                <w:color w:val="0000FF"/>
                <w:sz w:val="24"/>
                <w:szCs w:val="24"/>
              </w:rPr>
              <w:t xml:space="preserve"> </w:t>
            </w:r>
            <w:r w:rsidR="2D5A8F24" w:rsidRPr="003927AC">
              <w:rPr>
                <w:rFonts w:ascii="Times New Roman" w:eastAsia="Times New Roman" w:hAnsi="Times New Roman" w:cs="Times New Roman"/>
                <w:color w:val="0000FF"/>
                <w:sz w:val="24"/>
                <w:szCs w:val="24"/>
              </w:rPr>
              <w:t xml:space="preserve">1) </w:t>
            </w:r>
            <w:r w:rsidR="43D1A64E" w:rsidRPr="003927AC">
              <w:rPr>
                <w:rFonts w:ascii="Times New Roman" w:eastAsia="Times New Roman" w:hAnsi="Times New Roman" w:cs="Times New Roman"/>
                <w:color w:val="0000FF"/>
                <w:sz w:val="24"/>
                <w:szCs w:val="24"/>
              </w:rPr>
              <w:t>w</w:t>
            </w:r>
            <w:r w:rsidR="2F135359" w:rsidRPr="003927AC">
              <w:rPr>
                <w:rFonts w:ascii="Times New Roman" w:eastAsia="Times New Roman" w:hAnsi="Times New Roman" w:cs="Times New Roman"/>
                <w:color w:val="0000FF"/>
                <w:sz w:val="24"/>
                <w:szCs w:val="24"/>
              </w:rPr>
              <w:t xml:space="preserve">e </w:t>
            </w:r>
            <w:r w:rsidR="05E6AE50" w:rsidRPr="003927AC">
              <w:rPr>
                <w:rFonts w:ascii="Times New Roman" w:eastAsia="Times New Roman" w:hAnsi="Times New Roman" w:cs="Times New Roman"/>
                <w:color w:val="0000FF"/>
                <w:sz w:val="24"/>
                <w:szCs w:val="24"/>
              </w:rPr>
              <w:t xml:space="preserve">randomly selected 825 samples (with identical probability) to verify clustering accuracy since the semi-supervised approach’s </w:t>
            </w:r>
            <w:r w:rsidR="28758E73" w:rsidRPr="003927AC">
              <w:rPr>
                <w:rFonts w:ascii="Times New Roman" w:eastAsia="Times New Roman" w:hAnsi="Times New Roman" w:cs="Times New Roman"/>
                <w:color w:val="0000FF"/>
                <w:sz w:val="24"/>
                <w:szCs w:val="24"/>
                <w:shd w:val="clear" w:color="auto" w:fill="FFFFFF"/>
              </w:rPr>
              <w:t>reliability depends on clustering accuracy</w:t>
            </w:r>
            <w:r w:rsidR="0786205B"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The selected </w:t>
            </w:r>
            <w:r w:rsidR="28758E73" w:rsidRPr="003927AC">
              <w:rPr>
                <w:rFonts w:ascii="Times New Roman" w:eastAsia="Times New Roman" w:hAnsi="Times New Roman" w:cs="Times New Roman"/>
                <w:color w:val="0000FF"/>
                <w:sz w:val="24"/>
                <w:szCs w:val="24"/>
                <w:shd w:val="clear" w:color="auto" w:fill="FFFFFF"/>
              </w:rPr>
              <w:lastRenderedPageBreak/>
              <w:t xml:space="preserve">samples have achieved 97.25% accuracy, </w:t>
            </w:r>
            <w:r w:rsidR="2A9D2A62" w:rsidRPr="003927AC">
              <w:rPr>
                <w:rFonts w:ascii="Times New Roman" w:eastAsia="Times New Roman" w:hAnsi="Times New Roman" w:cs="Times New Roman"/>
                <w:color w:val="0000FF"/>
                <w:sz w:val="24"/>
                <w:szCs w:val="24"/>
                <w:shd w:val="clear" w:color="auto" w:fill="FFFFFF"/>
              </w:rPr>
              <w:t>thereby validating</w:t>
            </w:r>
            <w:r w:rsidR="28758E73" w:rsidRPr="003927AC">
              <w:rPr>
                <w:rFonts w:ascii="Times New Roman" w:eastAsia="Times New Roman" w:hAnsi="Times New Roman" w:cs="Times New Roman"/>
                <w:color w:val="0000FF"/>
                <w:sz w:val="24"/>
                <w:szCs w:val="24"/>
                <w:shd w:val="clear" w:color="auto" w:fill="FFFFFF"/>
              </w:rPr>
              <w:t xml:space="preserve"> the reliability of our semi-supervised method. </w:t>
            </w:r>
            <w:r w:rsidR="28912D11" w:rsidRPr="003927AC">
              <w:rPr>
                <w:rFonts w:ascii="Times New Roman" w:eastAsia="Times New Roman" w:hAnsi="Times New Roman" w:cs="Times New Roman"/>
                <w:color w:val="0000FF"/>
                <w:sz w:val="24"/>
                <w:szCs w:val="24"/>
                <w:shd w:val="clear" w:color="auto" w:fill="FFFFFF"/>
              </w:rPr>
              <w:t>To clarify this issue,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193723AB" w:rsidRPr="003927AC">
              <w:rPr>
                <w:rFonts w:ascii="Times New Roman" w:eastAsia="Times New Roman" w:hAnsi="Times New Roman" w:cs="Times New Roman"/>
                <w:color w:val="0000FF"/>
                <w:sz w:val="24"/>
                <w:szCs w:val="24"/>
                <w:shd w:val="clear" w:color="auto" w:fill="FFFFFF"/>
                <w:lang w:eastAsia="zh-CN"/>
              </w:rPr>
              <w:t>provided more details</w:t>
            </w:r>
            <w:r w:rsidR="28758E73" w:rsidRPr="003927AC">
              <w:rPr>
                <w:rFonts w:ascii="Times New Roman" w:eastAsia="Times New Roman" w:hAnsi="Times New Roman" w:cs="Times New Roman"/>
                <w:color w:val="0000FF"/>
                <w:sz w:val="24"/>
                <w:szCs w:val="24"/>
                <w:shd w:val="clear" w:color="auto" w:fill="FFFFFF"/>
                <w:lang w:eastAsia="zh-CN"/>
              </w:rPr>
              <w:t xml:space="preserve"> in RQ1 and</w:t>
            </w:r>
            <w:r w:rsidR="14ED8E38" w:rsidRPr="003927AC">
              <w:rPr>
                <w:rFonts w:ascii="Times New Roman" w:eastAsia="Times New Roman" w:hAnsi="Times New Roman" w:cs="Times New Roman"/>
                <w:color w:val="0000FF"/>
                <w:sz w:val="24"/>
                <w:szCs w:val="24"/>
                <w:shd w:val="clear" w:color="auto" w:fill="FFFFFF"/>
                <w:lang w:eastAsia="zh-CN"/>
              </w:rPr>
              <w:t xml:space="preserve"> also </w:t>
            </w:r>
            <w:r w:rsidR="2F8271FF" w:rsidRPr="003927AC">
              <w:rPr>
                <w:rFonts w:ascii="Times New Roman" w:eastAsia="Times New Roman" w:hAnsi="Times New Roman" w:cs="Times New Roman"/>
                <w:color w:val="0000FF"/>
                <w:sz w:val="24"/>
                <w:szCs w:val="24"/>
                <w:shd w:val="clear" w:color="auto" w:fill="FFFFFF"/>
                <w:lang w:eastAsia="zh-CN"/>
              </w:rPr>
              <w:t>reported it</w:t>
            </w:r>
            <w:r w:rsidR="14ED8E38" w:rsidRPr="003927AC">
              <w:rPr>
                <w:rFonts w:ascii="Times New Roman" w:eastAsia="Times New Roman" w:hAnsi="Times New Roman" w:cs="Times New Roman"/>
                <w:color w:val="0000FF"/>
                <w:sz w:val="24"/>
                <w:szCs w:val="24"/>
                <w:shd w:val="clear" w:color="auto" w:fill="FFFFFF"/>
                <w:lang w:eastAsia="zh-CN"/>
              </w:rPr>
              <w:t xml:space="preserve"> in</w:t>
            </w:r>
            <w:r w:rsidR="28758E73" w:rsidRPr="003927AC">
              <w:rPr>
                <w:rFonts w:ascii="Times New Roman" w:eastAsia="Times New Roman" w:hAnsi="Times New Roman" w:cs="Times New Roman"/>
                <w:color w:val="0000FF"/>
                <w:sz w:val="24"/>
                <w:szCs w:val="24"/>
                <w:shd w:val="clear" w:color="auto" w:fill="FFFFFF"/>
                <w:lang w:eastAsia="zh-CN"/>
              </w:rPr>
              <w:t xml:space="preserve"> Threats to Internal Validity</w:t>
            </w:r>
            <w:r w:rsidR="62CA6F5F" w:rsidRPr="003927AC">
              <w:rPr>
                <w:rFonts w:ascii="Times New Roman" w:eastAsia="Times New Roman" w:hAnsi="Times New Roman" w:cs="Times New Roman"/>
                <w:color w:val="0000FF"/>
                <w:sz w:val="24"/>
                <w:szCs w:val="24"/>
                <w:shd w:val="clear" w:color="auto" w:fill="FFFFFF"/>
                <w:lang w:eastAsia="zh-CN"/>
              </w:rPr>
              <w:t xml:space="preserve"> (Section V)</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2714B194" w:rsidRPr="003927AC">
              <w:rPr>
                <w:rFonts w:ascii="Times New Roman" w:eastAsia="Times New Roman" w:hAnsi="Times New Roman" w:cs="Times New Roman"/>
                <w:color w:val="0000FF"/>
                <w:sz w:val="24"/>
                <w:szCs w:val="24"/>
                <w:shd w:val="clear" w:color="auto" w:fill="FFFFFF"/>
              </w:rPr>
              <w:t>2)</w:t>
            </w:r>
            <w:r w:rsidR="28758E73" w:rsidRPr="003927AC">
              <w:rPr>
                <w:rFonts w:ascii="Times New Roman" w:eastAsia="Times New Roman" w:hAnsi="Times New Roman" w:cs="Times New Roman"/>
                <w:color w:val="0000FF"/>
                <w:sz w:val="24"/>
                <w:szCs w:val="24"/>
                <w:shd w:val="clear" w:color="auto" w:fill="FFFFFF"/>
              </w:rPr>
              <w:t xml:space="preserve"> it is worth mentioning that the first </w:t>
            </w:r>
            <w:r w:rsidR="42527E2A" w:rsidRPr="003927AC">
              <w:rPr>
                <w:rFonts w:ascii="Times New Roman" w:eastAsia="Times New Roman" w:hAnsi="Times New Roman" w:cs="Times New Roman"/>
                <w:color w:val="0000FF"/>
                <w:sz w:val="24"/>
                <w:szCs w:val="24"/>
                <w:shd w:val="clear" w:color="auto" w:fill="FFFFFF"/>
              </w:rPr>
              <w:t>seven</w:t>
            </w:r>
            <w:r w:rsidR="28758E73" w:rsidRPr="003927AC">
              <w:rPr>
                <w:rFonts w:ascii="Times New Roman" w:eastAsia="Times New Roman" w:hAnsi="Times New Roman" w:cs="Times New Roman"/>
                <w:color w:val="0000FF"/>
                <w:sz w:val="24"/>
                <w:szCs w:val="24"/>
                <w:shd w:val="clear" w:color="auto" w:fill="FFFFFF"/>
              </w:rPr>
              <w:t xml:space="preserve"> types of vulnerabilities in Table I were defined by </w:t>
            </w:r>
            <w:r w:rsidR="0094934B" w:rsidRPr="003927AC">
              <w:rPr>
                <w:rFonts w:ascii="Times New Roman" w:eastAsia="Times New Roman" w:hAnsi="Times New Roman" w:cs="Times New Roman"/>
                <w:color w:val="0000FF"/>
                <w:sz w:val="24"/>
                <w:szCs w:val="24"/>
                <w:shd w:val="clear" w:color="auto" w:fill="FFFFFF"/>
              </w:rPr>
              <w:t>previous paper</w:t>
            </w:r>
            <w:r w:rsidR="28758E73" w:rsidRPr="003927AC">
              <w:rPr>
                <w:rFonts w:ascii="Times New Roman" w:eastAsia="Times New Roman" w:hAnsi="Times New Roman" w:cs="Times New Roman"/>
                <w:color w:val="0000FF"/>
                <w:sz w:val="24"/>
                <w:szCs w:val="24"/>
                <w:shd w:val="clear" w:color="auto" w:fill="FFFFFF"/>
              </w:rPr>
              <w:t xml:space="preserve"> [5]. The </w:t>
            </w:r>
            <w:r w:rsidR="1E845753" w:rsidRPr="003927AC">
              <w:rPr>
                <w:rFonts w:ascii="Times New Roman" w:eastAsia="Times New Roman" w:hAnsi="Times New Roman" w:cs="Times New Roman"/>
                <w:color w:val="0000FF"/>
                <w:sz w:val="24"/>
                <w:szCs w:val="24"/>
                <w:shd w:val="clear" w:color="auto" w:fill="FFFFFF"/>
              </w:rPr>
              <w:t>eight</w:t>
            </w:r>
            <w:r w:rsidR="28758E73" w:rsidRPr="003927AC">
              <w:rPr>
                <w:rFonts w:ascii="Times New Roman" w:eastAsia="Times New Roman" w:hAnsi="Times New Roman" w:cs="Times New Roman"/>
                <w:color w:val="0000FF"/>
                <w:sz w:val="24"/>
                <w:szCs w:val="24"/>
                <w:shd w:val="clear" w:color="auto" w:fill="FFFFFF"/>
              </w:rPr>
              <w:t>h type of bug</w:t>
            </w:r>
            <w:r w:rsidR="28758E73"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rPr>
              <w:t xml:space="preserve"> (COMPA) </w:t>
            </w:r>
            <w:r w:rsidR="130B10AD" w:rsidRPr="003927AC">
              <w:rPr>
                <w:rFonts w:ascii="Times New Roman" w:eastAsia="Times New Roman" w:hAnsi="Times New Roman" w:cs="Times New Roman"/>
                <w:color w:val="0000FF"/>
                <w:sz w:val="24"/>
                <w:szCs w:val="24"/>
                <w:shd w:val="clear" w:color="auto" w:fill="FFFFFF"/>
              </w:rPr>
              <w:t xml:space="preserve">was defined by us. </w:t>
            </w:r>
            <w:r w:rsidR="130B10AD" w:rsidRPr="003927AC">
              <w:rPr>
                <w:rFonts w:ascii="Times New Roman" w:eastAsia="Times New Roman" w:hAnsi="Times New Roman" w:cs="Times New Roman"/>
                <w:color w:val="0000FF"/>
                <w:sz w:val="24"/>
                <w:szCs w:val="24"/>
                <w:lang w:eastAsia="zh-CN"/>
              </w:rPr>
              <w:t xml:space="preserve">Specifically, </w:t>
            </w:r>
            <w:r w:rsidR="130B10AD" w:rsidRPr="003927AC">
              <w:rPr>
                <w:rFonts w:ascii="Times New Roman" w:eastAsia="Times New Roman" w:hAnsi="Times New Roman" w:cs="Times New Roman"/>
                <w:color w:val="0000FF"/>
                <w:sz w:val="24"/>
                <w:szCs w:val="24"/>
              </w:rPr>
              <w:t xml:space="preserve">we collected the commits by searching through compatibility-related keywords in the commit messages. </w:t>
            </w:r>
            <w:r w:rsidR="2F7941ED" w:rsidRPr="003927AC">
              <w:rPr>
                <w:rFonts w:ascii="Times New Roman" w:eastAsia="Times New Roman" w:hAnsi="Times New Roman" w:cs="Times New Roman"/>
                <w:color w:val="0000FF"/>
                <w:sz w:val="24"/>
                <w:szCs w:val="24"/>
              </w:rPr>
              <w:t>To verify the correctness of the labeled data, we</w:t>
            </w:r>
            <w:r w:rsidR="28758E73"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rPr>
              <w:t>invit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wo </w:t>
            </w:r>
            <w:r w:rsidR="0147C510" w:rsidRPr="003927AC">
              <w:rPr>
                <w:rFonts w:ascii="Times New Roman" w:eastAsia="Times New Roman" w:hAnsi="Times New Roman" w:cs="Times New Roman"/>
                <w:color w:val="0000FF"/>
                <w:sz w:val="24"/>
                <w:szCs w:val="24"/>
              </w:rPr>
              <w:t>well-experienced</w:t>
            </w:r>
            <w:r w:rsidR="28758E73" w:rsidRPr="003927AC">
              <w:rPr>
                <w:rFonts w:ascii="Times New Roman" w:eastAsia="Times New Roman" w:hAnsi="Times New Roman" w:cs="Times New Roman"/>
                <w:color w:val="0000FF"/>
                <w:sz w:val="24"/>
                <w:szCs w:val="24"/>
              </w:rPr>
              <w:t xml:space="preserve"> </w:t>
            </w:r>
            <w:r w:rsidR="5D608C59" w:rsidRPr="003927AC">
              <w:rPr>
                <w:rFonts w:ascii="Times New Roman" w:eastAsia="Times New Roman" w:hAnsi="Times New Roman" w:cs="Times New Roman"/>
                <w:color w:val="0000FF"/>
                <w:sz w:val="24"/>
                <w:szCs w:val="24"/>
              </w:rPr>
              <w:t xml:space="preserve">student </w:t>
            </w:r>
            <w:r w:rsidR="28758E73" w:rsidRPr="003927AC">
              <w:rPr>
                <w:rFonts w:ascii="Times New Roman" w:eastAsia="Times New Roman" w:hAnsi="Times New Roman" w:cs="Times New Roman"/>
                <w:color w:val="0000FF"/>
                <w:sz w:val="24"/>
                <w:szCs w:val="24"/>
              </w:rPr>
              <w:t>volunteers with</w:t>
            </w:r>
            <w:r w:rsidR="7DF0EC29" w:rsidRPr="003927AC">
              <w:rPr>
                <w:rFonts w:ascii="Times New Roman" w:eastAsia="Times New Roman" w:hAnsi="Times New Roman" w:cs="Times New Roman"/>
                <w:color w:val="0000FF"/>
                <w:sz w:val="24"/>
                <w:szCs w:val="24"/>
              </w:rPr>
              <w:t xml:space="preserve"> at least</w:t>
            </w:r>
            <w:r w:rsidR="28758E73" w:rsidRPr="003927AC">
              <w:rPr>
                <w:rFonts w:ascii="Times New Roman" w:eastAsia="Times New Roman" w:hAnsi="Times New Roman" w:cs="Times New Roman"/>
                <w:color w:val="0000FF"/>
                <w:sz w:val="24"/>
                <w:szCs w:val="24"/>
              </w:rPr>
              <w:t xml:space="preserve"> 1 year of Unity and C# development experience</w:t>
            </w:r>
            <w:r w:rsidR="591CCE6B"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t>
            </w:r>
            <w:r w:rsidR="6565EA63" w:rsidRPr="003927AC">
              <w:rPr>
                <w:rFonts w:ascii="Times New Roman" w:eastAsia="Times New Roman" w:hAnsi="Times New Roman" w:cs="Times New Roman"/>
                <w:color w:val="0000FF"/>
                <w:sz w:val="24"/>
                <w:szCs w:val="24"/>
              </w:rPr>
              <w:t>O</w:t>
            </w:r>
            <w:r w:rsidR="28758E73" w:rsidRPr="003927AC">
              <w:rPr>
                <w:rFonts w:ascii="Times New Roman" w:eastAsia="Times New Roman" w:hAnsi="Times New Roman" w:cs="Times New Roman"/>
                <w:color w:val="0000FF"/>
                <w:sz w:val="24"/>
                <w:szCs w:val="24"/>
              </w:rPr>
              <w:t>nly if both volunteers agre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hat the data was correct, we labeled the data as compatibility bug data. Thus</w:t>
            </w:r>
            <w:r w:rsidR="25B62D11"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e get 635 COMPA bug data. </w:t>
            </w:r>
          </w:p>
          <w:p w14:paraId="12DE623C" w14:textId="3E958548" w:rsidR="008159F8" w:rsidRDefault="008159F8" w:rsidP="4596F93A">
            <w:pPr>
              <w:spacing w:line="259" w:lineRule="auto"/>
              <w:jc w:val="both"/>
              <w:rPr>
                <w:rFonts w:ascii="Times New Roman" w:eastAsia="Times New Roman" w:hAnsi="Times New Roman" w:cs="Times New Roman"/>
                <w:color w:val="0000FF"/>
                <w:sz w:val="24"/>
                <w:szCs w:val="24"/>
              </w:rPr>
            </w:pPr>
          </w:p>
          <w:p w14:paraId="536172AD" w14:textId="7A8831EE" w:rsidR="008159F8" w:rsidRDefault="604EE7DD" w:rsidP="4596F93A">
            <w:pPr>
              <w:spacing w:line="259" w:lineRule="auto"/>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details </w:t>
            </w:r>
            <w:r w:rsidR="28758E73" w:rsidRPr="31FA2D7C">
              <w:rPr>
                <w:rFonts w:ascii="Times New Roman" w:eastAsia="Times New Roman" w:hAnsi="Times New Roman" w:cs="Times New Roman"/>
                <w:color w:val="0000FF"/>
                <w:sz w:val="24"/>
                <w:szCs w:val="24"/>
              </w:rPr>
              <w:t xml:space="preserve">in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and Section IV-A</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EE9BB3C" w:rsidRPr="31FA2D7C">
              <w:rPr>
                <w:rFonts w:ascii="Times New Roman" w:eastAsia="Times New Roman" w:hAnsi="Times New Roman" w:cs="Times New Roman"/>
                <w:color w:val="0000FF"/>
                <w:sz w:val="24"/>
                <w:szCs w:val="24"/>
                <w:lang w:eastAsia="zh-CN"/>
              </w:rPr>
              <w:t>We excerpted t</w:t>
            </w:r>
            <w:r w:rsidR="28758E73" w:rsidRPr="31FA2D7C">
              <w:rPr>
                <w:rFonts w:ascii="Times New Roman" w:eastAsia="Times New Roman" w:hAnsi="Times New Roman" w:cs="Times New Roman"/>
                <w:color w:val="0000FF"/>
                <w:sz w:val="24"/>
                <w:szCs w:val="24"/>
                <w:lang w:eastAsia="zh-CN"/>
              </w:rPr>
              <w:t>he</w:t>
            </w:r>
            <w:r w:rsidR="093578E2" w:rsidRPr="31FA2D7C">
              <w:rPr>
                <w:rFonts w:ascii="Times New Roman" w:eastAsia="Times New Roman" w:hAnsi="Times New Roman" w:cs="Times New Roman"/>
                <w:color w:val="0000FF"/>
                <w:sz w:val="24"/>
                <w:szCs w:val="24"/>
                <w:lang w:eastAsia="zh-CN"/>
              </w:rPr>
              <w:t xml:space="preserve"> mainly</w:t>
            </w:r>
            <w:r w:rsidR="28758E73" w:rsidRPr="31FA2D7C">
              <w:rPr>
                <w:rFonts w:ascii="Times New Roman" w:eastAsia="Times New Roman" w:hAnsi="Times New Roman" w:cs="Times New Roman"/>
                <w:color w:val="0000FF"/>
                <w:sz w:val="24"/>
                <w:szCs w:val="24"/>
                <w:lang w:eastAsia="zh-CN"/>
              </w:rPr>
              <w:t xml:space="preserve"> revised text as follows:</w:t>
            </w:r>
          </w:p>
          <w:p w14:paraId="5C7928BE"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081BDD6F" w14:textId="2BC9FF26" w:rsidR="7845AD06" w:rsidRDefault="7845AD0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65C61824" w14:textId="0FB04535" w:rsidR="511544E0" w:rsidRDefault="511544E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65676940"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65676940" w:rsidRPr="4596F93A">
              <w:rPr>
                <w:rFonts w:ascii="Times New Roman" w:eastAsia="Times New Roman" w:hAnsi="Times New Roman" w:cs="Times New Roman"/>
                <w:color w:val="0000FF"/>
                <w:sz w:val="24"/>
                <w:szCs w:val="24"/>
                <w:lang w:eastAsia="zh-CN"/>
              </w:rPr>
              <w:t>compat</w:t>
            </w:r>
            <w:proofErr w:type="spellEnd"/>
            <w:r w:rsidR="65676940"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65676940"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A7A9950" w:rsidRPr="4596F93A">
              <w:rPr>
                <w:rFonts w:ascii="Times New Roman" w:eastAsia="Times New Roman" w:hAnsi="Times New Roman" w:cs="Times New Roman"/>
                <w:color w:val="0000FF"/>
                <w:sz w:val="24"/>
                <w:szCs w:val="24"/>
                <w:lang w:eastAsia="zh-CN"/>
              </w:rPr>
              <w:t>”</w:t>
            </w:r>
          </w:p>
          <w:p w14:paraId="0415DEA8"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64410A02" w14:textId="4348CDDC" w:rsidR="008159F8" w:rsidRDefault="51FD89BE"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60B798B" w14:textId="28F6B8CC" w:rsidR="008159F8" w:rsidRDefault="6B4F910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562F6BC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4AB67033" w:rsidRPr="4596F93A">
              <w:rPr>
                <w:rFonts w:ascii="Times New Roman" w:eastAsia="Times New Roman" w:hAnsi="Times New Roman" w:cs="Times New Roman"/>
                <w:color w:val="0000FF"/>
                <w:sz w:val="24"/>
                <w:szCs w:val="24"/>
                <w:lang w:eastAsia="zh-CN"/>
              </w:rPr>
              <w:t>”</w:t>
            </w:r>
          </w:p>
          <w:p w14:paraId="1332D3D6" w14:textId="5260FBC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3144F982" w14:textId="77777777" w:rsidTr="31FA2D7C">
        <w:trPr>
          <w:trHeight w:val="300"/>
        </w:trPr>
        <w:tc>
          <w:tcPr>
            <w:tcW w:w="9350" w:type="dxa"/>
          </w:tcPr>
          <w:p w14:paraId="4C0E7CB7" w14:textId="77777777" w:rsidR="58D44AF5" w:rsidRDefault="58D44AF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The evaluation setup has clear threats to construction validity. 1500 functions randomly selected from the projects were used as negative samples. This is smaller than the positive samples used. Therefore, this evaluation dataset has a different distribution of data from the real-world, as in real world, there are typically many more normal functions than buggy functions. I think the work should consider the whole codebase except for the identified buggy functions or something in similar scale as negative samples.</w:t>
            </w:r>
          </w:p>
          <w:p w14:paraId="08895412" w14:textId="0658BD62" w:rsidR="4596F93A" w:rsidRDefault="4596F93A" w:rsidP="4596F93A">
            <w:pPr>
              <w:jc w:val="both"/>
              <w:rPr>
                <w:rFonts w:ascii="Times New Roman" w:hAnsi="Times New Roman" w:cs="Times New Roman"/>
                <w:color w:val="000000" w:themeColor="text1"/>
                <w:sz w:val="24"/>
                <w:szCs w:val="24"/>
              </w:rPr>
            </w:pPr>
          </w:p>
        </w:tc>
      </w:tr>
      <w:tr w:rsidR="008159F8" w:rsidRPr="00B42F8E" w14:paraId="6AF9AFDC" w14:textId="77777777" w:rsidTr="31FA2D7C">
        <w:tc>
          <w:tcPr>
            <w:tcW w:w="9350" w:type="dxa"/>
          </w:tcPr>
          <w:p w14:paraId="1BF8D629"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color w:val="0000FF"/>
                <w:sz w:val="24"/>
                <w:szCs w:val="24"/>
                <w:shd w:val="clear" w:color="auto" w:fill="FFFFFF"/>
                <w:lang w:eastAsia="zh-CN"/>
              </w:rPr>
              <w:t xml:space="preserve">Thanks for your comment. </w:t>
            </w:r>
          </w:p>
          <w:p w14:paraId="64439E92" w14:textId="5E974CB6" w:rsidR="008159F8" w:rsidRPr="003927AC" w:rsidRDefault="008159F8" w:rsidP="4596F93A">
            <w:pPr>
              <w:jc w:val="both"/>
              <w:rPr>
                <w:rFonts w:ascii="Times New Roman" w:eastAsia="Times New Roman" w:hAnsi="Times New Roman" w:cs="Times New Roman"/>
                <w:color w:val="0000FF"/>
                <w:sz w:val="24"/>
                <w:szCs w:val="24"/>
                <w:lang w:eastAsia="zh-CN"/>
              </w:rPr>
            </w:pPr>
          </w:p>
          <w:p w14:paraId="14CE05CC" w14:textId="5E873528"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The reason that we collected 1500 bug-free data as negative data lies in the </w:t>
            </w:r>
            <w:r w:rsidRPr="003927AC">
              <w:rPr>
                <w:rFonts w:ascii="Times New Roman" w:eastAsia="Times New Roman" w:hAnsi="Times New Roman" w:cs="Times New Roman"/>
                <w:b/>
                <w:bCs/>
                <w:color w:val="0000FF"/>
                <w:sz w:val="24"/>
                <w:szCs w:val="24"/>
                <w:shd w:val="clear" w:color="auto" w:fill="FFFFFF"/>
                <w:lang w:eastAsia="zh-CN"/>
              </w:rPr>
              <w:t>multi-class classification</w:t>
            </w:r>
            <w:r w:rsidRPr="003927AC">
              <w:rPr>
                <w:rFonts w:ascii="Times New Roman" w:eastAsia="Times New Roman" w:hAnsi="Times New Roman" w:cs="Times New Roman"/>
                <w:color w:val="0000FF"/>
                <w:sz w:val="24"/>
                <w:szCs w:val="24"/>
                <w:shd w:val="clear" w:color="auto" w:fill="FFFFFF"/>
                <w:lang w:eastAsia="zh-CN"/>
              </w:rPr>
              <w:t xml:space="preserve"> (not binary classification) model in our detector. Our goal is to construct a model to detect multiple types of performance bugs rather than construct multiple binary classification models to detect multiple bugs. To this end, we aimed to balance the amount of negative data and the amount of data in each positive class as much as possible. We focus on the model's performance in each class of positive and negative bugs as equally as possible. So, equal attention needs to be paid to each category during the model training. If the amount of negative data is chosen to be the same as that of positives, this setting essentially converts the problem into a binary classification, in which the model will focus on detecting negative data, thereby deviating from our goal. To further clarify this</w:t>
            </w:r>
            <w:r w:rsidR="2125179D" w:rsidRPr="003927AC">
              <w:rPr>
                <w:rFonts w:ascii="Times New Roman" w:eastAsia="Times New Roman" w:hAnsi="Times New Roman" w:cs="Times New Roman"/>
                <w:color w:val="0000FF"/>
                <w:sz w:val="24"/>
                <w:szCs w:val="24"/>
                <w:shd w:val="clear" w:color="auto" w:fill="FFFFFF"/>
                <w:lang w:eastAsia="zh-CN"/>
              </w:rPr>
              <w:t xml:space="preserve"> issue</w:t>
            </w:r>
            <w:r w:rsidRPr="003927AC">
              <w:rPr>
                <w:rFonts w:ascii="Times New Roman" w:eastAsia="Times New Roman" w:hAnsi="Times New Roman" w:cs="Times New Roman"/>
                <w:color w:val="0000FF"/>
                <w:sz w:val="24"/>
                <w:szCs w:val="24"/>
                <w:shd w:val="clear" w:color="auto" w:fill="FFFFFF"/>
                <w:lang w:eastAsia="zh-CN"/>
              </w:rPr>
              <w:t xml:space="preserve">, we supplemented new experiments by </w:t>
            </w:r>
            <w:r w:rsidRPr="003927AC">
              <w:rPr>
                <w:rFonts w:ascii="Times New Roman" w:eastAsia="Times New Roman" w:hAnsi="Times New Roman" w:cs="Times New Roman"/>
                <w:color w:val="0000FF"/>
                <w:sz w:val="24"/>
                <w:szCs w:val="24"/>
                <w:shd w:val="clear" w:color="auto" w:fill="FFFFFF"/>
                <w:lang w:eastAsia="zh-CN"/>
              </w:rPr>
              <w:lastRenderedPageBreak/>
              <w:t>adding the amount of negative data to be consistent with the amount of positive data of all types. We find that the result is not better than our approach. The details are shown in Section IV-D.</w:t>
            </w:r>
          </w:p>
          <w:p w14:paraId="3EC10FD8"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584DAA3"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Section IV-D: </w:t>
            </w:r>
          </w:p>
          <w:p w14:paraId="105030B0" w14:textId="12245677" w:rsidR="008159F8" w:rsidRPr="003927AC" w:rsidRDefault="76F407A1" w:rsidP="4596F93A">
            <w:pPr>
              <w:jc w:val="both"/>
              <w:rPr>
                <w:rFonts w:ascii="Times New Roman" w:eastAsia="Times New Roman" w:hAnsi="Times New Roman" w:cs="Times New Roman"/>
                <w:color w:val="0000FF"/>
                <w:sz w:val="24"/>
                <w:szCs w:val="24"/>
                <w:highlight w:val="yellow"/>
                <w:lang w:eastAsia="zh-CN"/>
              </w:rPr>
            </w:pPr>
            <w:r w:rsidRPr="003927AC">
              <w:rPr>
                <w:rFonts w:ascii="Times New Roman" w:eastAsia="Times New Roman" w:hAnsi="Times New Roman" w:cs="Times New Roman"/>
                <w:color w:val="0000FF"/>
                <w:sz w:val="24"/>
                <w:szCs w:val="24"/>
                <w:shd w:val="clear" w:color="auto" w:fill="FFFFFF"/>
                <w:lang w:eastAsia="zh-CN"/>
              </w:rPr>
              <w:t>“</w:t>
            </w:r>
            <w:r w:rsidR="1A4862C7" w:rsidRPr="003927AC">
              <w:rPr>
                <w:rFonts w:ascii="Times New Roman" w:eastAsia="Times New Roman" w:hAnsi="Times New Roman" w:cs="Times New Roman"/>
                <w:color w:val="0000FF"/>
                <w:sz w:val="24"/>
                <w:szCs w:val="24"/>
                <w:lang w:eastAsia="zh-CN"/>
              </w:rPr>
              <w:t xml:space="preserve">In particular, since we focus on constructing a multi-class classification model in our detector, we aim to balance the amount of negative data and the amount of data in each positive class as much as possible. In order to validate the rationality of the dataset distribution settings, we supplement a new experiment by adding the amount of negative data to be consistent with the amount of positive data of all types. We name it </w:t>
            </w:r>
            <w:r w:rsidR="1A4862C7" w:rsidRPr="003927AC">
              <w:rPr>
                <w:rFonts w:ascii="Times New Roman" w:eastAsia="Times New Roman" w:hAnsi="Times New Roman" w:cs="Times New Roman"/>
                <w:i/>
                <w:iCs/>
                <w:color w:val="0000FF"/>
                <w:sz w:val="24"/>
                <w:szCs w:val="24"/>
                <w:lang w:eastAsia="zh-CN"/>
              </w:rPr>
              <w:t>Balanced Negatives and Positives</w:t>
            </w:r>
            <w:r w:rsidR="1A4862C7" w:rsidRPr="003927AC">
              <w:rPr>
                <w:rFonts w:ascii="Times New Roman" w:eastAsia="Times New Roman" w:hAnsi="Times New Roman" w:cs="Times New Roman"/>
                <w:color w:val="0000FF"/>
                <w:sz w:val="24"/>
                <w:szCs w:val="24"/>
                <w:lang w:eastAsia="zh-CN"/>
              </w:rPr>
              <w:t xml:space="preserve"> (Balanced NP) data. The result is shown in Table III. We find that the total result is not better than </w:t>
            </w:r>
            <w:proofErr w:type="spellStart"/>
            <w:r w:rsidR="2674363F"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i/>
                <w:iCs/>
                <w:color w:val="0000FF"/>
                <w:sz w:val="24"/>
                <w:szCs w:val="24"/>
                <w:lang w:eastAsia="zh-CN"/>
              </w:rPr>
              <w:t xml:space="preserve"> </w:t>
            </w:r>
            <w:r w:rsidR="1A4862C7" w:rsidRPr="003927AC">
              <w:rPr>
                <w:rFonts w:ascii="Times New Roman" w:eastAsia="Times New Roman" w:hAnsi="Times New Roman" w:cs="Times New Roman"/>
                <w:color w:val="0000FF"/>
                <w:sz w:val="24"/>
                <w:szCs w:val="24"/>
                <w:lang w:eastAsia="zh-CN"/>
              </w:rPr>
              <w:t xml:space="preserve">(2.55% less than </w:t>
            </w:r>
            <w:proofErr w:type="spellStart"/>
            <w:r w:rsidR="4BC81F42"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in F1). </w:t>
            </w:r>
            <w:proofErr w:type="spellStart"/>
            <w:r w:rsidR="00EBCDDA"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performs better in the detection of most types of performance bugs. This also means that our model achieves better performance with less training time (because of the smaller amount of data).”</w:t>
            </w:r>
          </w:p>
          <w:p w14:paraId="6665AA47" w14:textId="62DD1BF3" w:rsidR="008159F8" w:rsidRPr="001F2C0B" w:rsidRDefault="730F405C" w:rsidP="4596F93A">
            <w:pPr>
              <w:jc w:val="center"/>
            </w:pPr>
            <w:r>
              <w:rPr>
                <w:noProof/>
              </w:rPr>
              <w:drawing>
                <wp:inline distT="0" distB="0" distL="0" distR="0" wp14:anchorId="35455531" wp14:editId="7EBD04BA">
                  <wp:extent cx="5031423" cy="2838450"/>
                  <wp:effectExtent l="0" t="0" r="0" b="0"/>
                  <wp:docPr id="1881185363" name="Picture 188118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31423" cy="2838450"/>
                          </a:xfrm>
                          <a:prstGeom prst="rect">
                            <a:avLst/>
                          </a:prstGeom>
                        </pic:spPr>
                      </pic:pic>
                    </a:graphicData>
                  </a:graphic>
                </wp:inline>
              </w:drawing>
            </w:r>
          </w:p>
          <w:p w14:paraId="6EE1E421" w14:textId="7E0FBC8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6D5778EE" w14:textId="77777777" w:rsidTr="31FA2D7C">
        <w:trPr>
          <w:trHeight w:val="300"/>
        </w:trPr>
        <w:tc>
          <w:tcPr>
            <w:tcW w:w="9350" w:type="dxa"/>
          </w:tcPr>
          <w:p w14:paraId="1A6F33FD" w14:textId="77777777" w:rsidR="76630875" w:rsidRDefault="7663087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xml:space="preserve">- Part of the evaluation process is unclear. For example, what does the precision and recall mean in this paper? Do they refer to a single category of VR/AR issues? If so, why not reporting the precision and recall for each category? Or do they refer to just a </w:t>
            </w:r>
            <w:proofErr w:type="spellStart"/>
            <w:r w:rsidRPr="4596F93A">
              <w:rPr>
                <w:rFonts w:ascii="Times New Roman" w:hAnsi="Times New Roman" w:cs="Times New Roman"/>
                <w:color w:val="000000" w:themeColor="text1"/>
                <w:sz w:val="24"/>
                <w:szCs w:val="24"/>
              </w:rPr>
              <w:t>boolean</w:t>
            </w:r>
            <w:proofErr w:type="spellEnd"/>
            <w:r w:rsidRPr="4596F93A">
              <w:rPr>
                <w:rFonts w:ascii="Times New Roman" w:hAnsi="Times New Roman" w:cs="Times New Roman"/>
                <w:color w:val="000000" w:themeColor="text1"/>
                <w:sz w:val="24"/>
                <w:szCs w:val="24"/>
              </w:rPr>
              <w:t xml:space="preserve"> value whether a code piece is a performance bug? If so, how do you use the category labels in the evaluation? Also, I did not find how do you separate training and testing data. Did you do cross-validation or chronological separation? What was the ratio?</w:t>
            </w:r>
          </w:p>
          <w:p w14:paraId="33E9D3D8" w14:textId="700693B0" w:rsidR="4596F93A" w:rsidRDefault="4596F93A" w:rsidP="4596F93A">
            <w:pPr>
              <w:jc w:val="both"/>
              <w:rPr>
                <w:rFonts w:ascii="Times New Roman" w:hAnsi="Times New Roman" w:cs="Times New Roman"/>
                <w:color w:val="000000" w:themeColor="text1"/>
                <w:sz w:val="24"/>
                <w:szCs w:val="24"/>
              </w:rPr>
            </w:pPr>
          </w:p>
        </w:tc>
      </w:tr>
      <w:tr w:rsidR="008159F8" w:rsidRPr="00B42F8E" w14:paraId="3DF50B1B" w14:textId="77777777" w:rsidTr="31FA2D7C">
        <w:tc>
          <w:tcPr>
            <w:tcW w:w="9350" w:type="dxa"/>
          </w:tcPr>
          <w:p w14:paraId="70D628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Thanks for your comment. </w:t>
            </w:r>
          </w:p>
          <w:p w14:paraId="0236526B" w14:textId="28BA022C" w:rsidR="008159F8" w:rsidRPr="00D03303" w:rsidRDefault="008159F8" w:rsidP="4596F93A">
            <w:pPr>
              <w:jc w:val="both"/>
              <w:rPr>
                <w:rFonts w:ascii="Times New Roman" w:eastAsia="Times New Roman" w:hAnsi="Times New Roman" w:cs="Times New Roman"/>
                <w:color w:val="0000FF"/>
                <w:sz w:val="24"/>
                <w:szCs w:val="24"/>
              </w:rPr>
            </w:pPr>
          </w:p>
          <w:p w14:paraId="4FAC7F05" w14:textId="7970584A" w:rsidR="008159F8" w:rsidRPr="00D03303" w:rsidRDefault="6A2BE736"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 xml:space="preserve">In this paper, we adopt the performance metrics, including </w:t>
            </w:r>
            <w:r w:rsidRPr="00D03303">
              <w:rPr>
                <w:rFonts w:ascii="Times New Roman" w:eastAsia="Times New Roman" w:hAnsi="Times New Roman" w:cs="Times New Roman"/>
                <w:color w:val="0000FF"/>
                <w:sz w:val="24"/>
                <w:szCs w:val="24"/>
              </w:rPr>
              <w:t>precision, recall and F1 to evaluate the bug-detecting per</w:t>
            </w:r>
            <w:r w:rsidR="623454EE" w:rsidRPr="00D03303">
              <w:rPr>
                <w:rFonts w:ascii="Times New Roman" w:eastAsia="Times New Roman" w:hAnsi="Times New Roman" w:cs="Times New Roman"/>
                <w:color w:val="0000FF"/>
                <w:sz w:val="24"/>
                <w:szCs w:val="24"/>
              </w:rPr>
              <w:t xml:space="preserve">formance. In particular, </w:t>
            </w:r>
            <w:r w:rsidR="28758E73" w:rsidRPr="00D03303">
              <w:rPr>
                <w:rFonts w:ascii="Times New Roman" w:eastAsia="Times New Roman" w:hAnsi="Times New Roman" w:cs="Times New Roman"/>
                <w:color w:val="0000FF"/>
                <w:sz w:val="24"/>
                <w:szCs w:val="24"/>
                <w:shd w:val="clear" w:color="auto" w:fill="FFFFFF"/>
              </w:rPr>
              <w:t xml:space="preserve">the precision, recall and F1 refer to the </w:t>
            </w:r>
            <w:r w:rsidR="28758E73" w:rsidRPr="00D03303">
              <w:rPr>
                <w:rFonts w:ascii="Times New Roman" w:eastAsia="Times New Roman" w:hAnsi="Times New Roman" w:cs="Times New Roman"/>
                <w:i/>
                <w:iCs/>
                <w:color w:val="0000FF"/>
                <w:sz w:val="24"/>
                <w:szCs w:val="24"/>
                <w:shd w:val="clear" w:color="auto" w:fill="FFFFFF"/>
              </w:rPr>
              <w:t>overall</w:t>
            </w:r>
            <w:r w:rsidR="28758E73" w:rsidRPr="00D03303">
              <w:rPr>
                <w:rFonts w:ascii="Times New Roman" w:eastAsia="Times New Roman" w:hAnsi="Times New Roman" w:cs="Times New Roman"/>
                <w:color w:val="0000FF"/>
                <w:sz w:val="24"/>
                <w:szCs w:val="24"/>
                <w:shd w:val="clear" w:color="auto" w:fill="FFFFFF"/>
              </w:rPr>
              <w:t xml:space="preserve"> performance</w:t>
            </w:r>
            <w:r w:rsidR="6E54BDDA" w:rsidRPr="00D03303">
              <w:rPr>
                <w:rFonts w:ascii="Times New Roman" w:eastAsia="Times New Roman" w:hAnsi="Times New Roman" w:cs="Times New Roman"/>
                <w:color w:val="0000FF"/>
                <w:sz w:val="24"/>
                <w:szCs w:val="24"/>
                <w:shd w:val="clear" w:color="auto" w:fill="FFFFFF"/>
              </w:rPr>
              <w:t xml:space="preserve"> of </w:t>
            </w:r>
            <w:r w:rsidR="28758E73" w:rsidRPr="00D03303">
              <w:rPr>
                <w:rFonts w:ascii="Times New Roman" w:eastAsia="Times New Roman" w:hAnsi="Times New Roman" w:cs="Times New Roman"/>
                <w:color w:val="0000FF"/>
                <w:sz w:val="24"/>
                <w:szCs w:val="24"/>
                <w:shd w:val="clear" w:color="auto" w:fill="FFFFFF"/>
              </w:rPr>
              <w:t>bug detection</w:t>
            </w:r>
            <w:r w:rsidR="15126BB1" w:rsidRPr="00D03303">
              <w:rPr>
                <w:rFonts w:ascii="Times New Roman" w:eastAsia="Times New Roman" w:hAnsi="Times New Roman" w:cs="Times New Roman"/>
                <w:color w:val="0000FF"/>
                <w:sz w:val="24"/>
                <w:szCs w:val="24"/>
                <w:shd w:val="clear" w:color="auto" w:fill="FFFFFF"/>
              </w:rPr>
              <w:t xml:space="preserve"> in </w:t>
            </w:r>
            <w:r w:rsidR="15126BB1" w:rsidRPr="00D03303">
              <w:rPr>
                <w:rFonts w:ascii="Times New Roman" w:eastAsia="Times New Roman" w:hAnsi="Times New Roman" w:cs="Times New Roman"/>
                <w:color w:val="0000FF"/>
                <w:sz w:val="24"/>
                <w:szCs w:val="24"/>
              </w:rPr>
              <w:t>Figure 12</w:t>
            </w:r>
            <w:r w:rsidR="28758E73" w:rsidRPr="00D03303">
              <w:rPr>
                <w:rFonts w:ascii="Times New Roman" w:eastAsia="Times New Roman" w:hAnsi="Times New Roman" w:cs="Times New Roman"/>
                <w:color w:val="0000FF"/>
                <w:sz w:val="24"/>
                <w:szCs w:val="24"/>
                <w:shd w:val="clear" w:color="auto" w:fill="FFFFFF"/>
              </w:rPr>
              <w:t xml:space="preserve">. In </w:t>
            </w:r>
            <w:r w:rsidR="28758E73" w:rsidRPr="00D03303">
              <w:rPr>
                <w:rFonts w:ascii="Times New Roman" w:eastAsia="Times New Roman" w:hAnsi="Times New Roman" w:cs="Times New Roman"/>
                <w:color w:val="0000FF"/>
                <w:sz w:val="24"/>
                <w:szCs w:val="24"/>
                <w:shd w:val="clear" w:color="auto" w:fill="FFFFFF"/>
                <w:lang w:eastAsia="zh-CN"/>
              </w:rPr>
              <w:t>Table III</w:t>
            </w:r>
            <w:r w:rsidR="28758E73" w:rsidRPr="00D03303">
              <w:rPr>
                <w:rFonts w:ascii="Times New Roman" w:eastAsia="Times New Roman" w:hAnsi="Times New Roman" w:cs="Times New Roman"/>
                <w:color w:val="0000FF"/>
                <w:sz w:val="24"/>
                <w:szCs w:val="24"/>
                <w:shd w:val="clear" w:color="auto" w:fill="FFFFFF"/>
              </w:rPr>
              <w:t xml:space="preserve">, we report the precision, recall and F1 in each category of VR/AR performance bugs. </w:t>
            </w:r>
            <w:r w:rsidR="4F779B19" w:rsidRPr="00D03303">
              <w:rPr>
                <w:rFonts w:ascii="Times New Roman" w:eastAsia="Times New Roman" w:hAnsi="Times New Roman" w:cs="Times New Roman"/>
                <w:color w:val="0000FF"/>
                <w:sz w:val="24"/>
                <w:szCs w:val="24"/>
                <w:shd w:val="clear" w:color="auto" w:fill="FFFFFF"/>
              </w:rPr>
              <w:t>Therefore, we have essentially considered performance metrics for each category.</w:t>
            </w:r>
          </w:p>
          <w:p w14:paraId="36D60B97" w14:textId="15B1EF5A" w:rsidR="008159F8" w:rsidRDefault="008159F8" w:rsidP="4596F93A">
            <w:pPr>
              <w:jc w:val="both"/>
              <w:rPr>
                <w:rFonts w:ascii="Times New Roman" w:eastAsia="Times New Roman" w:hAnsi="Times New Roman" w:cs="Times New Roman"/>
                <w:color w:val="0000FF"/>
                <w:sz w:val="24"/>
                <w:szCs w:val="24"/>
              </w:rPr>
            </w:pPr>
          </w:p>
          <w:p w14:paraId="40FA1500" w14:textId="7DD5E06C"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lastRenderedPageBreak/>
              <w:t>As for data split, we reported in Sec. IV-C</w:t>
            </w:r>
            <w:r w:rsidR="3EFA99BE" w:rsidRPr="00D03303">
              <w:rPr>
                <w:rFonts w:ascii="Times New Roman" w:eastAsia="Times New Roman" w:hAnsi="Times New Roman" w:cs="Times New Roman"/>
                <w:color w:val="0000FF"/>
                <w:sz w:val="24"/>
                <w:szCs w:val="24"/>
                <w:shd w:val="clear" w:color="auto" w:fill="FFFFFF"/>
              </w:rPr>
              <w:t xml:space="preserve">. In particular, </w:t>
            </w:r>
            <w:r w:rsidRPr="00D03303">
              <w:rPr>
                <w:rFonts w:ascii="Times New Roman" w:eastAsia="Times New Roman" w:hAnsi="Times New Roman" w:cs="Times New Roman"/>
                <w:color w:val="0000FF"/>
                <w:sz w:val="24"/>
                <w:szCs w:val="24"/>
                <w:shd w:val="clear" w:color="auto" w:fill="FFFFFF"/>
              </w:rPr>
              <w:t xml:space="preserve">we split 80% of the dataset as a training set, 10% as a validation set, and 10% as a test set. </w:t>
            </w:r>
            <w:r w:rsidR="78BC9F2E" w:rsidRPr="00D03303">
              <w:rPr>
                <w:rFonts w:ascii="Times New Roman" w:eastAsia="Times New Roman" w:hAnsi="Times New Roman" w:cs="Times New Roman"/>
                <w:color w:val="0000FF"/>
                <w:sz w:val="24"/>
                <w:szCs w:val="24"/>
                <w:shd w:val="clear" w:color="auto" w:fill="FFFFFF"/>
                <w:lang w:eastAsia="zh-CN"/>
              </w:rPr>
              <w:t>More specifically</w:t>
            </w:r>
            <w:r w:rsidRPr="00D03303">
              <w:rPr>
                <w:rFonts w:ascii="Times New Roman" w:eastAsia="Times New Roman" w:hAnsi="Times New Roman" w:cs="Times New Roman"/>
                <w:color w:val="0000FF"/>
                <w:sz w:val="24"/>
                <w:szCs w:val="24"/>
                <w:shd w:val="clear" w:color="auto" w:fill="FFFFFF"/>
              </w:rPr>
              <w:t xml:space="preserve">, we split the data in each bug type based on cross-project </w:t>
            </w:r>
            <w:r w:rsidR="2D887A91" w:rsidRPr="00D03303">
              <w:rPr>
                <w:rFonts w:ascii="Times New Roman" w:eastAsia="Times New Roman" w:hAnsi="Times New Roman" w:cs="Times New Roman"/>
                <w:color w:val="0000FF"/>
                <w:sz w:val="24"/>
                <w:szCs w:val="24"/>
                <w:shd w:val="clear" w:color="auto" w:fill="FFFFFF"/>
              </w:rPr>
              <w:t xml:space="preserve">codes </w:t>
            </w:r>
            <w:r w:rsidRPr="00D03303">
              <w:rPr>
                <w:rFonts w:ascii="Times New Roman" w:eastAsia="Times New Roman" w:hAnsi="Times New Roman" w:cs="Times New Roman"/>
                <w:color w:val="0000FF"/>
                <w:sz w:val="24"/>
                <w:szCs w:val="24"/>
                <w:shd w:val="clear" w:color="auto" w:fill="FFFFFF"/>
              </w:rPr>
              <w:t>to avoid similar code blocks existing in both training set and evaluation set.</w:t>
            </w:r>
            <w:r w:rsidRPr="00D03303">
              <w:rPr>
                <w:rFonts w:ascii="Times New Roman" w:eastAsia="Times New Roman" w:hAnsi="Times New Roman" w:cs="Times New Roman"/>
                <w:color w:val="0000FF"/>
                <w:sz w:val="24"/>
                <w:szCs w:val="24"/>
                <w:shd w:val="clear" w:color="auto" w:fill="FFFFFF"/>
                <w:lang w:eastAsia="zh-CN"/>
              </w:rPr>
              <w:t xml:space="preserve"> </w:t>
            </w:r>
          </w:p>
          <w:p w14:paraId="3126A88C" w14:textId="54E8A5BC" w:rsidR="008159F8" w:rsidRPr="00D03303" w:rsidRDefault="008159F8" w:rsidP="4596F93A">
            <w:pPr>
              <w:jc w:val="both"/>
              <w:rPr>
                <w:rFonts w:ascii="Times New Roman" w:eastAsia="Times New Roman" w:hAnsi="Times New Roman" w:cs="Times New Roman"/>
                <w:color w:val="0000FF"/>
                <w:sz w:val="24"/>
                <w:szCs w:val="24"/>
                <w:lang w:eastAsia="zh-CN"/>
              </w:rPr>
            </w:pPr>
          </w:p>
          <w:p w14:paraId="044E07B2" w14:textId="67C5FC02" w:rsidR="008159F8" w:rsidRPr="00D03303" w:rsidRDefault="099463DD"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In the revised paper, we supplemented additional details to clarify these issues. We excerpted t</w:t>
            </w:r>
            <w:r w:rsidR="28758E73" w:rsidRPr="00D03303">
              <w:rPr>
                <w:rFonts w:ascii="Times New Roman" w:eastAsia="Times New Roman" w:hAnsi="Times New Roman" w:cs="Times New Roman"/>
                <w:color w:val="0000FF"/>
                <w:sz w:val="24"/>
                <w:szCs w:val="24"/>
                <w:shd w:val="clear" w:color="auto" w:fill="FFFFFF"/>
                <w:lang w:eastAsia="zh-CN"/>
              </w:rPr>
              <w:t xml:space="preserve">he revised </w:t>
            </w:r>
            <w:r w:rsidR="1126CB9E" w:rsidRPr="00D03303">
              <w:rPr>
                <w:rFonts w:ascii="Times New Roman" w:eastAsia="Times New Roman" w:hAnsi="Times New Roman" w:cs="Times New Roman"/>
                <w:color w:val="0000FF"/>
                <w:sz w:val="24"/>
                <w:szCs w:val="24"/>
                <w:shd w:val="clear" w:color="auto" w:fill="FFFFFF"/>
                <w:lang w:eastAsia="zh-CN"/>
              </w:rPr>
              <w:t>parts</w:t>
            </w:r>
            <w:r w:rsidR="28758E73" w:rsidRPr="00D03303">
              <w:rPr>
                <w:rFonts w:ascii="Times New Roman" w:eastAsia="Times New Roman" w:hAnsi="Times New Roman" w:cs="Times New Roman"/>
                <w:color w:val="0000FF"/>
                <w:sz w:val="24"/>
                <w:szCs w:val="24"/>
                <w:shd w:val="clear" w:color="auto" w:fill="FFFFFF"/>
                <w:lang w:eastAsia="zh-CN"/>
              </w:rPr>
              <w:t xml:space="preserve"> as follows:</w:t>
            </w:r>
          </w:p>
          <w:p w14:paraId="4089DC87"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46586F1" w14:textId="34643D95" w:rsidR="008159F8" w:rsidRPr="00D03303" w:rsidRDefault="769F2FD5"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03DE0EF9" w14:textId="60649D18" w:rsidR="008159F8" w:rsidRPr="00D03303" w:rsidRDefault="5E0C2DBA"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Fig. 12 plots the overall performance-bug detection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and the baseline models based on the constructed dataset.</w:t>
            </w:r>
            <w:r w:rsidR="03742020" w:rsidRPr="00D03303">
              <w:rPr>
                <w:rFonts w:ascii="Times New Roman" w:eastAsia="Times New Roman" w:hAnsi="Times New Roman" w:cs="Times New Roman"/>
                <w:color w:val="0000FF"/>
                <w:sz w:val="24"/>
                <w:szCs w:val="24"/>
                <w:shd w:val="clear" w:color="auto" w:fill="FFFFFF"/>
                <w:lang w:eastAsia="zh-CN"/>
              </w:rPr>
              <w:t>”</w:t>
            </w:r>
          </w:p>
          <w:p w14:paraId="78F11775"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E3C3BC2" w14:textId="20890CE4" w:rsidR="008159F8" w:rsidRPr="00D03303" w:rsidRDefault="03742020"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541DDBC3" w14:textId="2BEDD452" w:rsidR="008159F8" w:rsidRPr="00D03303" w:rsidRDefault="50F9C0F2"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w:t>
            </w:r>
            <w:r w:rsidR="28758E73" w:rsidRPr="00D03303">
              <w:rPr>
                <w:rFonts w:ascii="Times New Roman" w:eastAsia="Times New Roman" w:hAnsi="Times New Roman" w:cs="Times New Roman"/>
                <w:color w:val="0000FF"/>
                <w:sz w:val="24"/>
                <w:szCs w:val="24"/>
                <w:lang w:eastAsia="zh-CN"/>
              </w:rPr>
              <w:t xml:space="preserve">In particular, we split the data in each bug type based on cross-project </w:t>
            </w:r>
            <w:r w:rsidR="0C47BCC9" w:rsidRPr="00D03303">
              <w:rPr>
                <w:rFonts w:ascii="Times New Roman" w:eastAsia="Times New Roman" w:hAnsi="Times New Roman" w:cs="Times New Roman"/>
                <w:color w:val="0000FF"/>
                <w:sz w:val="24"/>
                <w:szCs w:val="24"/>
                <w:lang w:eastAsia="zh-CN"/>
              </w:rPr>
              <w:t xml:space="preserve">codes </w:t>
            </w:r>
            <w:r w:rsidR="28758E73" w:rsidRPr="00D03303">
              <w:rPr>
                <w:rFonts w:ascii="Times New Roman" w:eastAsia="Times New Roman" w:hAnsi="Times New Roman" w:cs="Times New Roman"/>
                <w:color w:val="0000FF"/>
                <w:sz w:val="24"/>
                <w:szCs w:val="24"/>
                <w:lang w:eastAsia="zh-CN"/>
              </w:rPr>
              <w:t>to avoid similar code blocks existing in both training set and evaluation set.</w:t>
            </w:r>
            <w:r w:rsidR="668E5FCA" w:rsidRPr="00D03303">
              <w:rPr>
                <w:rFonts w:ascii="Times New Roman" w:eastAsia="Times New Roman" w:hAnsi="Times New Roman" w:cs="Times New Roman"/>
                <w:color w:val="0000FF"/>
                <w:sz w:val="24"/>
                <w:szCs w:val="24"/>
                <w:lang w:eastAsia="zh-CN"/>
              </w:rPr>
              <w:t>”</w:t>
            </w:r>
          </w:p>
          <w:p w14:paraId="1884B636" w14:textId="77777777" w:rsidR="008159F8" w:rsidRPr="00D03303" w:rsidRDefault="008159F8" w:rsidP="31FA2D7C">
            <w:pPr>
              <w:jc w:val="both"/>
              <w:rPr>
                <w:rFonts w:ascii="Times New Roman" w:eastAsia="Times New Roman" w:hAnsi="Times New Roman" w:cs="Times New Roman"/>
                <w:color w:val="0000FF"/>
                <w:sz w:val="24"/>
                <w:szCs w:val="24"/>
                <w:lang w:eastAsia="zh-CN"/>
              </w:rPr>
            </w:pPr>
          </w:p>
          <w:p w14:paraId="4A93F103" w14:textId="61D92881" w:rsidR="008159F8" w:rsidRPr="00D03303" w:rsidRDefault="668E5FCA"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w:t>
            </w:r>
            <w:r w:rsidR="28758E73" w:rsidRPr="00D03303">
              <w:rPr>
                <w:rFonts w:ascii="Times New Roman" w:eastAsia="Times New Roman" w:hAnsi="Times New Roman" w:cs="Times New Roman"/>
                <w:color w:val="0000FF"/>
                <w:sz w:val="24"/>
                <w:szCs w:val="24"/>
                <w:shd w:val="clear" w:color="auto" w:fill="FFFFFF"/>
                <w:lang w:eastAsia="zh-CN"/>
              </w:rPr>
              <w:t xml:space="preserve">D: </w:t>
            </w:r>
          </w:p>
          <w:p w14:paraId="364EFE73" w14:textId="435C3A87" w:rsidR="008159F8" w:rsidRPr="00D03303" w:rsidRDefault="786004B9"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Table III presents the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in detecting eight different types of performance bugs</w:t>
            </w:r>
            <w:r w:rsidR="75158F62" w:rsidRPr="00D03303">
              <w:rPr>
                <w:rFonts w:ascii="Times New Roman" w:eastAsia="Times New Roman" w:hAnsi="Times New Roman" w:cs="Times New Roman"/>
                <w:color w:val="0000FF"/>
                <w:sz w:val="24"/>
                <w:szCs w:val="24"/>
                <w:shd w:val="clear" w:color="auto" w:fill="FFFFFF"/>
                <w:lang w:eastAsia="zh-CN"/>
              </w:rPr>
              <w:t>.”</w:t>
            </w:r>
          </w:p>
          <w:p w14:paraId="4D0117A6" w14:textId="4405BEF5"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DBCEAB" w14:textId="77777777" w:rsidTr="31FA2D7C">
        <w:trPr>
          <w:trHeight w:val="300"/>
        </w:trPr>
        <w:tc>
          <w:tcPr>
            <w:tcW w:w="9350" w:type="dxa"/>
          </w:tcPr>
          <w:p w14:paraId="20E320EC" w14:textId="77777777" w:rsidR="02F4A44D" w:rsidRDefault="02F4A44D" w:rsidP="4596F93A">
            <w:pPr>
              <w:spacing w:before="12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Questions for authors’ response</w:t>
            </w:r>
          </w:p>
          <w:p w14:paraId="60DDB701"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w:t>
            </w:r>
          </w:p>
          <w:p w14:paraId="3480F57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Questions:</w:t>
            </w:r>
          </w:p>
          <w:p w14:paraId="3191CA8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1. How do you compare your approach with existing approaches on the technical part?</w:t>
            </w:r>
          </w:p>
          <w:p w14:paraId="605B8DA7" w14:textId="366EE512" w:rsidR="4596F93A" w:rsidRDefault="4596F93A" w:rsidP="4596F93A">
            <w:pPr>
              <w:jc w:val="both"/>
              <w:rPr>
                <w:rFonts w:ascii="Times New Roman" w:hAnsi="Times New Roman" w:cs="Times New Roman"/>
                <w:color w:val="000000" w:themeColor="text1"/>
                <w:sz w:val="24"/>
                <w:szCs w:val="24"/>
              </w:rPr>
            </w:pPr>
          </w:p>
        </w:tc>
      </w:tr>
      <w:tr w:rsidR="008159F8" w:rsidRPr="00B42F8E" w14:paraId="540BEC40" w14:textId="77777777" w:rsidTr="31FA2D7C">
        <w:tc>
          <w:tcPr>
            <w:tcW w:w="9350" w:type="dxa"/>
          </w:tcPr>
          <w:p w14:paraId="77E6E3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lang w:eastAsia="zh-CN"/>
              </w:rPr>
              <w:t xml:space="preserve">Thanks for your question. </w:t>
            </w:r>
          </w:p>
          <w:p w14:paraId="67501066" w14:textId="0DAEA8EA" w:rsidR="008159F8" w:rsidRPr="00D03303" w:rsidRDefault="008159F8" w:rsidP="4596F93A">
            <w:pPr>
              <w:jc w:val="both"/>
              <w:rPr>
                <w:rFonts w:ascii="Times New Roman" w:eastAsia="Times New Roman" w:hAnsi="Times New Roman" w:cs="Times New Roman"/>
                <w:color w:val="0000FF"/>
                <w:sz w:val="24"/>
                <w:szCs w:val="24"/>
              </w:rPr>
            </w:pPr>
          </w:p>
          <w:p w14:paraId="1C3F7B8D" w14:textId="421F14E1" w:rsidR="008159F8" w:rsidRPr="000216F4" w:rsidRDefault="28758E73" w:rsidP="4596F93A">
            <w:pPr>
              <w:spacing w:line="259" w:lineRule="auto"/>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Our method distinguishes itself from traditional deep</w:t>
            </w:r>
            <w:r w:rsidR="765CB9C5"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rPr>
              <w:t>learning</w:t>
            </w:r>
            <w:r w:rsidR="2818D1B2" w:rsidRPr="00D03303">
              <w:rPr>
                <w:rFonts w:ascii="Times New Roman" w:eastAsia="Times New Roman" w:hAnsi="Times New Roman" w:cs="Times New Roman"/>
                <w:color w:val="0000FF"/>
                <w:sz w:val="24"/>
                <w:szCs w:val="24"/>
                <w:shd w:val="clear" w:color="auto" w:fill="FFFFFF"/>
              </w:rPr>
              <w:t xml:space="preserve"> (DL)</w:t>
            </w:r>
            <w:r w:rsidRPr="00D03303">
              <w:rPr>
                <w:rFonts w:ascii="Times New Roman" w:eastAsia="Times New Roman" w:hAnsi="Times New Roman" w:cs="Times New Roman"/>
                <w:color w:val="0000FF"/>
                <w:sz w:val="24"/>
                <w:szCs w:val="24"/>
                <w:shd w:val="clear" w:color="auto" w:fill="FFFFFF"/>
              </w:rPr>
              <w:t>-based bug detect</w:t>
            </w:r>
            <w:r w:rsidR="53BC222E" w:rsidRPr="00D03303">
              <w:rPr>
                <w:rFonts w:ascii="Times New Roman" w:eastAsia="Times New Roman" w:hAnsi="Times New Roman" w:cs="Times New Roman"/>
                <w:color w:val="0000FF"/>
                <w:sz w:val="24"/>
                <w:szCs w:val="24"/>
                <w:shd w:val="clear" w:color="auto" w:fill="FFFFFF"/>
              </w:rPr>
              <w:t>or</w:t>
            </w:r>
            <w:r w:rsidRPr="00D03303">
              <w:rPr>
                <w:rFonts w:ascii="Times New Roman" w:eastAsia="Times New Roman" w:hAnsi="Times New Roman" w:cs="Times New Roman"/>
                <w:color w:val="0000FF"/>
                <w:sz w:val="24"/>
                <w:szCs w:val="24"/>
                <w:shd w:val="clear" w:color="auto" w:fill="FFFFFF"/>
              </w:rPr>
              <w:t xml:space="preserve"> in </w:t>
            </w:r>
            <w:r w:rsidR="0211CB92" w:rsidRPr="00D03303">
              <w:rPr>
                <w:rFonts w:ascii="Times New Roman" w:eastAsia="Times New Roman" w:hAnsi="Times New Roman" w:cs="Times New Roman"/>
                <w:color w:val="0000FF"/>
                <w:sz w:val="24"/>
                <w:szCs w:val="24"/>
              </w:rPr>
              <w:t>the following perspectives</w:t>
            </w:r>
            <w:r w:rsidRPr="00D03303">
              <w:rPr>
                <w:rFonts w:ascii="Times New Roman" w:eastAsia="Times New Roman" w:hAnsi="Times New Roman" w:cs="Times New Roman"/>
                <w:color w:val="0000FF"/>
                <w:sz w:val="24"/>
                <w:szCs w:val="24"/>
                <w:shd w:val="clear" w:color="auto" w:fill="FFFFFF"/>
              </w:rPr>
              <w:t xml:space="preserve">. </w:t>
            </w:r>
            <w:r w:rsidR="60F92332" w:rsidRPr="00D03303">
              <w:rPr>
                <w:rFonts w:ascii="Times New Roman" w:eastAsia="Times New Roman" w:hAnsi="Times New Roman" w:cs="Times New Roman"/>
                <w:color w:val="0000FF"/>
                <w:sz w:val="24"/>
                <w:szCs w:val="24"/>
                <w:shd w:val="clear" w:color="auto" w:fill="FFFFFF"/>
              </w:rPr>
              <w:t>First,</w:t>
            </w:r>
            <w:r w:rsidR="60F92332" w:rsidRPr="00D03303">
              <w:rPr>
                <w:rFonts w:ascii="Times New Roman" w:eastAsia="Times New Roman" w:hAnsi="Times New Roman" w:cs="Times New Roman"/>
                <w:color w:val="0000FF"/>
                <w:sz w:val="24"/>
                <w:szCs w:val="24"/>
              </w:rPr>
              <w:t xml:space="preserve"> the proposed </w:t>
            </w:r>
            <w:proofErr w:type="spellStart"/>
            <w:r w:rsidR="60F92332" w:rsidRPr="00D03303">
              <w:rPr>
                <w:rFonts w:ascii="Times New Roman" w:eastAsia="Times New Roman" w:hAnsi="Times New Roman" w:cs="Times New Roman"/>
                <w:i/>
                <w:iCs/>
                <w:color w:val="0000FF"/>
                <w:sz w:val="24"/>
                <w:szCs w:val="24"/>
              </w:rPr>
              <w:t>PerfDetector</w:t>
            </w:r>
            <w:proofErr w:type="spellEnd"/>
            <w:r w:rsidR="60F92332" w:rsidRPr="31FA2D7C">
              <w:rPr>
                <w:rFonts w:ascii="Times New Roman" w:eastAsia="Times New Roman" w:hAnsi="Times New Roman" w:cs="Times New Roman"/>
                <w:i/>
                <w:iCs/>
                <w:color w:val="0000FF"/>
                <w:sz w:val="24"/>
                <w:szCs w:val="24"/>
              </w:rPr>
              <w:t xml:space="preserve"> </w:t>
            </w:r>
            <w:r w:rsidR="60F92332"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60F92332" w:rsidRPr="31FA2D7C">
              <w:rPr>
                <w:rFonts w:ascii="Times New Roman" w:eastAsia="Times New Roman" w:hAnsi="Times New Roman" w:cs="Times New Roman"/>
                <w:i/>
                <w:iCs/>
                <w:color w:val="0000FF"/>
                <w:sz w:val="24"/>
                <w:szCs w:val="24"/>
                <w:lang w:eastAsia="zh-CN"/>
              </w:rPr>
              <w:t>unique features</w:t>
            </w:r>
            <w:r w:rsidR="60F92332"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w:t>
            </w:r>
            <w:r w:rsidR="388070BB"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45EA536F" w:rsidRPr="4596F93A">
              <w:rPr>
                <w:rFonts w:ascii="Times New Roman" w:eastAsia="Times New Roman" w:hAnsi="Times New Roman" w:cs="Times New Roman"/>
                <w:color w:val="0000FF"/>
                <w:sz w:val="24"/>
                <w:szCs w:val="24"/>
                <w:lang w:eastAsia="zh-CN"/>
              </w:rPr>
              <w:t>M</w:t>
            </w:r>
            <w:r w:rsidR="60F92332" w:rsidRPr="4596F93A">
              <w:rPr>
                <w:rFonts w:ascii="Times New Roman" w:eastAsia="Times New Roman" w:hAnsi="Times New Roman" w:cs="Times New Roman"/>
                <w:color w:val="0000FF"/>
                <w:sz w:val="24"/>
                <w:szCs w:val="24"/>
                <w:lang w:eastAsia="zh-CN"/>
              </w:rPr>
              <w:t>eanwhile</w:t>
            </w:r>
            <w:r w:rsidR="094A4637"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2ACE5737" w:rsidRPr="4596F93A">
              <w:rPr>
                <w:rFonts w:ascii="Times New Roman" w:eastAsia="Times New Roman" w:hAnsi="Times New Roman" w:cs="Times New Roman"/>
                <w:color w:val="0000FF"/>
                <w:sz w:val="24"/>
                <w:szCs w:val="24"/>
                <w:lang w:eastAsia="zh-CN"/>
              </w:rPr>
              <w:t>the proposed method</w:t>
            </w:r>
            <w:r w:rsidR="60F92332" w:rsidRPr="4596F93A">
              <w:rPr>
                <w:rFonts w:ascii="Times New Roman" w:eastAsia="Times New Roman" w:hAnsi="Times New Roman" w:cs="Times New Roman"/>
                <w:color w:val="0000FF"/>
                <w:sz w:val="24"/>
                <w:szCs w:val="24"/>
                <w:lang w:eastAsia="zh-CN"/>
              </w:rPr>
              <w:t xml:space="preserve"> emphasizes the unique features of VR/AR scenes. 2) Our </w:t>
            </w:r>
            <w:proofErr w:type="spellStart"/>
            <w:r w:rsidR="60F92332" w:rsidRPr="31FA2D7C">
              <w:rPr>
                <w:rFonts w:ascii="Times New Roman" w:eastAsia="Times New Roman" w:hAnsi="Times New Roman" w:cs="Times New Roman"/>
                <w:i/>
                <w:iCs/>
                <w:color w:val="0000FF"/>
                <w:sz w:val="24"/>
                <w:szCs w:val="24"/>
                <w:lang w:eastAsia="zh-CN"/>
              </w:rPr>
              <w:t>PerfDetector</w:t>
            </w:r>
            <w:proofErr w:type="spellEnd"/>
            <w:r w:rsidR="60F92332" w:rsidRPr="31FA2D7C">
              <w:rPr>
                <w:rFonts w:ascii="Times New Roman" w:eastAsia="Times New Roman" w:hAnsi="Times New Roman" w:cs="Times New Roman"/>
                <w:i/>
                <w:iCs/>
                <w:color w:val="0000FF"/>
                <w:sz w:val="24"/>
                <w:szCs w:val="24"/>
                <w:lang w:eastAsia="zh-CN"/>
              </w:rPr>
              <w:t xml:space="preserve"> </w:t>
            </w:r>
            <w:r w:rsidR="60F92332"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4F859E04" w14:textId="0A2B3DF6"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7EDCEB" w14:textId="77777777" w:rsidTr="31FA2D7C">
        <w:trPr>
          <w:trHeight w:val="300"/>
        </w:trPr>
        <w:tc>
          <w:tcPr>
            <w:tcW w:w="9350" w:type="dxa"/>
          </w:tcPr>
          <w:p w14:paraId="2DA51478" w14:textId="34A74D9F" w:rsidR="078000A5" w:rsidRDefault="078000A5" w:rsidP="4596F93A">
            <w:pPr>
              <w:spacing w:before="60" w:after="6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2. What is the effectiveness of the semi-supervised labelling?</w:t>
            </w:r>
          </w:p>
        </w:tc>
      </w:tr>
      <w:tr w:rsidR="008159F8" w:rsidRPr="00B42F8E" w14:paraId="1D464D45" w14:textId="77777777" w:rsidTr="31FA2D7C">
        <w:tc>
          <w:tcPr>
            <w:tcW w:w="9350" w:type="dxa"/>
          </w:tcPr>
          <w:p w14:paraId="4DA44FEB" w14:textId="77777777" w:rsidR="008159F8" w:rsidRPr="00D03303" w:rsidRDefault="28758E73" w:rsidP="4596F93A">
            <w:pPr>
              <w:spacing w:before="60"/>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rPr>
              <w:lastRenderedPageBreak/>
              <w:t>Response</w:t>
            </w:r>
            <w:r w:rsidRPr="00D03303">
              <w:rPr>
                <w:rFonts w:ascii="Times New Roman" w:eastAsia="Times New Roman" w:hAnsi="Times New Roman" w:cs="Times New Roman"/>
                <w:color w:val="0000FF"/>
                <w:sz w:val="24"/>
                <w:szCs w:val="24"/>
                <w:shd w:val="clear" w:color="auto" w:fill="FFFFFF"/>
              </w:rPr>
              <w:t xml:space="preserve">: Thanks for your </w:t>
            </w:r>
            <w:r w:rsidRPr="00D03303">
              <w:rPr>
                <w:rFonts w:ascii="Times New Roman" w:eastAsia="Times New Roman" w:hAnsi="Times New Roman" w:cs="Times New Roman"/>
                <w:color w:val="0000FF"/>
                <w:sz w:val="24"/>
                <w:szCs w:val="24"/>
                <w:shd w:val="clear" w:color="auto" w:fill="FFFFFF"/>
                <w:lang w:eastAsia="zh-CN"/>
              </w:rPr>
              <w:t>question</w:t>
            </w:r>
            <w:r w:rsidRPr="00D03303">
              <w:rPr>
                <w:rFonts w:ascii="Times New Roman" w:eastAsia="Times New Roman" w:hAnsi="Times New Roman" w:cs="Times New Roman"/>
                <w:color w:val="0000FF"/>
                <w:sz w:val="24"/>
                <w:szCs w:val="24"/>
                <w:shd w:val="clear" w:color="auto" w:fill="FFFFFF"/>
              </w:rPr>
              <w:t xml:space="preserve">. </w:t>
            </w:r>
          </w:p>
          <w:p w14:paraId="69D8B865" w14:textId="77777777" w:rsidR="008159F8" w:rsidRPr="00B42F8E" w:rsidRDefault="008159F8" w:rsidP="4596F93A">
            <w:pPr>
              <w:jc w:val="both"/>
              <w:rPr>
                <w:rFonts w:ascii="Times New Roman" w:eastAsia="Times New Roman" w:hAnsi="Times New Roman" w:cs="Times New Roman"/>
                <w:color w:val="0000FF"/>
                <w:sz w:val="24"/>
                <w:szCs w:val="24"/>
              </w:rPr>
            </w:pPr>
          </w:p>
          <w:p w14:paraId="0A5BC5CC" w14:textId="30550979"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admitted that manually labeling a large number of VR/AR performance bugs is extremely labor-intensive. To tackle this challenge, we proposed a semi-supervised method that leverages a small set of ground-truth labels to annotate the dataset first. Then, a data-labeling algorithm (Algorithm 2) was proposed to automatically label data samples. </w:t>
            </w:r>
          </w:p>
          <w:p w14:paraId="4576E1DA" w14:textId="5546EFF8" w:rsidR="008159F8" w:rsidRPr="00B42F8E" w:rsidRDefault="008159F8" w:rsidP="4596F93A">
            <w:pPr>
              <w:jc w:val="both"/>
              <w:rPr>
                <w:rFonts w:ascii="Times New Roman" w:eastAsia="Times New Roman" w:hAnsi="Times New Roman" w:cs="Times New Roman"/>
                <w:color w:val="0000FF"/>
                <w:sz w:val="24"/>
                <w:szCs w:val="24"/>
              </w:rPr>
            </w:pPr>
          </w:p>
          <w:p w14:paraId="5899DD89" w14:textId="2FE38C18" w:rsidR="008159F8" w:rsidRPr="00B42F8E" w:rsidRDefault="7EA2D451"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 on the effectiveness of the proposed method, we have quantitatively evaluated the proposed semi-supervised learning approach from the following perspectives. 1) we randomly selected 825 samples (with identical probability) to verify clustering accuracy since the semi-supervised approach’s reliability depends on clustering accuracy. The selected samples have achieved 97.25% accuracy, thereby validating the reliability of our semi-supervised method. To clarify this issue, we provided more details in RQ1 and also reported it in Threats to Internal Validity (Section V). 2) it is worth mentioning that the first seven types of vulnerabilities in Table I were defined by previous paper [5]. The eighth type of bugs (COMPA) was defined by us. Specifically, we collected the commits by searching through compatibility-related keywords in the commit messages. To verify the correctness of the labeled data, we invited two well-experienced </w:t>
            </w:r>
            <w:r w:rsidR="7C407FC5" w:rsidRPr="4596F93A">
              <w:rPr>
                <w:rFonts w:ascii="Times New Roman" w:eastAsia="Times New Roman" w:hAnsi="Times New Roman" w:cs="Times New Roman"/>
                <w:color w:val="0000FF"/>
                <w:sz w:val="24"/>
                <w:szCs w:val="24"/>
              </w:rPr>
              <w:t xml:space="preserve">student </w:t>
            </w:r>
            <w:r w:rsidRPr="4596F93A">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2B1F5D38" w14:textId="0EA60508" w:rsidR="008159F8" w:rsidRPr="00B42F8E" w:rsidRDefault="008159F8" w:rsidP="4596F93A">
            <w:pPr>
              <w:jc w:val="both"/>
              <w:rPr>
                <w:rFonts w:ascii="Times New Roman" w:eastAsia="Times New Roman" w:hAnsi="Times New Roman" w:cs="Times New Roman"/>
                <w:color w:val="0000FF"/>
                <w:sz w:val="24"/>
                <w:szCs w:val="24"/>
              </w:rPr>
            </w:pPr>
          </w:p>
          <w:p w14:paraId="0970FEF0" w14:textId="732C5D08"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In the revised paper, we have supplemented these additional details. Please refer to the revised paper (the highlighted version) for more details. Hope your concerns</w:t>
            </w:r>
            <w:r w:rsidR="27EDE7D8" w:rsidRPr="4596F93A">
              <w:rPr>
                <w:rFonts w:ascii="Times New Roman" w:eastAsia="Times New Roman" w:hAnsi="Times New Roman" w:cs="Times New Roman"/>
                <w:color w:val="0000FF"/>
                <w:sz w:val="24"/>
                <w:szCs w:val="24"/>
              </w:rPr>
              <w:t xml:space="preserve"> will be eventually solved!</w:t>
            </w:r>
          </w:p>
          <w:p w14:paraId="3A064308" w14:textId="0BEC097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1E669AFA" w14:textId="77777777" w:rsidTr="31FA2D7C">
        <w:trPr>
          <w:trHeight w:val="300"/>
        </w:trPr>
        <w:tc>
          <w:tcPr>
            <w:tcW w:w="9350" w:type="dxa"/>
          </w:tcPr>
          <w:p w14:paraId="7BD6219D" w14:textId="77777777" w:rsidR="4ABBE953" w:rsidRDefault="4ABBE953"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3. Can you explain the details specified above on the evaluation process?</w:t>
            </w:r>
          </w:p>
          <w:p w14:paraId="672C99B2" w14:textId="62905D1F" w:rsidR="4596F93A" w:rsidRDefault="4596F93A" w:rsidP="4596F93A">
            <w:pPr>
              <w:jc w:val="both"/>
              <w:rPr>
                <w:rFonts w:ascii="Times New Roman" w:hAnsi="Times New Roman" w:cs="Times New Roman"/>
                <w:color w:val="000000" w:themeColor="text1"/>
                <w:sz w:val="24"/>
                <w:szCs w:val="24"/>
              </w:rPr>
            </w:pPr>
          </w:p>
        </w:tc>
      </w:tr>
      <w:tr w:rsidR="008159F8" w:rsidRPr="00B42F8E" w14:paraId="04DEABB6" w14:textId="77777777" w:rsidTr="31FA2D7C">
        <w:tc>
          <w:tcPr>
            <w:tcW w:w="9350" w:type="dxa"/>
          </w:tcPr>
          <w:p w14:paraId="597371EE" w14:textId="77777777" w:rsidR="008159F8" w:rsidRPr="00D03303" w:rsidRDefault="28758E73" w:rsidP="4596F93A">
            <w:pPr>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lang w:eastAsia="zh-CN"/>
              </w:rPr>
              <w:t>Response</w:t>
            </w:r>
            <w:r w:rsidRPr="00D03303">
              <w:rPr>
                <w:rFonts w:ascii="Times New Roman" w:eastAsia="Times New Roman" w:hAnsi="Times New Roman" w:cs="Times New Roman"/>
                <w:color w:val="0000FF"/>
                <w:sz w:val="24"/>
                <w:szCs w:val="24"/>
                <w:shd w:val="clear" w:color="auto" w:fill="FFFFFF"/>
                <w:lang w:eastAsia="zh-CN"/>
              </w:rPr>
              <w:t xml:space="preserve">: Thanks for your question. </w:t>
            </w:r>
          </w:p>
          <w:p w14:paraId="58857BA1" w14:textId="77777777" w:rsidR="008159F8" w:rsidRPr="00B42F8E" w:rsidRDefault="008159F8" w:rsidP="4596F93A">
            <w:pPr>
              <w:jc w:val="both"/>
              <w:rPr>
                <w:rFonts w:ascii="Times New Roman" w:eastAsia="Times New Roman" w:hAnsi="Times New Roman" w:cs="Times New Roman"/>
                <w:color w:val="0000FF"/>
                <w:sz w:val="24"/>
                <w:szCs w:val="24"/>
              </w:rPr>
            </w:pPr>
          </w:p>
          <w:p w14:paraId="3BBCE1BE" w14:textId="7970584A" w:rsidR="008159F8" w:rsidRPr="00B42F8E" w:rsidRDefault="4DE02D8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In this paper, we adopt the performance metrics, including precision, recall and F1 to evaluate the bug-detecting performance. In particular, the precision, recall and F1 refer to the </w:t>
            </w:r>
            <w:r w:rsidRPr="4596F93A">
              <w:rPr>
                <w:rFonts w:ascii="Times New Roman" w:eastAsia="Times New Roman" w:hAnsi="Times New Roman" w:cs="Times New Roman"/>
                <w:i/>
                <w:iCs/>
                <w:color w:val="0000FF"/>
                <w:sz w:val="24"/>
                <w:szCs w:val="24"/>
              </w:rPr>
              <w:t>overall</w:t>
            </w:r>
            <w:r w:rsidRPr="4596F93A">
              <w:rPr>
                <w:rFonts w:ascii="Times New Roman" w:eastAsia="Times New Roman" w:hAnsi="Times New Roman" w:cs="Times New Roman"/>
                <w:color w:val="0000FF"/>
                <w:sz w:val="24"/>
                <w:szCs w:val="24"/>
              </w:rPr>
              <w:t xml:space="preserve"> performance of bug detection in Figure 12. In Table III, we report the precision, recall and F1 in each category of VR/AR performance bugs. Therefore, we have essentially considered performance metrics for each category.</w:t>
            </w:r>
          </w:p>
          <w:p w14:paraId="5E97E951" w14:textId="4E19030A"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292663F9" w14:textId="77777777" w:rsidTr="31FA2D7C">
        <w:trPr>
          <w:trHeight w:val="300"/>
        </w:trPr>
        <w:tc>
          <w:tcPr>
            <w:tcW w:w="9350" w:type="dxa"/>
          </w:tcPr>
          <w:p w14:paraId="583D7D46" w14:textId="3C7880E5"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After Rebuttal:</w:t>
            </w:r>
          </w:p>
          <w:p w14:paraId="1EF90053" w14:textId="5725B48A" w:rsidR="2EF94652" w:rsidRDefault="2EF94652" w:rsidP="4596F93A">
            <w:pPr>
              <w:rPr>
                <w:rFonts w:ascii="Times New Roman" w:hAnsi="Times New Roman" w:cs="Times New Roman"/>
                <w:sz w:val="24"/>
                <w:szCs w:val="24"/>
              </w:rPr>
            </w:pPr>
            <w:r w:rsidRPr="4596F93A">
              <w:rPr>
                <w:rFonts w:ascii="Times New Roman" w:hAnsi="Times New Roman" w:cs="Times New Roman"/>
                <w:sz w:val="24"/>
                <w:szCs w:val="24"/>
              </w:rPr>
              <w:t>------------------------------</w:t>
            </w:r>
          </w:p>
          <w:p w14:paraId="0026DF0B" w14:textId="072211CE"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I appreciate the additional evaluation provided by the authors, which resolved my concerns on results for each category and clustering.</w:t>
            </w:r>
          </w:p>
          <w:p w14:paraId="1D41CDB1" w14:textId="7CF24AC5" w:rsidR="4596F93A" w:rsidRDefault="4596F93A" w:rsidP="4596F93A">
            <w:pPr>
              <w:rPr>
                <w:rFonts w:ascii="Times New Roman" w:hAnsi="Times New Roman" w:cs="Times New Roman"/>
                <w:sz w:val="24"/>
                <w:szCs w:val="24"/>
                <w:lang w:eastAsia="zh-CN"/>
              </w:rPr>
            </w:pPr>
          </w:p>
        </w:tc>
      </w:tr>
      <w:tr w:rsidR="008159F8" w:rsidRPr="00B42F8E" w14:paraId="3E07E31E" w14:textId="77777777" w:rsidTr="31FA2D7C">
        <w:tc>
          <w:tcPr>
            <w:tcW w:w="9350" w:type="dxa"/>
          </w:tcPr>
          <w:p w14:paraId="5CFA3784" w14:textId="1267C92F" w:rsidR="008159F8" w:rsidRPr="00D03303" w:rsidRDefault="28758E73" w:rsidP="31FA2D7C">
            <w:pPr>
              <w:spacing w:before="60"/>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b/>
                <w:bCs/>
                <w:color w:val="0000FF"/>
                <w:sz w:val="24"/>
                <w:szCs w:val="24"/>
                <w:shd w:val="clear" w:color="auto" w:fill="FFFFFF"/>
                <w:lang w:eastAsia="zh-CN"/>
              </w:rPr>
              <w:t xml:space="preserve">Response: </w:t>
            </w:r>
            <w:r w:rsidRPr="00D03303">
              <w:rPr>
                <w:rFonts w:ascii="Times New Roman" w:eastAsia="Times New Roman" w:hAnsi="Times New Roman" w:cs="Times New Roman"/>
                <w:color w:val="0000FF"/>
                <w:sz w:val="24"/>
                <w:szCs w:val="24"/>
                <w:shd w:val="clear" w:color="auto" w:fill="FFFFFF"/>
                <w:lang w:eastAsia="zh-CN"/>
              </w:rPr>
              <w:t xml:space="preserve">Thanks for your </w:t>
            </w:r>
            <w:r w:rsidR="5D65903D" w:rsidRPr="00D03303">
              <w:rPr>
                <w:rFonts w:ascii="Times New Roman" w:eastAsia="Times New Roman" w:hAnsi="Times New Roman" w:cs="Times New Roman"/>
                <w:color w:val="0000FF"/>
                <w:sz w:val="24"/>
                <w:szCs w:val="24"/>
                <w:shd w:val="clear" w:color="auto" w:fill="FFFFFF"/>
                <w:lang w:eastAsia="zh-CN"/>
              </w:rPr>
              <w:t xml:space="preserve">positive </w:t>
            </w:r>
            <w:r w:rsidRPr="00D03303">
              <w:rPr>
                <w:rFonts w:ascii="Times New Roman" w:eastAsia="Times New Roman" w:hAnsi="Times New Roman" w:cs="Times New Roman"/>
                <w:color w:val="0000FF"/>
                <w:sz w:val="24"/>
                <w:szCs w:val="24"/>
                <w:shd w:val="clear" w:color="auto" w:fill="FFFFFF"/>
                <w:lang w:eastAsia="zh-CN"/>
              </w:rPr>
              <w:t>comment.</w:t>
            </w:r>
          </w:p>
          <w:p w14:paraId="149F4ADE" w14:textId="410198EB"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52B0FCE6" w14:textId="77777777" w:rsidTr="31FA2D7C">
        <w:trPr>
          <w:trHeight w:val="300"/>
        </w:trPr>
        <w:tc>
          <w:tcPr>
            <w:tcW w:w="9350" w:type="dxa"/>
          </w:tcPr>
          <w:p w14:paraId="68D2C402" w14:textId="77777777" w:rsidR="17DE8823" w:rsidRDefault="17DE8823" w:rsidP="4596F93A">
            <w:pPr>
              <w:rPr>
                <w:rFonts w:ascii="Times New Roman" w:hAnsi="Times New Roman" w:cs="Times New Roman"/>
                <w:sz w:val="24"/>
                <w:szCs w:val="24"/>
              </w:rPr>
            </w:pPr>
            <w:r w:rsidRPr="4596F93A">
              <w:rPr>
                <w:rFonts w:ascii="Times New Roman" w:hAnsi="Times New Roman" w:cs="Times New Roman"/>
                <w:sz w:val="24"/>
                <w:szCs w:val="24"/>
              </w:rPr>
              <w:t xml:space="preserve">The distribution of positive / negative is more realistic now (and shows difference in results) but still does not reflect the reality as the same number of </w:t>
            </w:r>
            <w:proofErr w:type="spellStart"/>
            <w:r w:rsidRPr="4596F93A">
              <w:rPr>
                <w:rFonts w:ascii="Times New Roman" w:hAnsi="Times New Roman" w:cs="Times New Roman"/>
                <w:sz w:val="24"/>
                <w:szCs w:val="24"/>
              </w:rPr>
              <w:t>postives</w:t>
            </w:r>
            <w:proofErr w:type="spellEnd"/>
            <w:r w:rsidRPr="4596F93A">
              <w:rPr>
                <w:rFonts w:ascii="Times New Roman" w:hAnsi="Times New Roman" w:cs="Times New Roman"/>
                <w:sz w:val="24"/>
                <w:szCs w:val="24"/>
              </w:rPr>
              <w:t xml:space="preserve"> / negatives were used (there should be much more positive examples than negative examples).  </w:t>
            </w:r>
          </w:p>
          <w:p w14:paraId="4543A0DE" w14:textId="31BF3B9A" w:rsidR="4596F93A" w:rsidRDefault="4596F93A" w:rsidP="4596F93A">
            <w:pPr>
              <w:rPr>
                <w:rFonts w:ascii="Times New Roman" w:hAnsi="Times New Roman" w:cs="Times New Roman"/>
                <w:sz w:val="24"/>
                <w:szCs w:val="24"/>
              </w:rPr>
            </w:pPr>
          </w:p>
        </w:tc>
      </w:tr>
      <w:tr w:rsidR="008159F8" w:rsidRPr="00B42F8E" w14:paraId="1D9F8477" w14:textId="77777777" w:rsidTr="31FA2D7C">
        <w:tc>
          <w:tcPr>
            <w:tcW w:w="9350" w:type="dxa"/>
          </w:tcPr>
          <w:p w14:paraId="52671DB9" w14:textId="277F027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lang w:eastAsia="zh-CN"/>
              </w:rPr>
              <w:t xml:space="preserve">Response: </w:t>
            </w:r>
            <w:r w:rsidRPr="4596F93A">
              <w:rPr>
                <w:rFonts w:ascii="Times New Roman" w:eastAsia="Times New Roman" w:hAnsi="Times New Roman" w:cs="Times New Roman"/>
                <w:color w:val="0000FF"/>
                <w:sz w:val="24"/>
                <w:szCs w:val="24"/>
                <w:shd w:val="clear" w:color="auto" w:fill="FFFFFF"/>
                <w:lang w:eastAsia="zh-CN"/>
              </w:rPr>
              <w:t xml:space="preserve">Thanks for your comment. </w:t>
            </w:r>
          </w:p>
          <w:p w14:paraId="345E3654" w14:textId="34E65B6E" w:rsidR="008159F8" w:rsidRPr="009B1190" w:rsidRDefault="008159F8" w:rsidP="4596F93A">
            <w:pPr>
              <w:spacing w:before="60"/>
              <w:jc w:val="both"/>
              <w:rPr>
                <w:rFonts w:ascii="Times New Roman" w:eastAsia="Times New Roman" w:hAnsi="Times New Roman" w:cs="Times New Roman"/>
                <w:color w:val="0000FF"/>
                <w:sz w:val="24"/>
                <w:szCs w:val="24"/>
                <w:lang w:eastAsia="zh-CN"/>
              </w:rPr>
            </w:pPr>
          </w:p>
          <w:p w14:paraId="0B326CE4" w14:textId="14B26DE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order to </w:t>
            </w:r>
            <w:r w:rsidR="17CB7678" w:rsidRPr="4596F93A">
              <w:rPr>
                <w:rFonts w:ascii="Times New Roman" w:eastAsia="Times New Roman" w:hAnsi="Times New Roman" w:cs="Times New Roman"/>
                <w:color w:val="0000FF"/>
                <w:sz w:val="24"/>
                <w:szCs w:val="24"/>
                <w:shd w:val="clear" w:color="auto" w:fill="FFFFFF"/>
                <w:lang w:eastAsia="zh-CN"/>
              </w:rPr>
              <w:t>justify the rationale</w:t>
            </w:r>
            <w:r w:rsidRPr="4596F93A">
              <w:rPr>
                <w:rFonts w:ascii="Times New Roman" w:eastAsia="Times New Roman" w:hAnsi="Times New Roman" w:cs="Times New Roman"/>
                <w:color w:val="0000FF"/>
                <w:sz w:val="24"/>
                <w:szCs w:val="24"/>
                <w:shd w:val="clear" w:color="auto" w:fill="FFFFFF"/>
                <w:lang w:eastAsia="zh-CN"/>
              </w:rPr>
              <w:t xml:space="preserve"> of our data distribution, we </w:t>
            </w:r>
            <w:r w:rsidR="102D7704" w:rsidRPr="4596F93A">
              <w:rPr>
                <w:rFonts w:ascii="Times New Roman" w:eastAsia="Times New Roman" w:hAnsi="Times New Roman" w:cs="Times New Roman"/>
                <w:color w:val="0000FF"/>
                <w:sz w:val="24"/>
                <w:szCs w:val="24"/>
                <w:shd w:val="clear" w:color="auto" w:fill="FFFFFF"/>
                <w:lang w:eastAsia="zh-CN"/>
              </w:rPr>
              <w:t>have conducted</w:t>
            </w:r>
            <w:r w:rsidRPr="4596F93A">
              <w:rPr>
                <w:rFonts w:ascii="Times New Roman" w:eastAsia="Times New Roman" w:hAnsi="Times New Roman" w:cs="Times New Roman"/>
                <w:color w:val="0000FF"/>
                <w:sz w:val="24"/>
                <w:szCs w:val="24"/>
                <w:shd w:val="clear" w:color="auto" w:fill="FFFFFF"/>
                <w:lang w:eastAsia="zh-CN"/>
              </w:rPr>
              <w:t xml:space="preserve"> two</w:t>
            </w:r>
            <w:r w:rsidR="6F41FA88" w:rsidRPr="4596F93A">
              <w:rPr>
                <w:rFonts w:ascii="Times New Roman" w:eastAsia="Times New Roman" w:hAnsi="Times New Roman" w:cs="Times New Roman"/>
                <w:color w:val="0000FF"/>
                <w:sz w:val="24"/>
                <w:szCs w:val="24"/>
                <w:shd w:val="clear" w:color="auto" w:fill="FFFFFF"/>
                <w:lang w:eastAsia="zh-CN"/>
              </w:rPr>
              <w:t xml:space="preserve"> sets of</w:t>
            </w:r>
            <w:r w:rsidRPr="4596F93A">
              <w:rPr>
                <w:rFonts w:ascii="Times New Roman" w:eastAsia="Times New Roman" w:hAnsi="Times New Roman" w:cs="Times New Roman"/>
                <w:color w:val="0000FF"/>
                <w:sz w:val="24"/>
                <w:szCs w:val="24"/>
                <w:shd w:val="clear" w:color="auto" w:fill="FFFFFF"/>
                <w:lang w:eastAsia="zh-CN"/>
              </w:rPr>
              <w:t xml:space="preserve"> experiments. </w:t>
            </w:r>
            <w:r w:rsidR="14CF9811" w:rsidRPr="4596F93A">
              <w:rPr>
                <w:rFonts w:ascii="Times New Roman" w:eastAsia="Times New Roman" w:hAnsi="Times New Roman" w:cs="Times New Roman"/>
                <w:color w:val="0000FF"/>
                <w:sz w:val="24"/>
                <w:szCs w:val="24"/>
                <w:shd w:val="clear" w:color="auto" w:fill="FFFFFF"/>
                <w:lang w:eastAsia="zh-CN"/>
              </w:rPr>
              <w:t>In t</w:t>
            </w:r>
            <w:r w:rsidRPr="4596F93A">
              <w:rPr>
                <w:rFonts w:ascii="Times New Roman" w:eastAsia="Times New Roman" w:hAnsi="Times New Roman" w:cs="Times New Roman"/>
                <w:color w:val="0000FF"/>
                <w:sz w:val="24"/>
                <w:szCs w:val="24"/>
                <w:shd w:val="clear" w:color="auto" w:fill="FFFFFF"/>
                <w:lang w:eastAsia="zh-CN"/>
              </w:rPr>
              <w:t>he first</w:t>
            </w:r>
            <w:r w:rsidR="29C339E3" w:rsidRPr="4596F93A">
              <w:rPr>
                <w:rFonts w:ascii="Times New Roman" w:eastAsia="Times New Roman" w:hAnsi="Times New Roman" w:cs="Times New Roman"/>
                <w:color w:val="0000FF"/>
                <w:sz w:val="24"/>
                <w:szCs w:val="24"/>
                <w:shd w:val="clear" w:color="auto" w:fill="FFFFFF"/>
                <w:lang w:eastAsia="zh-CN"/>
              </w:rPr>
              <w:t xml:space="preserve"> set of</w:t>
            </w:r>
            <w:r w:rsidRPr="4596F93A">
              <w:rPr>
                <w:rFonts w:ascii="Times New Roman" w:eastAsia="Times New Roman" w:hAnsi="Times New Roman" w:cs="Times New Roman"/>
                <w:color w:val="0000FF"/>
                <w:sz w:val="24"/>
                <w:szCs w:val="24"/>
                <w:shd w:val="clear" w:color="auto" w:fill="FFFFFF"/>
                <w:lang w:eastAsia="zh-CN"/>
              </w:rPr>
              <w:t xml:space="preserve"> experiment</w:t>
            </w:r>
            <w:r w:rsidR="62638BD0" w:rsidRPr="4596F93A">
              <w:rPr>
                <w:rFonts w:ascii="Times New Roman" w:eastAsia="Times New Roman" w:hAnsi="Times New Roman" w:cs="Times New Roman"/>
                <w:color w:val="0000FF"/>
                <w:sz w:val="24"/>
                <w:szCs w:val="24"/>
                <w:shd w:val="clear" w:color="auto" w:fill="FFFFFF"/>
                <w:lang w:eastAsia="zh-CN"/>
              </w:rPr>
              <w:t>s</w:t>
            </w:r>
            <w:r w:rsidR="61FD21C1"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 </w:t>
            </w:r>
            <w:r w:rsidR="349A53FF" w:rsidRPr="4596F93A">
              <w:rPr>
                <w:rFonts w:ascii="Times New Roman" w:eastAsia="Times New Roman" w:hAnsi="Times New Roman" w:cs="Times New Roman"/>
                <w:color w:val="0000FF"/>
                <w:sz w:val="24"/>
                <w:szCs w:val="24"/>
                <w:shd w:val="clear" w:color="auto" w:fill="FFFFFF"/>
                <w:lang w:eastAsia="zh-CN"/>
              </w:rPr>
              <w:t>is</w:t>
            </w:r>
            <w:r w:rsidRPr="4596F93A">
              <w:rPr>
                <w:rFonts w:ascii="Times New Roman" w:eastAsia="Times New Roman" w:hAnsi="Times New Roman" w:cs="Times New Roman"/>
                <w:color w:val="0000FF"/>
                <w:sz w:val="24"/>
                <w:szCs w:val="24"/>
                <w:shd w:val="clear" w:color="auto" w:fill="FFFFFF"/>
                <w:lang w:eastAsia="zh-CN"/>
              </w:rPr>
              <w:t xml:space="preserve"> 1,500</w:t>
            </w:r>
            <w:r w:rsidR="6DF9488B"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w:t>
            </w:r>
            <w:r w:rsidR="772074DC" w:rsidRPr="4596F93A">
              <w:rPr>
                <w:rFonts w:ascii="Times New Roman" w:eastAsia="Times New Roman" w:hAnsi="Times New Roman" w:cs="Times New Roman"/>
                <w:color w:val="0000FF"/>
                <w:sz w:val="24"/>
                <w:szCs w:val="24"/>
                <w:shd w:val="clear" w:color="auto" w:fill="FFFFFF"/>
                <w:lang w:eastAsia="zh-CN"/>
              </w:rPr>
              <w:t>This setting</w:t>
            </w:r>
            <w:r w:rsidRPr="4596F93A">
              <w:rPr>
                <w:rFonts w:ascii="Times New Roman" w:eastAsia="Times New Roman" w:hAnsi="Times New Roman" w:cs="Times New Roman"/>
                <w:color w:val="0000FF"/>
                <w:sz w:val="24"/>
                <w:szCs w:val="24"/>
                <w:shd w:val="clear" w:color="auto" w:fill="FFFFFF"/>
                <w:lang w:eastAsia="zh-CN"/>
              </w:rPr>
              <w:t xml:space="preserve"> aims to make the model pay equal attention to each category of performance bugs. </w:t>
            </w:r>
            <w:r w:rsidR="0C983485" w:rsidRPr="4596F93A">
              <w:rPr>
                <w:rFonts w:ascii="Times New Roman" w:eastAsia="Times New Roman" w:hAnsi="Times New Roman" w:cs="Times New Roman"/>
                <w:color w:val="0000FF"/>
                <w:sz w:val="24"/>
                <w:szCs w:val="24"/>
                <w:shd w:val="clear" w:color="auto" w:fill="FFFFFF"/>
                <w:lang w:eastAsia="zh-CN"/>
              </w:rPr>
              <w:t xml:space="preserve">In the </w:t>
            </w:r>
            <w:r w:rsidRPr="4596F93A">
              <w:rPr>
                <w:rFonts w:ascii="Times New Roman" w:eastAsia="Times New Roman" w:hAnsi="Times New Roman" w:cs="Times New Roman"/>
                <w:color w:val="0000FF"/>
                <w:sz w:val="24"/>
                <w:szCs w:val="24"/>
                <w:shd w:val="clear" w:color="auto" w:fill="FFFFFF"/>
                <w:lang w:eastAsia="zh-CN"/>
              </w:rPr>
              <w:t xml:space="preserve">second </w:t>
            </w:r>
            <w:r w:rsidR="746709B4" w:rsidRPr="4596F93A">
              <w:rPr>
                <w:rFonts w:ascii="Times New Roman" w:eastAsia="Times New Roman" w:hAnsi="Times New Roman" w:cs="Times New Roman"/>
                <w:color w:val="0000FF"/>
                <w:sz w:val="24"/>
                <w:szCs w:val="24"/>
                <w:shd w:val="clear" w:color="auto" w:fill="FFFFFF"/>
                <w:lang w:eastAsia="zh-CN"/>
              </w:rPr>
              <w:t xml:space="preserve">set of </w:t>
            </w:r>
            <w:r w:rsidRPr="4596F93A">
              <w:rPr>
                <w:rFonts w:ascii="Times New Roman" w:eastAsia="Times New Roman" w:hAnsi="Times New Roman" w:cs="Times New Roman"/>
                <w:color w:val="0000FF"/>
                <w:sz w:val="24"/>
                <w:szCs w:val="24"/>
                <w:shd w:val="clear" w:color="auto" w:fill="FFFFFF"/>
                <w:lang w:eastAsia="zh-CN"/>
              </w:rPr>
              <w:t>experiment</w:t>
            </w:r>
            <w:r w:rsidR="330482C8" w:rsidRPr="4596F93A">
              <w:rPr>
                <w:rFonts w:ascii="Times New Roman" w:eastAsia="Times New Roman" w:hAnsi="Times New Roman" w:cs="Times New Roman"/>
                <w:color w:val="0000FF"/>
                <w:sz w:val="24"/>
                <w:szCs w:val="24"/>
                <w:shd w:val="clear" w:color="auto" w:fill="FFFFFF"/>
                <w:lang w:eastAsia="zh-CN"/>
              </w:rPr>
              <w:t>s</w:t>
            </w:r>
            <w:r w:rsidR="04169E0A"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w:t>
            </w:r>
            <w:r w:rsidR="6984E7C9" w:rsidRPr="4596F93A">
              <w:rPr>
                <w:rFonts w:ascii="Times New Roman" w:eastAsia="Times New Roman" w:hAnsi="Times New Roman" w:cs="Times New Roman"/>
                <w:color w:val="0000FF"/>
                <w:sz w:val="24"/>
                <w:szCs w:val="24"/>
                <w:shd w:val="clear" w:color="auto" w:fill="FFFFFF"/>
                <w:lang w:eastAsia="zh-CN"/>
              </w:rPr>
              <w:t xml:space="preserve"> is</w:t>
            </w:r>
            <w:r w:rsidRPr="4596F93A">
              <w:rPr>
                <w:rFonts w:ascii="Times New Roman" w:eastAsia="Times New Roman" w:hAnsi="Times New Roman" w:cs="Times New Roman"/>
                <w:color w:val="0000FF"/>
                <w:sz w:val="24"/>
                <w:szCs w:val="24"/>
                <w:shd w:val="clear" w:color="auto" w:fill="FFFFFF"/>
                <w:lang w:eastAsia="zh-CN"/>
              </w:rPr>
              <w:t xml:space="preserve"> equal to the total of all types of performance bugs. This distribution</w:t>
            </w:r>
            <w:r w:rsidR="2EAD3277" w:rsidRPr="4596F93A">
              <w:rPr>
                <w:rFonts w:ascii="Times New Roman" w:eastAsia="Times New Roman" w:hAnsi="Times New Roman" w:cs="Times New Roman"/>
                <w:color w:val="0000FF"/>
                <w:sz w:val="24"/>
                <w:szCs w:val="24"/>
                <w:shd w:val="clear" w:color="auto" w:fill="FFFFFF"/>
                <w:lang w:eastAsia="zh-CN"/>
              </w:rPr>
              <w:t xml:space="preserve"> setting</w:t>
            </w:r>
            <w:r w:rsidRPr="4596F93A">
              <w:rPr>
                <w:rFonts w:ascii="Times New Roman" w:eastAsia="Times New Roman" w:hAnsi="Times New Roman" w:cs="Times New Roman"/>
                <w:color w:val="0000FF"/>
                <w:sz w:val="24"/>
                <w:szCs w:val="24"/>
                <w:shd w:val="clear" w:color="auto" w:fill="FFFFFF"/>
                <w:lang w:eastAsia="zh-CN"/>
              </w:rPr>
              <w:t xml:space="preserve"> is more like training the model as a binary classification model. The experimental results show that our original data distribution has better results </w:t>
            </w:r>
            <w:r w:rsidR="2F7308B9" w:rsidRPr="4596F93A">
              <w:rPr>
                <w:rFonts w:ascii="Times New Roman" w:eastAsia="Times New Roman" w:hAnsi="Times New Roman" w:cs="Times New Roman"/>
                <w:color w:val="0000FF"/>
                <w:sz w:val="24"/>
                <w:szCs w:val="24"/>
                <w:shd w:val="clear" w:color="auto" w:fill="FFFFFF"/>
                <w:lang w:eastAsia="zh-CN"/>
              </w:rPr>
              <w:t>with a shorter</w:t>
            </w:r>
            <w:r w:rsidRPr="4596F93A">
              <w:rPr>
                <w:rFonts w:ascii="Times New Roman" w:eastAsia="Times New Roman" w:hAnsi="Times New Roman" w:cs="Times New Roman"/>
                <w:color w:val="0000FF"/>
                <w:sz w:val="24"/>
                <w:szCs w:val="24"/>
                <w:shd w:val="clear" w:color="auto" w:fill="FFFFFF"/>
                <w:lang w:eastAsia="zh-CN"/>
              </w:rPr>
              <w:t xml:space="preserve"> training time due to the smaller dataset size.</w:t>
            </w:r>
            <w:r w:rsidR="5A6F4921" w:rsidRPr="4596F93A">
              <w:rPr>
                <w:rFonts w:ascii="Times New Roman" w:eastAsia="Times New Roman" w:hAnsi="Times New Roman" w:cs="Times New Roman"/>
                <w:color w:val="0000FF"/>
                <w:sz w:val="24"/>
                <w:szCs w:val="24"/>
                <w:shd w:val="clear" w:color="auto" w:fill="FFFFFF"/>
                <w:lang w:eastAsia="zh-CN"/>
              </w:rPr>
              <w:t xml:space="preserve"> The supplemented results can be found in Table III. </w:t>
            </w:r>
          </w:p>
          <w:p w14:paraId="53C73DED" w14:textId="69F7F486" w:rsidR="008159F8" w:rsidRPr="009B1190" w:rsidRDefault="008159F8" w:rsidP="4596F93A">
            <w:pPr>
              <w:jc w:val="both"/>
              <w:rPr>
                <w:rFonts w:asciiTheme="majorBidi" w:hAnsiTheme="majorBidi" w:cstheme="majorBidi"/>
                <w:sz w:val="24"/>
                <w:szCs w:val="24"/>
                <w:lang w:eastAsia="zh-CN"/>
              </w:rPr>
            </w:pPr>
          </w:p>
        </w:tc>
      </w:tr>
      <w:tr w:rsidR="4596F93A" w14:paraId="2E5D4C58" w14:textId="77777777" w:rsidTr="31FA2D7C">
        <w:trPr>
          <w:trHeight w:val="300"/>
        </w:trPr>
        <w:tc>
          <w:tcPr>
            <w:tcW w:w="9350" w:type="dxa"/>
          </w:tcPr>
          <w:p w14:paraId="5209B6CE" w14:textId="77777777" w:rsidR="675501D0" w:rsidRDefault="675501D0" w:rsidP="4596F93A">
            <w:pPr>
              <w:jc w:val="both"/>
              <w:rPr>
                <w:rFonts w:ascii="Times New Roman" w:hAnsi="Times New Roman" w:cs="Times New Roman"/>
                <w:sz w:val="24"/>
                <w:szCs w:val="24"/>
              </w:rPr>
            </w:pPr>
            <w:r w:rsidRPr="4596F93A">
              <w:rPr>
                <w:rFonts w:ascii="Times New Roman" w:hAnsi="Times New Roman" w:cs="Times New Roman"/>
                <w:sz w:val="24"/>
                <w:szCs w:val="24"/>
              </w:rPr>
              <w:lastRenderedPageBreak/>
              <w:t>The explanation of novelty does not help much as adding object invocation and support for C# are not really specific to the goal of the paper on VR performance bug detection, and it is also not clear whether training some existing approaches on the same dataset will outperform the proposed approach.</w:t>
            </w:r>
          </w:p>
          <w:p w14:paraId="13ACE26A" w14:textId="418ED14C" w:rsidR="4596F93A" w:rsidRDefault="4596F93A" w:rsidP="4596F93A">
            <w:pPr>
              <w:jc w:val="both"/>
              <w:rPr>
                <w:rFonts w:ascii="Times New Roman" w:hAnsi="Times New Roman" w:cs="Times New Roman"/>
                <w:sz w:val="24"/>
                <w:szCs w:val="24"/>
              </w:rPr>
            </w:pPr>
          </w:p>
        </w:tc>
      </w:tr>
      <w:tr w:rsidR="008159F8" w:rsidRPr="00B42F8E" w14:paraId="6E5203F2" w14:textId="77777777" w:rsidTr="31FA2D7C">
        <w:tc>
          <w:tcPr>
            <w:tcW w:w="9350" w:type="dxa"/>
          </w:tcPr>
          <w:p w14:paraId="36DCB4C1" w14:textId="07ADEAB1" w:rsidR="008159F8" w:rsidRDefault="6CE84B37" w:rsidP="4596F93A">
            <w:pPr>
              <w:spacing w:before="60"/>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05D40C0" w14:textId="0F4AAED1" w:rsidR="008159F8" w:rsidRDefault="008159F8" w:rsidP="4596F93A">
            <w:pPr>
              <w:rPr>
                <w:rFonts w:ascii="Times New Roman" w:eastAsia="Times New Roman" w:hAnsi="Times New Roman" w:cs="Times New Roman"/>
                <w:color w:val="0000FF"/>
                <w:sz w:val="24"/>
                <w:szCs w:val="24"/>
                <w:lang w:eastAsia="zh-CN"/>
              </w:rPr>
            </w:pPr>
          </w:p>
          <w:p w14:paraId="068641E5" w14:textId="1BF447F8" w:rsidR="008159F8" w:rsidRDefault="414E7BCC"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have explained the novelty of this paper in response to your second question. </w:t>
            </w:r>
            <w:r w:rsidR="3D16EF5F" w:rsidRPr="4596F93A">
              <w:rPr>
                <w:rFonts w:ascii="Times New Roman" w:eastAsia="Times New Roman" w:hAnsi="Times New Roman" w:cs="Times New Roman"/>
                <w:color w:val="0000FF"/>
                <w:sz w:val="24"/>
                <w:szCs w:val="24"/>
              </w:rPr>
              <w:t>Please refer to the above response for more details.</w:t>
            </w:r>
          </w:p>
          <w:p w14:paraId="6971ADBA" w14:textId="793810A4" w:rsidR="008159F8" w:rsidRDefault="008159F8" w:rsidP="4596F93A">
            <w:pPr>
              <w:jc w:val="both"/>
              <w:rPr>
                <w:rFonts w:ascii="Times New Roman" w:eastAsia="Times New Roman" w:hAnsi="Times New Roman" w:cs="Times New Roman"/>
                <w:color w:val="0000FF"/>
                <w:sz w:val="24"/>
                <w:szCs w:val="24"/>
              </w:rPr>
            </w:pPr>
          </w:p>
          <w:p w14:paraId="6F0BEB60" w14:textId="4FF1262A" w:rsidR="008159F8" w:rsidRDefault="3D16EF5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s about object invocation and C# language features, we further elaborate on the rationale of our design as </w:t>
            </w:r>
            <w:r w:rsidR="44B7F4BF" w:rsidRPr="4596F93A">
              <w:rPr>
                <w:rFonts w:ascii="Times New Roman" w:eastAsia="Times New Roman" w:hAnsi="Times New Roman" w:cs="Times New Roman"/>
                <w:color w:val="0000FF"/>
                <w:sz w:val="24"/>
                <w:szCs w:val="24"/>
              </w:rPr>
              <w:t xml:space="preserve">the following aspects: </w:t>
            </w:r>
            <w:proofErr w:type="spellStart"/>
            <w:r w:rsidR="44B7F4BF" w:rsidRPr="4596F93A">
              <w:rPr>
                <w:rFonts w:ascii="Times New Roman" w:eastAsia="Times New Roman" w:hAnsi="Times New Roman" w:cs="Times New Roman"/>
                <w:color w:val="0000FF"/>
                <w:sz w:val="24"/>
                <w:szCs w:val="24"/>
              </w:rPr>
              <w:t>i</w:t>
            </w:r>
            <w:proofErr w:type="spellEnd"/>
            <w:r w:rsidR="414E7BCC" w:rsidRPr="4596F93A">
              <w:rPr>
                <w:rFonts w:ascii="Times New Roman" w:eastAsia="Times New Roman" w:hAnsi="Times New Roman" w:cs="Times New Roman"/>
                <w:color w:val="0000FF"/>
                <w:sz w:val="24"/>
                <w:szCs w:val="24"/>
              </w:rPr>
              <w:t xml:space="preserve">) </w:t>
            </w:r>
            <w:r w:rsidR="4EE1455C" w:rsidRPr="4596F93A">
              <w:rPr>
                <w:rFonts w:ascii="Times New Roman" w:eastAsia="Times New Roman" w:hAnsi="Times New Roman" w:cs="Times New Roman"/>
                <w:color w:val="0000FF"/>
                <w:sz w:val="24"/>
                <w:szCs w:val="24"/>
              </w:rPr>
              <w:t xml:space="preserve">our </w:t>
            </w:r>
            <w:proofErr w:type="spellStart"/>
            <w:r w:rsidR="414E7BCC" w:rsidRPr="4596F93A">
              <w:rPr>
                <w:rFonts w:ascii="Times New Roman" w:eastAsia="Times New Roman" w:hAnsi="Times New Roman" w:cs="Times New Roman"/>
                <w:i/>
                <w:iCs/>
                <w:color w:val="0000FF"/>
                <w:sz w:val="24"/>
                <w:szCs w:val="24"/>
              </w:rPr>
              <w:t>PerfDetector</w:t>
            </w:r>
            <w:proofErr w:type="spellEnd"/>
            <w:r w:rsidR="414E7BCC" w:rsidRPr="4596F93A">
              <w:rPr>
                <w:rFonts w:ascii="Times New Roman" w:eastAsia="Times New Roman" w:hAnsi="Times New Roman" w:cs="Times New Roman"/>
                <w:i/>
                <w:iCs/>
                <w:color w:val="0000FF"/>
                <w:sz w:val="24"/>
                <w:szCs w:val="24"/>
              </w:rPr>
              <w:t xml:space="preserve"> </w:t>
            </w:r>
            <w:r w:rsidR="414E7BCC"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414E7BCC" w:rsidRPr="4596F93A">
              <w:rPr>
                <w:rFonts w:ascii="Times New Roman" w:eastAsia="Times New Roman" w:hAnsi="Times New Roman" w:cs="Times New Roman"/>
                <w:i/>
                <w:iCs/>
                <w:color w:val="0000FF"/>
                <w:sz w:val="24"/>
                <w:szCs w:val="24"/>
                <w:lang w:eastAsia="zh-CN"/>
              </w:rPr>
              <w:t>unique features</w:t>
            </w:r>
            <w:r w:rsidR="414E7BCC"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w:t>
            </w:r>
            <w:r w:rsidR="6B83FCE3" w:rsidRPr="4596F93A">
              <w:rPr>
                <w:rFonts w:ascii="Times New Roman" w:eastAsia="Times New Roman" w:hAnsi="Times New Roman" w:cs="Times New Roman"/>
                <w:color w:val="0000FF"/>
                <w:sz w:val="24"/>
                <w:szCs w:val="24"/>
                <w:lang w:eastAsia="zh-CN"/>
              </w:rPr>
              <w:t>ii</w:t>
            </w:r>
            <w:r w:rsidR="414E7BCC" w:rsidRPr="4596F93A">
              <w:rPr>
                <w:rFonts w:ascii="Times New Roman" w:eastAsia="Times New Roman" w:hAnsi="Times New Roman" w:cs="Times New Roman"/>
                <w:color w:val="0000FF"/>
                <w:sz w:val="24"/>
                <w:szCs w:val="24"/>
                <w:lang w:eastAsia="zh-CN"/>
              </w:rPr>
              <w:t xml:space="preserve">) Our </w:t>
            </w:r>
            <w:proofErr w:type="spellStart"/>
            <w:r w:rsidR="414E7BCC" w:rsidRPr="4596F93A">
              <w:rPr>
                <w:rFonts w:ascii="Times New Roman" w:eastAsia="Times New Roman" w:hAnsi="Times New Roman" w:cs="Times New Roman"/>
                <w:i/>
                <w:iCs/>
                <w:color w:val="0000FF"/>
                <w:sz w:val="24"/>
                <w:szCs w:val="24"/>
                <w:lang w:eastAsia="zh-CN"/>
              </w:rPr>
              <w:t>PerfDetector</w:t>
            </w:r>
            <w:proofErr w:type="spellEnd"/>
            <w:r w:rsidR="414E7BCC" w:rsidRPr="4596F93A">
              <w:rPr>
                <w:rFonts w:ascii="Times New Roman" w:eastAsia="Times New Roman" w:hAnsi="Times New Roman" w:cs="Times New Roman"/>
                <w:i/>
                <w:iCs/>
                <w:color w:val="0000FF"/>
                <w:sz w:val="24"/>
                <w:szCs w:val="24"/>
                <w:lang w:eastAsia="zh-CN"/>
              </w:rPr>
              <w:t xml:space="preserve"> </w:t>
            </w:r>
            <w:r w:rsidR="414E7BCC"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1C0F73DD" w14:textId="77777777" w:rsidR="4596F93A" w:rsidRDefault="4596F93A" w:rsidP="4596F93A">
            <w:pPr>
              <w:rPr>
                <w:rFonts w:ascii="Times New Roman" w:eastAsia="Times New Roman" w:hAnsi="Times New Roman" w:cs="Times New Roman"/>
                <w:color w:val="0000FF"/>
                <w:sz w:val="24"/>
                <w:szCs w:val="24"/>
                <w:lang w:eastAsia="zh-CN"/>
              </w:rPr>
            </w:pPr>
          </w:p>
          <w:p w14:paraId="44B5A2F3" w14:textId="63CDCDEF" w:rsidR="008159F8" w:rsidRDefault="0108E2D5"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Regarding your concern on whether training existing approaches on the same dataset, we have essentially fine-tuned all those compared mod</w:t>
            </w:r>
            <w:r w:rsidR="69C43DB7" w:rsidRPr="4596F93A">
              <w:rPr>
                <w:rFonts w:ascii="Times New Roman" w:eastAsia="Times New Roman" w:hAnsi="Times New Roman" w:cs="Times New Roman"/>
                <w:color w:val="0000FF"/>
                <w:sz w:val="24"/>
                <w:szCs w:val="24"/>
              </w:rPr>
              <w:t>els on the same training set with the same hyperparameter settings</w:t>
            </w:r>
            <w:r w:rsidR="4A3E8DB3" w:rsidRPr="4596F93A">
              <w:rPr>
                <w:rFonts w:ascii="Times New Roman" w:eastAsia="Times New Roman" w:hAnsi="Times New Roman" w:cs="Times New Roman"/>
                <w:color w:val="0000FF"/>
                <w:sz w:val="24"/>
                <w:szCs w:val="24"/>
              </w:rPr>
              <w:t xml:space="preserve"> for comparison fairness</w:t>
            </w:r>
            <w:r w:rsidR="69C43DB7" w:rsidRPr="4596F93A">
              <w:rPr>
                <w:rFonts w:ascii="Times New Roman" w:eastAsia="Times New Roman" w:hAnsi="Times New Roman" w:cs="Times New Roman"/>
                <w:color w:val="0000FF"/>
                <w:sz w:val="24"/>
                <w:szCs w:val="24"/>
              </w:rPr>
              <w:t>.</w:t>
            </w:r>
            <w:r w:rsidR="106CE220" w:rsidRPr="4596F93A">
              <w:rPr>
                <w:rFonts w:ascii="Times New Roman" w:eastAsia="Times New Roman" w:hAnsi="Times New Roman" w:cs="Times New Roman"/>
                <w:color w:val="0000FF"/>
                <w:sz w:val="24"/>
                <w:szCs w:val="24"/>
              </w:rPr>
              <w:t xml:space="preserve"> </w:t>
            </w:r>
            <w:r w:rsidR="5731F81D" w:rsidRPr="4596F93A">
              <w:rPr>
                <w:rFonts w:ascii="Times New Roman" w:eastAsia="Times New Roman" w:hAnsi="Times New Roman" w:cs="Times New Roman"/>
                <w:color w:val="0000FF"/>
                <w:sz w:val="24"/>
                <w:szCs w:val="24"/>
              </w:rPr>
              <w:t>We excerpted some details as follows.</w:t>
            </w:r>
          </w:p>
          <w:p w14:paraId="15864341" w14:textId="24AB8CBB" w:rsidR="008159F8" w:rsidRPr="009B1190" w:rsidRDefault="008159F8" w:rsidP="4596F93A">
            <w:pPr>
              <w:jc w:val="both"/>
              <w:rPr>
                <w:rFonts w:ascii="Times New Roman" w:eastAsia="Times New Roman" w:hAnsi="Times New Roman" w:cs="Times New Roman"/>
                <w:color w:val="0000FF"/>
                <w:sz w:val="24"/>
                <w:szCs w:val="24"/>
              </w:rPr>
            </w:pPr>
          </w:p>
          <w:p w14:paraId="5CC22C1D" w14:textId="7F19F0D1" w:rsidR="008159F8" w:rsidRPr="009B1190" w:rsidRDefault="5667FC44"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r w:rsidR="5731F81D"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w:t>
            </w:r>
          </w:p>
          <w:p w14:paraId="77D2D569" w14:textId="49DC12CA" w:rsidR="008159F8" w:rsidRPr="009B1190"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58A2BBBF" w14:textId="77777777" w:rsidTr="31FA2D7C">
        <w:trPr>
          <w:trHeight w:val="300"/>
        </w:trPr>
        <w:tc>
          <w:tcPr>
            <w:tcW w:w="9350" w:type="dxa"/>
          </w:tcPr>
          <w:p w14:paraId="065C1E5E" w14:textId="77777777"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Artifact assessment</w:t>
            </w:r>
          </w:p>
          <w:p w14:paraId="376B1BD4" w14:textId="728D6396"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3. Satisfactory, i.e., the artifacts are in line with what is declared in the submission form or the paper [OR] the authors explained why the artifacts are not provided and I find the explanation to be reasonable.</w:t>
            </w:r>
          </w:p>
          <w:p w14:paraId="440C0BDC" w14:textId="4E56E9FC" w:rsidR="4596F93A" w:rsidRDefault="4596F93A" w:rsidP="4596F93A">
            <w:pPr>
              <w:rPr>
                <w:rFonts w:ascii="Times New Roman" w:eastAsia="Times New Roman" w:hAnsi="Times New Roman" w:cs="Times New Roman"/>
                <w:b/>
                <w:bCs/>
                <w:color w:val="0000FF"/>
                <w:sz w:val="24"/>
                <w:szCs w:val="24"/>
              </w:rPr>
            </w:pPr>
          </w:p>
        </w:tc>
      </w:tr>
      <w:tr w:rsidR="008159F8" w:rsidRPr="00B42F8E" w14:paraId="67689D73" w14:textId="77777777" w:rsidTr="31FA2D7C">
        <w:tc>
          <w:tcPr>
            <w:tcW w:w="9350" w:type="dxa"/>
          </w:tcPr>
          <w:p w14:paraId="31BE8A0D" w14:textId="1E13B2BB" w:rsidR="008159F8" w:rsidRPr="00A823E2" w:rsidRDefault="28758E73" w:rsidP="31FA2D7C">
            <w:pPr>
              <w:spacing w:before="60"/>
              <w:jc w:val="both"/>
              <w:rPr>
                <w:rFonts w:ascii="Times New Roman" w:eastAsia="Times New Roman" w:hAnsi="Times New Roman" w:cs="Times New Roman"/>
                <w:color w:val="0000FF"/>
                <w:sz w:val="24"/>
                <w:szCs w:val="24"/>
                <w:shd w:val="clear" w:color="auto" w:fill="FFFFFF"/>
              </w:rPr>
            </w:pPr>
            <w:r w:rsidRPr="00A823E2">
              <w:rPr>
                <w:rFonts w:ascii="Times New Roman" w:eastAsia="Times New Roman" w:hAnsi="Times New Roman" w:cs="Times New Roman"/>
                <w:b/>
                <w:bCs/>
                <w:color w:val="0000FF"/>
                <w:sz w:val="24"/>
                <w:szCs w:val="24"/>
                <w:shd w:val="clear" w:color="auto" w:fill="FFFFFF"/>
              </w:rPr>
              <w:lastRenderedPageBreak/>
              <w:t>Response</w:t>
            </w:r>
            <w:r w:rsidRPr="00A823E2">
              <w:rPr>
                <w:rFonts w:ascii="Times New Roman" w:eastAsia="Times New Roman" w:hAnsi="Times New Roman" w:cs="Times New Roman"/>
                <w:color w:val="0000FF"/>
                <w:sz w:val="24"/>
                <w:szCs w:val="24"/>
                <w:shd w:val="clear" w:color="auto" w:fill="FFFFFF"/>
                <w:lang w:eastAsia="zh-CN"/>
              </w:rPr>
              <w:t xml:space="preserve">: Thanks for your </w:t>
            </w:r>
            <w:r w:rsidR="320C63D5" w:rsidRPr="00A823E2">
              <w:rPr>
                <w:rFonts w:ascii="Times New Roman" w:eastAsia="Times New Roman" w:hAnsi="Times New Roman" w:cs="Times New Roman"/>
                <w:color w:val="0000FF"/>
                <w:sz w:val="24"/>
                <w:szCs w:val="24"/>
                <w:shd w:val="clear" w:color="auto" w:fill="FFFFFF"/>
                <w:lang w:eastAsia="zh-CN"/>
              </w:rPr>
              <w:t>positive evaluation of</w:t>
            </w:r>
            <w:r w:rsidRPr="00A823E2">
              <w:rPr>
                <w:rFonts w:ascii="Times New Roman" w:eastAsia="Times New Roman" w:hAnsi="Times New Roman" w:cs="Times New Roman"/>
                <w:color w:val="0000FF"/>
                <w:sz w:val="24"/>
                <w:szCs w:val="24"/>
                <w:shd w:val="clear" w:color="auto" w:fill="FFFFFF"/>
                <w:lang w:eastAsia="zh-CN"/>
              </w:rPr>
              <w:t xml:space="preserve"> the artifact.</w:t>
            </w:r>
          </w:p>
          <w:p w14:paraId="50F1CD95" w14:textId="07AA21A7" w:rsidR="008159F8" w:rsidRPr="00B42F8E" w:rsidRDefault="008159F8" w:rsidP="009B1190">
            <w:pPr>
              <w:jc w:val="both"/>
              <w:rPr>
                <w:rFonts w:ascii="Times New Roman" w:hAnsi="Times New Roman" w:cs="Times New Roman"/>
                <w:color w:val="000000" w:themeColor="text1"/>
                <w:sz w:val="24"/>
                <w:szCs w:val="24"/>
                <w:lang w:eastAsia="zh-CN"/>
              </w:rPr>
            </w:pPr>
          </w:p>
        </w:tc>
      </w:tr>
    </w:tbl>
    <w:p w14:paraId="6468D4B7" w14:textId="77777777" w:rsidR="001A5ACF" w:rsidRDefault="001A5ACF">
      <w:r>
        <w:br w:type="page"/>
      </w:r>
    </w:p>
    <w:p w14:paraId="4F12003D" w14:textId="3345DB75" w:rsidR="32A973AB" w:rsidRDefault="32A973AB"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3</w:t>
      </w:r>
    </w:p>
    <w:p w14:paraId="14025CD4" w14:textId="23251380" w:rsidR="4596F93A" w:rsidRDefault="4596F93A"/>
    <w:tbl>
      <w:tblPr>
        <w:tblStyle w:val="a3"/>
        <w:tblW w:w="0" w:type="auto"/>
        <w:tblLook w:val="04A0" w:firstRow="1" w:lastRow="0" w:firstColumn="1" w:lastColumn="0" w:noHBand="0" w:noVBand="1"/>
      </w:tblPr>
      <w:tblGrid>
        <w:gridCol w:w="9350"/>
      </w:tblGrid>
      <w:tr w:rsidR="009B1190" w:rsidRPr="00B42F8E" w14:paraId="30DDF2E0" w14:textId="77777777" w:rsidTr="31FA2D7C">
        <w:tc>
          <w:tcPr>
            <w:tcW w:w="9350" w:type="dxa"/>
          </w:tcPr>
          <w:p w14:paraId="07DC7E17" w14:textId="6CECF8FF" w:rsidR="009B1190" w:rsidRPr="008159F8" w:rsidRDefault="32A973AB" w:rsidP="4596F93A">
            <w:pPr>
              <w:jc w:val="both"/>
              <w:rPr>
                <w:rFonts w:ascii="Times New Roman" w:eastAsia="Times New Roman" w:hAnsi="Times New Roman" w:cs="Times New Roman"/>
                <w:b/>
                <w:bCs/>
                <w:color w:val="000000" w:themeColor="text1"/>
                <w:sz w:val="24"/>
                <w:szCs w:val="24"/>
                <w:shd w:val="clear" w:color="auto" w:fill="FFFFFF"/>
              </w:rPr>
            </w:pPr>
            <w:r w:rsidRPr="4596F93A">
              <w:rPr>
                <w:rFonts w:ascii="Times New Roman" w:eastAsia="Times New Roman" w:hAnsi="Times New Roman" w:cs="Times New Roman"/>
                <w:b/>
                <w:bCs/>
                <w:color w:val="000000" w:themeColor="text1"/>
                <w:sz w:val="24"/>
                <w:szCs w:val="24"/>
              </w:rPr>
              <w:t>Paper summary</w:t>
            </w:r>
          </w:p>
        </w:tc>
      </w:tr>
      <w:tr w:rsidR="008159F8" w:rsidRPr="00B42F8E" w14:paraId="22C12E61" w14:textId="77777777" w:rsidTr="31FA2D7C">
        <w:tc>
          <w:tcPr>
            <w:tcW w:w="9350" w:type="dxa"/>
          </w:tcPr>
          <w:p w14:paraId="1778627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This paper addresses performance bugs in VR/AR applications, which are critical for user immersion and interactivity. Due to the lack of labeled data and difficulties in understanding code structure, traditional methods struggle with bug detection. The authors collect 1,013 open-source VR/AR projects from GitHub and extract 10,950 buggy samples. These are categorized into eight types of performance bugs using a semi-supervised learning method, resulting in 8,520 labeled samples. Using the CodeT5 LLM, which learns from abstract syntax trees (ASTs), object invocation, and source code, the method shows superior performance in experiments, improving bug detection and enhancing VR/AR app reliability.</w:t>
            </w:r>
          </w:p>
          <w:p w14:paraId="0065C1D4"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AC992A5"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Strengths</w:t>
            </w:r>
          </w:p>
          <w:p w14:paraId="020B995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12074959"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comprehensive dataset</w:t>
            </w:r>
          </w:p>
          <w:p w14:paraId="3C959687"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xml:space="preserve">+ use of ML for bug detection </w:t>
            </w:r>
          </w:p>
          <w:p w14:paraId="51BC968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rigorous evaluation</w:t>
            </w:r>
          </w:p>
          <w:p w14:paraId="4AE89370"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76CFEF6"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eaknesses</w:t>
            </w:r>
          </w:p>
          <w:p w14:paraId="0B7E03F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7C6A6048" w14:textId="77777777" w:rsidR="008159F8" w:rsidRPr="00B42F8E"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missing details in the methodology</w:t>
            </w:r>
          </w:p>
          <w:p w14:paraId="6F2CBFA6" w14:textId="206473F2" w:rsidR="008159F8" w:rsidRPr="00B42F8E" w:rsidRDefault="008159F8" w:rsidP="4596F93A">
            <w:pPr>
              <w:jc w:val="both"/>
              <w:rPr>
                <w:rFonts w:asciiTheme="majorBidi" w:hAnsiTheme="majorBidi" w:cstheme="majorBidi"/>
                <w:color w:val="000000" w:themeColor="text1"/>
                <w:sz w:val="24"/>
                <w:szCs w:val="24"/>
              </w:rPr>
            </w:pPr>
          </w:p>
        </w:tc>
      </w:tr>
      <w:tr w:rsidR="4596F93A" w14:paraId="611F7A10" w14:textId="77777777" w:rsidTr="31FA2D7C">
        <w:trPr>
          <w:trHeight w:val="300"/>
        </w:trPr>
        <w:tc>
          <w:tcPr>
            <w:tcW w:w="9350" w:type="dxa"/>
          </w:tcPr>
          <w:p w14:paraId="4C814B0C" w14:textId="6DB72C67" w:rsidR="0D6B4ED7" w:rsidRDefault="0D6B4ED7" w:rsidP="4596F93A">
            <w:pPr>
              <w:spacing w:before="60"/>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b/>
                <w:bCs/>
                <w:color w:val="0000FF"/>
                <w:sz w:val="24"/>
                <w:szCs w:val="24"/>
              </w:rPr>
              <w:t>Response</w:t>
            </w:r>
            <w:r w:rsidRPr="4596F93A">
              <w:rPr>
                <w:rFonts w:ascii="Times New Roman" w:eastAsia="Times New Roman" w:hAnsi="Times New Roman" w:cs="Times New Roman"/>
                <w:color w:val="0000FF"/>
                <w:sz w:val="24"/>
                <w:szCs w:val="24"/>
              </w:rPr>
              <w:t>: Thank</w:t>
            </w:r>
            <w:r w:rsidR="0E60D39B" w:rsidRPr="4596F93A">
              <w:rPr>
                <w:rFonts w:ascii="Times New Roman" w:eastAsia="Times New Roman" w:hAnsi="Times New Roman" w:cs="Times New Roman"/>
                <w:color w:val="0000FF"/>
                <w:sz w:val="24"/>
                <w:szCs w:val="24"/>
              </w:rPr>
              <w:t>s a lot</w:t>
            </w:r>
            <w:r w:rsidRPr="4596F93A">
              <w:rPr>
                <w:rFonts w:ascii="Times New Roman" w:eastAsia="Times New Roman" w:hAnsi="Times New Roman" w:cs="Times New Roman"/>
                <w:color w:val="0000FF"/>
                <w:sz w:val="24"/>
                <w:szCs w:val="24"/>
              </w:rPr>
              <w:t xml:space="preserve"> </w:t>
            </w:r>
            <w:r w:rsidR="13D01C58" w:rsidRPr="4596F93A">
              <w:rPr>
                <w:rFonts w:ascii="Times New Roman" w:eastAsia="Times New Roman" w:hAnsi="Times New Roman" w:cs="Times New Roman"/>
                <w:color w:val="0000FF"/>
                <w:sz w:val="24"/>
                <w:szCs w:val="24"/>
              </w:rPr>
              <w:t xml:space="preserve">for your positive comments on this paper. We also appreciate your constructive comments, which help us greatly improve the paper by conducting a major revision. </w:t>
            </w:r>
            <w:r w:rsidR="1F9608B2" w:rsidRPr="4596F93A">
              <w:rPr>
                <w:rFonts w:ascii="Times New Roman" w:eastAsia="Times New Roman" w:hAnsi="Times New Roman" w:cs="Times New Roman"/>
                <w:color w:val="0000FF"/>
                <w:sz w:val="24"/>
                <w:szCs w:val="24"/>
              </w:rPr>
              <w:t>We present the detailed responses to your concerns in a point-by-point manner as follows.</w:t>
            </w:r>
          </w:p>
          <w:p w14:paraId="47552BCB" w14:textId="6897E6BE" w:rsidR="4596F93A" w:rsidRDefault="4596F93A" w:rsidP="4596F93A">
            <w:pPr>
              <w:jc w:val="both"/>
              <w:rPr>
                <w:rFonts w:ascii="Times New Roman" w:eastAsia="Times New Roman" w:hAnsi="Times New Roman" w:cs="Times New Roman"/>
                <w:color w:val="000000" w:themeColor="text1"/>
                <w:sz w:val="24"/>
                <w:szCs w:val="24"/>
              </w:rPr>
            </w:pPr>
          </w:p>
        </w:tc>
      </w:tr>
      <w:tr w:rsidR="4596F93A" w14:paraId="7184CA38" w14:textId="77777777" w:rsidTr="31FA2D7C">
        <w:trPr>
          <w:trHeight w:val="300"/>
        </w:trPr>
        <w:tc>
          <w:tcPr>
            <w:tcW w:w="9350" w:type="dxa"/>
          </w:tcPr>
          <w:p w14:paraId="1FA619E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Novelty: This work is new work that compares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with other state of the art methods. </w:t>
            </w:r>
          </w:p>
          <w:p w14:paraId="13CF7833" w14:textId="77777777" w:rsidR="4596F93A" w:rsidRDefault="4596F93A" w:rsidP="4596F93A">
            <w:pPr>
              <w:rPr>
                <w:rFonts w:ascii="Times New Roman" w:hAnsi="Times New Roman" w:cs="Times New Roman"/>
                <w:color w:val="000000" w:themeColor="text1"/>
                <w:sz w:val="24"/>
                <w:szCs w:val="24"/>
              </w:rPr>
            </w:pPr>
          </w:p>
          <w:p w14:paraId="69E5710D"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Rigor: The authors collected a large dataset of VR/AR OSS projects. There is a systematic approach for categorizing bugs, a step that is needed for the labeling and detection approach. The authors work to overcome limitations of other LLMs by how they handle structural information. There is strong empirical evidence of the effectiveness of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i.e., recall, F1 score, etc.).</w:t>
            </w:r>
          </w:p>
          <w:p w14:paraId="6C0BE34C" w14:textId="77777777" w:rsidR="4596F93A" w:rsidRDefault="4596F93A" w:rsidP="4596F93A">
            <w:pPr>
              <w:rPr>
                <w:rFonts w:ascii="Times New Roman" w:hAnsi="Times New Roman" w:cs="Times New Roman"/>
                <w:color w:val="000000" w:themeColor="text1"/>
                <w:sz w:val="24"/>
                <w:szCs w:val="24"/>
              </w:rPr>
            </w:pPr>
          </w:p>
          <w:p w14:paraId="03A7EF4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Relevance: This paper is relevant. First, VR/AR applications are representing a growing area within SE and the development of these systems and their challenges makes this work relevant. Second, these systems are highly interactive experiences and the performance bugs that impact the UX are therefore important to study. Third, the use of the </w:t>
            </w:r>
            <w:proofErr w:type="gramStart"/>
            <w:r w:rsidRPr="4596F93A">
              <w:rPr>
                <w:rFonts w:ascii="Times New Roman" w:hAnsi="Times New Roman" w:cs="Times New Roman"/>
                <w:color w:val="000000" w:themeColor="text1"/>
                <w:sz w:val="24"/>
                <w:szCs w:val="24"/>
              </w:rPr>
              <w:t>state of the art</w:t>
            </w:r>
            <w:proofErr w:type="gramEnd"/>
            <w:r w:rsidRPr="4596F93A">
              <w:rPr>
                <w:rFonts w:ascii="Times New Roman" w:hAnsi="Times New Roman" w:cs="Times New Roman"/>
                <w:color w:val="000000" w:themeColor="text1"/>
                <w:sz w:val="24"/>
                <w:szCs w:val="24"/>
              </w:rPr>
              <w:t xml:space="preserve"> ML techniques for beg detection is of interest to the community. Especially as the interest in applying AI and ML in enhancing the development process.</w:t>
            </w:r>
          </w:p>
          <w:p w14:paraId="18E374AD" w14:textId="04E268E2"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232101C" w14:textId="77777777" w:rsidTr="31FA2D7C">
        <w:tc>
          <w:tcPr>
            <w:tcW w:w="9350" w:type="dxa"/>
          </w:tcPr>
          <w:p w14:paraId="5C59A6FD" w14:textId="2EEDEDE4"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w:t>
            </w:r>
            <w:r w:rsidRPr="005C3B4D">
              <w:rPr>
                <w:rFonts w:ascii="Times New Roman" w:eastAsia="Times New Roman" w:hAnsi="Times New Roman" w:cs="Times New Roman"/>
                <w:color w:val="0000FF"/>
                <w:sz w:val="24"/>
                <w:szCs w:val="24"/>
                <w:shd w:val="clear" w:color="auto" w:fill="FFFFFF"/>
                <w:lang w:eastAsia="zh-CN"/>
              </w:rPr>
              <w:t xml:space="preserve">Thank you for </w:t>
            </w:r>
            <w:r w:rsidR="232DE6F3" w:rsidRPr="005C3B4D">
              <w:rPr>
                <w:rFonts w:ascii="Times New Roman" w:eastAsia="Times New Roman" w:hAnsi="Times New Roman" w:cs="Times New Roman"/>
                <w:color w:val="0000FF"/>
                <w:sz w:val="24"/>
                <w:szCs w:val="24"/>
                <w:shd w:val="clear" w:color="auto" w:fill="FFFFFF"/>
                <w:lang w:eastAsia="zh-CN"/>
              </w:rPr>
              <w:t>positive comments on</w:t>
            </w:r>
            <w:r w:rsidRPr="005C3B4D">
              <w:rPr>
                <w:rFonts w:ascii="Times New Roman" w:eastAsia="Times New Roman" w:hAnsi="Times New Roman" w:cs="Times New Roman"/>
                <w:color w:val="0000FF"/>
                <w:sz w:val="24"/>
                <w:szCs w:val="24"/>
                <w:shd w:val="clear" w:color="auto" w:fill="FFFFFF"/>
                <w:lang w:eastAsia="zh-CN"/>
              </w:rPr>
              <w:t xml:space="preserve"> our research work.</w:t>
            </w:r>
          </w:p>
          <w:p w14:paraId="59A4CBFA" w14:textId="1420F364"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47A37FA8" w14:textId="77777777" w:rsidTr="31FA2D7C">
        <w:trPr>
          <w:trHeight w:val="300"/>
        </w:trPr>
        <w:tc>
          <w:tcPr>
            <w:tcW w:w="9350" w:type="dxa"/>
          </w:tcPr>
          <w:p w14:paraId="4F636682" w14:textId="77777777" w:rsidR="615D04B4" w:rsidRDefault="615D04B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It is unclear how the COMPA bugs were manually labeled. (Methodology section C. Data labeling).</w:t>
            </w:r>
          </w:p>
          <w:p w14:paraId="6ECC4110" w14:textId="33E3606D"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77BE8BCA" w14:textId="77777777" w:rsidTr="31FA2D7C">
        <w:tc>
          <w:tcPr>
            <w:tcW w:w="9350" w:type="dxa"/>
          </w:tcPr>
          <w:p w14:paraId="3D9FB66E" w14:textId="77777777"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742B338" w14:textId="2390EB62" w:rsidR="008159F8" w:rsidRPr="005C3B4D" w:rsidRDefault="008159F8" w:rsidP="4596F93A">
            <w:pPr>
              <w:jc w:val="both"/>
              <w:rPr>
                <w:rFonts w:ascii="Times New Roman" w:eastAsia="Times New Roman" w:hAnsi="Times New Roman" w:cs="Times New Roman"/>
                <w:color w:val="0000FF"/>
                <w:sz w:val="24"/>
                <w:szCs w:val="24"/>
                <w:lang w:eastAsia="zh-CN"/>
              </w:rPr>
            </w:pPr>
          </w:p>
          <w:p w14:paraId="52598639" w14:textId="424B19AE" w:rsidR="008159F8" w:rsidRPr="005C3B4D" w:rsidRDefault="57610299" w:rsidP="4596F93A">
            <w:pPr>
              <w:jc w:val="both"/>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shd w:val="clear" w:color="auto" w:fill="FFFFFF"/>
                <w:lang w:eastAsia="zh-CN"/>
              </w:rPr>
              <w:t>Regarding</w:t>
            </w:r>
            <w:r w:rsidR="28758E73" w:rsidRPr="005C3B4D">
              <w:rPr>
                <w:rFonts w:ascii="Times New Roman" w:eastAsia="Times New Roman" w:hAnsi="Times New Roman" w:cs="Times New Roman"/>
                <w:color w:val="0000FF"/>
                <w:sz w:val="24"/>
                <w:szCs w:val="24"/>
                <w:shd w:val="clear" w:color="auto" w:fill="FFFFFF"/>
                <w:lang w:eastAsia="zh-CN"/>
              </w:rPr>
              <w:t xml:space="preserve"> the eighth type of performance bug data (COMPA), </w:t>
            </w:r>
            <w:r w:rsidR="02C24A8B" w:rsidRPr="005C3B4D">
              <w:rPr>
                <w:rFonts w:ascii="Times New Roman" w:eastAsia="Times New Roman" w:hAnsi="Times New Roman" w:cs="Times New Roman"/>
                <w:color w:val="0000FF"/>
                <w:sz w:val="24"/>
                <w:szCs w:val="24"/>
                <w:shd w:val="clear" w:color="auto" w:fill="FFFFFF"/>
                <w:lang w:eastAsia="zh-CN"/>
              </w:rPr>
              <w:t xml:space="preserve">we further elaborate on the details of the labeling process </w:t>
            </w:r>
            <w:r w:rsidR="28758E73" w:rsidRPr="005C3B4D">
              <w:rPr>
                <w:rFonts w:ascii="Times New Roman" w:eastAsia="Times New Roman" w:hAnsi="Times New Roman" w:cs="Times New Roman"/>
                <w:color w:val="0000FF"/>
                <w:sz w:val="24"/>
                <w:szCs w:val="24"/>
                <w:shd w:val="clear" w:color="auto" w:fill="FFFFFF"/>
                <w:lang w:eastAsia="zh-CN"/>
              </w:rPr>
              <w:t xml:space="preserve">as follows. </w:t>
            </w:r>
            <w:r w:rsidR="36411E25" w:rsidRPr="005C3B4D">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w:t>
            </w:r>
            <w:r w:rsidR="6E6FD5ED" w:rsidRPr="005C3B4D">
              <w:rPr>
                <w:rFonts w:ascii="Times New Roman" w:eastAsia="Times New Roman" w:hAnsi="Times New Roman" w:cs="Times New Roman"/>
                <w:color w:val="0000FF"/>
                <w:sz w:val="24"/>
                <w:szCs w:val="24"/>
              </w:rPr>
              <w:t>d</w:t>
            </w:r>
            <w:r w:rsidR="36411E25" w:rsidRPr="005C3B4D">
              <w:rPr>
                <w:rFonts w:ascii="Times New Roman" w:eastAsia="Times New Roman" w:hAnsi="Times New Roman" w:cs="Times New Roman"/>
                <w:color w:val="0000FF"/>
                <w:sz w:val="24"/>
                <w:szCs w:val="24"/>
              </w:rPr>
              <w:t xml:space="preserve"> two well-experienced </w:t>
            </w:r>
            <w:r w:rsidR="38257B47" w:rsidRPr="005C3B4D">
              <w:rPr>
                <w:rFonts w:ascii="Times New Roman" w:eastAsia="Times New Roman" w:hAnsi="Times New Roman" w:cs="Times New Roman"/>
                <w:color w:val="0000FF"/>
                <w:sz w:val="24"/>
                <w:szCs w:val="24"/>
              </w:rPr>
              <w:t xml:space="preserve">student </w:t>
            </w:r>
            <w:r w:rsidR="36411E25" w:rsidRPr="005C3B4D">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766A5FCE" w14:textId="15917A55" w:rsidR="008159F8" w:rsidRPr="005C3B4D" w:rsidRDefault="008159F8" w:rsidP="4596F93A">
            <w:pPr>
              <w:jc w:val="both"/>
              <w:rPr>
                <w:rFonts w:ascii="Times New Roman" w:eastAsia="Times New Roman" w:hAnsi="Times New Roman" w:cs="Times New Roman"/>
                <w:color w:val="0000FF"/>
                <w:sz w:val="24"/>
                <w:szCs w:val="24"/>
                <w:lang w:eastAsia="zh-CN"/>
              </w:rPr>
            </w:pPr>
          </w:p>
          <w:p w14:paraId="67DE004C" w14:textId="0FFC6571" w:rsidR="008159F8" w:rsidRPr="005C3B4D" w:rsidRDefault="36411E2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In the revised paper, we have supplemented the additional details. We excerpted the major revisions as follows.</w:t>
            </w:r>
          </w:p>
          <w:p w14:paraId="0887CB15"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4ACD9349" w14:textId="4620BAB7" w:rsidR="008159F8" w:rsidRPr="005C3B4D" w:rsidRDefault="448FCCB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II-C: </w:t>
            </w:r>
          </w:p>
          <w:p w14:paraId="5C869CD3" w14:textId="33F2B420" w:rsidR="008159F8" w:rsidRPr="005C3B4D" w:rsidRDefault="0304C87E" w:rsidP="4596F93A">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lang w:eastAsia="zh-CN"/>
              </w:rPr>
              <w:t>“</w:t>
            </w:r>
            <w:r w:rsidR="0D92327D" w:rsidRPr="005C3B4D">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0D92327D" w:rsidRPr="005C3B4D">
              <w:rPr>
                <w:rFonts w:ascii="Times New Roman" w:eastAsia="Times New Roman" w:hAnsi="Times New Roman" w:cs="Times New Roman"/>
                <w:color w:val="0000FF"/>
                <w:sz w:val="24"/>
                <w:szCs w:val="24"/>
                <w:lang w:eastAsia="zh-CN"/>
              </w:rPr>
              <w:t>compat</w:t>
            </w:r>
            <w:proofErr w:type="spellEnd"/>
            <w:r w:rsidR="0D92327D" w:rsidRPr="005C3B4D">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0D92327D" w:rsidRPr="005C3B4D">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B1B4696" w:rsidRPr="005C3B4D">
              <w:rPr>
                <w:rFonts w:ascii="Times New Roman" w:eastAsia="Times New Roman" w:hAnsi="Times New Roman" w:cs="Times New Roman"/>
                <w:color w:val="0000FF"/>
                <w:sz w:val="24"/>
                <w:szCs w:val="24"/>
                <w:lang w:eastAsia="zh-CN"/>
              </w:rPr>
              <w:t>”</w:t>
            </w:r>
          </w:p>
          <w:p w14:paraId="333B2D56" w14:textId="77777777" w:rsidR="008159F8" w:rsidRPr="00A132BC" w:rsidRDefault="008159F8" w:rsidP="4596F93A">
            <w:pPr>
              <w:jc w:val="both"/>
              <w:rPr>
                <w:rFonts w:ascii="Times New Roman" w:eastAsia="Times New Roman" w:hAnsi="Times New Roman" w:cs="Times New Roman"/>
                <w:color w:val="000000" w:themeColor="text1"/>
                <w:sz w:val="24"/>
                <w:szCs w:val="24"/>
                <w:highlight w:val="yellow"/>
                <w:shd w:val="clear" w:color="auto" w:fill="FFFFFF"/>
                <w:lang w:eastAsia="zh-CN"/>
              </w:rPr>
            </w:pPr>
          </w:p>
          <w:p w14:paraId="3BC113E3" w14:textId="4348CDDC" w:rsidR="008159F8" w:rsidRPr="00B42F8E" w:rsidRDefault="1665719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A: </w:t>
            </w:r>
          </w:p>
          <w:p w14:paraId="4D3ED53C" w14:textId="0F07648C" w:rsidR="008159F8" w:rsidRPr="00B42F8E" w:rsidRDefault="0A92710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1665719C" w:rsidRPr="4596F93A">
              <w:rPr>
                <w:rFonts w:ascii="Times New Roman" w:eastAsia="Times New Roman" w:hAnsi="Times New Roman" w:cs="Times New Roman"/>
                <w:color w:val="0000FF"/>
                <w:sz w:val="24"/>
                <w:szCs w:val="24"/>
                <w:lang w:eastAsia="zh-CN"/>
              </w:rPr>
              <w:t>Before applying the proposed data labeling based on semi-supervised learning, we define eight categories of performance bugs as specified in § III-B and obtain 1,421 initially labeled samples (including 635 manually labeled COMPA bug samples).”</w:t>
            </w:r>
          </w:p>
          <w:p w14:paraId="78E802C1" w14:textId="104D4BA3" w:rsidR="008159F8" w:rsidRPr="00B42F8E" w:rsidRDefault="008159F8" w:rsidP="4596F93A">
            <w:pPr>
              <w:jc w:val="both"/>
              <w:rPr>
                <w:rFonts w:ascii="Times New Roman" w:eastAsia="Times New Roman" w:hAnsi="Times New Roman" w:cs="Times New Roman"/>
                <w:color w:val="000000" w:themeColor="text1"/>
                <w:sz w:val="24"/>
                <w:szCs w:val="24"/>
                <w:highlight w:val="yellow"/>
                <w:lang w:eastAsia="zh-CN"/>
              </w:rPr>
            </w:pPr>
          </w:p>
        </w:tc>
      </w:tr>
      <w:tr w:rsidR="4596F93A" w14:paraId="4F33EF17" w14:textId="77777777" w:rsidTr="31FA2D7C">
        <w:trPr>
          <w:trHeight w:val="300"/>
        </w:trPr>
        <w:tc>
          <w:tcPr>
            <w:tcW w:w="9350" w:type="dxa"/>
          </w:tcPr>
          <w:p w14:paraId="6652B58D" w14:textId="77777777" w:rsidR="466324C4" w:rsidRDefault="466324C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The paper would be stronger with more details on the manual validation. The methodology is unclear and makes it difficult to replicate this work.</w:t>
            </w:r>
          </w:p>
          <w:p w14:paraId="434E0526" w14:textId="159FF37B"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54FA033A" w14:textId="77777777" w:rsidTr="31FA2D7C">
        <w:tc>
          <w:tcPr>
            <w:tcW w:w="9350" w:type="dxa"/>
          </w:tcPr>
          <w:p w14:paraId="6F6DDF8A" w14:textId="77777777" w:rsidR="008159F8" w:rsidRPr="005C3B4D" w:rsidRDefault="28758E73"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AF73D19" w14:textId="7C05B903" w:rsidR="008159F8" w:rsidRPr="005C3B4D" w:rsidRDefault="008159F8" w:rsidP="4596F93A">
            <w:pPr>
              <w:spacing w:before="60"/>
              <w:rPr>
                <w:rFonts w:ascii="Times New Roman" w:eastAsia="Times New Roman" w:hAnsi="Times New Roman" w:cs="Times New Roman"/>
                <w:color w:val="0000FF"/>
                <w:sz w:val="24"/>
                <w:szCs w:val="24"/>
                <w:lang w:eastAsia="zh-CN"/>
              </w:rPr>
            </w:pPr>
          </w:p>
          <w:p w14:paraId="60971059" w14:textId="372F0850" w:rsidR="008159F8" w:rsidRPr="005C3B4D" w:rsidRDefault="28758E73" w:rsidP="4596F93A">
            <w:pPr>
              <w:spacing w:before="60"/>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lang w:eastAsia="zh-CN"/>
              </w:rPr>
              <w:t xml:space="preserve">To address the issue about </w:t>
            </w:r>
            <w:r w:rsidR="624717A9" w:rsidRPr="005C3B4D">
              <w:rPr>
                <w:rFonts w:ascii="Times New Roman" w:eastAsia="Times New Roman" w:hAnsi="Times New Roman" w:cs="Times New Roman"/>
                <w:color w:val="0000FF"/>
                <w:sz w:val="24"/>
                <w:szCs w:val="24"/>
                <w:lang w:eastAsia="zh-CN"/>
              </w:rPr>
              <w:t xml:space="preserve">the </w:t>
            </w:r>
            <w:r w:rsidRPr="005C3B4D">
              <w:rPr>
                <w:rFonts w:ascii="Times New Roman" w:eastAsia="Times New Roman" w:hAnsi="Times New Roman" w:cs="Times New Roman"/>
                <w:color w:val="0000FF"/>
                <w:sz w:val="24"/>
                <w:szCs w:val="24"/>
                <w:lang w:eastAsia="zh-CN"/>
              </w:rPr>
              <w:t xml:space="preserve">accuracy of label clustering, we randomly selected 825 samples (with identical probability) to verify clustering accuracy. </w:t>
            </w:r>
            <w:r w:rsidR="3CDB2C15" w:rsidRPr="005C3B4D">
              <w:rPr>
                <w:rFonts w:ascii="Times New Roman" w:eastAsia="Times New Roman" w:hAnsi="Times New Roman" w:cs="Times New Roman"/>
                <w:color w:val="0000FF"/>
                <w:sz w:val="24"/>
                <w:szCs w:val="24"/>
              </w:rPr>
              <w:t>The selected samples have achieved 97.25% accuracy, thereby validating the reliability of our semi-supervised method. To clarify this issue, we provided more details in RQ1 and also reported it in Threats to Internal Validity (Section V).</w:t>
            </w:r>
          </w:p>
          <w:p w14:paraId="6EB0D87B" w14:textId="77777777" w:rsidR="00C51056" w:rsidRPr="005C3B4D" w:rsidRDefault="00C51056" w:rsidP="4596F93A">
            <w:pPr>
              <w:spacing w:before="60"/>
              <w:rPr>
                <w:rFonts w:ascii="Times New Roman" w:eastAsia="Times New Roman" w:hAnsi="Times New Roman" w:cs="Times New Roman"/>
                <w:color w:val="0000FF"/>
                <w:sz w:val="24"/>
                <w:szCs w:val="24"/>
                <w:lang w:eastAsia="zh-CN"/>
              </w:rPr>
            </w:pPr>
          </w:p>
          <w:p w14:paraId="3DD55FF1" w14:textId="15F7C71F" w:rsidR="00C51056" w:rsidRPr="005C3B4D" w:rsidRDefault="00C51056"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lang w:eastAsia="zh-CN"/>
              </w:rPr>
              <w:t>In the revised paper, we have supplemented more details</w:t>
            </w:r>
            <w:r w:rsidR="00644A2B" w:rsidRPr="005C3B4D">
              <w:rPr>
                <w:rFonts w:ascii="Times New Roman" w:eastAsia="Times New Roman" w:hAnsi="Times New Roman" w:cs="Times New Roman"/>
                <w:color w:val="0000FF"/>
                <w:sz w:val="24"/>
                <w:szCs w:val="24"/>
                <w:lang w:eastAsia="zh-CN"/>
              </w:rPr>
              <w:t xml:space="preserve"> on the methodology. We excerpt major revisions as follows.</w:t>
            </w:r>
          </w:p>
          <w:p w14:paraId="72666012" w14:textId="77777777" w:rsidR="008159F8" w:rsidRPr="005C3B4D" w:rsidRDefault="008159F8" w:rsidP="4596F93A">
            <w:pPr>
              <w:jc w:val="both"/>
              <w:rPr>
                <w:rFonts w:ascii="Times New Roman" w:eastAsia="Times New Roman" w:hAnsi="Times New Roman" w:cs="Times New Roman"/>
                <w:color w:val="0000FF"/>
                <w:sz w:val="24"/>
                <w:szCs w:val="24"/>
                <w:shd w:val="clear" w:color="auto" w:fill="FFFFFF"/>
                <w:lang w:eastAsia="zh-CN"/>
              </w:rPr>
            </w:pPr>
          </w:p>
          <w:p w14:paraId="2B3AEA94" w14:textId="712E9E77" w:rsidR="008159F8" w:rsidRPr="005C3B4D" w:rsidRDefault="74495DA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V-C: </w:t>
            </w:r>
          </w:p>
          <w:p w14:paraId="5C807B4A" w14:textId="1DCB42EF" w:rsidR="008159F8" w:rsidRPr="005C3B4D" w:rsidRDefault="7770B1AC"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 xml:space="preserve">To obtain a reliable result, we randomly select 825 samples and manually validate the accuracy of these labels generated by our proposed method. We find that these selected samples have </w:t>
            </w:r>
            <w:r w:rsidR="28758E73" w:rsidRPr="005C3B4D">
              <w:rPr>
                <w:rFonts w:ascii="Times New Roman" w:eastAsia="Times New Roman" w:hAnsi="Times New Roman" w:cs="Times New Roman"/>
                <w:color w:val="0000FF"/>
                <w:sz w:val="24"/>
                <w:szCs w:val="24"/>
                <w:shd w:val="clear" w:color="auto" w:fill="FFFFFF"/>
                <w:lang w:eastAsia="zh-CN"/>
              </w:rPr>
              <w:lastRenderedPageBreak/>
              <w:t>achieved an average accuracy rate of 97.45%, demonstrating the reliability of the labeling results.</w:t>
            </w:r>
            <w:r w:rsidR="7C36AA52" w:rsidRPr="005C3B4D">
              <w:rPr>
                <w:rFonts w:ascii="Times New Roman" w:eastAsia="Times New Roman" w:hAnsi="Times New Roman" w:cs="Times New Roman"/>
                <w:color w:val="0000FF"/>
                <w:sz w:val="24"/>
                <w:szCs w:val="24"/>
                <w:shd w:val="clear" w:color="auto" w:fill="FFFFFF"/>
                <w:lang w:eastAsia="zh-CN"/>
              </w:rPr>
              <w:t>”</w:t>
            </w:r>
          </w:p>
          <w:p w14:paraId="48069D53"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5B48CDE" w14:textId="12546A45" w:rsidR="008159F8" w:rsidRPr="005C3B4D" w:rsidRDefault="7C36AA52"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V: </w:t>
            </w:r>
          </w:p>
          <w:p w14:paraId="40CE5204" w14:textId="3857DCC8" w:rsidR="008159F8" w:rsidRPr="005C3B4D" w:rsidRDefault="2FA592C5"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We have verified the accuracy of data labeling by randomly sampling partial data and the accuracy is acceptable (97.45%)</w:t>
            </w:r>
            <w:r w:rsidR="3E4A0550" w:rsidRPr="005C3B4D">
              <w:rPr>
                <w:rFonts w:ascii="Times New Roman" w:eastAsia="Times New Roman" w:hAnsi="Times New Roman" w:cs="Times New Roman"/>
                <w:color w:val="0000FF"/>
                <w:sz w:val="24"/>
                <w:szCs w:val="24"/>
                <w:shd w:val="clear" w:color="auto" w:fill="FFFFFF"/>
                <w:lang w:eastAsia="zh-CN"/>
              </w:rPr>
              <w:t>”</w:t>
            </w:r>
          </w:p>
          <w:p w14:paraId="20040329" w14:textId="79F80C62" w:rsidR="008159F8" w:rsidRPr="005C3B4D" w:rsidRDefault="008159F8" w:rsidP="009B1190">
            <w:pPr>
              <w:jc w:val="both"/>
              <w:rPr>
                <w:rFonts w:ascii="Times New Roman" w:hAnsi="Times New Roman" w:cs="Times New Roman"/>
                <w:color w:val="0000FF"/>
                <w:sz w:val="24"/>
                <w:szCs w:val="24"/>
                <w:lang w:eastAsia="zh-CN"/>
              </w:rPr>
            </w:pPr>
          </w:p>
        </w:tc>
      </w:tr>
      <w:tr w:rsidR="4596F93A" w14:paraId="7A864E67" w14:textId="77777777" w:rsidTr="31FA2D7C">
        <w:trPr>
          <w:trHeight w:val="300"/>
        </w:trPr>
        <w:tc>
          <w:tcPr>
            <w:tcW w:w="9350" w:type="dxa"/>
          </w:tcPr>
          <w:p w14:paraId="4929E006" w14:textId="77777777" w:rsidR="5F179CAC" w:rsidRDefault="5F179CAC" w:rsidP="4596F93A">
            <w:pPr>
              <w:jc w:val="both"/>
              <w:rPr>
                <w:rFonts w:ascii="Times New Roman" w:eastAsia="等线" w:hAnsi="Times New Roman" w:cs="Times New Roman"/>
                <w:sz w:val="24"/>
                <w:szCs w:val="24"/>
                <w:lang w:eastAsia="zh-CN"/>
              </w:rPr>
            </w:pPr>
            <w:r w:rsidRPr="4596F93A">
              <w:rPr>
                <w:rFonts w:ascii="Times New Roman" w:eastAsia="等线" w:hAnsi="Times New Roman" w:cs="Times New Roman"/>
                <w:color w:val="000000" w:themeColor="text1"/>
                <w:sz w:val="24"/>
                <w:szCs w:val="24"/>
                <w:lang w:eastAsia="zh-CN"/>
              </w:rPr>
              <w:lastRenderedPageBreak/>
              <w:t>Verifiability &amp; transparency: There is an appendix online adding to the transparency and reproducibility of the study. However, there are many details missing in the methodology. For example, what was the small manual laying pr</w:t>
            </w:r>
            <w:r w:rsidRPr="4596F93A">
              <w:rPr>
                <w:rFonts w:ascii="Times New Roman" w:eastAsia="等线" w:hAnsi="Times New Roman" w:cs="Times New Roman"/>
                <w:sz w:val="24"/>
                <w:szCs w:val="24"/>
                <w:lang w:eastAsia="zh-CN"/>
              </w:rPr>
              <w:t>ocess.</w:t>
            </w:r>
          </w:p>
          <w:p w14:paraId="3B34A226" w14:textId="242727FE" w:rsidR="4596F93A" w:rsidRDefault="4596F93A" w:rsidP="4596F93A">
            <w:pPr>
              <w:rPr>
                <w:rFonts w:ascii="Times New Roman" w:eastAsia="Times New Roman" w:hAnsi="Times New Roman" w:cs="Times New Roman"/>
                <w:b/>
                <w:bCs/>
                <w:color w:val="0000FF"/>
                <w:sz w:val="24"/>
                <w:szCs w:val="24"/>
              </w:rPr>
            </w:pPr>
          </w:p>
        </w:tc>
      </w:tr>
      <w:tr w:rsidR="008159F8" w:rsidRPr="00B42F8E" w14:paraId="6F8EE50A" w14:textId="77777777" w:rsidTr="31FA2D7C">
        <w:tc>
          <w:tcPr>
            <w:tcW w:w="9350" w:type="dxa"/>
          </w:tcPr>
          <w:p w14:paraId="75EA5500" w14:textId="70424106" w:rsidR="008159F8" w:rsidRPr="007D00C6" w:rsidRDefault="6CE84B37" w:rsidP="4596F93A">
            <w:pPr>
              <w:spacing w:before="60"/>
              <w:jc w:val="both"/>
              <w:rPr>
                <w:rFonts w:ascii="Times New Roman" w:eastAsia="Times New Roman" w:hAnsi="Times New Roman" w:cs="Times New Roman"/>
                <w:color w:val="0000FF"/>
                <w:sz w:val="24"/>
                <w:szCs w:val="24"/>
                <w:highlight w:val="yellow"/>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rPr>
              <w:t>:</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C5A4A15" w14:textId="486661BD"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29FF4E1A" w14:textId="20236734" w:rsidR="008159F8" w:rsidRPr="007D00C6" w:rsidRDefault="7FFAF573"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In the revised paper, we have supplemented additional technical details in the methodology from data collection, defini</w:t>
            </w:r>
            <w:r w:rsidR="756898DB" w:rsidRPr="4596F93A">
              <w:rPr>
                <w:rFonts w:ascii="Times New Roman" w:eastAsia="Times New Roman" w:hAnsi="Times New Roman" w:cs="Times New Roman"/>
                <w:color w:val="0000FF"/>
                <w:sz w:val="24"/>
                <w:szCs w:val="24"/>
                <w:shd w:val="clear" w:color="auto" w:fill="FFFFFF"/>
                <w:lang w:eastAsia="zh-CN"/>
              </w:rPr>
              <w:t xml:space="preserve">tion of VR/AR performance bugs, and data labeling to bug detection. </w:t>
            </w:r>
          </w:p>
          <w:p w14:paraId="28B165D8" w14:textId="0D8615A1"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3D056016" w14:textId="43A16397" w:rsidR="008159F8" w:rsidRPr="007D00C6" w:rsidRDefault="756898DB"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egarding your concern about the small manual labeling process, we present the following details.</w:t>
            </w:r>
          </w:p>
          <w:p w14:paraId="2F35E7A9" w14:textId="77777777" w:rsidR="008159F8" w:rsidRPr="007D00C6" w:rsidRDefault="008159F8" w:rsidP="4596F93A">
            <w:pPr>
              <w:jc w:val="both"/>
              <w:rPr>
                <w:rFonts w:ascii="Times New Roman" w:eastAsia="Times New Roman" w:hAnsi="Times New Roman" w:cs="Times New Roman"/>
                <w:color w:val="0000FF"/>
                <w:sz w:val="24"/>
                <w:szCs w:val="24"/>
                <w:lang w:eastAsia="zh-CN"/>
              </w:rPr>
            </w:pPr>
          </w:p>
          <w:p w14:paraId="31E68885" w14:textId="35C7A31D" w:rsidR="008159F8" w:rsidRPr="00B42F8E" w:rsidRDefault="57D1B25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w:t>
            </w:r>
            <w:r w:rsidR="6CE84B37" w:rsidRPr="4596F93A">
              <w:rPr>
                <w:rFonts w:ascii="Times New Roman" w:eastAsia="Times New Roman" w:hAnsi="Times New Roman" w:cs="Times New Roman"/>
                <w:color w:val="0000FF"/>
                <w:sz w:val="24"/>
                <w:szCs w:val="24"/>
                <w:shd w:val="clear" w:color="auto" w:fill="FFFFFF"/>
                <w:lang w:eastAsia="zh-CN"/>
              </w:rPr>
              <w:t xml:space="preserve">Section III-C: </w:t>
            </w:r>
          </w:p>
          <w:p w14:paraId="68EAEB46" w14:textId="2C1B08ED" w:rsidR="008159F8" w:rsidRPr="00B42F8E" w:rsidRDefault="34F976F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76EFA607"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B by extracting the before-commit data. Then, the manually labeled seven categories of performance bugs (except for ``COMPA'' bugs) are obtained.</w:t>
            </w:r>
            <w:r w:rsidR="41FBA43E" w:rsidRPr="4596F93A">
              <w:rPr>
                <w:rFonts w:ascii="Times New Roman" w:eastAsia="Times New Roman" w:hAnsi="Times New Roman" w:cs="Times New Roman"/>
                <w:color w:val="0000FF"/>
                <w:sz w:val="24"/>
                <w:szCs w:val="24"/>
                <w:lang w:eastAsia="zh-CN"/>
              </w:rPr>
              <w:t>”</w:t>
            </w:r>
          </w:p>
          <w:p w14:paraId="6B5D2630" w14:textId="5E6CC4CF"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3776836C" w14:textId="77777777" w:rsidTr="31FA2D7C">
        <w:trPr>
          <w:trHeight w:val="300"/>
        </w:trPr>
        <w:tc>
          <w:tcPr>
            <w:tcW w:w="9350" w:type="dxa"/>
          </w:tcPr>
          <w:p w14:paraId="2E7F92D5" w14:textId="77777777" w:rsidR="0F869F92" w:rsidRDefault="0F869F92" w:rsidP="4596F93A">
            <w:pPr>
              <w:jc w:val="both"/>
              <w:rPr>
                <w:rFonts w:ascii="Times New Roman" w:eastAsia="等线" w:hAnsi="Times New Roman" w:cs="Times New Roman"/>
                <w:color w:val="000000" w:themeColor="text1"/>
                <w:sz w:val="24"/>
                <w:szCs w:val="24"/>
                <w:lang w:eastAsia="zh-CN"/>
              </w:rPr>
            </w:pPr>
            <w:r w:rsidRPr="4596F93A">
              <w:rPr>
                <w:rFonts w:ascii="Times New Roman" w:eastAsia="等线" w:hAnsi="Times New Roman" w:cs="Times New Roman"/>
                <w:color w:val="000000" w:themeColor="text1"/>
                <w:sz w:val="24"/>
                <w:szCs w:val="24"/>
                <w:lang w:eastAsia="zh-CN"/>
              </w:rPr>
              <w:t xml:space="preserve">Presentation: Figure 1 is well done. Figure 13 is difficult to read. It's interesting to have the color plus pattern bars, but in this </w:t>
            </w:r>
            <w:proofErr w:type="gramStart"/>
            <w:r w:rsidRPr="4596F93A">
              <w:rPr>
                <w:rFonts w:ascii="Times New Roman" w:eastAsia="等线" w:hAnsi="Times New Roman" w:cs="Times New Roman"/>
                <w:color w:val="000000" w:themeColor="text1"/>
                <w:sz w:val="24"/>
                <w:szCs w:val="24"/>
                <w:lang w:eastAsia="zh-CN"/>
              </w:rPr>
              <w:t>figure</w:t>
            </w:r>
            <w:proofErr w:type="gramEnd"/>
            <w:r w:rsidRPr="4596F93A">
              <w:rPr>
                <w:rFonts w:ascii="Times New Roman" w:eastAsia="等线" w:hAnsi="Times New Roman" w:cs="Times New Roman"/>
                <w:color w:val="000000" w:themeColor="text1"/>
                <w:sz w:val="24"/>
                <w:szCs w:val="24"/>
                <w:lang w:eastAsia="zh-CN"/>
              </w:rPr>
              <w:t xml:space="preserve"> it makes it bit more complicated to read, when printed, because of the figure's size. The paper is readable with minor grammar mistakes.</w:t>
            </w:r>
          </w:p>
          <w:p w14:paraId="285DDC91" w14:textId="47D634CE"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0A9C17D" w14:textId="77777777" w:rsidTr="31FA2D7C">
        <w:tc>
          <w:tcPr>
            <w:tcW w:w="9350" w:type="dxa"/>
          </w:tcPr>
          <w:p w14:paraId="691B39E4" w14:textId="26299DDA" w:rsidR="008159F8" w:rsidRDefault="6CE84B3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Thanks for your comment. </w:t>
            </w:r>
          </w:p>
          <w:p w14:paraId="224911C4" w14:textId="616CF0F9" w:rsidR="008159F8" w:rsidRDefault="008159F8" w:rsidP="4596F93A">
            <w:pPr>
              <w:jc w:val="both"/>
              <w:rPr>
                <w:rFonts w:ascii="Times New Roman" w:eastAsia="Times New Roman" w:hAnsi="Times New Roman" w:cs="Times New Roman"/>
                <w:color w:val="0000FF"/>
                <w:sz w:val="24"/>
                <w:szCs w:val="24"/>
                <w:lang w:eastAsia="zh-CN"/>
              </w:rPr>
            </w:pPr>
          </w:p>
          <w:p w14:paraId="1AEC54E6" w14:textId="132E1107" w:rsidR="008159F8" w:rsidRDefault="3D43FDC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6CE84B37" w:rsidRPr="4596F93A">
              <w:rPr>
                <w:rFonts w:ascii="Times New Roman" w:eastAsia="Times New Roman" w:hAnsi="Times New Roman" w:cs="Times New Roman"/>
                <w:color w:val="0000FF"/>
                <w:sz w:val="24"/>
                <w:szCs w:val="24"/>
                <w:lang w:eastAsia="zh-CN"/>
              </w:rPr>
              <w:t xml:space="preserve">e convert Figure 13 into a table to further </w:t>
            </w:r>
            <w:r w:rsidR="7271C466" w:rsidRPr="4596F93A">
              <w:rPr>
                <w:rFonts w:ascii="Times New Roman" w:eastAsia="Times New Roman" w:hAnsi="Times New Roman" w:cs="Times New Roman"/>
                <w:color w:val="0000FF"/>
                <w:sz w:val="24"/>
                <w:szCs w:val="24"/>
                <w:lang w:eastAsia="zh-CN"/>
              </w:rPr>
              <w:t>present</w:t>
            </w:r>
            <w:r w:rsidR="6CE84B37" w:rsidRPr="4596F93A">
              <w:rPr>
                <w:rFonts w:ascii="Times New Roman" w:eastAsia="Times New Roman" w:hAnsi="Times New Roman" w:cs="Times New Roman"/>
                <w:color w:val="0000FF"/>
                <w:sz w:val="24"/>
                <w:szCs w:val="24"/>
                <w:lang w:eastAsia="zh-CN"/>
              </w:rPr>
              <w:t xml:space="preserve"> the results.</w:t>
            </w:r>
          </w:p>
          <w:p w14:paraId="7117A501" w14:textId="1DFF9803" w:rsidR="008159F8" w:rsidRPr="00B42F8E" w:rsidRDefault="008159F8" w:rsidP="4596F93A">
            <w:pPr>
              <w:jc w:val="both"/>
              <w:rPr>
                <w:rFonts w:ascii="Times New Roman" w:eastAsia="Times New Roman" w:hAnsi="Times New Roman" w:cs="Times New Roman"/>
                <w:color w:val="0000FF"/>
                <w:sz w:val="24"/>
                <w:szCs w:val="24"/>
                <w:lang w:eastAsia="zh-CN"/>
              </w:rPr>
            </w:pPr>
          </w:p>
          <w:p w14:paraId="0D0C01B2" w14:textId="39FEBA26" w:rsidR="008159F8" w:rsidRPr="00B42F8E" w:rsidRDefault="38CD25E9" w:rsidP="4596F93A">
            <w:pPr>
              <w:jc w:val="center"/>
            </w:pPr>
            <w:r>
              <w:rPr>
                <w:noProof/>
              </w:rPr>
              <w:lastRenderedPageBreak/>
              <w:drawing>
                <wp:inline distT="0" distB="0" distL="0" distR="0" wp14:anchorId="46540CE6" wp14:editId="36FBEF09">
                  <wp:extent cx="5260056" cy="2924175"/>
                  <wp:effectExtent l="0" t="0" r="0" b="0"/>
                  <wp:docPr id="347306576" name="Picture 34730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260056" cy="2924175"/>
                          </a:xfrm>
                          <a:prstGeom prst="rect">
                            <a:avLst/>
                          </a:prstGeom>
                        </pic:spPr>
                      </pic:pic>
                    </a:graphicData>
                  </a:graphic>
                </wp:inline>
              </w:drawing>
            </w:r>
          </w:p>
        </w:tc>
      </w:tr>
      <w:tr w:rsidR="4596F93A" w14:paraId="7D67BB90" w14:textId="77777777" w:rsidTr="31FA2D7C">
        <w:trPr>
          <w:trHeight w:val="300"/>
        </w:trPr>
        <w:tc>
          <w:tcPr>
            <w:tcW w:w="9350" w:type="dxa"/>
          </w:tcPr>
          <w:p w14:paraId="46026B30"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 xml:space="preserve">Minor: </w:t>
            </w:r>
          </w:p>
          <w:p w14:paraId="362F5911"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2BA1CC2C"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While the paper rightly emphasizes the critical nature of performance bugs in VR/AR apps due to their impact on user experience and potential to cause discomfort like dizziness, it overlooks that dizziness can also arise from other factors.</w:t>
            </w:r>
          </w:p>
          <w:p w14:paraId="4CAFB942" w14:textId="15760883"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CF2007E" w14:textId="77777777" w:rsidTr="31FA2D7C">
        <w:tc>
          <w:tcPr>
            <w:tcW w:w="9350" w:type="dxa"/>
          </w:tcPr>
          <w:p w14:paraId="01B875D3" w14:textId="0EA1CB0D" w:rsidR="008159F8" w:rsidRPr="0038430C" w:rsidRDefault="28758E7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b/>
                <w:bCs/>
                <w:color w:val="0000FF"/>
                <w:sz w:val="24"/>
                <w:szCs w:val="24"/>
                <w:shd w:val="clear" w:color="auto" w:fill="FFFFFF"/>
                <w:lang w:eastAsia="zh-CN"/>
              </w:rPr>
              <w:t>Response</w:t>
            </w:r>
            <w:r w:rsidRPr="0038430C">
              <w:rPr>
                <w:rFonts w:ascii="Times New Roman" w:eastAsia="Times New Roman" w:hAnsi="Times New Roman" w:cs="Times New Roman"/>
                <w:color w:val="0000FF"/>
                <w:sz w:val="24"/>
                <w:szCs w:val="24"/>
                <w:shd w:val="clear" w:color="auto" w:fill="FFFFFF"/>
                <w:lang w:eastAsia="zh-CN"/>
              </w:rPr>
              <w:t xml:space="preserve">: </w:t>
            </w:r>
            <w:r w:rsidR="3606FB63" w:rsidRPr="0038430C">
              <w:rPr>
                <w:rFonts w:ascii="Times New Roman" w:eastAsia="Times New Roman" w:hAnsi="Times New Roman" w:cs="Times New Roman"/>
                <w:color w:val="0000FF"/>
                <w:sz w:val="24"/>
                <w:szCs w:val="24"/>
                <w:shd w:val="clear" w:color="auto" w:fill="FFFFFF"/>
                <w:lang w:eastAsia="zh-CN"/>
              </w:rPr>
              <w:t>Thanks for your comments.</w:t>
            </w:r>
          </w:p>
          <w:p w14:paraId="074AD5BD" w14:textId="58C17B57"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109329DA" w14:textId="3278CD3B" w:rsidR="008159F8" w:rsidRPr="0038430C" w:rsidRDefault="3606FB6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We agree with you that </w:t>
            </w:r>
            <w:r w:rsidR="28758E73" w:rsidRPr="0038430C">
              <w:rPr>
                <w:rFonts w:ascii="Times New Roman" w:eastAsia="Times New Roman" w:hAnsi="Times New Roman" w:cs="Times New Roman"/>
                <w:color w:val="0000FF"/>
                <w:sz w:val="24"/>
                <w:szCs w:val="24"/>
                <w:shd w:val="clear" w:color="auto" w:fill="FFFFFF"/>
                <w:lang w:eastAsia="zh-CN"/>
              </w:rPr>
              <w:t>user experience issues such as dizziness can be affected by different factors</w:t>
            </w:r>
            <w:r w:rsidR="35A9D090" w:rsidRPr="0038430C">
              <w:rPr>
                <w:rFonts w:ascii="Times New Roman" w:eastAsia="Times New Roman" w:hAnsi="Times New Roman" w:cs="Times New Roman"/>
                <w:color w:val="0000FF"/>
                <w:sz w:val="24"/>
                <w:szCs w:val="24"/>
                <w:shd w:val="clear" w:color="auto" w:fill="FFFFFF"/>
                <w:lang w:eastAsia="zh-CN"/>
              </w:rPr>
              <w:t xml:space="preserve">. However, </w:t>
            </w:r>
            <w:r w:rsidR="28758E73" w:rsidRPr="0038430C">
              <w:rPr>
                <w:rFonts w:ascii="Times New Roman" w:eastAsia="Times New Roman" w:hAnsi="Times New Roman" w:cs="Times New Roman"/>
                <w:color w:val="0000FF"/>
                <w:sz w:val="24"/>
                <w:szCs w:val="24"/>
                <w:shd w:val="clear" w:color="auto" w:fill="FFFFFF"/>
                <w:lang w:eastAsia="zh-CN"/>
              </w:rPr>
              <w:t>this study investigates user experience</w:t>
            </w:r>
            <w:r w:rsidR="4F69D435" w:rsidRPr="0038430C">
              <w:rPr>
                <w:rFonts w:ascii="Times New Roman" w:eastAsia="Times New Roman" w:hAnsi="Times New Roman" w:cs="Times New Roman"/>
                <w:color w:val="0000FF"/>
                <w:sz w:val="24"/>
                <w:szCs w:val="24"/>
                <w:shd w:val="clear" w:color="auto" w:fill="FFFFFF"/>
                <w:lang w:eastAsia="zh-CN"/>
              </w:rPr>
              <w:t xml:space="preserve"> issues</w:t>
            </w:r>
            <w:r w:rsidR="28758E73" w:rsidRPr="0038430C">
              <w:rPr>
                <w:rFonts w:ascii="Times New Roman" w:eastAsia="Times New Roman" w:hAnsi="Times New Roman" w:cs="Times New Roman"/>
                <w:color w:val="0000FF"/>
                <w:sz w:val="24"/>
                <w:szCs w:val="24"/>
                <w:shd w:val="clear" w:color="auto" w:fill="FFFFFF"/>
                <w:lang w:eastAsia="zh-CN"/>
              </w:rPr>
              <w:t xml:space="preserve"> mainly caused by code developing bugs</w:t>
            </w:r>
            <w:r w:rsidR="00D3B2FF" w:rsidRPr="0038430C">
              <w:rPr>
                <w:rFonts w:ascii="Times New Roman" w:eastAsia="Times New Roman" w:hAnsi="Times New Roman" w:cs="Times New Roman"/>
                <w:color w:val="0000FF"/>
                <w:sz w:val="24"/>
                <w:szCs w:val="24"/>
                <w:shd w:val="clear" w:color="auto" w:fill="FFFFFF"/>
                <w:lang w:eastAsia="zh-CN"/>
              </w:rPr>
              <w:t xml:space="preserve"> in the software engineering (SE) perspective</w:t>
            </w:r>
            <w:r w:rsidR="28758E73" w:rsidRPr="0038430C">
              <w:rPr>
                <w:rFonts w:ascii="Times New Roman" w:eastAsia="Times New Roman" w:hAnsi="Times New Roman" w:cs="Times New Roman"/>
                <w:color w:val="0000FF"/>
                <w:sz w:val="24"/>
                <w:szCs w:val="24"/>
                <w:shd w:val="clear" w:color="auto" w:fill="FFFFFF"/>
                <w:lang w:eastAsia="zh-CN"/>
              </w:rPr>
              <w:t xml:space="preserve">. </w:t>
            </w:r>
            <w:r w:rsidR="28855CFF" w:rsidRPr="0038430C">
              <w:rPr>
                <w:rFonts w:ascii="Times New Roman" w:eastAsia="Times New Roman" w:hAnsi="Times New Roman" w:cs="Times New Roman"/>
                <w:color w:val="0000FF"/>
                <w:sz w:val="24"/>
                <w:szCs w:val="24"/>
                <w:shd w:val="clear" w:color="auto" w:fill="FFFFFF"/>
                <w:lang w:eastAsia="zh-CN"/>
              </w:rPr>
              <w:t>As a result</w:t>
            </w:r>
            <w:r w:rsidR="28758E73" w:rsidRPr="0038430C">
              <w:rPr>
                <w:rFonts w:ascii="Times New Roman" w:eastAsia="Times New Roman" w:hAnsi="Times New Roman" w:cs="Times New Roman"/>
                <w:color w:val="0000FF"/>
                <w:sz w:val="24"/>
                <w:szCs w:val="24"/>
                <w:shd w:val="clear" w:color="auto" w:fill="FFFFFF"/>
                <w:lang w:eastAsia="zh-CN"/>
              </w:rPr>
              <w:t xml:space="preserve">, our focus is to identify performance code bugs. </w:t>
            </w:r>
          </w:p>
          <w:p w14:paraId="59A63E91" w14:textId="3094F076"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4BF031BD" w14:textId="2BCEDAFF" w:rsidR="008159F8" w:rsidRPr="0038430C" w:rsidRDefault="4412E507" w:rsidP="31FA2D7C">
            <w:pPr>
              <w:spacing w:before="60"/>
              <w:jc w:val="both"/>
              <w:rPr>
                <w:rFonts w:ascii="Times New Roman" w:eastAsia="Times New Roman" w:hAnsi="Times New Roman" w:cs="Times New Roman"/>
                <w:color w:val="0000FF"/>
                <w:sz w:val="24"/>
                <w:szCs w:val="24"/>
                <w:shd w:val="clear" w:color="auto" w:fill="FFFFFF"/>
                <w:lang w:eastAsia="zh-CN"/>
              </w:rPr>
            </w:pPr>
            <w:r w:rsidRPr="0038430C">
              <w:rPr>
                <w:rFonts w:ascii="Times New Roman" w:eastAsia="Times New Roman" w:hAnsi="Times New Roman" w:cs="Times New Roman"/>
                <w:color w:val="0000FF"/>
                <w:sz w:val="24"/>
                <w:szCs w:val="24"/>
                <w:shd w:val="clear" w:color="auto" w:fill="FFFFFF"/>
                <w:lang w:eastAsia="zh-CN"/>
              </w:rPr>
              <w:t>In the revised paper, w</w:t>
            </w:r>
            <w:r w:rsidR="28758E73" w:rsidRPr="0038430C">
              <w:rPr>
                <w:rFonts w:ascii="Times New Roman" w:eastAsia="Times New Roman" w:hAnsi="Times New Roman" w:cs="Times New Roman"/>
                <w:color w:val="0000FF"/>
                <w:sz w:val="24"/>
                <w:szCs w:val="24"/>
                <w:shd w:val="clear" w:color="auto" w:fill="FFFFFF"/>
                <w:lang w:eastAsia="zh-CN"/>
              </w:rPr>
              <w:t>e supplement</w:t>
            </w:r>
            <w:r w:rsidR="66B19DE9" w:rsidRPr="0038430C">
              <w:rPr>
                <w:rFonts w:ascii="Times New Roman" w:eastAsia="Times New Roman" w:hAnsi="Times New Roman" w:cs="Times New Roman"/>
                <w:color w:val="0000FF"/>
                <w:sz w:val="24"/>
                <w:szCs w:val="24"/>
                <w:shd w:val="clear" w:color="auto" w:fill="FFFFFF"/>
                <w:lang w:eastAsia="zh-CN"/>
              </w:rPr>
              <w:t>ed</w:t>
            </w:r>
            <w:r w:rsidR="28758E73" w:rsidRPr="0038430C">
              <w:rPr>
                <w:rFonts w:ascii="Times New Roman" w:eastAsia="Times New Roman" w:hAnsi="Times New Roman" w:cs="Times New Roman"/>
                <w:color w:val="0000FF"/>
                <w:sz w:val="24"/>
                <w:szCs w:val="24"/>
                <w:shd w:val="clear" w:color="auto" w:fill="FFFFFF"/>
                <w:lang w:eastAsia="zh-CN"/>
              </w:rPr>
              <w:t xml:space="preserve"> the details in </w:t>
            </w:r>
            <w:r w:rsidR="0A89C893" w:rsidRPr="0038430C">
              <w:rPr>
                <w:rFonts w:ascii="Times New Roman" w:eastAsia="Times New Roman" w:hAnsi="Times New Roman" w:cs="Times New Roman"/>
                <w:color w:val="0000FF"/>
                <w:sz w:val="24"/>
                <w:szCs w:val="24"/>
                <w:shd w:val="clear" w:color="auto" w:fill="FFFFFF"/>
                <w:lang w:eastAsia="zh-CN"/>
              </w:rPr>
              <w:t>Introduction (Section I)</w:t>
            </w:r>
            <w:r w:rsidR="28758E73" w:rsidRPr="0038430C">
              <w:rPr>
                <w:rFonts w:ascii="Times New Roman" w:eastAsia="Times New Roman" w:hAnsi="Times New Roman" w:cs="Times New Roman"/>
                <w:color w:val="0000FF"/>
                <w:sz w:val="24"/>
                <w:szCs w:val="24"/>
                <w:shd w:val="clear" w:color="auto" w:fill="FFFFFF"/>
                <w:lang w:eastAsia="zh-CN"/>
              </w:rPr>
              <w:t>. The revised text is shown as follows:</w:t>
            </w:r>
          </w:p>
          <w:p w14:paraId="58B0F035" w14:textId="77777777" w:rsidR="008159F8" w:rsidRPr="0038430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A6C00CA" w14:textId="3E656C0E" w:rsidR="008159F8" w:rsidRPr="0038430C" w:rsidRDefault="6765E00C" w:rsidP="4596F93A">
            <w:pPr>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In </w:t>
            </w:r>
            <w:r w:rsidR="28758E73" w:rsidRPr="0038430C">
              <w:rPr>
                <w:rFonts w:ascii="Times New Roman" w:eastAsia="Times New Roman" w:hAnsi="Times New Roman" w:cs="Times New Roman"/>
                <w:color w:val="0000FF"/>
                <w:sz w:val="24"/>
                <w:szCs w:val="24"/>
                <w:shd w:val="clear" w:color="auto" w:fill="FFFFFF"/>
                <w:lang w:eastAsia="zh-CN"/>
              </w:rPr>
              <w:t xml:space="preserve">Section I: </w:t>
            </w:r>
          </w:p>
          <w:p w14:paraId="695F5542" w14:textId="789392E7" w:rsidR="008159F8" w:rsidRPr="00B42F8E" w:rsidRDefault="28D065A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5A7C4BC4" w:rsidRPr="4596F93A">
              <w:rPr>
                <w:rFonts w:ascii="Times New Roman" w:eastAsia="Times New Roman" w:hAnsi="Times New Roman" w:cs="Times New Roman"/>
                <w:color w:val="0000FF"/>
                <w:sz w:val="24"/>
                <w:szCs w:val="24"/>
                <w:lang w:eastAsia="zh-CN"/>
              </w:rPr>
              <w:t>The reason may refer to unreasonable development codes, such as the misuse of API.</w:t>
            </w:r>
            <w:r w:rsidR="7D0487D6" w:rsidRPr="4596F93A">
              <w:rPr>
                <w:rFonts w:ascii="Times New Roman" w:eastAsia="Times New Roman" w:hAnsi="Times New Roman" w:cs="Times New Roman"/>
                <w:color w:val="0000FF"/>
                <w:sz w:val="24"/>
                <w:szCs w:val="24"/>
                <w:lang w:eastAsia="zh-CN"/>
              </w:rPr>
              <w:t>”</w:t>
            </w:r>
          </w:p>
          <w:p w14:paraId="69383910" w14:textId="623EBDF9"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7CE79098" w14:textId="77777777" w:rsidTr="31FA2D7C">
        <w:trPr>
          <w:trHeight w:val="300"/>
        </w:trPr>
        <w:tc>
          <w:tcPr>
            <w:tcW w:w="9350" w:type="dxa"/>
          </w:tcPr>
          <w:p w14:paraId="5023A669" w14:textId="77777777" w:rsidR="02B85D1E" w:rsidRDefault="02B85D1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The research questions moved earlier in the paper would improve readability and the motivation of this work.</w:t>
            </w:r>
          </w:p>
          <w:p w14:paraId="1B622C48" w14:textId="3ED58132"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52F12857" w14:textId="77777777" w:rsidTr="31FA2D7C">
        <w:tc>
          <w:tcPr>
            <w:tcW w:w="9350" w:type="dxa"/>
          </w:tcPr>
          <w:p w14:paraId="655258E4" w14:textId="5B3B0C85" w:rsidR="008159F8" w:rsidRPr="00087EE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w:t>
            </w:r>
            <w:r w:rsidR="5DFA7AC8" w:rsidRPr="00087EEE">
              <w:rPr>
                <w:rFonts w:ascii="Times New Roman" w:eastAsia="Times New Roman" w:hAnsi="Times New Roman" w:cs="Times New Roman"/>
                <w:color w:val="0000FF"/>
                <w:sz w:val="24"/>
                <w:szCs w:val="24"/>
                <w:shd w:val="clear" w:color="auto" w:fill="FFFFFF"/>
                <w:lang w:eastAsia="zh-CN"/>
              </w:rPr>
              <w:t xml:space="preserve">positive </w:t>
            </w:r>
            <w:r w:rsidRPr="00087EEE">
              <w:rPr>
                <w:rFonts w:ascii="Times New Roman" w:eastAsia="Times New Roman" w:hAnsi="Times New Roman" w:cs="Times New Roman"/>
                <w:color w:val="0000FF"/>
                <w:sz w:val="24"/>
                <w:szCs w:val="24"/>
                <w:shd w:val="clear" w:color="auto" w:fill="FFFFFF"/>
                <w:lang w:eastAsia="zh-CN"/>
              </w:rPr>
              <w:t xml:space="preserve">comment. </w:t>
            </w:r>
          </w:p>
          <w:p w14:paraId="59212E0D" w14:textId="3595C0F1" w:rsidR="008159F8" w:rsidRPr="00087EEE" w:rsidRDefault="008159F8" w:rsidP="4596F93A">
            <w:pPr>
              <w:jc w:val="both"/>
              <w:rPr>
                <w:rFonts w:ascii="Times New Roman" w:eastAsia="Times New Roman" w:hAnsi="Times New Roman" w:cs="Times New Roman"/>
                <w:color w:val="0000FF"/>
                <w:sz w:val="24"/>
                <w:szCs w:val="24"/>
                <w:lang w:eastAsia="zh-CN"/>
              </w:rPr>
            </w:pPr>
          </w:p>
          <w:p w14:paraId="6C4FA3C7" w14:textId="5A4D65BB" w:rsidR="008159F8" w:rsidRPr="00087EEE" w:rsidRDefault="5A599676"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In the revised paper, w</w:t>
            </w:r>
            <w:r w:rsidR="28758E73" w:rsidRPr="00087EEE">
              <w:rPr>
                <w:rFonts w:ascii="Times New Roman" w:eastAsia="Times New Roman" w:hAnsi="Times New Roman" w:cs="Times New Roman"/>
                <w:color w:val="0000FF"/>
                <w:sz w:val="24"/>
                <w:szCs w:val="24"/>
                <w:shd w:val="clear" w:color="auto" w:fill="FFFFFF"/>
                <w:lang w:eastAsia="zh-CN"/>
              </w:rPr>
              <w:t>e</w:t>
            </w:r>
            <w:r w:rsidR="741797CA" w:rsidRPr="00087EEE">
              <w:rPr>
                <w:rFonts w:ascii="Times New Roman" w:eastAsia="Times New Roman" w:hAnsi="Times New Roman" w:cs="Times New Roman"/>
                <w:color w:val="0000FF"/>
                <w:sz w:val="24"/>
                <w:szCs w:val="24"/>
                <w:shd w:val="clear" w:color="auto" w:fill="FFFFFF"/>
                <w:lang w:eastAsia="zh-CN"/>
              </w:rPr>
              <w:t xml:space="preserve"> have</w:t>
            </w:r>
            <w:r w:rsidR="28758E73" w:rsidRPr="00087EEE">
              <w:rPr>
                <w:rFonts w:ascii="Times New Roman" w:eastAsia="Times New Roman" w:hAnsi="Times New Roman" w:cs="Times New Roman"/>
                <w:color w:val="0000FF"/>
                <w:sz w:val="24"/>
                <w:szCs w:val="24"/>
                <w:shd w:val="clear" w:color="auto" w:fill="FFFFFF"/>
                <w:lang w:eastAsia="zh-CN"/>
              </w:rPr>
              <w:t xml:space="preserve"> adjust</w:t>
            </w:r>
            <w:r w:rsidR="4A052C9F" w:rsidRPr="00087EEE">
              <w:rPr>
                <w:rFonts w:ascii="Times New Roman" w:eastAsia="Times New Roman" w:hAnsi="Times New Roman" w:cs="Times New Roman"/>
                <w:color w:val="0000FF"/>
                <w:sz w:val="24"/>
                <w:szCs w:val="24"/>
                <w:shd w:val="clear" w:color="auto" w:fill="FFFFFF"/>
                <w:lang w:eastAsia="zh-CN"/>
              </w:rPr>
              <w:t>ed the organization of</w:t>
            </w:r>
            <w:r w:rsidR="28758E73" w:rsidRPr="00087EEE">
              <w:rPr>
                <w:rFonts w:ascii="Times New Roman" w:eastAsia="Times New Roman" w:hAnsi="Times New Roman" w:cs="Times New Roman"/>
                <w:color w:val="0000FF"/>
                <w:sz w:val="24"/>
                <w:szCs w:val="24"/>
                <w:shd w:val="clear" w:color="auto" w:fill="FFFFFF"/>
                <w:lang w:eastAsia="zh-CN"/>
              </w:rPr>
              <w:t xml:space="preserve"> th</w:t>
            </w:r>
            <w:r w:rsidR="766435FF" w:rsidRPr="00087EEE">
              <w:rPr>
                <w:rFonts w:ascii="Times New Roman" w:eastAsia="Times New Roman" w:hAnsi="Times New Roman" w:cs="Times New Roman"/>
                <w:color w:val="0000FF"/>
                <w:sz w:val="24"/>
                <w:szCs w:val="24"/>
                <w:shd w:val="clear" w:color="auto" w:fill="FFFFFF"/>
                <w:lang w:eastAsia="zh-CN"/>
              </w:rPr>
              <w:t>is</w:t>
            </w:r>
            <w:r w:rsidR="28758E73" w:rsidRPr="00087EEE">
              <w:rPr>
                <w:rFonts w:ascii="Times New Roman" w:eastAsia="Times New Roman" w:hAnsi="Times New Roman" w:cs="Times New Roman"/>
                <w:color w:val="0000FF"/>
                <w:sz w:val="24"/>
                <w:szCs w:val="24"/>
                <w:shd w:val="clear" w:color="auto" w:fill="FFFFFF"/>
                <w:lang w:eastAsia="zh-CN"/>
              </w:rPr>
              <w:t xml:space="preserve"> paper by presenting RQs in </w:t>
            </w:r>
            <w:r w:rsidR="7718FAFA" w:rsidRPr="00087EEE">
              <w:rPr>
                <w:rFonts w:ascii="Times New Roman" w:eastAsia="Times New Roman" w:hAnsi="Times New Roman" w:cs="Times New Roman"/>
                <w:color w:val="0000FF"/>
                <w:sz w:val="24"/>
                <w:szCs w:val="24"/>
                <w:shd w:val="clear" w:color="auto" w:fill="FFFFFF"/>
                <w:lang w:eastAsia="zh-CN"/>
              </w:rPr>
              <w:t>I</w:t>
            </w:r>
            <w:r w:rsidR="28758E73" w:rsidRPr="00087EEE">
              <w:rPr>
                <w:rFonts w:ascii="Times New Roman" w:eastAsia="Times New Roman" w:hAnsi="Times New Roman" w:cs="Times New Roman"/>
                <w:color w:val="0000FF"/>
                <w:sz w:val="24"/>
                <w:szCs w:val="24"/>
                <w:shd w:val="clear" w:color="auto" w:fill="FFFFFF"/>
                <w:lang w:eastAsia="zh-CN"/>
              </w:rPr>
              <w:t>ntroduction</w:t>
            </w:r>
            <w:r w:rsidR="22C91DB5" w:rsidRPr="00087EEE">
              <w:rPr>
                <w:rFonts w:ascii="Times New Roman" w:eastAsia="Times New Roman" w:hAnsi="Times New Roman" w:cs="Times New Roman"/>
                <w:color w:val="0000FF"/>
                <w:sz w:val="24"/>
                <w:szCs w:val="24"/>
                <w:shd w:val="clear" w:color="auto" w:fill="FFFFFF"/>
                <w:lang w:eastAsia="zh-CN"/>
              </w:rPr>
              <w:t xml:space="preserve"> (Section I)</w:t>
            </w:r>
            <w:r w:rsidR="28758E73" w:rsidRPr="00087EEE">
              <w:rPr>
                <w:rFonts w:ascii="Times New Roman" w:eastAsia="Times New Roman" w:hAnsi="Times New Roman" w:cs="Times New Roman"/>
                <w:color w:val="0000FF"/>
                <w:sz w:val="24"/>
                <w:szCs w:val="24"/>
                <w:shd w:val="clear" w:color="auto" w:fill="FFFFFF"/>
                <w:lang w:eastAsia="zh-CN"/>
              </w:rPr>
              <w:t xml:space="preserve">. </w:t>
            </w:r>
          </w:p>
          <w:p w14:paraId="00BC7F80" w14:textId="17D7B3E9" w:rsidR="008159F8" w:rsidRPr="00087EEE" w:rsidRDefault="008159F8" w:rsidP="4596F93A">
            <w:pPr>
              <w:jc w:val="both"/>
              <w:rPr>
                <w:rFonts w:ascii="Times New Roman" w:eastAsia="Times New Roman" w:hAnsi="Times New Roman" w:cs="Times New Roman"/>
                <w:color w:val="0000FF"/>
                <w:sz w:val="24"/>
                <w:szCs w:val="24"/>
                <w:lang w:eastAsia="zh-CN"/>
              </w:rPr>
            </w:pPr>
          </w:p>
          <w:p w14:paraId="36B7BDA2" w14:textId="2C25153D" w:rsidR="008159F8" w:rsidRPr="00087EEE" w:rsidRDefault="6B3C25FC"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We excerpted the</w:t>
            </w:r>
            <w:r w:rsidR="28758E73" w:rsidRPr="00087EEE">
              <w:rPr>
                <w:rFonts w:ascii="Times New Roman" w:eastAsia="Times New Roman" w:hAnsi="Times New Roman" w:cs="Times New Roman"/>
                <w:color w:val="0000FF"/>
                <w:sz w:val="24"/>
                <w:szCs w:val="24"/>
                <w:shd w:val="clear" w:color="auto" w:fill="FFFFFF"/>
                <w:lang w:eastAsia="zh-CN"/>
              </w:rPr>
              <w:t xml:space="preserve"> revised text</w:t>
            </w:r>
            <w:r w:rsidR="17E8D5ED" w:rsidRPr="00087EEE">
              <w:rPr>
                <w:rFonts w:ascii="Times New Roman" w:eastAsia="Times New Roman" w:hAnsi="Times New Roman" w:cs="Times New Roman"/>
                <w:color w:val="0000FF"/>
                <w:sz w:val="24"/>
                <w:szCs w:val="24"/>
                <w:shd w:val="clear" w:color="auto" w:fill="FFFFFF"/>
                <w:lang w:eastAsia="zh-CN"/>
              </w:rPr>
              <w:t>s</w:t>
            </w:r>
            <w:r w:rsidR="28758E73" w:rsidRPr="00087EEE">
              <w:rPr>
                <w:rFonts w:ascii="Times New Roman" w:eastAsia="Times New Roman" w:hAnsi="Times New Roman" w:cs="Times New Roman"/>
                <w:color w:val="0000FF"/>
                <w:sz w:val="24"/>
                <w:szCs w:val="24"/>
                <w:shd w:val="clear" w:color="auto" w:fill="FFFFFF"/>
                <w:lang w:eastAsia="zh-CN"/>
              </w:rPr>
              <w:t xml:space="preserve"> as follows:</w:t>
            </w:r>
          </w:p>
          <w:p w14:paraId="41F2CD70" w14:textId="77777777" w:rsidR="008159F8" w:rsidRPr="00087EEE"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1AC01682" w14:textId="40F4B905" w:rsidR="008159F8" w:rsidRPr="00087EEE" w:rsidRDefault="49FB58E8"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 xml:space="preserve">In </w:t>
            </w:r>
            <w:r w:rsidR="28758E73" w:rsidRPr="00087EEE">
              <w:rPr>
                <w:rFonts w:ascii="Times New Roman" w:eastAsia="Times New Roman" w:hAnsi="Times New Roman" w:cs="Times New Roman"/>
                <w:color w:val="0000FF"/>
                <w:sz w:val="24"/>
                <w:szCs w:val="24"/>
                <w:shd w:val="clear" w:color="auto" w:fill="FFFFFF"/>
                <w:lang w:eastAsia="zh-CN"/>
              </w:rPr>
              <w:t xml:space="preserve">Section I: </w:t>
            </w:r>
          </w:p>
          <w:p w14:paraId="36B00CB7" w14:textId="77777777" w:rsidR="00087EEE" w:rsidRDefault="4E843630"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lang w:eastAsia="zh-CN"/>
              </w:rPr>
              <w:t>“</w:t>
            </w:r>
            <w:r w:rsidR="176B913C" w:rsidRPr="00087EEE">
              <w:rPr>
                <w:rFonts w:ascii="Times New Roman" w:eastAsia="Times New Roman" w:hAnsi="Times New Roman" w:cs="Times New Roman"/>
                <w:color w:val="0000FF"/>
                <w:sz w:val="24"/>
                <w:szCs w:val="24"/>
                <w:lang w:eastAsia="zh-CN"/>
              </w:rPr>
              <w:t xml:space="preserve">We focus </w:t>
            </w:r>
            <w:r w:rsidR="176B913C" w:rsidRPr="4596F93A">
              <w:rPr>
                <w:rFonts w:ascii="Times New Roman" w:eastAsia="Times New Roman" w:hAnsi="Times New Roman" w:cs="Times New Roman"/>
                <w:color w:val="0000FF"/>
                <w:sz w:val="24"/>
                <w:szCs w:val="24"/>
                <w:lang w:eastAsia="zh-CN"/>
              </w:rPr>
              <w:t>on four research questions:</w:t>
            </w:r>
          </w:p>
          <w:p w14:paraId="68B4F6A8"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Q1: What is the performance of the data labeling approach based on semi-supervised learning and LLM?</w:t>
            </w:r>
          </w:p>
          <w:p w14:paraId="7D9BF8F6"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2: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compared with other LLM-based and conventional bug-detection methods?</w:t>
            </w:r>
          </w:p>
          <w:p w14:paraId="44756A6A"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3: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in detecting different types of performance bugs?</w:t>
            </w:r>
          </w:p>
          <w:p w14:paraId="3E391DCB" w14:textId="323F60E8" w:rsidR="008159F8" w:rsidRPr="00B42F8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4: What are the effects of </w:t>
            </w:r>
            <w:proofErr w:type="spellStart"/>
            <w:r w:rsidRPr="4596F93A">
              <w:rPr>
                <w:rFonts w:ascii="Times New Roman" w:eastAsia="Times New Roman" w:hAnsi="Times New Roman" w:cs="Times New Roman"/>
                <w:i/>
                <w:iCs/>
                <w:color w:val="0000FF"/>
                <w:sz w:val="24"/>
                <w:szCs w:val="24"/>
                <w:lang w:eastAsia="zh-CN"/>
              </w:rPr>
              <w:t>PerfDectector</w:t>
            </w:r>
            <w:r w:rsidRPr="4596F93A">
              <w:rPr>
                <w:rFonts w:ascii="Times New Roman" w:eastAsia="Times New Roman" w:hAnsi="Times New Roman" w:cs="Times New Roman"/>
                <w:color w:val="0000FF"/>
                <w:sz w:val="24"/>
                <w:szCs w:val="24"/>
                <w:lang w:eastAsia="zh-CN"/>
              </w:rPr>
              <w:t>’s</w:t>
            </w:r>
            <w:proofErr w:type="spellEnd"/>
            <w:r w:rsidRPr="4596F93A">
              <w:rPr>
                <w:rFonts w:ascii="Times New Roman" w:eastAsia="Times New Roman" w:hAnsi="Times New Roman" w:cs="Times New Roman"/>
                <w:color w:val="0000FF"/>
                <w:sz w:val="24"/>
                <w:szCs w:val="24"/>
                <w:lang w:eastAsia="zh-CN"/>
              </w:rPr>
              <w:t xml:space="preserve"> different modules on bug-detection performance?</w:t>
            </w:r>
            <w:r w:rsidR="3FA40A88" w:rsidRPr="4596F93A">
              <w:rPr>
                <w:rFonts w:ascii="Times New Roman" w:eastAsia="Times New Roman" w:hAnsi="Times New Roman" w:cs="Times New Roman"/>
                <w:color w:val="0000FF"/>
                <w:sz w:val="24"/>
                <w:szCs w:val="24"/>
                <w:lang w:eastAsia="zh-CN"/>
              </w:rPr>
              <w:t>”</w:t>
            </w:r>
          </w:p>
          <w:p w14:paraId="40C7FAE6" w14:textId="03649605"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B70F8ED" w14:textId="77777777" w:rsidTr="31FA2D7C">
        <w:trPr>
          <w:trHeight w:val="300"/>
        </w:trPr>
        <w:tc>
          <w:tcPr>
            <w:tcW w:w="9350" w:type="dxa"/>
          </w:tcPr>
          <w:p w14:paraId="41B58BF2"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2D86B42"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36BF1C6A"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Can you elaborate on how the semi-supervised learning approach based on BERT handles the diversity of VR/AR development SDKs and the heterogeneity of VR/AR devices in the data labeling process?</w:t>
            </w:r>
          </w:p>
          <w:p w14:paraId="15AB3E12" w14:textId="16944B44"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9075D83" w14:textId="77777777" w:rsidTr="31FA2D7C">
        <w:tc>
          <w:tcPr>
            <w:tcW w:w="9350" w:type="dxa"/>
          </w:tcPr>
          <w:p w14:paraId="51FA8628" w14:textId="69165F75" w:rsidR="008159F8" w:rsidRPr="00087EEE" w:rsidRDefault="28758E73" w:rsidP="4596F93A">
            <w:pPr>
              <w:spacing w:before="60"/>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question. </w:t>
            </w:r>
          </w:p>
          <w:p w14:paraId="52CEEAFF" w14:textId="22466961" w:rsidR="008159F8" w:rsidRPr="00087EEE" w:rsidRDefault="008159F8" w:rsidP="4596F93A">
            <w:pPr>
              <w:spacing w:before="60"/>
              <w:jc w:val="both"/>
              <w:rPr>
                <w:rFonts w:ascii="Times New Roman" w:eastAsia="Times New Roman" w:hAnsi="Times New Roman" w:cs="Times New Roman"/>
                <w:color w:val="0000FF"/>
                <w:sz w:val="24"/>
                <w:szCs w:val="24"/>
                <w:lang w:eastAsia="zh-CN"/>
              </w:rPr>
            </w:pPr>
          </w:p>
          <w:p w14:paraId="6CDE1A33" w14:textId="7B9F3EBA" w:rsidR="008159F8" w:rsidRPr="00B42F8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 xml:space="preserve">Your concern on handling the diversity of VR/AR SDKs and the heterogeneity of VR/AR devices can be addressed by our COMPA bugs. </w:t>
            </w:r>
            <w:r w:rsidR="6C4DDD85" w:rsidRPr="00087EEE">
              <w:rPr>
                <w:rFonts w:ascii="Times New Roman" w:eastAsia="Times New Roman" w:hAnsi="Times New Roman" w:cs="Times New Roman"/>
                <w:color w:val="0000FF"/>
                <w:sz w:val="24"/>
                <w:szCs w:val="24"/>
                <w:lang w:eastAsia="zh-CN"/>
              </w:rPr>
              <w:t>R</w:t>
            </w:r>
            <w:r w:rsidR="6C4DDD85" w:rsidRPr="4596F93A">
              <w:rPr>
                <w:rFonts w:ascii="Times New Roman" w:eastAsia="Times New Roman" w:hAnsi="Times New Roman" w:cs="Times New Roman"/>
                <w:color w:val="0000FF"/>
                <w:sz w:val="24"/>
                <w:szCs w:val="24"/>
                <w:lang w:eastAsia="zh-CN"/>
              </w:rPr>
              <w:t xml:space="preserve">egarding the eighth type of performance bug data (COMPA), we further elaborate on the details of the labeling process as follows. </w:t>
            </w:r>
            <w:r w:rsidR="6C4DDD85" w:rsidRPr="4596F93A">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d two well-experienced</w:t>
            </w:r>
            <w:r w:rsidR="2C010CCF" w:rsidRPr="4596F93A">
              <w:rPr>
                <w:rFonts w:ascii="Times New Roman" w:eastAsia="Times New Roman" w:hAnsi="Times New Roman" w:cs="Times New Roman"/>
                <w:color w:val="0000FF"/>
                <w:sz w:val="24"/>
                <w:szCs w:val="24"/>
              </w:rPr>
              <w:t xml:space="preserve"> student</w:t>
            </w:r>
            <w:r w:rsidR="6C4DDD85" w:rsidRPr="4596F93A">
              <w:rPr>
                <w:rFonts w:ascii="Times New Roman" w:eastAsia="Times New Roman" w:hAnsi="Times New Roman" w:cs="Times New Roman"/>
                <w:color w:val="0000FF"/>
                <w:sz w:val="24"/>
                <w:szCs w:val="24"/>
              </w:rPr>
              <w:t xml:space="preserve"> volunteers with at least 1 year of Unity and C# development experience. Only if both volunteers agreed that the data was correct, we labeled the data as compatibility bug data. Thus, we get 635 COMPA bug data.</w:t>
            </w:r>
          </w:p>
          <w:p w14:paraId="1A7581F5" w14:textId="19C5EB7F" w:rsidR="008159F8" w:rsidRPr="00B42F8E" w:rsidRDefault="008159F8" w:rsidP="4596F93A">
            <w:pPr>
              <w:spacing w:before="60"/>
              <w:jc w:val="both"/>
              <w:rPr>
                <w:rFonts w:ascii="Times New Roman" w:eastAsia="Times New Roman" w:hAnsi="Times New Roman" w:cs="Times New Roman"/>
                <w:color w:val="000000" w:themeColor="text1"/>
                <w:sz w:val="24"/>
                <w:szCs w:val="24"/>
                <w:lang w:eastAsia="zh-CN"/>
              </w:rPr>
            </w:pPr>
          </w:p>
        </w:tc>
      </w:tr>
    </w:tbl>
    <w:p w14:paraId="7B3DB2BB" w14:textId="020DA2B9" w:rsidR="001A5ACF" w:rsidRDefault="001A5ACF"/>
    <w:sectPr w:rsidR="001A5ACF" w:rsidSect="00E8421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46C8FA" w14:textId="77777777" w:rsidR="00B97E3E" w:rsidRDefault="00B97E3E" w:rsidP="00A40D5D">
      <w:pPr>
        <w:spacing w:after="0" w:line="240" w:lineRule="auto"/>
      </w:pPr>
      <w:r>
        <w:separator/>
      </w:r>
    </w:p>
  </w:endnote>
  <w:endnote w:type="continuationSeparator" w:id="0">
    <w:p w14:paraId="097A093A" w14:textId="77777777" w:rsidR="00B97E3E" w:rsidRDefault="00B97E3E" w:rsidP="00A40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2D9BE4" w14:textId="77777777" w:rsidR="00D259D7" w:rsidRDefault="00D259D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DFD62D3" w14:paraId="3647A73B" w14:textId="77777777" w:rsidTr="7DFD62D3">
      <w:trPr>
        <w:trHeight w:val="300"/>
      </w:trPr>
      <w:tc>
        <w:tcPr>
          <w:tcW w:w="3120" w:type="dxa"/>
        </w:tcPr>
        <w:p w14:paraId="082FEB5A" w14:textId="34A31C16" w:rsidR="7DFD62D3" w:rsidRDefault="7DFD62D3" w:rsidP="7DFD62D3">
          <w:pPr>
            <w:pStyle w:val="a4"/>
            <w:ind w:left="-115"/>
          </w:pPr>
        </w:p>
      </w:tc>
      <w:tc>
        <w:tcPr>
          <w:tcW w:w="3120" w:type="dxa"/>
        </w:tcPr>
        <w:p w14:paraId="09E90880" w14:textId="081A4807" w:rsidR="7DFD62D3" w:rsidRDefault="7DFD62D3" w:rsidP="7DFD62D3">
          <w:pPr>
            <w:pStyle w:val="a4"/>
            <w:jc w:val="center"/>
          </w:pPr>
        </w:p>
      </w:tc>
      <w:tc>
        <w:tcPr>
          <w:tcW w:w="3120" w:type="dxa"/>
        </w:tcPr>
        <w:p w14:paraId="2A4751C4" w14:textId="6A604500" w:rsidR="7DFD62D3" w:rsidRDefault="7DFD62D3" w:rsidP="7DFD62D3">
          <w:pPr>
            <w:pStyle w:val="a4"/>
            <w:ind w:right="-115"/>
            <w:jc w:val="right"/>
          </w:pPr>
        </w:p>
      </w:tc>
    </w:tr>
  </w:tbl>
  <w:p w14:paraId="3B507D01" w14:textId="68632804" w:rsidR="7DFD62D3" w:rsidRDefault="7DFD62D3" w:rsidP="7DFD62D3">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D6F73" w14:textId="77777777" w:rsidR="00D259D7" w:rsidRDefault="00D259D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D5DA98" w14:textId="77777777" w:rsidR="00B97E3E" w:rsidRDefault="00B97E3E" w:rsidP="00A40D5D">
      <w:pPr>
        <w:spacing w:after="0" w:line="240" w:lineRule="auto"/>
      </w:pPr>
      <w:r>
        <w:separator/>
      </w:r>
    </w:p>
  </w:footnote>
  <w:footnote w:type="continuationSeparator" w:id="0">
    <w:p w14:paraId="54C31576" w14:textId="77777777" w:rsidR="00B97E3E" w:rsidRDefault="00B97E3E" w:rsidP="00A40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CC0B3" w14:textId="77777777" w:rsidR="00D259D7" w:rsidRDefault="00D259D7">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C1EFF" w14:textId="747EFCC1" w:rsidR="000854AB" w:rsidRPr="00D259D7" w:rsidRDefault="00D259D7" w:rsidP="00D259D7">
    <w:pPr>
      <w:pStyle w:val="a4"/>
      <w:jc w:val="center"/>
    </w:pPr>
    <w:r w:rsidRPr="00D259D7">
      <w:rPr>
        <w:rFonts w:ascii="Times New Roman" w:hAnsi="Times New Roman" w:cs="Times New Roman"/>
        <w:sz w:val="20"/>
        <w:szCs w:val="20"/>
      </w:rPr>
      <w:t>VRExplorer: A Model-based Approach for</w:t>
    </w:r>
    <w:r>
      <w:rPr>
        <w:rFonts w:ascii="Times New Roman" w:hAnsi="Times New Roman" w:cs="Times New Roman" w:hint="eastAsia"/>
        <w:sz w:val="20"/>
        <w:szCs w:val="20"/>
        <w:lang w:eastAsia="zh-CN"/>
      </w:rPr>
      <w:t xml:space="preserve"> </w:t>
    </w:r>
    <w:r w:rsidRPr="00D259D7">
      <w:rPr>
        <w:rFonts w:ascii="Times New Roman" w:hAnsi="Times New Roman" w:cs="Times New Roman"/>
        <w:sz w:val="20"/>
        <w:szCs w:val="20"/>
      </w:rPr>
      <w:t>Semi-Automated Testing of Virtual Reality Scen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49CEF" w14:textId="77777777" w:rsidR="00D259D7" w:rsidRDefault="00D259D7">
    <w:pPr>
      <w:pStyle w:val="a4"/>
    </w:pPr>
  </w:p>
</w:hdr>
</file>

<file path=word/intelligence2.xml><?xml version="1.0" encoding="utf-8"?>
<int2:intelligence xmlns:int2="http://schemas.microsoft.com/office/intelligence/2020/intelligence" xmlns:oel="http://schemas.microsoft.com/office/2019/extlst">
  <int2:observations>
    <int2:textHash int2:hashCode="43umH0egP+UIle" int2:id="YmBeIz1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E33007"/>
    <w:multiLevelType w:val="hybridMultilevel"/>
    <w:tmpl w:val="B07AA450"/>
    <w:lvl w:ilvl="0" w:tplc="547EFE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64280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DM2NDM3NTQxNTVS0lEKTi0uzszPAykwNaoFAMQIrywtAAAA"/>
  </w:docVars>
  <w:rsids>
    <w:rsidRoot w:val="00B86BF8"/>
    <w:rsid w:val="00003C2B"/>
    <w:rsid w:val="00004FE1"/>
    <w:rsid w:val="00005936"/>
    <w:rsid w:val="00007EF8"/>
    <w:rsid w:val="00011D8F"/>
    <w:rsid w:val="00016AB2"/>
    <w:rsid w:val="00020156"/>
    <w:rsid w:val="000216F4"/>
    <w:rsid w:val="00023837"/>
    <w:rsid w:val="00024854"/>
    <w:rsid w:val="00025963"/>
    <w:rsid w:val="0003163C"/>
    <w:rsid w:val="00042C90"/>
    <w:rsid w:val="00054190"/>
    <w:rsid w:val="00060B7D"/>
    <w:rsid w:val="00060B82"/>
    <w:rsid w:val="000648DA"/>
    <w:rsid w:val="00066BB9"/>
    <w:rsid w:val="00067329"/>
    <w:rsid w:val="00077A1A"/>
    <w:rsid w:val="000845A3"/>
    <w:rsid w:val="000854AB"/>
    <w:rsid w:val="00085D47"/>
    <w:rsid w:val="00087328"/>
    <w:rsid w:val="00087EEE"/>
    <w:rsid w:val="00090002"/>
    <w:rsid w:val="00091DA3"/>
    <w:rsid w:val="000938EC"/>
    <w:rsid w:val="00094D35"/>
    <w:rsid w:val="000A1E49"/>
    <w:rsid w:val="000A79A2"/>
    <w:rsid w:val="000B22EF"/>
    <w:rsid w:val="000B2710"/>
    <w:rsid w:val="000B2FAC"/>
    <w:rsid w:val="000B5ADF"/>
    <w:rsid w:val="000B78E7"/>
    <w:rsid w:val="000B7A0C"/>
    <w:rsid w:val="000C3459"/>
    <w:rsid w:val="000C3C30"/>
    <w:rsid w:val="000D6065"/>
    <w:rsid w:val="000D7011"/>
    <w:rsid w:val="000E0D9B"/>
    <w:rsid w:val="000F1ED9"/>
    <w:rsid w:val="00100268"/>
    <w:rsid w:val="001005D6"/>
    <w:rsid w:val="001010DC"/>
    <w:rsid w:val="00103204"/>
    <w:rsid w:val="00113C43"/>
    <w:rsid w:val="00114FE2"/>
    <w:rsid w:val="00121381"/>
    <w:rsid w:val="001215D1"/>
    <w:rsid w:val="001217F5"/>
    <w:rsid w:val="0012255E"/>
    <w:rsid w:val="001300FE"/>
    <w:rsid w:val="0014291B"/>
    <w:rsid w:val="00144A29"/>
    <w:rsid w:val="00144BA8"/>
    <w:rsid w:val="0015695E"/>
    <w:rsid w:val="001602ED"/>
    <w:rsid w:val="001614A8"/>
    <w:rsid w:val="0016153B"/>
    <w:rsid w:val="0016301D"/>
    <w:rsid w:val="00165BE5"/>
    <w:rsid w:val="00171AEF"/>
    <w:rsid w:val="00173796"/>
    <w:rsid w:val="0017534C"/>
    <w:rsid w:val="00176C4B"/>
    <w:rsid w:val="00176CC3"/>
    <w:rsid w:val="00182C10"/>
    <w:rsid w:val="001909BF"/>
    <w:rsid w:val="00192276"/>
    <w:rsid w:val="001A06A5"/>
    <w:rsid w:val="001A1113"/>
    <w:rsid w:val="001A2D08"/>
    <w:rsid w:val="001A5599"/>
    <w:rsid w:val="001A5ACF"/>
    <w:rsid w:val="001A6239"/>
    <w:rsid w:val="001A70B0"/>
    <w:rsid w:val="001B7BFE"/>
    <w:rsid w:val="001C2540"/>
    <w:rsid w:val="001C55FB"/>
    <w:rsid w:val="001C5F6A"/>
    <w:rsid w:val="001C708E"/>
    <w:rsid w:val="001D3591"/>
    <w:rsid w:val="001D6A24"/>
    <w:rsid w:val="001D7736"/>
    <w:rsid w:val="001E6E1A"/>
    <w:rsid w:val="001F2C0B"/>
    <w:rsid w:val="001F46E5"/>
    <w:rsid w:val="001F58FE"/>
    <w:rsid w:val="001F7BAD"/>
    <w:rsid w:val="001F7CD9"/>
    <w:rsid w:val="00205178"/>
    <w:rsid w:val="00205BCC"/>
    <w:rsid w:val="00207052"/>
    <w:rsid w:val="00214208"/>
    <w:rsid w:val="00215774"/>
    <w:rsid w:val="00215ADB"/>
    <w:rsid w:val="002238B0"/>
    <w:rsid w:val="00225130"/>
    <w:rsid w:val="00225F63"/>
    <w:rsid w:val="002303FB"/>
    <w:rsid w:val="00232CA3"/>
    <w:rsid w:val="0024022F"/>
    <w:rsid w:val="002412AE"/>
    <w:rsid w:val="002438A4"/>
    <w:rsid w:val="00245A32"/>
    <w:rsid w:val="002472AA"/>
    <w:rsid w:val="002475E1"/>
    <w:rsid w:val="002500DB"/>
    <w:rsid w:val="00250F05"/>
    <w:rsid w:val="002539CE"/>
    <w:rsid w:val="00255A42"/>
    <w:rsid w:val="002641AD"/>
    <w:rsid w:val="00266076"/>
    <w:rsid w:val="00266A00"/>
    <w:rsid w:val="00273936"/>
    <w:rsid w:val="00273A7C"/>
    <w:rsid w:val="00277136"/>
    <w:rsid w:val="00277891"/>
    <w:rsid w:val="00277B06"/>
    <w:rsid w:val="0028116A"/>
    <w:rsid w:val="002814BC"/>
    <w:rsid w:val="0028539A"/>
    <w:rsid w:val="00297241"/>
    <w:rsid w:val="00297438"/>
    <w:rsid w:val="00297E44"/>
    <w:rsid w:val="00297F9D"/>
    <w:rsid w:val="002A0567"/>
    <w:rsid w:val="002A08B4"/>
    <w:rsid w:val="002A34A4"/>
    <w:rsid w:val="002A59FB"/>
    <w:rsid w:val="002A67F5"/>
    <w:rsid w:val="002B78A1"/>
    <w:rsid w:val="002C22EF"/>
    <w:rsid w:val="002C344A"/>
    <w:rsid w:val="002C4D83"/>
    <w:rsid w:val="002C5D2F"/>
    <w:rsid w:val="002D3B0D"/>
    <w:rsid w:val="002D601C"/>
    <w:rsid w:val="002E0194"/>
    <w:rsid w:val="002E175A"/>
    <w:rsid w:val="002E1BCB"/>
    <w:rsid w:val="002E2E08"/>
    <w:rsid w:val="002E465E"/>
    <w:rsid w:val="002E6518"/>
    <w:rsid w:val="002E6F09"/>
    <w:rsid w:val="002F1220"/>
    <w:rsid w:val="002F21C6"/>
    <w:rsid w:val="002F4855"/>
    <w:rsid w:val="002F6441"/>
    <w:rsid w:val="002F6FE2"/>
    <w:rsid w:val="003047DC"/>
    <w:rsid w:val="003058CE"/>
    <w:rsid w:val="00310B15"/>
    <w:rsid w:val="00313502"/>
    <w:rsid w:val="00317495"/>
    <w:rsid w:val="00322083"/>
    <w:rsid w:val="00323BB4"/>
    <w:rsid w:val="00323CFE"/>
    <w:rsid w:val="0032686B"/>
    <w:rsid w:val="003312D8"/>
    <w:rsid w:val="00333D74"/>
    <w:rsid w:val="00340FC5"/>
    <w:rsid w:val="0034353E"/>
    <w:rsid w:val="003437B5"/>
    <w:rsid w:val="00343A79"/>
    <w:rsid w:val="00345C1C"/>
    <w:rsid w:val="00346926"/>
    <w:rsid w:val="00351D00"/>
    <w:rsid w:val="003523DE"/>
    <w:rsid w:val="003541A4"/>
    <w:rsid w:val="00354C94"/>
    <w:rsid w:val="00356281"/>
    <w:rsid w:val="00357EF7"/>
    <w:rsid w:val="00372608"/>
    <w:rsid w:val="00380AA8"/>
    <w:rsid w:val="0038430C"/>
    <w:rsid w:val="003927AC"/>
    <w:rsid w:val="00396F12"/>
    <w:rsid w:val="003A04FD"/>
    <w:rsid w:val="003A59E3"/>
    <w:rsid w:val="003A7407"/>
    <w:rsid w:val="003B0FBC"/>
    <w:rsid w:val="003B744C"/>
    <w:rsid w:val="003D167F"/>
    <w:rsid w:val="003D5285"/>
    <w:rsid w:val="003D6CB8"/>
    <w:rsid w:val="003E06E7"/>
    <w:rsid w:val="003E29A0"/>
    <w:rsid w:val="003E6E54"/>
    <w:rsid w:val="003F0433"/>
    <w:rsid w:val="003F1460"/>
    <w:rsid w:val="003F2A9A"/>
    <w:rsid w:val="003F67D3"/>
    <w:rsid w:val="00400595"/>
    <w:rsid w:val="00404DC3"/>
    <w:rsid w:val="00405096"/>
    <w:rsid w:val="004078FC"/>
    <w:rsid w:val="0041004E"/>
    <w:rsid w:val="00410195"/>
    <w:rsid w:val="00410964"/>
    <w:rsid w:val="00415B54"/>
    <w:rsid w:val="00417B24"/>
    <w:rsid w:val="004221AC"/>
    <w:rsid w:val="004252D4"/>
    <w:rsid w:val="004265D7"/>
    <w:rsid w:val="00427582"/>
    <w:rsid w:val="004317FE"/>
    <w:rsid w:val="004319ED"/>
    <w:rsid w:val="004355AD"/>
    <w:rsid w:val="00436571"/>
    <w:rsid w:val="00437AB6"/>
    <w:rsid w:val="00437E1B"/>
    <w:rsid w:val="0044012C"/>
    <w:rsid w:val="00441151"/>
    <w:rsid w:val="00441D70"/>
    <w:rsid w:val="00441E34"/>
    <w:rsid w:val="0044452B"/>
    <w:rsid w:val="00446273"/>
    <w:rsid w:val="00446AB7"/>
    <w:rsid w:val="00447DCF"/>
    <w:rsid w:val="004505AB"/>
    <w:rsid w:val="00460826"/>
    <w:rsid w:val="00461BB8"/>
    <w:rsid w:val="004663CD"/>
    <w:rsid w:val="004674B1"/>
    <w:rsid w:val="00471B80"/>
    <w:rsid w:val="00474A5A"/>
    <w:rsid w:val="0047780E"/>
    <w:rsid w:val="00485F19"/>
    <w:rsid w:val="00490829"/>
    <w:rsid w:val="00494363"/>
    <w:rsid w:val="004979D7"/>
    <w:rsid w:val="004A48CC"/>
    <w:rsid w:val="004A5DAF"/>
    <w:rsid w:val="004A6173"/>
    <w:rsid w:val="004B214C"/>
    <w:rsid w:val="004B547E"/>
    <w:rsid w:val="004B54E8"/>
    <w:rsid w:val="004B7E46"/>
    <w:rsid w:val="004C1B67"/>
    <w:rsid w:val="004D2448"/>
    <w:rsid w:val="004D30E7"/>
    <w:rsid w:val="004D49FC"/>
    <w:rsid w:val="004E04DB"/>
    <w:rsid w:val="004E13E7"/>
    <w:rsid w:val="004E6D98"/>
    <w:rsid w:val="004E7D6E"/>
    <w:rsid w:val="004F0DA3"/>
    <w:rsid w:val="004F424A"/>
    <w:rsid w:val="004F4CB6"/>
    <w:rsid w:val="004F4DEB"/>
    <w:rsid w:val="0050191F"/>
    <w:rsid w:val="005021AE"/>
    <w:rsid w:val="005033C4"/>
    <w:rsid w:val="0050433B"/>
    <w:rsid w:val="00505A84"/>
    <w:rsid w:val="00506966"/>
    <w:rsid w:val="005125C5"/>
    <w:rsid w:val="005170B2"/>
    <w:rsid w:val="0052385C"/>
    <w:rsid w:val="00525018"/>
    <w:rsid w:val="005270C1"/>
    <w:rsid w:val="005327F6"/>
    <w:rsid w:val="00532965"/>
    <w:rsid w:val="00535802"/>
    <w:rsid w:val="0054090E"/>
    <w:rsid w:val="00551274"/>
    <w:rsid w:val="005543A3"/>
    <w:rsid w:val="005550CF"/>
    <w:rsid w:val="00557119"/>
    <w:rsid w:val="00560E73"/>
    <w:rsid w:val="005638AA"/>
    <w:rsid w:val="005664E7"/>
    <w:rsid w:val="00566AA7"/>
    <w:rsid w:val="00575EA4"/>
    <w:rsid w:val="00576B6B"/>
    <w:rsid w:val="00584A76"/>
    <w:rsid w:val="00586075"/>
    <w:rsid w:val="00587A5A"/>
    <w:rsid w:val="005931FD"/>
    <w:rsid w:val="005934E8"/>
    <w:rsid w:val="00597A44"/>
    <w:rsid w:val="005B6301"/>
    <w:rsid w:val="005C2F4A"/>
    <w:rsid w:val="005C34B0"/>
    <w:rsid w:val="005C3B4D"/>
    <w:rsid w:val="005C50EC"/>
    <w:rsid w:val="005C65E1"/>
    <w:rsid w:val="005C7ECD"/>
    <w:rsid w:val="005D37F0"/>
    <w:rsid w:val="005D4F8F"/>
    <w:rsid w:val="005E13B1"/>
    <w:rsid w:val="005E5716"/>
    <w:rsid w:val="005E74C3"/>
    <w:rsid w:val="005E767B"/>
    <w:rsid w:val="005F10C8"/>
    <w:rsid w:val="005F440B"/>
    <w:rsid w:val="005F7048"/>
    <w:rsid w:val="006003CC"/>
    <w:rsid w:val="00602EBA"/>
    <w:rsid w:val="006077BB"/>
    <w:rsid w:val="00607E87"/>
    <w:rsid w:val="00610D7E"/>
    <w:rsid w:val="006178A2"/>
    <w:rsid w:val="00620E9B"/>
    <w:rsid w:val="006245D8"/>
    <w:rsid w:val="00625782"/>
    <w:rsid w:val="0063170C"/>
    <w:rsid w:val="006336FF"/>
    <w:rsid w:val="00636BFE"/>
    <w:rsid w:val="006417C1"/>
    <w:rsid w:val="00642B12"/>
    <w:rsid w:val="006448B0"/>
    <w:rsid w:val="00644A2B"/>
    <w:rsid w:val="006478E1"/>
    <w:rsid w:val="0065016C"/>
    <w:rsid w:val="00652E79"/>
    <w:rsid w:val="00657790"/>
    <w:rsid w:val="00670834"/>
    <w:rsid w:val="00675F16"/>
    <w:rsid w:val="006769CC"/>
    <w:rsid w:val="006802FA"/>
    <w:rsid w:val="006831ED"/>
    <w:rsid w:val="006849CB"/>
    <w:rsid w:val="00684EA4"/>
    <w:rsid w:val="00685138"/>
    <w:rsid w:val="006901A2"/>
    <w:rsid w:val="00691596"/>
    <w:rsid w:val="00693EDE"/>
    <w:rsid w:val="0069683D"/>
    <w:rsid w:val="006A4076"/>
    <w:rsid w:val="006A69C4"/>
    <w:rsid w:val="006A73B7"/>
    <w:rsid w:val="006B1A85"/>
    <w:rsid w:val="006B2066"/>
    <w:rsid w:val="006B26EE"/>
    <w:rsid w:val="006B34C3"/>
    <w:rsid w:val="006B3787"/>
    <w:rsid w:val="006B397C"/>
    <w:rsid w:val="006B4548"/>
    <w:rsid w:val="006B75C8"/>
    <w:rsid w:val="006C6739"/>
    <w:rsid w:val="006D131C"/>
    <w:rsid w:val="006D1762"/>
    <w:rsid w:val="006D3053"/>
    <w:rsid w:val="006D6AC4"/>
    <w:rsid w:val="006E0695"/>
    <w:rsid w:val="006E106E"/>
    <w:rsid w:val="006E2568"/>
    <w:rsid w:val="006E3378"/>
    <w:rsid w:val="006E69C3"/>
    <w:rsid w:val="006F2174"/>
    <w:rsid w:val="006F453C"/>
    <w:rsid w:val="006F78A8"/>
    <w:rsid w:val="007008A9"/>
    <w:rsid w:val="007008F3"/>
    <w:rsid w:val="00706623"/>
    <w:rsid w:val="0070772B"/>
    <w:rsid w:val="00710FA9"/>
    <w:rsid w:val="007118F5"/>
    <w:rsid w:val="00720BD8"/>
    <w:rsid w:val="00724D09"/>
    <w:rsid w:val="0072600D"/>
    <w:rsid w:val="007303D0"/>
    <w:rsid w:val="0073134A"/>
    <w:rsid w:val="00731520"/>
    <w:rsid w:val="00732113"/>
    <w:rsid w:val="00736DAC"/>
    <w:rsid w:val="00736E32"/>
    <w:rsid w:val="00745703"/>
    <w:rsid w:val="00747EBE"/>
    <w:rsid w:val="00754949"/>
    <w:rsid w:val="007561CA"/>
    <w:rsid w:val="00760944"/>
    <w:rsid w:val="00760EF8"/>
    <w:rsid w:val="00767928"/>
    <w:rsid w:val="00767B74"/>
    <w:rsid w:val="0077452F"/>
    <w:rsid w:val="00777EBE"/>
    <w:rsid w:val="00780E77"/>
    <w:rsid w:val="00781EDB"/>
    <w:rsid w:val="00783601"/>
    <w:rsid w:val="00783BE6"/>
    <w:rsid w:val="00785ADD"/>
    <w:rsid w:val="00785AFC"/>
    <w:rsid w:val="007917B9"/>
    <w:rsid w:val="00794473"/>
    <w:rsid w:val="00797F99"/>
    <w:rsid w:val="007B117F"/>
    <w:rsid w:val="007C4C6A"/>
    <w:rsid w:val="007C6853"/>
    <w:rsid w:val="007C72A1"/>
    <w:rsid w:val="007D00C6"/>
    <w:rsid w:val="007D072B"/>
    <w:rsid w:val="007D10F1"/>
    <w:rsid w:val="007D41C1"/>
    <w:rsid w:val="007D5024"/>
    <w:rsid w:val="007D617D"/>
    <w:rsid w:val="007D7D5C"/>
    <w:rsid w:val="007F0671"/>
    <w:rsid w:val="007F0E28"/>
    <w:rsid w:val="007F17D3"/>
    <w:rsid w:val="007F3A2E"/>
    <w:rsid w:val="007F49C7"/>
    <w:rsid w:val="007F6E87"/>
    <w:rsid w:val="008003F2"/>
    <w:rsid w:val="00803492"/>
    <w:rsid w:val="0080723C"/>
    <w:rsid w:val="008116DA"/>
    <w:rsid w:val="0081173F"/>
    <w:rsid w:val="008159F8"/>
    <w:rsid w:val="00820B25"/>
    <w:rsid w:val="00831711"/>
    <w:rsid w:val="008331DA"/>
    <w:rsid w:val="00834073"/>
    <w:rsid w:val="008346DA"/>
    <w:rsid w:val="00835479"/>
    <w:rsid w:val="00836431"/>
    <w:rsid w:val="00837EE4"/>
    <w:rsid w:val="0084091D"/>
    <w:rsid w:val="00842C03"/>
    <w:rsid w:val="008433F2"/>
    <w:rsid w:val="00844722"/>
    <w:rsid w:val="008462A4"/>
    <w:rsid w:val="00853E54"/>
    <w:rsid w:val="008644E4"/>
    <w:rsid w:val="00864572"/>
    <w:rsid w:val="008671E2"/>
    <w:rsid w:val="00867BAD"/>
    <w:rsid w:val="00867CFA"/>
    <w:rsid w:val="00871665"/>
    <w:rsid w:val="0087606D"/>
    <w:rsid w:val="008777D8"/>
    <w:rsid w:val="00885D00"/>
    <w:rsid w:val="00885F87"/>
    <w:rsid w:val="008870B2"/>
    <w:rsid w:val="008933AF"/>
    <w:rsid w:val="00894619"/>
    <w:rsid w:val="008976F0"/>
    <w:rsid w:val="008A0C20"/>
    <w:rsid w:val="008A0FCA"/>
    <w:rsid w:val="008A47B6"/>
    <w:rsid w:val="008A496B"/>
    <w:rsid w:val="008A582B"/>
    <w:rsid w:val="008B0E12"/>
    <w:rsid w:val="008B17E2"/>
    <w:rsid w:val="008B37E7"/>
    <w:rsid w:val="008B5C7B"/>
    <w:rsid w:val="008B7664"/>
    <w:rsid w:val="008C12FE"/>
    <w:rsid w:val="008C4A89"/>
    <w:rsid w:val="008C7B0D"/>
    <w:rsid w:val="008D0187"/>
    <w:rsid w:val="008D14E3"/>
    <w:rsid w:val="008D4667"/>
    <w:rsid w:val="008D5EAD"/>
    <w:rsid w:val="008E08CD"/>
    <w:rsid w:val="008E0B97"/>
    <w:rsid w:val="008E23CE"/>
    <w:rsid w:val="008E31F2"/>
    <w:rsid w:val="008E5B3E"/>
    <w:rsid w:val="008E6365"/>
    <w:rsid w:val="008F1A63"/>
    <w:rsid w:val="008F1EA7"/>
    <w:rsid w:val="008F3FF5"/>
    <w:rsid w:val="009037EE"/>
    <w:rsid w:val="00906C4A"/>
    <w:rsid w:val="00910257"/>
    <w:rsid w:val="00912A81"/>
    <w:rsid w:val="009143F5"/>
    <w:rsid w:val="0091524B"/>
    <w:rsid w:val="00921A45"/>
    <w:rsid w:val="00927CFC"/>
    <w:rsid w:val="00930AB0"/>
    <w:rsid w:val="00930DA9"/>
    <w:rsid w:val="009329AB"/>
    <w:rsid w:val="00934780"/>
    <w:rsid w:val="00934ABA"/>
    <w:rsid w:val="0094934B"/>
    <w:rsid w:val="00951A4A"/>
    <w:rsid w:val="0095288A"/>
    <w:rsid w:val="009538B2"/>
    <w:rsid w:val="00954C84"/>
    <w:rsid w:val="00957300"/>
    <w:rsid w:val="009610A7"/>
    <w:rsid w:val="009636EF"/>
    <w:rsid w:val="00964024"/>
    <w:rsid w:val="0096772A"/>
    <w:rsid w:val="00971881"/>
    <w:rsid w:val="0097304E"/>
    <w:rsid w:val="00980462"/>
    <w:rsid w:val="0098293F"/>
    <w:rsid w:val="009875DB"/>
    <w:rsid w:val="00991558"/>
    <w:rsid w:val="00992C0F"/>
    <w:rsid w:val="00992D9B"/>
    <w:rsid w:val="0099348D"/>
    <w:rsid w:val="0099576D"/>
    <w:rsid w:val="00995D11"/>
    <w:rsid w:val="00996C31"/>
    <w:rsid w:val="009A161E"/>
    <w:rsid w:val="009A222E"/>
    <w:rsid w:val="009A505A"/>
    <w:rsid w:val="009B1190"/>
    <w:rsid w:val="009B1ED3"/>
    <w:rsid w:val="009B506E"/>
    <w:rsid w:val="009D0D54"/>
    <w:rsid w:val="009D1A28"/>
    <w:rsid w:val="009D39E8"/>
    <w:rsid w:val="009D6B84"/>
    <w:rsid w:val="009E1FF5"/>
    <w:rsid w:val="009E27B7"/>
    <w:rsid w:val="009E4EDA"/>
    <w:rsid w:val="009F3B0C"/>
    <w:rsid w:val="009F4933"/>
    <w:rsid w:val="009F730D"/>
    <w:rsid w:val="00A02A90"/>
    <w:rsid w:val="00A059E0"/>
    <w:rsid w:val="00A132BC"/>
    <w:rsid w:val="00A139F2"/>
    <w:rsid w:val="00A1407D"/>
    <w:rsid w:val="00A1603B"/>
    <w:rsid w:val="00A173C1"/>
    <w:rsid w:val="00A223E8"/>
    <w:rsid w:val="00A22E5C"/>
    <w:rsid w:val="00A31979"/>
    <w:rsid w:val="00A3240E"/>
    <w:rsid w:val="00A401F8"/>
    <w:rsid w:val="00A40D5D"/>
    <w:rsid w:val="00A46845"/>
    <w:rsid w:val="00A502E9"/>
    <w:rsid w:val="00A52EC5"/>
    <w:rsid w:val="00A548E5"/>
    <w:rsid w:val="00A557CA"/>
    <w:rsid w:val="00A572AD"/>
    <w:rsid w:val="00A643B5"/>
    <w:rsid w:val="00A64B59"/>
    <w:rsid w:val="00A66C65"/>
    <w:rsid w:val="00A67894"/>
    <w:rsid w:val="00A71565"/>
    <w:rsid w:val="00A74056"/>
    <w:rsid w:val="00A75708"/>
    <w:rsid w:val="00A77176"/>
    <w:rsid w:val="00A823E2"/>
    <w:rsid w:val="00A847C5"/>
    <w:rsid w:val="00A86FF9"/>
    <w:rsid w:val="00A95268"/>
    <w:rsid w:val="00A973AD"/>
    <w:rsid w:val="00A97B74"/>
    <w:rsid w:val="00AA1224"/>
    <w:rsid w:val="00AA2B49"/>
    <w:rsid w:val="00AA32EB"/>
    <w:rsid w:val="00AA41B7"/>
    <w:rsid w:val="00AA74A2"/>
    <w:rsid w:val="00AB3485"/>
    <w:rsid w:val="00AB463E"/>
    <w:rsid w:val="00AB4F8E"/>
    <w:rsid w:val="00AB7CBA"/>
    <w:rsid w:val="00AC6628"/>
    <w:rsid w:val="00AC6BA0"/>
    <w:rsid w:val="00AD0999"/>
    <w:rsid w:val="00AD524B"/>
    <w:rsid w:val="00AD5D29"/>
    <w:rsid w:val="00AE0F0A"/>
    <w:rsid w:val="00AE3A90"/>
    <w:rsid w:val="00AE59BA"/>
    <w:rsid w:val="00AF036D"/>
    <w:rsid w:val="00AF156B"/>
    <w:rsid w:val="00AF1DBD"/>
    <w:rsid w:val="00AF4982"/>
    <w:rsid w:val="00AF723B"/>
    <w:rsid w:val="00AF773D"/>
    <w:rsid w:val="00AF7DDD"/>
    <w:rsid w:val="00B042AF"/>
    <w:rsid w:val="00B06538"/>
    <w:rsid w:val="00B07111"/>
    <w:rsid w:val="00B10D2A"/>
    <w:rsid w:val="00B16F36"/>
    <w:rsid w:val="00B222F7"/>
    <w:rsid w:val="00B23E3A"/>
    <w:rsid w:val="00B24B90"/>
    <w:rsid w:val="00B2FCA8"/>
    <w:rsid w:val="00B3754E"/>
    <w:rsid w:val="00B414EC"/>
    <w:rsid w:val="00B42CD7"/>
    <w:rsid w:val="00B42F8E"/>
    <w:rsid w:val="00B43354"/>
    <w:rsid w:val="00B44A78"/>
    <w:rsid w:val="00B53F9E"/>
    <w:rsid w:val="00B55A61"/>
    <w:rsid w:val="00B61A4D"/>
    <w:rsid w:val="00B623C4"/>
    <w:rsid w:val="00B6747E"/>
    <w:rsid w:val="00B71E4B"/>
    <w:rsid w:val="00B739E5"/>
    <w:rsid w:val="00B754F8"/>
    <w:rsid w:val="00B831E1"/>
    <w:rsid w:val="00B842CE"/>
    <w:rsid w:val="00B85F4B"/>
    <w:rsid w:val="00B86AB1"/>
    <w:rsid w:val="00B86BF8"/>
    <w:rsid w:val="00B93BED"/>
    <w:rsid w:val="00B97E3E"/>
    <w:rsid w:val="00BA0271"/>
    <w:rsid w:val="00BA2029"/>
    <w:rsid w:val="00BA3C4D"/>
    <w:rsid w:val="00BB4353"/>
    <w:rsid w:val="00BB457A"/>
    <w:rsid w:val="00BB4623"/>
    <w:rsid w:val="00BB6362"/>
    <w:rsid w:val="00BB6D31"/>
    <w:rsid w:val="00BB7474"/>
    <w:rsid w:val="00BC0BA7"/>
    <w:rsid w:val="00BC3360"/>
    <w:rsid w:val="00BC556D"/>
    <w:rsid w:val="00BC581D"/>
    <w:rsid w:val="00BC6F3E"/>
    <w:rsid w:val="00BD0D11"/>
    <w:rsid w:val="00BD484D"/>
    <w:rsid w:val="00BD734B"/>
    <w:rsid w:val="00BD795D"/>
    <w:rsid w:val="00BE2F56"/>
    <w:rsid w:val="00BE3F74"/>
    <w:rsid w:val="00BE40DB"/>
    <w:rsid w:val="00BF72B7"/>
    <w:rsid w:val="00BF753B"/>
    <w:rsid w:val="00C02A81"/>
    <w:rsid w:val="00C03248"/>
    <w:rsid w:val="00C064E8"/>
    <w:rsid w:val="00C0740A"/>
    <w:rsid w:val="00C11A92"/>
    <w:rsid w:val="00C12A66"/>
    <w:rsid w:val="00C15926"/>
    <w:rsid w:val="00C23F82"/>
    <w:rsid w:val="00C26250"/>
    <w:rsid w:val="00C31F47"/>
    <w:rsid w:val="00C32235"/>
    <w:rsid w:val="00C34F4F"/>
    <w:rsid w:val="00C36646"/>
    <w:rsid w:val="00C444A3"/>
    <w:rsid w:val="00C45326"/>
    <w:rsid w:val="00C4702A"/>
    <w:rsid w:val="00C51056"/>
    <w:rsid w:val="00C51618"/>
    <w:rsid w:val="00C51ACB"/>
    <w:rsid w:val="00C54E7B"/>
    <w:rsid w:val="00C556B9"/>
    <w:rsid w:val="00C55FC2"/>
    <w:rsid w:val="00C612CC"/>
    <w:rsid w:val="00C734B8"/>
    <w:rsid w:val="00C7591F"/>
    <w:rsid w:val="00C82AAB"/>
    <w:rsid w:val="00C83129"/>
    <w:rsid w:val="00C902E1"/>
    <w:rsid w:val="00C9104A"/>
    <w:rsid w:val="00C91F30"/>
    <w:rsid w:val="00C94E84"/>
    <w:rsid w:val="00CA6109"/>
    <w:rsid w:val="00CA62BC"/>
    <w:rsid w:val="00CA7963"/>
    <w:rsid w:val="00CB00A3"/>
    <w:rsid w:val="00CB1402"/>
    <w:rsid w:val="00CB1FC9"/>
    <w:rsid w:val="00CC3F1E"/>
    <w:rsid w:val="00CC5564"/>
    <w:rsid w:val="00CD4B7D"/>
    <w:rsid w:val="00CE1E6A"/>
    <w:rsid w:val="00CE47A2"/>
    <w:rsid w:val="00CE5713"/>
    <w:rsid w:val="00D02E77"/>
    <w:rsid w:val="00D03303"/>
    <w:rsid w:val="00D0380D"/>
    <w:rsid w:val="00D03D2F"/>
    <w:rsid w:val="00D115FB"/>
    <w:rsid w:val="00D13138"/>
    <w:rsid w:val="00D1418A"/>
    <w:rsid w:val="00D142CD"/>
    <w:rsid w:val="00D24419"/>
    <w:rsid w:val="00D259D7"/>
    <w:rsid w:val="00D35E95"/>
    <w:rsid w:val="00D37426"/>
    <w:rsid w:val="00D3B2FF"/>
    <w:rsid w:val="00D40B16"/>
    <w:rsid w:val="00D43BE7"/>
    <w:rsid w:val="00D5130C"/>
    <w:rsid w:val="00D61144"/>
    <w:rsid w:val="00D62492"/>
    <w:rsid w:val="00D62A50"/>
    <w:rsid w:val="00D64A10"/>
    <w:rsid w:val="00D714F2"/>
    <w:rsid w:val="00D73113"/>
    <w:rsid w:val="00D76E83"/>
    <w:rsid w:val="00D77D20"/>
    <w:rsid w:val="00D8214E"/>
    <w:rsid w:val="00D946CE"/>
    <w:rsid w:val="00D94EAC"/>
    <w:rsid w:val="00D95E94"/>
    <w:rsid w:val="00D97603"/>
    <w:rsid w:val="00DA0217"/>
    <w:rsid w:val="00DA1316"/>
    <w:rsid w:val="00DA5CEE"/>
    <w:rsid w:val="00DA7472"/>
    <w:rsid w:val="00DA7F6E"/>
    <w:rsid w:val="00DB3987"/>
    <w:rsid w:val="00DB3F6F"/>
    <w:rsid w:val="00DB43DC"/>
    <w:rsid w:val="00DB7242"/>
    <w:rsid w:val="00DB7833"/>
    <w:rsid w:val="00DC7333"/>
    <w:rsid w:val="00DC7D56"/>
    <w:rsid w:val="00DC7F23"/>
    <w:rsid w:val="00DD6995"/>
    <w:rsid w:val="00DD6BF3"/>
    <w:rsid w:val="00DE031D"/>
    <w:rsid w:val="00DE277A"/>
    <w:rsid w:val="00DE3F06"/>
    <w:rsid w:val="00DF5497"/>
    <w:rsid w:val="00DF6FEA"/>
    <w:rsid w:val="00DF7D55"/>
    <w:rsid w:val="00E01CB9"/>
    <w:rsid w:val="00E01E58"/>
    <w:rsid w:val="00E02042"/>
    <w:rsid w:val="00E024BD"/>
    <w:rsid w:val="00E05D1A"/>
    <w:rsid w:val="00E06CDB"/>
    <w:rsid w:val="00E10924"/>
    <w:rsid w:val="00E130F4"/>
    <w:rsid w:val="00E1517C"/>
    <w:rsid w:val="00E2057A"/>
    <w:rsid w:val="00E265DA"/>
    <w:rsid w:val="00E27A1D"/>
    <w:rsid w:val="00E3018E"/>
    <w:rsid w:val="00E307AE"/>
    <w:rsid w:val="00E308B5"/>
    <w:rsid w:val="00E4184D"/>
    <w:rsid w:val="00E527E8"/>
    <w:rsid w:val="00E565E4"/>
    <w:rsid w:val="00E60669"/>
    <w:rsid w:val="00E67B60"/>
    <w:rsid w:val="00E71FA3"/>
    <w:rsid w:val="00E73447"/>
    <w:rsid w:val="00E74D8E"/>
    <w:rsid w:val="00E76061"/>
    <w:rsid w:val="00E7727C"/>
    <w:rsid w:val="00E77684"/>
    <w:rsid w:val="00E828EA"/>
    <w:rsid w:val="00E834E9"/>
    <w:rsid w:val="00E84219"/>
    <w:rsid w:val="00E92113"/>
    <w:rsid w:val="00E95277"/>
    <w:rsid w:val="00E97D67"/>
    <w:rsid w:val="00EA1EB3"/>
    <w:rsid w:val="00EA22C1"/>
    <w:rsid w:val="00EB0664"/>
    <w:rsid w:val="00EB2CA8"/>
    <w:rsid w:val="00EB53EA"/>
    <w:rsid w:val="00EBCDDA"/>
    <w:rsid w:val="00EC4FEE"/>
    <w:rsid w:val="00EC6011"/>
    <w:rsid w:val="00ED2AF9"/>
    <w:rsid w:val="00ED2BE7"/>
    <w:rsid w:val="00ED7DFA"/>
    <w:rsid w:val="00EE07BB"/>
    <w:rsid w:val="00EE1A8E"/>
    <w:rsid w:val="00EF360C"/>
    <w:rsid w:val="00EF6F3E"/>
    <w:rsid w:val="00F00D02"/>
    <w:rsid w:val="00F01ECB"/>
    <w:rsid w:val="00F0247B"/>
    <w:rsid w:val="00F073F2"/>
    <w:rsid w:val="00F10566"/>
    <w:rsid w:val="00F16092"/>
    <w:rsid w:val="00F21F68"/>
    <w:rsid w:val="00F2300B"/>
    <w:rsid w:val="00F26C9D"/>
    <w:rsid w:val="00F312F7"/>
    <w:rsid w:val="00F32264"/>
    <w:rsid w:val="00F32FC0"/>
    <w:rsid w:val="00F331D9"/>
    <w:rsid w:val="00F444AC"/>
    <w:rsid w:val="00F450C8"/>
    <w:rsid w:val="00F47036"/>
    <w:rsid w:val="00F50DD0"/>
    <w:rsid w:val="00F52F39"/>
    <w:rsid w:val="00F533C9"/>
    <w:rsid w:val="00F53475"/>
    <w:rsid w:val="00F54A3E"/>
    <w:rsid w:val="00F55A32"/>
    <w:rsid w:val="00F55AC2"/>
    <w:rsid w:val="00F60F5C"/>
    <w:rsid w:val="00F6665B"/>
    <w:rsid w:val="00F71C6E"/>
    <w:rsid w:val="00F72E61"/>
    <w:rsid w:val="00F738A9"/>
    <w:rsid w:val="00F74D8F"/>
    <w:rsid w:val="00F75006"/>
    <w:rsid w:val="00F77307"/>
    <w:rsid w:val="00F80D56"/>
    <w:rsid w:val="00F82696"/>
    <w:rsid w:val="00F82BB1"/>
    <w:rsid w:val="00F841E2"/>
    <w:rsid w:val="00F85BEA"/>
    <w:rsid w:val="00F85D33"/>
    <w:rsid w:val="00F976EF"/>
    <w:rsid w:val="00FA1FF3"/>
    <w:rsid w:val="00FA6625"/>
    <w:rsid w:val="00FB0F4E"/>
    <w:rsid w:val="00FB1596"/>
    <w:rsid w:val="00FB2A7D"/>
    <w:rsid w:val="00FB35F3"/>
    <w:rsid w:val="00FC0CA4"/>
    <w:rsid w:val="00FD0B51"/>
    <w:rsid w:val="00FD22E6"/>
    <w:rsid w:val="00FD31C8"/>
    <w:rsid w:val="00FE12C5"/>
    <w:rsid w:val="00FE650B"/>
    <w:rsid w:val="00FE7D97"/>
    <w:rsid w:val="00FF2E23"/>
    <w:rsid w:val="00FF2E88"/>
    <w:rsid w:val="0108E2D5"/>
    <w:rsid w:val="012B90D3"/>
    <w:rsid w:val="012F79E4"/>
    <w:rsid w:val="0147C510"/>
    <w:rsid w:val="017D222C"/>
    <w:rsid w:val="01C57E49"/>
    <w:rsid w:val="020B5278"/>
    <w:rsid w:val="0211CB92"/>
    <w:rsid w:val="02B85D1E"/>
    <w:rsid w:val="02C030F6"/>
    <w:rsid w:val="02C05112"/>
    <w:rsid w:val="02C24A8B"/>
    <w:rsid w:val="02E9CB13"/>
    <w:rsid w:val="02F4A44D"/>
    <w:rsid w:val="0304C87E"/>
    <w:rsid w:val="03082AD6"/>
    <w:rsid w:val="036E3B62"/>
    <w:rsid w:val="03742020"/>
    <w:rsid w:val="038BD76A"/>
    <w:rsid w:val="03CAFAA6"/>
    <w:rsid w:val="03D05CA4"/>
    <w:rsid w:val="03D1CDF2"/>
    <w:rsid w:val="03D4B4E7"/>
    <w:rsid w:val="03D82C3A"/>
    <w:rsid w:val="04169E0A"/>
    <w:rsid w:val="04413251"/>
    <w:rsid w:val="044A60DE"/>
    <w:rsid w:val="0482DE72"/>
    <w:rsid w:val="04C94EFF"/>
    <w:rsid w:val="04C9C7DA"/>
    <w:rsid w:val="04CDE332"/>
    <w:rsid w:val="04E0AE64"/>
    <w:rsid w:val="0520A0B5"/>
    <w:rsid w:val="052C9F02"/>
    <w:rsid w:val="055B3637"/>
    <w:rsid w:val="05A10939"/>
    <w:rsid w:val="05A82A3F"/>
    <w:rsid w:val="05AEF878"/>
    <w:rsid w:val="05DC7F5D"/>
    <w:rsid w:val="05E6AE50"/>
    <w:rsid w:val="05FFDFBB"/>
    <w:rsid w:val="063823C4"/>
    <w:rsid w:val="063C4A43"/>
    <w:rsid w:val="066B4AB1"/>
    <w:rsid w:val="067765C6"/>
    <w:rsid w:val="0679B92B"/>
    <w:rsid w:val="067AC6C7"/>
    <w:rsid w:val="0689B246"/>
    <w:rsid w:val="06A36A8D"/>
    <w:rsid w:val="06C45149"/>
    <w:rsid w:val="06CB33B2"/>
    <w:rsid w:val="06F0E23C"/>
    <w:rsid w:val="072E6A29"/>
    <w:rsid w:val="078000A5"/>
    <w:rsid w:val="0786205B"/>
    <w:rsid w:val="0789F76C"/>
    <w:rsid w:val="0790D83C"/>
    <w:rsid w:val="07C4FEE5"/>
    <w:rsid w:val="07D13AC2"/>
    <w:rsid w:val="07F28C50"/>
    <w:rsid w:val="080872DD"/>
    <w:rsid w:val="0825BC58"/>
    <w:rsid w:val="082CC9BC"/>
    <w:rsid w:val="08456FF7"/>
    <w:rsid w:val="084A9BF5"/>
    <w:rsid w:val="08783F59"/>
    <w:rsid w:val="088147FF"/>
    <w:rsid w:val="08B12715"/>
    <w:rsid w:val="08B89A50"/>
    <w:rsid w:val="0901EC68"/>
    <w:rsid w:val="093578E2"/>
    <w:rsid w:val="09389123"/>
    <w:rsid w:val="094A4637"/>
    <w:rsid w:val="094C156C"/>
    <w:rsid w:val="09554B9B"/>
    <w:rsid w:val="099463DD"/>
    <w:rsid w:val="09B7B83C"/>
    <w:rsid w:val="0A0CDD79"/>
    <w:rsid w:val="0A548069"/>
    <w:rsid w:val="0A89C893"/>
    <w:rsid w:val="0A92710D"/>
    <w:rsid w:val="0AA564E4"/>
    <w:rsid w:val="0AB3113C"/>
    <w:rsid w:val="0AB73A33"/>
    <w:rsid w:val="0AC96A13"/>
    <w:rsid w:val="0AE06F61"/>
    <w:rsid w:val="0B57F4FC"/>
    <w:rsid w:val="0B83E3CF"/>
    <w:rsid w:val="0BB1BDCF"/>
    <w:rsid w:val="0BDDF408"/>
    <w:rsid w:val="0BEDC415"/>
    <w:rsid w:val="0C16BF18"/>
    <w:rsid w:val="0C2C07E0"/>
    <w:rsid w:val="0C47BCC9"/>
    <w:rsid w:val="0C74A234"/>
    <w:rsid w:val="0C983485"/>
    <w:rsid w:val="0CDE4933"/>
    <w:rsid w:val="0D6B4ED7"/>
    <w:rsid w:val="0D6D7EB7"/>
    <w:rsid w:val="0D92327D"/>
    <w:rsid w:val="0DAF4B32"/>
    <w:rsid w:val="0DD20EF1"/>
    <w:rsid w:val="0E2DD2EB"/>
    <w:rsid w:val="0E54E65A"/>
    <w:rsid w:val="0E60D39B"/>
    <w:rsid w:val="0EB0C0C7"/>
    <w:rsid w:val="0EC9A4AF"/>
    <w:rsid w:val="0F297D04"/>
    <w:rsid w:val="0F4A9296"/>
    <w:rsid w:val="0F6171E4"/>
    <w:rsid w:val="0F7A5B15"/>
    <w:rsid w:val="0F833B3E"/>
    <w:rsid w:val="0F869F92"/>
    <w:rsid w:val="0FC94AE1"/>
    <w:rsid w:val="0FE8988A"/>
    <w:rsid w:val="102D7704"/>
    <w:rsid w:val="102E10EC"/>
    <w:rsid w:val="104192B4"/>
    <w:rsid w:val="106BC709"/>
    <w:rsid w:val="106CE220"/>
    <w:rsid w:val="10A35ED7"/>
    <w:rsid w:val="111A8A82"/>
    <w:rsid w:val="1126CB9E"/>
    <w:rsid w:val="115D03FD"/>
    <w:rsid w:val="117B03D0"/>
    <w:rsid w:val="1186DCBD"/>
    <w:rsid w:val="11B5B995"/>
    <w:rsid w:val="11BDAFBF"/>
    <w:rsid w:val="11E657D3"/>
    <w:rsid w:val="1203D07A"/>
    <w:rsid w:val="123A7A92"/>
    <w:rsid w:val="1249DAAA"/>
    <w:rsid w:val="125F2A00"/>
    <w:rsid w:val="12937D01"/>
    <w:rsid w:val="12EE0B46"/>
    <w:rsid w:val="130B10AD"/>
    <w:rsid w:val="130BADDB"/>
    <w:rsid w:val="13616975"/>
    <w:rsid w:val="137AB8F8"/>
    <w:rsid w:val="13936E90"/>
    <w:rsid w:val="13D01C58"/>
    <w:rsid w:val="1407EBAB"/>
    <w:rsid w:val="143DDD85"/>
    <w:rsid w:val="14891B89"/>
    <w:rsid w:val="14CDB61E"/>
    <w:rsid w:val="14CF9811"/>
    <w:rsid w:val="14D71524"/>
    <w:rsid w:val="14E820A2"/>
    <w:rsid w:val="14ED550D"/>
    <w:rsid w:val="14ED8E38"/>
    <w:rsid w:val="15126BB1"/>
    <w:rsid w:val="154C83E0"/>
    <w:rsid w:val="15781468"/>
    <w:rsid w:val="1591ED02"/>
    <w:rsid w:val="1596DEDC"/>
    <w:rsid w:val="159DDC0E"/>
    <w:rsid w:val="15A20ED5"/>
    <w:rsid w:val="15FB2AE2"/>
    <w:rsid w:val="1602962D"/>
    <w:rsid w:val="160B0866"/>
    <w:rsid w:val="162B2E04"/>
    <w:rsid w:val="16382C22"/>
    <w:rsid w:val="1659BED4"/>
    <w:rsid w:val="1665719C"/>
    <w:rsid w:val="16933483"/>
    <w:rsid w:val="169F218F"/>
    <w:rsid w:val="16A218B7"/>
    <w:rsid w:val="16C1280F"/>
    <w:rsid w:val="16C75A31"/>
    <w:rsid w:val="16C98D01"/>
    <w:rsid w:val="16FB7192"/>
    <w:rsid w:val="1730156E"/>
    <w:rsid w:val="17470E14"/>
    <w:rsid w:val="176B913C"/>
    <w:rsid w:val="1790AA04"/>
    <w:rsid w:val="179F8F76"/>
    <w:rsid w:val="17AA5D6E"/>
    <w:rsid w:val="17BC4BDD"/>
    <w:rsid w:val="17CB7678"/>
    <w:rsid w:val="17DE8823"/>
    <w:rsid w:val="17E8D5ED"/>
    <w:rsid w:val="17F422BD"/>
    <w:rsid w:val="17F8F73E"/>
    <w:rsid w:val="180E72AA"/>
    <w:rsid w:val="1830279D"/>
    <w:rsid w:val="188FA39B"/>
    <w:rsid w:val="189EEC0B"/>
    <w:rsid w:val="18ADA568"/>
    <w:rsid w:val="18BFD794"/>
    <w:rsid w:val="18F0B81D"/>
    <w:rsid w:val="191D4472"/>
    <w:rsid w:val="193723AB"/>
    <w:rsid w:val="193B47E5"/>
    <w:rsid w:val="195A0D80"/>
    <w:rsid w:val="196BB6C5"/>
    <w:rsid w:val="1972C1AD"/>
    <w:rsid w:val="197542A0"/>
    <w:rsid w:val="1A15CBF6"/>
    <w:rsid w:val="1A4862C7"/>
    <w:rsid w:val="1A68F5AE"/>
    <w:rsid w:val="1A7CC882"/>
    <w:rsid w:val="1A7F05A8"/>
    <w:rsid w:val="1AA2F56A"/>
    <w:rsid w:val="1ADFF25E"/>
    <w:rsid w:val="1AEA61FE"/>
    <w:rsid w:val="1AF9865A"/>
    <w:rsid w:val="1AFB2A37"/>
    <w:rsid w:val="1B23777C"/>
    <w:rsid w:val="1B2B4947"/>
    <w:rsid w:val="1B69EF1C"/>
    <w:rsid w:val="1B6A8DD5"/>
    <w:rsid w:val="1BD2F036"/>
    <w:rsid w:val="1C07E120"/>
    <w:rsid w:val="1C3DD730"/>
    <w:rsid w:val="1C3EA43F"/>
    <w:rsid w:val="1C490A54"/>
    <w:rsid w:val="1CAAE361"/>
    <w:rsid w:val="1CAC07C8"/>
    <w:rsid w:val="1CB49F87"/>
    <w:rsid w:val="1CCA36B5"/>
    <w:rsid w:val="1CE6596E"/>
    <w:rsid w:val="1D255D74"/>
    <w:rsid w:val="1D70596B"/>
    <w:rsid w:val="1D83E2A4"/>
    <w:rsid w:val="1DC2C319"/>
    <w:rsid w:val="1DC9D4F3"/>
    <w:rsid w:val="1DCC242B"/>
    <w:rsid w:val="1DDD1E84"/>
    <w:rsid w:val="1E084E85"/>
    <w:rsid w:val="1E142475"/>
    <w:rsid w:val="1E2B03DB"/>
    <w:rsid w:val="1E4072E5"/>
    <w:rsid w:val="1E59450A"/>
    <w:rsid w:val="1E5A65C0"/>
    <w:rsid w:val="1E5B0D5B"/>
    <w:rsid w:val="1E5BCAA7"/>
    <w:rsid w:val="1E7DA600"/>
    <w:rsid w:val="1E845753"/>
    <w:rsid w:val="1E8B7493"/>
    <w:rsid w:val="1ED4DB4A"/>
    <w:rsid w:val="1EE02208"/>
    <w:rsid w:val="1F27187E"/>
    <w:rsid w:val="1F39E0CE"/>
    <w:rsid w:val="1F655709"/>
    <w:rsid w:val="1F9558ED"/>
    <w:rsid w:val="1F9608B2"/>
    <w:rsid w:val="201CA5CF"/>
    <w:rsid w:val="203E785C"/>
    <w:rsid w:val="2048C87C"/>
    <w:rsid w:val="2061C280"/>
    <w:rsid w:val="206641F6"/>
    <w:rsid w:val="20BC3F51"/>
    <w:rsid w:val="20BD78E9"/>
    <w:rsid w:val="20C5BE20"/>
    <w:rsid w:val="20DF1DF6"/>
    <w:rsid w:val="20FC4AF6"/>
    <w:rsid w:val="21222596"/>
    <w:rsid w:val="2125179D"/>
    <w:rsid w:val="21395028"/>
    <w:rsid w:val="214272A8"/>
    <w:rsid w:val="215CC05F"/>
    <w:rsid w:val="219BBBAD"/>
    <w:rsid w:val="219BDD3B"/>
    <w:rsid w:val="21E03348"/>
    <w:rsid w:val="21E29FD3"/>
    <w:rsid w:val="21F97B59"/>
    <w:rsid w:val="221B984F"/>
    <w:rsid w:val="22316B93"/>
    <w:rsid w:val="2235EA2C"/>
    <w:rsid w:val="223CFF50"/>
    <w:rsid w:val="2246C856"/>
    <w:rsid w:val="224E21E7"/>
    <w:rsid w:val="229D3C32"/>
    <w:rsid w:val="22C91DB5"/>
    <w:rsid w:val="22E15C27"/>
    <w:rsid w:val="23118CFE"/>
    <w:rsid w:val="23192CE5"/>
    <w:rsid w:val="231D3659"/>
    <w:rsid w:val="231EA9F3"/>
    <w:rsid w:val="232DE6F3"/>
    <w:rsid w:val="23675851"/>
    <w:rsid w:val="23BE94D1"/>
    <w:rsid w:val="23E508DB"/>
    <w:rsid w:val="23E91DB2"/>
    <w:rsid w:val="241E8FFE"/>
    <w:rsid w:val="242DE349"/>
    <w:rsid w:val="2460E5C9"/>
    <w:rsid w:val="246C585F"/>
    <w:rsid w:val="247537E7"/>
    <w:rsid w:val="249ADA9E"/>
    <w:rsid w:val="24B0233E"/>
    <w:rsid w:val="2562FD1F"/>
    <w:rsid w:val="257AC3F1"/>
    <w:rsid w:val="258158A2"/>
    <w:rsid w:val="258D38A9"/>
    <w:rsid w:val="25B62D11"/>
    <w:rsid w:val="25B82977"/>
    <w:rsid w:val="25C381EE"/>
    <w:rsid w:val="25ED04FF"/>
    <w:rsid w:val="25F1C1FC"/>
    <w:rsid w:val="262CE030"/>
    <w:rsid w:val="262E33F0"/>
    <w:rsid w:val="2674363F"/>
    <w:rsid w:val="2681F412"/>
    <w:rsid w:val="26B526D4"/>
    <w:rsid w:val="26E4B178"/>
    <w:rsid w:val="26E66975"/>
    <w:rsid w:val="26E8BED7"/>
    <w:rsid w:val="2706D0A1"/>
    <w:rsid w:val="2714B194"/>
    <w:rsid w:val="2735F086"/>
    <w:rsid w:val="27486F8C"/>
    <w:rsid w:val="27551FCE"/>
    <w:rsid w:val="2776BD81"/>
    <w:rsid w:val="27A7B784"/>
    <w:rsid w:val="27AEC3E9"/>
    <w:rsid w:val="27CE87C4"/>
    <w:rsid w:val="27D8760C"/>
    <w:rsid w:val="27D9FC35"/>
    <w:rsid w:val="27EDE7D8"/>
    <w:rsid w:val="28053BF4"/>
    <w:rsid w:val="2818D1B2"/>
    <w:rsid w:val="28758E73"/>
    <w:rsid w:val="28855CFF"/>
    <w:rsid w:val="28888E3C"/>
    <w:rsid w:val="28912D11"/>
    <w:rsid w:val="2899E577"/>
    <w:rsid w:val="289A20AD"/>
    <w:rsid w:val="28AA16EB"/>
    <w:rsid w:val="28B48F58"/>
    <w:rsid w:val="28CD6FFF"/>
    <w:rsid w:val="28D065AC"/>
    <w:rsid w:val="28DDED4D"/>
    <w:rsid w:val="29159C22"/>
    <w:rsid w:val="2929063E"/>
    <w:rsid w:val="294E737C"/>
    <w:rsid w:val="295B63E9"/>
    <w:rsid w:val="2985C00A"/>
    <w:rsid w:val="29913789"/>
    <w:rsid w:val="29C339E3"/>
    <w:rsid w:val="29C3BA81"/>
    <w:rsid w:val="29D333B0"/>
    <w:rsid w:val="2A61C536"/>
    <w:rsid w:val="2A6E754F"/>
    <w:rsid w:val="2A866C5B"/>
    <w:rsid w:val="2A9D2A62"/>
    <w:rsid w:val="2ACE5737"/>
    <w:rsid w:val="2AE55BDA"/>
    <w:rsid w:val="2B1E9321"/>
    <w:rsid w:val="2B1F7F6B"/>
    <w:rsid w:val="2B6B8D97"/>
    <w:rsid w:val="2BC14EC0"/>
    <w:rsid w:val="2C010CCF"/>
    <w:rsid w:val="2C51EB08"/>
    <w:rsid w:val="2C6EB813"/>
    <w:rsid w:val="2C7A3785"/>
    <w:rsid w:val="2C86B855"/>
    <w:rsid w:val="2CD3CAFB"/>
    <w:rsid w:val="2CE09BC2"/>
    <w:rsid w:val="2D130362"/>
    <w:rsid w:val="2D25198C"/>
    <w:rsid w:val="2D5A8F24"/>
    <w:rsid w:val="2D887A91"/>
    <w:rsid w:val="2D9440FC"/>
    <w:rsid w:val="2D9E4A5F"/>
    <w:rsid w:val="2DF98B3E"/>
    <w:rsid w:val="2E03A826"/>
    <w:rsid w:val="2E31B1AF"/>
    <w:rsid w:val="2E6C45BE"/>
    <w:rsid w:val="2EAD3277"/>
    <w:rsid w:val="2EE9BB3C"/>
    <w:rsid w:val="2EF38697"/>
    <w:rsid w:val="2EF94652"/>
    <w:rsid w:val="2F135359"/>
    <w:rsid w:val="2F7308B9"/>
    <w:rsid w:val="2F7941ED"/>
    <w:rsid w:val="2F8271FF"/>
    <w:rsid w:val="2F87D324"/>
    <w:rsid w:val="2F940D6D"/>
    <w:rsid w:val="2FA592C5"/>
    <w:rsid w:val="2FC104DA"/>
    <w:rsid w:val="2FE3DDE6"/>
    <w:rsid w:val="300F1A10"/>
    <w:rsid w:val="3030FCFE"/>
    <w:rsid w:val="303FAA2E"/>
    <w:rsid w:val="3058F9A1"/>
    <w:rsid w:val="3081FA29"/>
    <w:rsid w:val="3095C8F3"/>
    <w:rsid w:val="309C72E4"/>
    <w:rsid w:val="30B13D28"/>
    <w:rsid w:val="30C7205C"/>
    <w:rsid w:val="310D8796"/>
    <w:rsid w:val="316F3A77"/>
    <w:rsid w:val="317314CF"/>
    <w:rsid w:val="31882A09"/>
    <w:rsid w:val="319C5DBB"/>
    <w:rsid w:val="319E95C0"/>
    <w:rsid w:val="31A6C7D6"/>
    <w:rsid w:val="31E4671F"/>
    <w:rsid w:val="31E7BBD3"/>
    <w:rsid w:val="31F14CE2"/>
    <w:rsid w:val="31F90AB4"/>
    <w:rsid w:val="31FA2D7C"/>
    <w:rsid w:val="320C63D5"/>
    <w:rsid w:val="32103B22"/>
    <w:rsid w:val="3211C74D"/>
    <w:rsid w:val="32A973AB"/>
    <w:rsid w:val="32AFD27D"/>
    <w:rsid w:val="330482C8"/>
    <w:rsid w:val="334D776E"/>
    <w:rsid w:val="337BB720"/>
    <w:rsid w:val="3389ED10"/>
    <w:rsid w:val="3391B0F2"/>
    <w:rsid w:val="33A42C0A"/>
    <w:rsid w:val="33B73B8D"/>
    <w:rsid w:val="34321865"/>
    <w:rsid w:val="34331D2E"/>
    <w:rsid w:val="3493D2C8"/>
    <w:rsid w:val="349A53FF"/>
    <w:rsid w:val="349CBB6F"/>
    <w:rsid w:val="349F0EF7"/>
    <w:rsid w:val="34B94CC1"/>
    <w:rsid w:val="34E991CF"/>
    <w:rsid w:val="34F976FA"/>
    <w:rsid w:val="34F98F89"/>
    <w:rsid w:val="34FD0DED"/>
    <w:rsid w:val="350DADDF"/>
    <w:rsid w:val="35396BF3"/>
    <w:rsid w:val="3544C6D1"/>
    <w:rsid w:val="35706897"/>
    <w:rsid w:val="3584F4A6"/>
    <w:rsid w:val="35A9D090"/>
    <w:rsid w:val="35ABD434"/>
    <w:rsid w:val="35B8390F"/>
    <w:rsid w:val="35BE42FA"/>
    <w:rsid w:val="35C217CA"/>
    <w:rsid w:val="35CDB504"/>
    <w:rsid w:val="3603F846"/>
    <w:rsid w:val="3606FB63"/>
    <w:rsid w:val="361FD818"/>
    <w:rsid w:val="36411E25"/>
    <w:rsid w:val="3691A0C1"/>
    <w:rsid w:val="3695CA48"/>
    <w:rsid w:val="36E2B9AD"/>
    <w:rsid w:val="3709F099"/>
    <w:rsid w:val="3720441B"/>
    <w:rsid w:val="37627E88"/>
    <w:rsid w:val="37D09214"/>
    <w:rsid w:val="37E8A353"/>
    <w:rsid w:val="38257B47"/>
    <w:rsid w:val="3855C0CF"/>
    <w:rsid w:val="3865CCFD"/>
    <w:rsid w:val="3874B003"/>
    <w:rsid w:val="387A7604"/>
    <w:rsid w:val="388070BB"/>
    <w:rsid w:val="38B8F9D6"/>
    <w:rsid w:val="38CD25E9"/>
    <w:rsid w:val="38D22F78"/>
    <w:rsid w:val="38FE724B"/>
    <w:rsid w:val="391381C2"/>
    <w:rsid w:val="3937D8D0"/>
    <w:rsid w:val="3948A1FC"/>
    <w:rsid w:val="396EC03C"/>
    <w:rsid w:val="397A12F0"/>
    <w:rsid w:val="39BAB08A"/>
    <w:rsid w:val="39CAF06E"/>
    <w:rsid w:val="3A5373B6"/>
    <w:rsid w:val="3A57B0D8"/>
    <w:rsid w:val="3A778AA3"/>
    <w:rsid w:val="3A8E1259"/>
    <w:rsid w:val="3A965BDE"/>
    <w:rsid w:val="3AC8098D"/>
    <w:rsid w:val="3AD8F1E2"/>
    <w:rsid w:val="3AD9F3CA"/>
    <w:rsid w:val="3AE497BB"/>
    <w:rsid w:val="3B311FD3"/>
    <w:rsid w:val="3B3F4F8A"/>
    <w:rsid w:val="3B56F67C"/>
    <w:rsid w:val="3B815D34"/>
    <w:rsid w:val="3B9DB455"/>
    <w:rsid w:val="3BAC34AC"/>
    <w:rsid w:val="3BAD608B"/>
    <w:rsid w:val="3BC5BBBB"/>
    <w:rsid w:val="3BE07019"/>
    <w:rsid w:val="3C35A7D6"/>
    <w:rsid w:val="3C42B51A"/>
    <w:rsid w:val="3C6069D0"/>
    <w:rsid w:val="3C6EDC37"/>
    <w:rsid w:val="3C719406"/>
    <w:rsid w:val="3C90896D"/>
    <w:rsid w:val="3CA68FE4"/>
    <w:rsid w:val="3CB74AAD"/>
    <w:rsid w:val="3CCE8955"/>
    <w:rsid w:val="3CDB2C15"/>
    <w:rsid w:val="3CE09CF7"/>
    <w:rsid w:val="3D084E71"/>
    <w:rsid w:val="3D16EF5F"/>
    <w:rsid w:val="3D1A8517"/>
    <w:rsid w:val="3D2EDA6F"/>
    <w:rsid w:val="3D406715"/>
    <w:rsid w:val="3D43FDCE"/>
    <w:rsid w:val="3D4C1CAD"/>
    <w:rsid w:val="3D7152B6"/>
    <w:rsid w:val="3D821CA5"/>
    <w:rsid w:val="3D86E940"/>
    <w:rsid w:val="3DA6050E"/>
    <w:rsid w:val="3DC63DAC"/>
    <w:rsid w:val="3DF750B7"/>
    <w:rsid w:val="3E109CB3"/>
    <w:rsid w:val="3E4A0550"/>
    <w:rsid w:val="3E6BC20D"/>
    <w:rsid w:val="3E715F23"/>
    <w:rsid w:val="3E7DF99C"/>
    <w:rsid w:val="3EA1E515"/>
    <w:rsid w:val="3EFA99BE"/>
    <w:rsid w:val="3F19DB2E"/>
    <w:rsid w:val="3F1AE2F8"/>
    <w:rsid w:val="3F3324BF"/>
    <w:rsid w:val="3F3CCA5D"/>
    <w:rsid w:val="3F6773DD"/>
    <w:rsid w:val="3F75C259"/>
    <w:rsid w:val="3F7F5D96"/>
    <w:rsid w:val="3F89DF0E"/>
    <w:rsid w:val="3F8ACA21"/>
    <w:rsid w:val="3FA40A88"/>
    <w:rsid w:val="3FA7BB7F"/>
    <w:rsid w:val="3FAD03FC"/>
    <w:rsid w:val="3FCF9425"/>
    <w:rsid w:val="4029DA65"/>
    <w:rsid w:val="403B423E"/>
    <w:rsid w:val="4075700E"/>
    <w:rsid w:val="40765906"/>
    <w:rsid w:val="407E9870"/>
    <w:rsid w:val="408650C1"/>
    <w:rsid w:val="40FCFE1A"/>
    <w:rsid w:val="4118D00F"/>
    <w:rsid w:val="411AC1CA"/>
    <w:rsid w:val="414E7BCC"/>
    <w:rsid w:val="4184A1B4"/>
    <w:rsid w:val="41971397"/>
    <w:rsid w:val="41AC533D"/>
    <w:rsid w:val="41E757D2"/>
    <w:rsid w:val="41FBA43E"/>
    <w:rsid w:val="4209D457"/>
    <w:rsid w:val="4217D8EC"/>
    <w:rsid w:val="4230A67C"/>
    <w:rsid w:val="42527E2A"/>
    <w:rsid w:val="425D96A5"/>
    <w:rsid w:val="425F2B0A"/>
    <w:rsid w:val="428105EC"/>
    <w:rsid w:val="4287BC3C"/>
    <w:rsid w:val="42A0603D"/>
    <w:rsid w:val="42F5AA6C"/>
    <w:rsid w:val="42FFB6BF"/>
    <w:rsid w:val="43095766"/>
    <w:rsid w:val="431924C2"/>
    <w:rsid w:val="431A90F9"/>
    <w:rsid w:val="433C240F"/>
    <w:rsid w:val="434CDCDA"/>
    <w:rsid w:val="437ED1D3"/>
    <w:rsid w:val="43D1A64E"/>
    <w:rsid w:val="43E3C104"/>
    <w:rsid w:val="4404BE7E"/>
    <w:rsid w:val="440A2C2D"/>
    <w:rsid w:val="4412E507"/>
    <w:rsid w:val="4441CFFB"/>
    <w:rsid w:val="448FCCB5"/>
    <w:rsid w:val="44B7F4BF"/>
    <w:rsid w:val="44E5DAFB"/>
    <w:rsid w:val="4507CE6D"/>
    <w:rsid w:val="45089E1B"/>
    <w:rsid w:val="4519DE1F"/>
    <w:rsid w:val="451F7340"/>
    <w:rsid w:val="45249EDB"/>
    <w:rsid w:val="452E716C"/>
    <w:rsid w:val="4541517B"/>
    <w:rsid w:val="4550E8E8"/>
    <w:rsid w:val="4596F93A"/>
    <w:rsid w:val="459AB05C"/>
    <w:rsid w:val="45A2FA23"/>
    <w:rsid w:val="45E5A8D4"/>
    <w:rsid w:val="45EA536F"/>
    <w:rsid w:val="46029FDB"/>
    <w:rsid w:val="46062333"/>
    <w:rsid w:val="4612280A"/>
    <w:rsid w:val="463F2E88"/>
    <w:rsid w:val="466324C4"/>
    <w:rsid w:val="4674F2E6"/>
    <w:rsid w:val="46D999F5"/>
    <w:rsid w:val="46EB320A"/>
    <w:rsid w:val="470A33D5"/>
    <w:rsid w:val="4777A073"/>
    <w:rsid w:val="478CFF5F"/>
    <w:rsid w:val="47B8FF2A"/>
    <w:rsid w:val="47CEA321"/>
    <w:rsid w:val="47E2D267"/>
    <w:rsid w:val="48079DA9"/>
    <w:rsid w:val="4825BC29"/>
    <w:rsid w:val="483AF5D8"/>
    <w:rsid w:val="484ED95B"/>
    <w:rsid w:val="488F7AFB"/>
    <w:rsid w:val="489B11D6"/>
    <w:rsid w:val="490D1284"/>
    <w:rsid w:val="495E5AB6"/>
    <w:rsid w:val="499BEFEC"/>
    <w:rsid w:val="49DBCEB5"/>
    <w:rsid w:val="49F26429"/>
    <w:rsid w:val="49FB58E8"/>
    <w:rsid w:val="49FF7FD2"/>
    <w:rsid w:val="4A052C9F"/>
    <w:rsid w:val="4A25C9FB"/>
    <w:rsid w:val="4A3E8DB3"/>
    <w:rsid w:val="4A61FFD4"/>
    <w:rsid w:val="4A932E41"/>
    <w:rsid w:val="4AB2C44F"/>
    <w:rsid w:val="4AB67033"/>
    <w:rsid w:val="4ABBE953"/>
    <w:rsid w:val="4AF70720"/>
    <w:rsid w:val="4B33CE9A"/>
    <w:rsid w:val="4B46A233"/>
    <w:rsid w:val="4B71FC4E"/>
    <w:rsid w:val="4B85F818"/>
    <w:rsid w:val="4B8D094A"/>
    <w:rsid w:val="4B9D7FDA"/>
    <w:rsid w:val="4BC81F42"/>
    <w:rsid w:val="4BCF2745"/>
    <w:rsid w:val="4C3CB3AF"/>
    <w:rsid w:val="4C6F4FA4"/>
    <w:rsid w:val="4C8EE807"/>
    <w:rsid w:val="4C9A8D4F"/>
    <w:rsid w:val="4CAA9E4B"/>
    <w:rsid w:val="4CCE79C2"/>
    <w:rsid w:val="4CE2A1E2"/>
    <w:rsid w:val="4CEC9B1B"/>
    <w:rsid w:val="4D402AAF"/>
    <w:rsid w:val="4DC9B597"/>
    <w:rsid w:val="4DCB7E7C"/>
    <w:rsid w:val="4DE02D8F"/>
    <w:rsid w:val="4E496D0A"/>
    <w:rsid w:val="4E5571F0"/>
    <w:rsid w:val="4E843630"/>
    <w:rsid w:val="4E959E80"/>
    <w:rsid w:val="4E9AF28D"/>
    <w:rsid w:val="4EC9791B"/>
    <w:rsid w:val="4ECB8775"/>
    <w:rsid w:val="4ECF0346"/>
    <w:rsid w:val="4EE1455C"/>
    <w:rsid w:val="4F3C6168"/>
    <w:rsid w:val="4F4158B5"/>
    <w:rsid w:val="4F687FA3"/>
    <w:rsid w:val="4F69D435"/>
    <w:rsid w:val="4F779B19"/>
    <w:rsid w:val="4F9C38D6"/>
    <w:rsid w:val="4FA412BC"/>
    <w:rsid w:val="4FAA5C7F"/>
    <w:rsid w:val="4FB9C63F"/>
    <w:rsid w:val="50857E1D"/>
    <w:rsid w:val="50D8AF3A"/>
    <w:rsid w:val="50F57469"/>
    <w:rsid w:val="50F891E3"/>
    <w:rsid w:val="50F9C0F2"/>
    <w:rsid w:val="51149C2F"/>
    <w:rsid w:val="511544E0"/>
    <w:rsid w:val="5117BAD8"/>
    <w:rsid w:val="5117D4E9"/>
    <w:rsid w:val="5118A8FF"/>
    <w:rsid w:val="514A43A2"/>
    <w:rsid w:val="516B1681"/>
    <w:rsid w:val="51B72EB2"/>
    <w:rsid w:val="51CBEEF7"/>
    <w:rsid w:val="51EEB7C0"/>
    <w:rsid w:val="51FD89BE"/>
    <w:rsid w:val="522700D0"/>
    <w:rsid w:val="5229D660"/>
    <w:rsid w:val="522C40DA"/>
    <w:rsid w:val="524D7E5F"/>
    <w:rsid w:val="52C5BB9F"/>
    <w:rsid w:val="5303C817"/>
    <w:rsid w:val="5319F601"/>
    <w:rsid w:val="5338240C"/>
    <w:rsid w:val="536ECAA7"/>
    <w:rsid w:val="5391B3C9"/>
    <w:rsid w:val="53BC222E"/>
    <w:rsid w:val="53DAA01E"/>
    <w:rsid w:val="53E53F41"/>
    <w:rsid w:val="53F3889F"/>
    <w:rsid w:val="54049667"/>
    <w:rsid w:val="5424E84A"/>
    <w:rsid w:val="543970D1"/>
    <w:rsid w:val="5455B311"/>
    <w:rsid w:val="547103BA"/>
    <w:rsid w:val="548951C9"/>
    <w:rsid w:val="548BD266"/>
    <w:rsid w:val="54D332E6"/>
    <w:rsid w:val="55062CB5"/>
    <w:rsid w:val="553C1DAA"/>
    <w:rsid w:val="55A66A38"/>
    <w:rsid w:val="55B2648E"/>
    <w:rsid w:val="55DB9C11"/>
    <w:rsid w:val="55E5CA46"/>
    <w:rsid w:val="55E6C05A"/>
    <w:rsid w:val="5603CAD6"/>
    <w:rsid w:val="56091D31"/>
    <w:rsid w:val="562F6BC2"/>
    <w:rsid w:val="5656BEF8"/>
    <w:rsid w:val="5667FC44"/>
    <w:rsid w:val="5670A815"/>
    <w:rsid w:val="569BAA7A"/>
    <w:rsid w:val="56B34D8F"/>
    <w:rsid w:val="56B449D8"/>
    <w:rsid w:val="56BD22CD"/>
    <w:rsid w:val="56D0EAEA"/>
    <w:rsid w:val="56EA0240"/>
    <w:rsid w:val="56FDEC69"/>
    <w:rsid w:val="5731F81D"/>
    <w:rsid w:val="575AD2D5"/>
    <w:rsid w:val="57610299"/>
    <w:rsid w:val="579F6558"/>
    <w:rsid w:val="57BA1D8A"/>
    <w:rsid w:val="57D1B250"/>
    <w:rsid w:val="582FF7DC"/>
    <w:rsid w:val="583BCE13"/>
    <w:rsid w:val="588A8F73"/>
    <w:rsid w:val="58D44AF5"/>
    <w:rsid w:val="591CCE6B"/>
    <w:rsid w:val="596F0B6C"/>
    <w:rsid w:val="59D0D8AE"/>
    <w:rsid w:val="59D8D524"/>
    <w:rsid w:val="5A0439BD"/>
    <w:rsid w:val="5A14F8B9"/>
    <w:rsid w:val="5A203356"/>
    <w:rsid w:val="5A3D8150"/>
    <w:rsid w:val="5A3F1DEC"/>
    <w:rsid w:val="5A599676"/>
    <w:rsid w:val="5A6F4921"/>
    <w:rsid w:val="5A7C4BC4"/>
    <w:rsid w:val="5AC5ABD6"/>
    <w:rsid w:val="5AF92CB1"/>
    <w:rsid w:val="5B0DBF16"/>
    <w:rsid w:val="5B1988BF"/>
    <w:rsid w:val="5B444ED0"/>
    <w:rsid w:val="5B93235D"/>
    <w:rsid w:val="5C4C7725"/>
    <w:rsid w:val="5C880617"/>
    <w:rsid w:val="5C9C1C0D"/>
    <w:rsid w:val="5CC50DF4"/>
    <w:rsid w:val="5CCDDF42"/>
    <w:rsid w:val="5CDC3600"/>
    <w:rsid w:val="5CECC7E5"/>
    <w:rsid w:val="5D27B3C8"/>
    <w:rsid w:val="5D5D8B4B"/>
    <w:rsid w:val="5D608C59"/>
    <w:rsid w:val="5D65903D"/>
    <w:rsid w:val="5D776D5D"/>
    <w:rsid w:val="5D9268F8"/>
    <w:rsid w:val="5D93DC9C"/>
    <w:rsid w:val="5D9CCF8F"/>
    <w:rsid w:val="5DDB2DFF"/>
    <w:rsid w:val="5DF8FC97"/>
    <w:rsid w:val="5DFA7AC8"/>
    <w:rsid w:val="5E0C2DBA"/>
    <w:rsid w:val="5E1937E5"/>
    <w:rsid w:val="5E19B6CC"/>
    <w:rsid w:val="5E79BDE5"/>
    <w:rsid w:val="5E7A3E58"/>
    <w:rsid w:val="5E8B250B"/>
    <w:rsid w:val="5EA8BB86"/>
    <w:rsid w:val="5ECCA6B7"/>
    <w:rsid w:val="5F0818FB"/>
    <w:rsid w:val="5F179CAC"/>
    <w:rsid w:val="5F3C00EC"/>
    <w:rsid w:val="5F5DB040"/>
    <w:rsid w:val="5F8A8EA0"/>
    <w:rsid w:val="5FA817A7"/>
    <w:rsid w:val="5FC8E2B1"/>
    <w:rsid w:val="60144DB4"/>
    <w:rsid w:val="602D300F"/>
    <w:rsid w:val="604EE7DD"/>
    <w:rsid w:val="60F92332"/>
    <w:rsid w:val="61194BCA"/>
    <w:rsid w:val="611FA8BD"/>
    <w:rsid w:val="6135822D"/>
    <w:rsid w:val="613D19B0"/>
    <w:rsid w:val="615D04B4"/>
    <w:rsid w:val="61E7EE45"/>
    <w:rsid w:val="61FD21C1"/>
    <w:rsid w:val="62119103"/>
    <w:rsid w:val="623454EE"/>
    <w:rsid w:val="6236C899"/>
    <w:rsid w:val="624717A9"/>
    <w:rsid w:val="6249DC8A"/>
    <w:rsid w:val="62638BD0"/>
    <w:rsid w:val="6292E119"/>
    <w:rsid w:val="62A3F37A"/>
    <w:rsid w:val="62B144A0"/>
    <w:rsid w:val="62B1E6DB"/>
    <w:rsid w:val="62B765E5"/>
    <w:rsid w:val="62B804F8"/>
    <w:rsid w:val="62B85BC1"/>
    <w:rsid w:val="62CA6F5F"/>
    <w:rsid w:val="62CE43F3"/>
    <w:rsid w:val="62D24234"/>
    <w:rsid w:val="62E915B9"/>
    <w:rsid w:val="62E9911D"/>
    <w:rsid w:val="62F3E8A5"/>
    <w:rsid w:val="632F4062"/>
    <w:rsid w:val="6337B5F9"/>
    <w:rsid w:val="638DE95E"/>
    <w:rsid w:val="63934BFA"/>
    <w:rsid w:val="63E3A147"/>
    <w:rsid w:val="63FBF6BC"/>
    <w:rsid w:val="6428DCFC"/>
    <w:rsid w:val="642C6376"/>
    <w:rsid w:val="64B1731F"/>
    <w:rsid w:val="64E0C006"/>
    <w:rsid w:val="651C2836"/>
    <w:rsid w:val="651F7BD5"/>
    <w:rsid w:val="6530E455"/>
    <w:rsid w:val="6541BCFD"/>
    <w:rsid w:val="65486736"/>
    <w:rsid w:val="6565EA63"/>
    <w:rsid w:val="65676940"/>
    <w:rsid w:val="65E211FF"/>
    <w:rsid w:val="65EAE860"/>
    <w:rsid w:val="65EBA3AE"/>
    <w:rsid w:val="6617189F"/>
    <w:rsid w:val="66310372"/>
    <w:rsid w:val="663BA7CC"/>
    <w:rsid w:val="664772DB"/>
    <w:rsid w:val="668CF225"/>
    <w:rsid w:val="668E5FCA"/>
    <w:rsid w:val="66B0E39F"/>
    <w:rsid w:val="66B19DE9"/>
    <w:rsid w:val="66DA6D98"/>
    <w:rsid w:val="66F69302"/>
    <w:rsid w:val="6709986B"/>
    <w:rsid w:val="670B3F41"/>
    <w:rsid w:val="672299ED"/>
    <w:rsid w:val="675501D0"/>
    <w:rsid w:val="6765E00C"/>
    <w:rsid w:val="676CAE6F"/>
    <w:rsid w:val="6798D5BF"/>
    <w:rsid w:val="67999842"/>
    <w:rsid w:val="67DD1423"/>
    <w:rsid w:val="67E9847C"/>
    <w:rsid w:val="680D3217"/>
    <w:rsid w:val="6819AD3E"/>
    <w:rsid w:val="682BC2AF"/>
    <w:rsid w:val="6832A58F"/>
    <w:rsid w:val="68349325"/>
    <w:rsid w:val="689C5970"/>
    <w:rsid w:val="68B71585"/>
    <w:rsid w:val="68BCD5AC"/>
    <w:rsid w:val="68FBCB75"/>
    <w:rsid w:val="690FA306"/>
    <w:rsid w:val="69430779"/>
    <w:rsid w:val="6965C1DA"/>
    <w:rsid w:val="6975112F"/>
    <w:rsid w:val="6984E7C9"/>
    <w:rsid w:val="698B1067"/>
    <w:rsid w:val="69A3BABB"/>
    <w:rsid w:val="69B7C102"/>
    <w:rsid w:val="69C43DB7"/>
    <w:rsid w:val="6A0F0FF1"/>
    <w:rsid w:val="6A0F485C"/>
    <w:rsid w:val="6A2BE736"/>
    <w:rsid w:val="6A305DFB"/>
    <w:rsid w:val="6A7A9950"/>
    <w:rsid w:val="6A804265"/>
    <w:rsid w:val="6AA61D6E"/>
    <w:rsid w:val="6AC50C5B"/>
    <w:rsid w:val="6AD3F6B9"/>
    <w:rsid w:val="6B03F774"/>
    <w:rsid w:val="6B1B4696"/>
    <w:rsid w:val="6B225C7F"/>
    <w:rsid w:val="6B36743E"/>
    <w:rsid w:val="6B3C25FC"/>
    <w:rsid w:val="6B4F910A"/>
    <w:rsid w:val="6B70B8B9"/>
    <w:rsid w:val="6B7FE6E2"/>
    <w:rsid w:val="6B8117B5"/>
    <w:rsid w:val="6B83FCE3"/>
    <w:rsid w:val="6BCED013"/>
    <w:rsid w:val="6BDFC4EC"/>
    <w:rsid w:val="6BEB088C"/>
    <w:rsid w:val="6BFBB957"/>
    <w:rsid w:val="6BFE9F0E"/>
    <w:rsid w:val="6C1B1B73"/>
    <w:rsid w:val="6C4DDD85"/>
    <w:rsid w:val="6C53C6ED"/>
    <w:rsid w:val="6C7FC726"/>
    <w:rsid w:val="6CA7F873"/>
    <w:rsid w:val="6CD3B0DD"/>
    <w:rsid w:val="6CDC008B"/>
    <w:rsid w:val="6CE84B37"/>
    <w:rsid w:val="6D191FF2"/>
    <w:rsid w:val="6D5EE8B8"/>
    <w:rsid w:val="6D7391A1"/>
    <w:rsid w:val="6D768B8D"/>
    <w:rsid w:val="6D9A26A7"/>
    <w:rsid w:val="6DBF898F"/>
    <w:rsid w:val="6DF883FA"/>
    <w:rsid w:val="6DF9488B"/>
    <w:rsid w:val="6E225351"/>
    <w:rsid w:val="6E54BDDA"/>
    <w:rsid w:val="6E6FD5ED"/>
    <w:rsid w:val="6E855EC8"/>
    <w:rsid w:val="6E86F6FB"/>
    <w:rsid w:val="6E9EB9AE"/>
    <w:rsid w:val="6EA66CD6"/>
    <w:rsid w:val="6F27A353"/>
    <w:rsid w:val="6F41FA88"/>
    <w:rsid w:val="6F931D1E"/>
    <w:rsid w:val="6FA51C2D"/>
    <w:rsid w:val="6FB0BCEB"/>
    <w:rsid w:val="700248A1"/>
    <w:rsid w:val="701D27A5"/>
    <w:rsid w:val="7024338F"/>
    <w:rsid w:val="70BB8D42"/>
    <w:rsid w:val="70D1A351"/>
    <w:rsid w:val="70FDB11E"/>
    <w:rsid w:val="711BFEE8"/>
    <w:rsid w:val="71CBE55C"/>
    <w:rsid w:val="71E8D7AB"/>
    <w:rsid w:val="7246F2AC"/>
    <w:rsid w:val="72476FE2"/>
    <w:rsid w:val="7255C825"/>
    <w:rsid w:val="72582FE2"/>
    <w:rsid w:val="7271C466"/>
    <w:rsid w:val="729CBDC4"/>
    <w:rsid w:val="72AE0F18"/>
    <w:rsid w:val="72B0CF1E"/>
    <w:rsid w:val="72F06840"/>
    <w:rsid w:val="7305CB90"/>
    <w:rsid w:val="730F405C"/>
    <w:rsid w:val="733F4071"/>
    <w:rsid w:val="7388CFF9"/>
    <w:rsid w:val="73B697E7"/>
    <w:rsid w:val="73C7A589"/>
    <w:rsid w:val="73FA9873"/>
    <w:rsid w:val="74134200"/>
    <w:rsid w:val="741797CA"/>
    <w:rsid w:val="74350762"/>
    <w:rsid w:val="743D3BBE"/>
    <w:rsid w:val="74495DA3"/>
    <w:rsid w:val="746709B4"/>
    <w:rsid w:val="749065B3"/>
    <w:rsid w:val="7493FABC"/>
    <w:rsid w:val="74B99CDD"/>
    <w:rsid w:val="75158F62"/>
    <w:rsid w:val="754C0674"/>
    <w:rsid w:val="756898DB"/>
    <w:rsid w:val="75C850C8"/>
    <w:rsid w:val="75ED4851"/>
    <w:rsid w:val="75F80C48"/>
    <w:rsid w:val="760AFE46"/>
    <w:rsid w:val="764AF161"/>
    <w:rsid w:val="765CB9C5"/>
    <w:rsid w:val="76630875"/>
    <w:rsid w:val="766435FF"/>
    <w:rsid w:val="767DEF02"/>
    <w:rsid w:val="769F2FD5"/>
    <w:rsid w:val="76BE4CA8"/>
    <w:rsid w:val="76EFA607"/>
    <w:rsid w:val="76F407A1"/>
    <w:rsid w:val="770AFABD"/>
    <w:rsid w:val="7718FAFA"/>
    <w:rsid w:val="772074DC"/>
    <w:rsid w:val="7770B1AC"/>
    <w:rsid w:val="7781A712"/>
    <w:rsid w:val="77B1EBB9"/>
    <w:rsid w:val="77DA5AF4"/>
    <w:rsid w:val="77E03413"/>
    <w:rsid w:val="77E4A03C"/>
    <w:rsid w:val="7815345A"/>
    <w:rsid w:val="7845AD06"/>
    <w:rsid w:val="78501CF8"/>
    <w:rsid w:val="785B66B3"/>
    <w:rsid w:val="786004B9"/>
    <w:rsid w:val="78602C14"/>
    <w:rsid w:val="787834D0"/>
    <w:rsid w:val="789E013E"/>
    <w:rsid w:val="789F3A92"/>
    <w:rsid w:val="78A31145"/>
    <w:rsid w:val="78B7FAFE"/>
    <w:rsid w:val="78BC9F2E"/>
    <w:rsid w:val="78F8A39F"/>
    <w:rsid w:val="78F9065A"/>
    <w:rsid w:val="7905011C"/>
    <w:rsid w:val="798A5DD5"/>
    <w:rsid w:val="7A14FC7A"/>
    <w:rsid w:val="7A41DB8C"/>
    <w:rsid w:val="7A5339F5"/>
    <w:rsid w:val="7A58B6A8"/>
    <w:rsid w:val="7A726B8A"/>
    <w:rsid w:val="7A7A19A8"/>
    <w:rsid w:val="7A7A5973"/>
    <w:rsid w:val="7A7AA276"/>
    <w:rsid w:val="7AA997DD"/>
    <w:rsid w:val="7AC5365D"/>
    <w:rsid w:val="7ACF387D"/>
    <w:rsid w:val="7AFDD652"/>
    <w:rsid w:val="7B276C52"/>
    <w:rsid w:val="7B38AE24"/>
    <w:rsid w:val="7B51C36B"/>
    <w:rsid w:val="7B5B3979"/>
    <w:rsid w:val="7C03EBDE"/>
    <w:rsid w:val="7C31AEEA"/>
    <w:rsid w:val="7C36AA52"/>
    <w:rsid w:val="7C407FC5"/>
    <w:rsid w:val="7C744E29"/>
    <w:rsid w:val="7C7E0CFF"/>
    <w:rsid w:val="7D0487D6"/>
    <w:rsid w:val="7D12BE6E"/>
    <w:rsid w:val="7D1C90C6"/>
    <w:rsid w:val="7D52D669"/>
    <w:rsid w:val="7D6496F0"/>
    <w:rsid w:val="7DAFD24F"/>
    <w:rsid w:val="7DF0EC29"/>
    <w:rsid w:val="7DFD62D3"/>
    <w:rsid w:val="7E067D81"/>
    <w:rsid w:val="7E0C60A6"/>
    <w:rsid w:val="7E20980D"/>
    <w:rsid w:val="7E33942C"/>
    <w:rsid w:val="7E34C262"/>
    <w:rsid w:val="7E3CB289"/>
    <w:rsid w:val="7E3D2EA0"/>
    <w:rsid w:val="7EA2D451"/>
    <w:rsid w:val="7EAC88D1"/>
    <w:rsid w:val="7EC555C1"/>
    <w:rsid w:val="7F134D7B"/>
    <w:rsid w:val="7F19027F"/>
    <w:rsid w:val="7F37FE9C"/>
    <w:rsid w:val="7F47CFC8"/>
    <w:rsid w:val="7F537E7F"/>
    <w:rsid w:val="7F580174"/>
    <w:rsid w:val="7F5AF0D3"/>
    <w:rsid w:val="7F66BDCB"/>
    <w:rsid w:val="7F8B101C"/>
    <w:rsid w:val="7F92282B"/>
    <w:rsid w:val="7F9E8180"/>
    <w:rsid w:val="7FBF98E8"/>
    <w:rsid w:val="7FC439D1"/>
    <w:rsid w:val="7FFAF5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6F9A74"/>
  <w15:docId w15:val="{1D383AF1-7BA9-4C65-BEE3-0C56145D9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4219"/>
  </w:style>
  <w:style w:type="paragraph" w:styleId="1">
    <w:name w:val="heading 1"/>
    <w:basedOn w:val="a"/>
    <w:next w:val="a"/>
    <w:link w:val="10"/>
    <w:uiPriority w:val="9"/>
    <w:qFormat/>
    <w:rsid w:val="00060B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1A5AC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A5ACF"/>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A5AC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40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40D5D"/>
    <w:pPr>
      <w:tabs>
        <w:tab w:val="center" w:pos="4680"/>
        <w:tab w:val="right" w:pos="9360"/>
      </w:tabs>
      <w:spacing w:after="0" w:line="240" w:lineRule="auto"/>
    </w:pPr>
  </w:style>
  <w:style w:type="character" w:customStyle="1" w:styleId="a5">
    <w:name w:val="页眉 字符"/>
    <w:basedOn w:val="a0"/>
    <w:link w:val="a4"/>
    <w:uiPriority w:val="99"/>
    <w:rsid w:val="00A40D5D"/>
  </w:style>
  <w:style w:type="paragraph" w:styleId="a6">
    <w:name w:val="footer"/>
    <w:basedOn w:val="a"/>
    <w:link w:val="a7"/>
    <w:uiPriority w:val="99"/>
    <w:unhideWhenUsed/>
    <w:rsid w:val="00A40D5D"/>
    <w:pPr>
      <w:tabs>
        <w:tab w:val="center" w:pos="4680"/>
        <w:tab w:val="right" w:pos="9360"/>
      </w:tabs>
      <w:spacing w:after="0" w:line="240" w:lineRule="auto"/>
    </w:pPr>
  </w:style>
  <w:style w:type="character" w:customStyle="1" w:styleId="a7">
    <w:name w:val="页脚 字符"/>
    <w:basedOn w:val="a0"/>
    <w:link w:val="a6"/>
    <w:uiPriority w:val="99"/>
    <w:rsid w:val="00A40D5D"/>
  </w:style>
  <w:style w:type="character" w:customStyle="1" w:styleId="10">
    <w:name w:val="标题 1 字符"/>
    <w:basedOn w:val="a0"/>
    <w:link w:val="1"/>
    <w:uiPriority w:val="9"/>
    <w:rsid w:val="00060B7D"/>
    <w:rPr>
      <w:rFonts w:asciiTheme="majorHAnsi" w:eastAsiaTheme="majorEastAsia" w:hAnsiTheme="majorHAnsi" w:cstheme="majorBidi"/>
      <w:color w:val="2E74B5" w:themeColor="accent1" w:themeShade="BF"/>
      <w:sz w:val="32"/>
      <w:szCs w:val="32"/>
    </w:rPr>
  </w:style>
  <w:style w:type="paragraph" w:styleId="a8">
    <w:name w:val="annotation text"/>
    <w:basedOn w:val="a"/>
    <w:link w:val="a9"/>
    <w:uiPriority w:val="99"/>
    <w:semiHidden/>
    <w:unhideWhenUsed/>
    <w:rsid w:val="00060B7D"/>
    <w:pPr>
      <w:spacing w:line="240" w:lineRule="auto"/>
    </w:pPr>
    <w:rPr>
      <w:sz w:val="20"/>
      <w:szCs w:val="20"/>
    </w:rPr>
  </w:style>
  <w:style w:type="character" w:customStyle="1" w:styleId="a9">
    <w:name w:val="批注文字 字符"/>
    <w:basedOn w:val="a0"/>
    <w:link w:val="a8"/>
    <w:uiPriority w:val="99"/>
    <w:semiHidden/>
    <w:rsid w:val="00060B7D"/>
    <w:rPr>
      <w:sz w:val="20"/>
      <w:szCs w:val="20"/>
    </w:rPr>
  </w:style>
  <w:style w:type="character" w:styleId="aa">
    <w:name w:val="annotation reference"/>
    <w:basedOn w:val="a0"/>
    <w:uiPriority w:val="99"/>
    <w:semiHidden/>
    <w:unhideWhenUsed/>
    <w:rsid w:val="00060B7D"/>
    <w:rPr>
      <w:sz w:val="21"/>
      <w:szCs w:val="21"/>
    </w:rPr>
  </w:style>
  <w:style w:type="paragraph" w:styleId="ab">
    <w:name w:val="Balloon Text"/>
    <w:basedOn w:val="a"/>
    <w:link w:val="ac"/>
    <w:uiPriority w:val="99"/>
    <w:semiHidden/>
    <w:unhideWhenUsed/>
    <w:rsid w:val="00060B7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060B7D"/>
    <w:rPr>
      <w:rFonts w:ascii="Segoe UI" w:hAnsi="Segoe UI" w:cs="Segoe UI"/>
      <w:sz w:val="18"/>
      <w:szCs w:val="18"/>
    </w:rPr>
  </w:style>
  <w:style w:type="character" w:styleId="ad">
    <w:name w:val="Hyperlink"/>
    <w:basedOn w:val="a0"/>
    <w:uiPriority w:val="99"/>
    <w:unhideWhenUsed/>
    <w:rsid w:val="00333D74"/>
    <w:rPr>
      <w:color w:val="0000FF"/>
      <w:u w:val="single"/>
    </w:rPr>
  </w:style>
  <w:style w:type="paragraph" w:styleId="HTML">
    <w:name w:val="HTML Preformatted"/>
    <w:basedOn w:val="a"/>
    <w:link w:val="HTML0"/>
    <w:uiPriority w:val="99"/>
    <w:unhideWhenUsed/>
    <w:rsid w:val="00DA7F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0">
    <w:name w:val="HTML 预设格式 字符"/>
    <w:basedOn w:val="a0"/>
    <w:link w:val="HTML"/>
    <w:uiPriority w:val="99"/>
    <w:rsid w:val="00DA7F6E"/>
    <w:rPr>
      <w:rFonts w:ascii="宋体" w:eastAsia="宋体" w:hAnsi="宋体" w:cs="宋体"/>
      <w:sz w:val="24"/>
      <w:szCs w:val="24"/>
      <w:lang w:eastAsia="zh-CN"/>
    </w:rPr>
  </w:style>
  <w:style w:type="paragraph" w:styleId="ae">
    <w:name w:val="annotation subject"/>
    <w:basedOn w:val="a8"/>
    <w:next w:val="a8"/>
    <w:link w:val="af"/>
    <w:uiPriority w:val="99"/>
    <w:semiHidden/>
    <w:unhideWhenUsed/>
    <w:rsid w:val="00490829"/>
    <w:pPr>
      <w:spacing w:line="259" w:lineRule="auto"/>
    </w:pPr>
    <w:rPr>
      <w:b/>
      <w:bCs/>
      <w:sz w:val="22"/>
      <w:szCs w:val="22"/>
    </w:rPr>
  </w:style>
  <w:style w:type="character" w:customStyle="1" w:styleId="af">
    <w:name w:val="批注主题 字符"/>
    <w:basedOn w:val="a9"/>
    <w:link w:val="ae"/>
    <w:uiPriority w:val="99"/>
    <w:semiHidden/>
    <w:rsid w:val="00490829"/>
    <w:rPr>
      <w:b/>
      <w:bCs/>
      <w:sz w:val="20"/>
      <w:szCs w:val="20"/>
    </w:rPr>
  </w:style>
  <w:style w:type="paragraph" w:styleId="af0">
    <w:name w:val="Revision"/>
    <w:hidden/>
    <w:uiPriority w:val="99"/>
    <w:semiHidden/>
    <w:rsid w:val="00DD6BF3"/>
    <w:pPr>
      <w:spacing w:after="0" w:line="240" w:lineRule="auto"/>
    </w:pPr>
  </w:style>
  <w:style w:type="character" w:styleId="af1">
    <w:name w:val="Unresolved Mention"/>
    <w:basedOn w:val="a0"/>
    <w:uiPriority w:val="99"/>
    <w:semiHidden/>
    <w:unhideWhenUsed/>
    <w:rsid w:val="00436571"/>
    <w:rPr>
      <w:color w:val="605E5C"/>
      <w:shd w:val="clear" w:color="auto" w:fill="E1DFDD"/>
    </w:rPr>
  </w:style>
  <w:style w:type="character" w:styleId="af2">
    <w:name w:val="FollowedHyperlink"/>
    <w:basedOn w:val="a0"/>
    <w:uiPriority w:val="99"/>
    <w:semiHidden/>
    <w:unhideWhenUsed/>
    <w:rsid w:val="00A3240E"/>
    <w:rPr>
      <w:color w:val="954F72" w:themeColor="followedHyperlink"/>
      <w:u w:val="single"/>
    </w:rPr>
  </w:style>
  <w:style w:type="character" w:customStyle="1" w:styleId="ol-cm-spelling-error">
    <w:name w:val="ol-cm-spelling-error"/>
    <w:basedOn w:val="a0"/>
    <w:rsid w:val="006C6739"/>
  </w:style>
  <w:style w:type="character" w:customStyle="1" w:styleId="20">
    <w:name w:val="标题 2 字符"/>
    <w:basedOn w:val="a0"/>
    <w:link w:val="2"/>
    <w:uiPriority w:val="9"/>
    <w:rsid w:val="001A5AC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1A5ACF"/>
    <w:rPr>
      <w:b/>
      <w:bCs/>
      <w:sz w:val="32"/>
      <w:szCs w:val="32"/>
    </w:rPr>
  </w:style>
  <w:style w:type="character" w:customStyle="1" w:styleId="40">
    <w:name w:val="标题 4 字符"/>
    <w:basedOn w:val="a0"/>
    <w:link w:val="4"/>
    <w:uiPriority w:val="9"/>
    <w:rsid w:val="001A5ACF"/>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64907">
      <w:bodyDiv w:val="1"/>
      <w:marLeft w:val="0"/>
      <w:marRight w:val="0"/>
      <w:marTop w:val="0"/>
      <w:marBottom w:val="0"/>
      <w:divBdr>
        <w:top w:val="none" w:sz="0" w:space="0" w:color="auto"/>
        <w:left w:val="none" w:sz="0" w:space="0" w:color="auto"/>
        <w:bottom w:val="none" w:sz="0" w:space="0" w:color="auto"/>
        <w:right w:val="none" w:sz="0" w:space="0" w:color="auto"/>
      </w:divBdr>
    </w:div>
    <w:div w:id="317199484">
      <w:bodyDiv w:val="1"/>
      <w:marLeft w:val="0"/>
      <w:marRight w:val="0"/>
      <w:marTop w:val="0"/>
      <w:marBottom w:val="0"/>
      <w:divBdr>
        <w:top w:val="none" w:sz="0" w:space="0" w:color="auto"/>
        <w:left w:val="none" w:sz="0" w:space="0" w:color="auto"/>
        <w:bottom w:val="none" w:sz="0" w:space="0" w:color="auto"/>
        <w:right w:val="none" w:sz="0" w:space="0" w:color="auto"/>
      </w:divBdr>
    </w:div>
    <w:div w:id="335353288">
      <w:bodyDiv w:val="1"/>
      <w:marLeft w:val="0"/>
      <w:marRight w:val="0"/>
      <w:marTop w:val="0"/>
      <w:marBottom w:val="0"/>
      <w:divBdr>
        <w:top w:val="none" w:sz="0" w:space="0" w:color="auto"/>
        <w:left w:val="none" w:sz="0" w:space="0" w:color="auto"/>
        <w:bottom w:val="none" w:sz="0" w:space="0" w:color="auto"/>
        <w:right w:val="none" w:sz="0" w:space="0" w:color="auto"/>
      </w:divBdr>
    </w:div>
    <w:div w:id="681783544">
      <w:bodyDiv w:val="1"/>
      <w:marLeft w:val="0"/>
      <w:marRight w:val="0"/>
      <w:marTop w:val="0"/>
      <w:marBottom w:val="0"/>
      <w:divBdr>
        <w:top w:val="none" w:sz="0" w:space="0" w:color="auto"/>
        <w:left w:val="none" w:sz="0" w:space="0" w:color="auto"/>
        <w:bottom w:val="none" w:sz="0" w:space="0" w:color="auto"/>
        <w:right w:val="none" w:sz="0" w:space="0" w:color="auto"/>
      </w:divBdr>
    </w:div>
    <w:div w:id="749160538">
      <w:bodyDiv w:val="1"/>
      <w:marLeft w:val="0"/>
      <w:marRight w:val="0"/>
      <w:marTop w:val="0"/>
      <w:marBottom w:val="0"/>
      <w:divBdr>
        <w:top w:val="none" w:sz="0" w:space="0" w:color="auto"/>
        <w:left w:val="none" w:sz="0" w:space="0" w:color="auto"/>
        <w:bottom w:val="none" w:sz="0" w:space="0" w:color="auto"/>
        <w:right w:val="none" w:sz="0" w:space="0" w:color="auto"/>
      </w:divBdr>
      <w:divsChild>
        <w:div w:id="490371505">
          <w:marLeft w:val="0"/>
          <w:marRight w:val="0"/>
          <w:marTop w:val="0"/>
          <w:marBottom w:val="0"/>
          <w:divBdr>
            <w:top w:val="none" w:sz="0" w:space="0" w:color="auto"/>
            <w:left w:val="none" w:sz="0" w:space="0" w:color="auto"/>
            <w:bottom w:val="none" w:sz="0" w:space="0" w:color="auto"/>
            <w:right w:val="none" w:sz="0" w:space="0" w:color="auto"/>
          </w:divBdr>
        </w:div>
      </w:divsChild>
    </w:div>
    <w:div w:id="1005010654">
      <w:bodyDiv w:val="1"/>
      <w:marLeft w:val="0"/>
      <w:marRight w:val="0"/>
      <w:marTop w:val="0"/>
      <w:marBottom w:val="0"/>
      <w:divBdr>
        <w:top w:val="none" w:sz="0" w:space="0" w:color="auto"/>
        <w:left w:val="none" w:sz="0" w:space="0" w:color="auto"/>
        <w:bottom w:val="none" w:sz="0" w:space="0" w:color="auto"/>
        <w:right w:val="none" w:sz="0" w:space="0" w:color="auto"/>
      </w:divBdr>
    </w:div>
    <w:div w:id="1110973034">
      <w:bodyDiv w:val="1"/>
      <w:marLeft w:val="0"/>
      <w:marRight w:val="0"/>
      <w:marTop w:val="0"/>
      <w:marBottom w:val="0"/>
      <w:divBdr>
        <w:top w:val="none" w:sz="0" w:space="0" w:color="auto"/>
        <w:left w:val="none" w:sz="0" w:space="0" w:color="auto"/>
        <w:bottom w:val="none" w:sz="0" w:space="0" w:color="auto"/>
        <w:right w:val="none" w:sz="0" w:space="0" w:color="auto"/>
      </w:divBdr>
    </w:div>
    <w:div w:id="1125196259">
      <w:bodyDiv w:val="1"/>
      <w:marLeft w:val="0"/>
      <w:marRight w:val="0"/>
      <w:marTop w:val="0"/>
      <w:marBottom w:val="0"/>
      <w:divBdr>
        <w:top w:val="none" w:sz="0" w:space="0" w:color="auto"/>
        <w:left w:val="none" w:sz="0" w:space="0" w:color="auto"/>
        <w:bottom w:val="none" w:sz="0" w:space="0" w:color="auto"/>
        <w:right w:val="none" w:sz="0" w:space="0" w:color="auto"/>
      </w:divBdr>
      <w:divsChild>
        <w:div w:id="1785614275">
          <w:marLeft w:val="0"/>
          <w:marRight w:val="0"/>
          <w:marTop w:val="0"/>
          <w:marBottom w:val="0"/>
          <w:divBdr>
            <w:top w:val="none" w:sz="0" w:space="0" w:color="auto"/>
            <w:left w:val="none" w:sz="0" w:space="0" w:color="auto"/>
            <w:bottom w:val="none" w:sz="0" w:space="0" w:color="auto"/>
            <w:right w:val="none" w:sz="0" w:space="0" w:color="auto"/>
          </w:divBdr>
        </w:div>
      </w:divsChild>
    </w:div>
    <w:div w:id="1615096106">
      <w:bodyDiv w:val="1"/>
      <w:marLeft w:val="0"/>
      <w:marRight w:val="0"/>
      <w:marTop w:val="0"/>
      <w:marBottom w:val="0"/>
      <w:divBdr>
        <w:top w:val="none" w:sz="0" w:space="0" w:color="auto"/>
        <w:left w:val="none" w:sz="0" w:space="0" w:color="auto"/>
        <w:bottom w:val="none" w:sz="0" w:space="0" w:color="auto"/>
        <w:right w:val="none" w:sz="0" w:space="0" w:color="auto"/>
      </w:divBdr>
    </w:div>
    <w:div w:id="1739287265">
      <w:bodyDiv w:val="1"/>
      <w:marLeft w:val="0"/>
      <w:marRight w:val="0"/>
      <w:marTop w:val="0"/>
      <w:marBottom w:val="0"/>
      <w:divBdr>
        <w:top w:val="none" w:sz="0" w:space="0" w:color="auto"/>
        <w:left w:val="none" w:sz="0" w:space="0" w:color="auto"/>
        <w:bottom w:val="none" w:sz="0" w:space="0" w:color="auto"/>
        <w:right w:val="none" w:sz="0" w:space="0" w:color="auto"/>
      </w:divBdr>
    </w:div>
    <w:div w:id="197482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doi.org/10.1145/3597926.3598134"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0CD35CF8B770394C8915E10BCF7B4069" ma:contentTypeVersion="1" ma:contentTypeDescription="新建文档。" ma:contentTypeScope="" ma:versionID="82a768ac591a4731eb9d79111a61732d">
  <xsd:schema xmlns:xsd="http://www.w3.org/2001/XMLSchema" xmlns:xs="http://www.w3.org/2001/XMLSchema" xmlns:p="http://schemas.microsoft.com/office/2006/metadata/properties" xmlns:ns3="013b25f1-1c67-4f72-81ea-f56f76330a64" targetNamespace="http://schemas.microsoft.com/office/2006/metadata/properties" ma:root="true" ma:fieldsID="afd2bb7e303fc2f9dfb9986937f1d1c8" ns3:_="">
    <xsd:import namespace="013b25f1-1c67-4f72-81ea-f56f76330a64"/>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b25f1-1c67-4f72-81ea-f56f76330a6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38A5D9-ED52-4D76-A333-55333395C339}">
  <ds:schemaRefs>
    <ds:schemaRef ds:uri="http://schemas.microsoft.com/sharepoint/v3/contenttype/forms"/>
  </ds:schemaRefs>
</ds:datastoreItem>
</file>

<file path=customXml/itemProps2.xml><?xml version="1.0" encoding="utf-8"?>
<ds:datastoreItem xmlns:ds="http://schemas.openxmlformats.org/officeDocument/2006/customXml" ds:itemID="{3A07DD8E-4972-44AE-9744-1A6A0F5FE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b25f1-1c67-4f72-81ea-f56f76330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A36CF6-44B4-494D-B70E-9CC2A8A6C8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2</Pages>
  <Words>7375</Words>
  <Characters>41454</Characters>
  <Application>Microsoft Office Word</Application>
  <DocSecurity>0</DocSecurity>
  <Lines>846</Lines>
  <Paragraphs>282</Paragraphs>
  <ScaleCrop>false</ScaleCrop>
  <Company>HP</Company>
  <LinksUpToDate>false</LinksUpToDate>
  <CharactersWithSpaces>48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va</dc:creator>
  <cp:lastModifiedBy>正阳 朱</cp:lastModifiedBy>
  <cp:revision>29</cp:revision>
  <dcterms:created xsi:type="dcterms:W3CDTF">2024-07-22T03:06:00Z</dcterms:created>
  <dcterms:modified xsi:type="dcterms:W3CDTF">2025-08-16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35CF8B770394C8915E10BCF7B4069</vt:lpwstr>
  </property>
</Properties>
</file>